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019F16" w14:textId="77777777" w:rsidR="00C30EE7" w:rsidRPr="00BE4987" w:rsidRDefault="006F3787" w:rsidP="006F3787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 w:hint="eastAsia"/>
          <w:sz w:val="40"/>
        </w:rPr>
        <w:t>博幼</w:t>
      </w:r>
      <w:r w:rsidR="00C30EE7" w:rsidRPr="00BE4987">
        <w:rPr>
          <w:rFonts w:ascii="Verdana" w:eastAsia="標楷體" w:hAnsi="Verdana" w:hint="eastAsia"/>
          <w:sz w:val="40"/>
        </w:rPr>
        <w:t>英文檢測卷</w:t>
      </w:r>
      <w:r w:rsidR="00C30EE7" w:rsidRPr="00BE4987">
        <w:rPr>
          <w:rFonts w:ascii="Verdana" w:eastAsia="標楷體" w:hAnsi="Verdana" w:hint="eastAsia"/>
          <w:sz w:val="40"/>
        </w:rPr>
        <w:t>-</w:t>
      </w:r>
      <w:r w:rsidR="00060BFA" w:rsidRPr="00BE4987">
        <w:rPr>
          <w:rFonts w:ascii="Verdana" w:eastAsia="標楷體" w:hAnsi="Verdana" w:hint="eastAsia"/>
          <w:sz w:val="40"/>
        </w:rPr>
        <w:t>初</w:t>
      </w:r>
      <w:r w:rsidR="00E50800" w:rsidRPr="00BE4987">
        <w:rPr>
          <w:rFonts w:ascii="Verdana" w:eastAsia="標楷體" w:hAnsi="Verdana" w:hint="eastAsia"/>
          <w:sz w:val="40"/>
        </w:rPr>
        <w:t>級上</w:t>
      </w:r>
      <w:r w:rsidR="00C30EE7" w:rsidRPr="00BE4987">
        <w:rPr>
          <w:rFonts w:ascii="Verdana" w:eastAsia="標楷體" w:hAnsi="Verdana" w:hint="eastAsia"/>
          <w:sz w:val="40"/>
        </w:rPr>
        <w:t>-</w:t>
      </w:r>
      <w:r w:rsidR="00C30EE7" w:rsidRPr="00BE4987">
        <w:rPr>
          <w:rFonts w:ascii="Verdana" w:eastAsia="標楷體" w:hAnsi="Verdana" w:hint="eastAsia"/>
          <w:sz w:val="40"/>
        </w:rPr>
        <w:t>第</w:t>
      </w:r>
      <w:r w:rsidR="00060BFA" w:rsidRPr="00BE4987">
        <w:rPr>
          <w:rFonts w:ascii="Verdana" w:eastAsia="標楷體" w:hAnsi="Verdana" w:hint="eastAsia"/>
          <w:sz w:val="40"/>
        </w:rPr>
        <w:t>一</w:t>
      </w:r>
      <w:r w:rsidR="00C30EE7" w:rsidRPr="00BE4987">
        <w:rPr>
          <w:rFonts w:ascii="Verdana" w:eastAsia="標楷體" w:hAnsi="Verdana" w:hint="eastAsia"/>
          <w:sz w:val="40"/>
        </w:rPr>
        <w:t>課</w:t>
      </w:r>
      <w:r w:rsidR="009F2C46" w:rsidRPr="00BE4987">
        <w:rPr>
          <w:rFonts w:ascii="Verdana" w:eastAsia="標楷體" w:hAnsi="Verdana" w:hint="eastAsia"/>
          <w:sz w:val="40"/>
        </w:rPr>
        <w:t xml:space="preserve"> </w:t>
      </w:r>
      <w:r w:rsidR="00BD0EBA" w:rsidRPr="00BE4987">
        <w:rPr>
          <w:rFonts w:ascii="Verdana" w:eastAsia="標楷體" w:hAnsi="Verdana" w:hint="eastAsia"/>
          <w:sz w:val="40"/>
        </w:rPr>
        <w:t>答案卷</w:t>
      </w:r>
    </w:p>
    <w:p w14:paraId="5A40FA83" w14:textId="77777777" w:rsidR="00A7751F" w:rsidRPr="00BE4987" w:rsidRDefault="00A7751F" w:rsidP="006F3787">
      <w:pPr>
        <w:jc w:val="center"/>
        <w:rPr>
          <w:rFonts w:ascii="Verdana" w:eastAsia="標楷體" w:hAnsi="Verdana"/>
          <w:sz w:val="40"/>
        </w:rPr>
      </w:pPr>
    </w:p>
    <w:p w14:paraId="09D7669C" w14:textId="77777777" w:rsidR="00BD0EBA" w:rsidRPr="00BE4987" w:rsidRDefault="00BD0EBA" w:rsidP="00BD0EBA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27881B2E" w14:textId="77777777" w:rsidR="00C30EE7" w:rsidRPr="00BE4987" w:rsidRDefault="009F2C46" w:rsidP="009F2C4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</w:t>
      </w:r>
      <w:r w:rsidR="006F3787" w:rsidRPr="00BE4987">
        <w:rPr>
          <w:rFonts w:ascii="Verdana" w:eastAsia="標楷體" w:hAnsi="Verdana" w:hint="eastAsia"/>
          <w:b/>
          <w:sz w:val="28"/>
          <w:szCs w:val="28"/>
        </w:rPr>
        <w:t>單字</w:t>
      </w:r>
      <w:r w:rsidR="00676814" w:rsidRPr="00BE4987">
        <w:rPr>
          <w:rFonts w:ascii="Verdana" w:eastAsia="標楷體" w:hAnsi="Verdana" w:hint="eastAsia"/>
          <w:b/>
          <w:sz w:val="28"/>
          <w:szCs w:val="28"/>
        </w:rPr>
        <w:t>聽</w:t>
      </w:r>
      <w:r w:rsidR="006F3787" w:rsidRPr="00BE4987">
        <w:rPr>
          <w:rFonts w:ascii="Verdana" w:eastAsia="標楷體" w:hAnsi="Verdana" w:hint="eastAsia"/>
          <w:b/>
          <w:sz w:val="28"/>
          <w:szCs w:val="28"/>
        </w:rPr>
        <w:t>寫（</w:t>
      </w:r>
      <w:r w:rsidR="00FE01DB"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="00FE01DB"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="00FE01DB"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="00FE01DB"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="00FE01DB"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="006F3787"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B878981" w14:textId="77777777" w:rsidR="008A5399" w:rsidRPr="00BE4987" w:rsidRDefault="008A5399" w:rsidP="008A5399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09B2F2E2" w14:textId="77777777" w:rsidR="00B17B52" w:rsidRPr="00BE4987" w:rsidRDefault="00CD431C" w:rsidP="00B17B52">
      <w:pPr>
        <w:spacing w:line="440" w:lineRule="exact"/>
        <w:rPr>
          <w:rFonts w:ascii="Verdana" w:eastAsia="標楷體" w:hAnsi="Verdana"/>
          <w:sz w:val="22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girl</w:t>
      </w:r>
      <w:r>
        <w:rPr>
          <w:rFonts w:ascii="標楷體" w:eastAsia="標楷體" w:hAnsi="標楷體" w:hint="eastAsia"/>
        </w:rPr>
        <w:t>；女</w:t>
      </w:r>
      <w:r w:rsidR="00060BFA" w:rsidRPr="00BE4987">
        <w:rPr>
          <w:rFonts w:ascii="標楷體" w:eastAsia="標楷體" w:hAnsi="標楷體" w:hint="eastAsia"/>
        </w:rPr>
        <w:t>孩</w:t>
      </w:r>
      <w:r w:rsidR="00060BFA" w:rsidRPr="00BE4987">
        <w:rPr>
          <w:rFonts w:ascii="Verdana" w:eastAsia="標楷體" w:hAnsi="Verdana" w:hint="eastAsia"/>
        </w:rPr>
        <w:t xml:space="preserve">    </w:t>
      </w:r>
      <w:r w:rsidR="00060BFA" w:rsidRPr="00BE4987">
        <w:rPr>
          <w:rFonts w:ascii="Verdana" w:eastAsia="標楷體" w:hAnsi="Verdana"/>
        </w:rPr>
        <w:t>2.</w:t>
      </w:r>
      <w:r>
        <w:rPr>
          <w:rFonts w:ascii="Verdana" w:eastAsia="標楷體" w:hAnsi="Verdana" w:hint="eastAsia"/>
        </w:rPr>
        <w:t xml:space="preserve"> sister</w:t>
      </w:r>
      <w:r w:rsidR="00060BFA" w:rsidRPr="00BE4987">
        <w:rPr>
          <w:rFonts w:ascii="標楷體" w:eastAsia="標楷體" w:hAnsi="標楷體" w:hint="eastAsia"/>
        </w:rPr>
        <w:t>；</w:t>
      </w:r>
      <w:r>
        <w:rPr>
          <w:rFonts w:ascii="標楷體" w:eastAsia="標楷體" w:hAnsi="標楷體" w:hint="eastAsia"/>
        </w:rPr>
        <w:t>姊、妹</w:t>
      </w:r>
      <w:r w:rsidR="00060BFA" w:rsidRPr="00BE4987">
        <w:rPr>
          <w:rFonts w:ascii="Verdana" w:eastAsia="標楷體" w:hAnsi="Verdana" w:hint="eastAsia"/>
        </w:rPr>
        <w:t xml:space="preserve">   </w:t>
      </w:r>
      <w:r w:rsidR="00060BFA" w:rsidRPr="00BE4987"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son</w:t>
      </w:r>
      <w:r>
        <w:rPr>
          <w:rFonts w:ascii="標楷體" w:eastAsia="標楷體" w:hAnsi="標楷體" w:hint="eastAsia"/>
        </w:rPr>
        <w:t>；</w:t>
      </w:r>
      <w:r w:rsidR="00060BFA" w:rsidRPr="00BE4987">
        <w:rPr>
          <w:rFonts w:ascii="標楷體" w:eastAsia="標楷體" w:hAnsi="標楷體" w:hint="eastAsia"/>
        </w:rPr>
        <w:t>兒</w:t>
      </w:r>
      <w:r>
        <w:rPr>
          <w:rFonts w:ascii="標楷體" w:eastAsia="標楷體" w:hAnsi="標楷體" w:hint="eastAsia"/>
        </w:rPr>
        <w:t>子</w:t>
      </w:r>
      <w:r w:rsidR="00060BFA" w:rsidRPr="00BE4987">
        <w:rPr>
          <w:rFonts w:ascii="Verdana" w:eastAsia="標楷體" w:hAnsi="Verdana" w:hint="eastAsia"/>
        </w:rPr>
        <w:t xml:space="preserve">   </w:t>
      </w:r>
      <w:r w:rsidR="00060BFA" w:rsidRPr="00BE4987"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brother</w:t>
      </w:r>
      <w:r>
        <w:rPr>
          <w:rFonts w:ascii="標楷體" w:eastAsia="標楷體" w:hAnsi="標楷體" w:hint="eastAsia"/>
        </w:rPr>
        <w:t>；</w:t>
      </w:r>
      <w:r w:rsidRPr="00BE4987">
        <w:rPr>
          <w:rFonts w:ascii="標楷體" w:eastAsia="標楷體" w:hAnsi="標楷體" w:hint="eastAsia"/>
        </w:rPr>
        <w:t>兄、弟</w:t>
      </w:r>
      <w:r w:rsidR="00060BFA" w:rsidRPr="00BE4987">
        <w:rPr>
          <w:rFonts w:ascii="Verdana" w:eastAsia="標楷體" w:hAnsi="Verdana" w:hint="eastAsia"/>
        </w:rPr>
        <w:t xml:space="preserve">   </w:t>
      </w:r>
      <w:r w:rsidR="00060BFA" w:rsidRPr="00BE4987"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mother</w:t>
      </w:r>
      <w:r>
        <w:rPr>
          <w:rFonts w:ascii="標楷體" w:eastAsia="標楷體" w:hAnsi="標楷體" w:hint="eastAsia"/>
        </w:rPr>
        <w:t>；媽媽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B17B52" w:rsidRPr="00BE4987" w14:paraId="46EED333" w14:textId="77777777" w:rsidTr="00FE01DB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11C737C" w14:textId="77777777" w:rsidR="00B17B52" w:rsidRPr="00BE4987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5605F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B873C68" w14:textId="77777777" w:rsidR="00B17B52" w:rsidRPr="00B86940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86940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E37A61"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girl</w:t>
            </w:r>
            <w:r w:rsidR="00060BFA"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a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girl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girl</w:t>
            </w:r>
          </w:p>
          <w:p w14:paraId="7E252BE2" w14:textId="77777777" w:rsidR="00B17B52" w:rsidRPr="00B86940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>2.</w:t>
            </w:r>
            <w:r w:rsidR="00FE01DB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sister</w:t>
            </w:r>
            <w:r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a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sister</w:t>
            </w:r>
            <w:r w:rsidR="00C64C37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sister</w:t>
            </w:r>
          </w:p>
          <w:p w14:paraId="73116F97" w14:textId="77777777" w:rsidR="00B17B52" w:rsidRPr="00B86940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>3.</w:t>
            </w:r>
            <w:r w:rsidR="00FE01DB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son</w:t>
            </w:r>
            <w:r w:rsidR="00060BFA"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a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 xml:space="preserve">son 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son</w:t>
            </w:r>
            <w:r w:rsidRPr="00B86940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B86940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E37A61"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brother</w:t>
            </w:r>
            <w:r w:rsidR="00060BFA"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a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brother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brother</w:t>
            </w:r>
          </w:p>
          <w:p w14:paraId="7EF2E2AC" w14:textId="77777777" w:rsidR="00B17B52" w:rsidRPr="00BE4987" w:rsidRDefault="00B17B52" w:rsidP="00CD431C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>5.</w:t>
            </w:r>
            <w:r w:rsidR="00FE01DB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標楷體" w:hAnsi="Verdana"/>
                <w:sz w:val="26"/>
                <w:szCs w:val="26"/>
              </w:rPr>
              <w:t>mother</w:t>
            </w:r>
            <w:r w:rsidR="00060BFA" w:rsidRPr="00B8694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60BFA"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a mother </w:t>
            </w:r>
            <w:r w:rsidRPr="00B8694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B8694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D431C" w:rsidRPr="00B86940">
              <w:rPr>
                <w:rFonts w:ascii="Verdana" w:eastAsia="微軟正黑體" w:hAnsi="Verdana" w:cs="微軟正黑體"/>
                <w:sz w:val="26"/>
                <w:szCs w:val="26"/>
              </w:rPr>
              <w:t>mother</w:t>
            </w:r>
          </w:p>
        </w:tc>
      </w:tr>
    </w:tbl>
    <w:p w14:paraId="532928F6" w14:textId="77777777" w:rsidR="00B17B52" w:rsidRPr="00BE4987" w:rsidRDefault="00B17B52" w:rsidP="00A7751F">
      <w:pPr>
        <w:spacing w:line="420" w:lineRule="exact"/>
        <w:rPr>
          <w:rFonts w:ascii="Verdana" w:eastAsia="標楷體" w:hAnsi="Verdana" w:hint="eastAsia"/>
          <w:b/>
        </w:rPr>
      </w:pPr>
    </w:p>
    <w:p w14:paraId="6D15529C" w14:textId="77777777" w:rsidR="00C30EE7" w:rsidRPr="00BE4987" w:rsidRDefault="00696857" w:rsidP="00FE01D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="0007270C">
        <w:rPr>
          <w:rFonts w:ascii="Verdana" w:eastAsia="標楷體" w:hAnsi="Verdana" w:hint="eastAsia"/>
          <w:lang w:eastAsia="zh-TW"/>
        </w:rPr>
        <w:t>英翻中</w:t>
      </w:r>
      <w:proofErr w:type="spellEnd"/>
      <w:r w:rsidR="00880C2C" w:rsidRPr="00BE4987">
        <w:rPr>
          <w:rFonts w:ascii="Verdana" w:eastAsia="標楷體" w:hAnsi="Verdana" w:hint="eastAsia"/>
          <w:b w:val="0"/>
        </w:rPr>
        <w:t>（</w:t>
      </w:r>
      <w:r w:rsidR="00FE01DB" w:rsidRPr="00BE4987">
        <w:rPr>
          <w:rFonts w:eastAsia="標楷體"/>
          <w:b w:val="0"/>
          <w:szCs w:val="28"/>
        </w:rPr>
        <w:t>每句</w:t>
      </w:r>
      <w:r w:rsidR="00FE01DB" w:rsidRPr="00BE4987">
        <w:rPr>
          <w:rFonts w:eastAsia="標楷體"/>
          <w:b w:val="0"/>
          <w:szCs w:val="28"/>
        </w:rPr>
        <w:t>8</w:t>
      </w:r>
      <w:r w:rsidR="00FE01DB" w:rsidRPr="00BE4987">
        <w:rPr>
          <w:rFonts w:eastAsia="標楷體"/>
          <w:b w:val="0"/>
          <w:szCs w:val="28"/>
        </w:rPr>
        <w:t>分，共</w:t>
      </w:r>
      <w:r w:rsidR="00FE01DB" w:rsidRPr="00BE4987">
        <w:rPr>
          <w:rFonts w:eastAsia="標楷體"/>
          <w:b w:val="0"/>
          <w:szCs w:val="28"/>
        </w:rPr>
        <w:t>40</w:t>
      </w:r>
      <w:r w:rsidR="00FE01DB" w:rsidRPr="00BE4987">
        <w:rPr>
          <w:rFonts w:eastAsia="標楷體"/>
          <w:b w:val="0"/>
          <w:szCs w:val="28"/>
        </w:rPr>
        <w:t>分</w:t>
      </w:r>
      <w:r w:rsidR="00880C2C" w:rsidRPr="00BE4987">
        <w:rPr>
          <w:rFonts w:ascii="Verdana" w:eastAsia="標楷體" w:hAnsi="Verdana" w:hint="eastAsia"/>
          <w:b w:val="0"/>
        </w:rPr>
        <w:t>）</w:t>
      </w:r>
    </w:p>
    <w:p w14:paraId="660F246E" w14:textId="77777777" w:rsidR="00FE70D5" w:rsidRPr="00BE4987" w:rsidRDefault="00FE70D5" w:rsidP="00FE70D5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1. </w:t>
      </w:r>
      <w:r w:rsidR="00CD431C">
        <w:rPr>
          <w:rFonts w:ascii="Verdana" w:eastAsia="標楷體" w:hAnsi="Verdana" w:hint="eastAsia"/>
        </w:rPr>
        <w:t>一個媽媽和一個女兒</w:t>
      </w:r>
    </w:p>
    <w:p w14:paraId="6DF5703E" w14:textId="77777777" w:rsidR="00FE70D5" w:rsidRPr="00BE4987" w:rsidRDefault="00FE70D5" w:rsidP="00FE70D5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2. </w:t>
      </w:r>
      <w:r w:rsidRPr="00BE4987">
        <w:rPr>
          <w:rFonts w:ascii="Verdana" w:eastAsia="標楷體" w:hAnsi="Verdana" w:hint="eastAsia"/>
        </w:rPr>
        <w:t>一個</w:t>
      </w:r>
      <w:r w:rsidR="00CD431C" w:rsidRPr="00BE4987">
        <w:rPr>
          <w:rFonts w:ascii="Verdana" w:eastAsia="標楷體" w:hAnsi="Verdana" w:hint="eastAsia"/>
        </w:rPr>
        <w:t>爸爸</w:t>
      </w:r>
      <w:r w:rsidRPr="00BE4987">
        <w:rPr>
          <w:rFonts w:ascii="Verdana" w:eastAsia="標楷體" w:hAnsi="Verdana" w:hint="eastAsia"/>
        </w:rPr>
        <w:t>和一個</w:t>
      </w:r>
      <w:r w:rsidR="005605F7">
        <w:rPr>
          <w:rFonts w:ascii="Verdana" w:eastAsia="標楷體" w:hAnsi="Verdana" w:hint="eastAsia"/>
        </w:rPr>
        <w:t>男孩</w:t>
      </w:r>
      <w:r w:rsidRPr="00BE4987">
        <w:rPr>
          <w:rFonts w:ascii="Verdana" w:eastAsia="標楷體" w:hAnsi="Verdana" w:hint="eastAsia"/>
        </w:rPr>
        <w:t xml:space="preserve">  </w:t>
      </w:r>
    </w:p>
    <w:p w14:paraId="7BDFE405" w14:textId="77777777" w:rsidR="00FE70D5" w:rsidRPr="00BE4987" w:rsidRDefault="00FE70D5" w:rsidP="00FE70D5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3. </w:t>
      </w:r>
      <w:r w:rsidRPr="00BE4987">
        <w:rPr>
          <w:rFonts w:ascii="Verdana" w:eastAsia="標楷體" w:hAnsi="Verdana" w:hint="eastAsia"/>
        </w:rPr>
        <w:t>一個</w:t>
      </w:r>
      <w:r w:rsidR="00CD431C" w:rsidRPr="00BE4987">
        <w:rPr>
          <w:rFonts w:ascii="Verdana" w:eastAsia="標楷體" w:hAnsi="Verdana" w:hint="eastAsia"/>
        </w:rPr>
        <w:t>姊姊</w:t>
      </w:r>
      <w:r w:rsidR="00AC6A73">
        <w:rPr>
          <w:rFonts w:ascii="Verdana" w:eastAsia="標楷體" w:hAnsi="Verdana"/>
        </w:rPr>
        <w:t> </w:t>
      </w:r>
      <w:r w:rsidR="00CD431C" w:rsidRPr="00BE4987">
        <w:rPr>
          <w:rFonts w:ascii="Verdana" w:eastAsia="標楷體" w:hAnsi="Verdana" w:hint="eastAsia"/>
        </w:rPr>
        <w:t>/</w:t>
      </w:r>
      <w:r w:rsidR="00AC6A73">
        <w:rPr>
          <w:rFonts w:ascii="Verdana" w:eastAsia="標楷體" w:hAnsi="Verdana"/>
        </w:rPr>
        <w:t> </w:t>
      </w:r>
      <w:r w:rsidR="00CD431C" w:rsidRPr="00BE4987">
        <w:rPr>
          <w:rFonts w:ascii="Verdana" w:eastAsia="標楷體" w:hAnsi="Verdana" w:hint="eastAsia"/>
        </w:rPr>
        <w:t>妹妹</w:t>
      </w:r>
      <w:r w:rsidRPr="00BE4987">
        <w:rPr>
          <w:rFonts w:ascii="Verdana" w:eastAsia="標楷體" w:hAnsi="Verdana" w:hint="eastAsia"/>
        </w:rPr>
        <w:t>和一個</w:t>
      </w:r>
      <w:r w:rsidR="00CD431C" w:rsidRPr="00BE4987">
        <w:rPr>
          <w:rFonts w:ascii="Verdana" w:eastAsia="標楷體" w:hAnsi="Verdana" w:hint="eastAsia"/>
        </w:rPr>
        <w:t>哥哥</w:t>
      </w:r>
      <w:r w:rsidR="00AC6A73">
        <w:rPr>
          <w:rFonts w:ascii="Verdana" w:eastAsia="標楷體" w:hAnsi="Verdana"/>
        </w:rPr>
        <w:t> </w:t>
      </w:r>
      <w:r w:rsidR="00CD431C" w:rsidRPr="00BE4987">
        <w:rPr>
          <w:rFonts w:ascii="Verdana" w:eastAsia="標楷體" w:hAnsi="Verdana" w:hint="eastAsia"/>
        </w:rPr>
        <w:t>/</w:t>
      </w:r>
      <w:r w:rsidR="00AC6A73">
        <w:rPr>
          <w:rFonts w:ascii="Verdana" w:eastAsia="標楷體" w:hAnsi="Verdana"/>
        </w:rPr>
        <w:t> </w:t>
      </w:r>
      <w:r w:rsidR="00CD431C" w:rsidRPr="00BE4987">
        <w:rPr>
          <w:rFonts w:ascii="Verdana" w:eastAsia="標楷體" w:hAnsi="Verdana" w:hint="eastAsia"/>
        </w:rPr>
        <w:t>弟弟</w:t>
      </w:r>
      <w:r w:rsidRPr="00BE4987">
        <w:rPr>
          <w:rFonts w:ascii="Verdana" w:eastAsia="標楷體" w:hAnsi="Verdana" w:hint="eastAsia"/>
        </w:rPr>
        <w:t xml:space="preserve">    </w:t>
      </w:r>
    </w:p>
    <w:p w14:paraId="573B8A6D" w14:textId="77777777" w:rsidR="00FE70D5" w:rsidRPr="00BE4987" w:rsidRDefault="00FE70D5" w:rsidP="00FE70D5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>4.</w:t>
      </w:r>
      <w:r w:rsidRPr="00BE4987">
        <w:rPr>
          <w:rFonts w:ascii="Verdana" w:eastAsia="標楷體" w:hAnsi="Verdana" w:hint="eastAsia"/>
        </w:rPr>
        <w:t xml:space="preserve"> </w:t>
      </w:r>
      <w:r w:rsidRPr="00BE4987">
        <w:rPr>
          <w:rFonts w:ascii="Verdana" w:eastAsia="標楷體" w:hAnsi="Verdana" w:hint="eastAsia"/>
        </w:rPr>
        <w:t>一個</w:t>
      </w:r>
      <w:r w:rsidR="00CD431C">
        <w:rPr>
          <w:rFonts w:ascii="Verdana" w:eastAsia="標楷體" w:hAnsi="Verdana" w:hint="eastAsia"/>
        </w:rPr>
        <w:t>男孩和一個女孩</w:t>
      </w:r>
    </w:p>
    <w:p w14:paraId="223A661E" w14:textId="77777777" w:rsidR="00FE70D5" w:rsidRPr="00BE4987" w:rsidRDefault="00FE70D5" w:rsidP="00604159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5. </w:t>
      </w:r>
      <w:r w:rsidR="00CD431C">
        <w:rPr>
          <w:rFonts w:ascii="Verdana" w:eastAsia="標楷體" w:hAnsi="Verdana" w:hint="eastAsia"/>
        </w:rPr>
        <w:t>一個女兒和一個兒子</w:t>
      </w:r>
    </w:p>
    <w:p w14:paraId="356C63AB" w14:textId="77777777" w:rsidR="00BD0EBA" w:rsidRPr="00BE4987" w:rsidRDefault="00BD0EBA" w:rsidP="00BD0EB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A3857A3" w14:textId="77777777" w:rsidR="00880C2C" w:rsidRPr="00BE4987" w:rsidRDefault="00443145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</w:t>
      </w:r>
      <w:r w:rsidR="00C30EE7" w:rsidRPr="00BE4987">
        <w:rPr>
          <w:rFonts w:ascii="Verdana" w:eastAsia="標楷體" w:hAnsi="Verdana" w:hint="eastAsia"/>
          <w:b w:val="0"/>
        </w:rPr>
        <w:t>、</w:t>
      </w:r>
      <w:r w:rsidR="00BD0EBA" w:rsidRPr="00BE4987">
        <w:rPr>
          <w:rFonts w:ascii="Verdana" w:eastAsia="標楷體" w:hAnsi="Verdana" w:hint="eastAsia"/>
        </w:rPr>
        <w:t>朗讀</w:t>
      </w:r>
      <w:r w:rsidR="00BD0EBA"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 w:hint="eastAsia"/>
          <w:b w:val="0"/>
          <w:szCs w:val="28"/>
        </w:rPr>
        <w:t>6</w:t>
      </w:r>
      <w:r w:rsidR="00BD0EBA"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 w:hint="eastAsia"/>
          <w:b w:val="0"/>
          <w:szCs w:val="28"/>
        </w:rPr>
        <w:t>3</w:t>
      </w:r>
      <w:r w:rsidR="00BD0EBA" w:rsidRPr="00BE4987">
        <w:rPr>
          <w:rFonts w:eastAsia="標楷體"/>
          <w:b w:val="0"/>
          <w:szCs w:val="28"/>
        </w:rPr>
        <w:t>0</w:t>
      </w:r>
      <w:r w:rsidR="00BD0EBA"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BD0EBA" w:rsidRPr="00BE4987" w14:paraId="274206B0" w14:textId="77777777" w:rsidTr="00E807A6">
        <w:trPr>
          <w:trHeight w:val="1290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E86CABF" w14:textId="77777777" w:rsidR="0021351F" w:rsidRPr="0092002D" w:rsidRDefault="0021351F" w:rsidP="0021351F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141D0CFB" w14:textId="77777777" w:rsidR="0021351F" w:rsidRPr="0092002D" w:rsidRDefault="0021351F" w:rsidP="006B37AB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="006B37AB"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="006B37AB"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3987BBF2" w14:textId="77777777" w:rsidR="00BD0EBA" w:rsidRPr="006B37AB" w:rsidRDefault="0021351F" w:rsidP="0021351F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="003E7C41"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="003E7C41"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="003E7C41"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="003E7C41"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="003E7C41"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="003E7C41"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2B074443" w14:textId="77777777" w:rsidR="00BD0EBA" w:rsidRPr="00BE4987" w:rsidRDefault="00BD0EBA" w:rsidP="00BD0EBA">
      <w:pPr>
        <w:rPr>
          <w:rFonts w:ascii="Verdana" w:eastAsia="標楷體" w:hAnsi="Verdana"/>
          <w:b/>
          <w:sz w:val="28"/>
          <w:szCs w:val="28"/>
        </w:rPr>
      </w:pPr>
    </w:p>
    <w:p w14:paraId="50D28C44" w14:textId="77777777" w:rsidR="00BD0EBA" w:rsidRPr="00BE4987" w:rsidRDefault="00BD0EBA" w:rsidP="00BD0EBA">
      <w:pPr>
        <w:rPr>
          <w:rFonts w:ascii="Verdana" w:eastAsia="標楷體" w:hAnsi="Verdana"/>
          <w:sz w:val="28"/>
          <w:szCs w:val="28"/>
        </w:rPr>
      </w:pPr>
    </w:p>
    <w:p w14:paraId="385BE2F2" w14:textId="77777777" w:rsidR="00724303" w:rsidRPr="00BE4987" w:rsidRDefault="00724303" w:rsidP="00BD0EBA">
      <w:pPr>
        <w:rPr>
          <w:rFonts w:ascii="Verdana" w:eastAsia="標楷體" w:hAnsi="Verdana"/>
          <w:sz w:val="28"/>
          <w:szCs w:val="28"/>
        </w:rPr>
      </w:pPr>
    </w:p>
    <w:p w14:paraId="381E3A60" w14:textId="77777777" w:rsidR="00724303" w:rsidRDefault="00724303" w:rsidP="00BD0EBA">
      <w:pPr>
        <w:rPr>
          <w:rFonts w:ascii="Verdana" w:eastAsia="標楷體" w:hAnsi="Verdana"/>
          <w:sz w:val="28"/>
          <w:szCs w:val="28"/>
        </w:rPr>
      </w:pPr>
    </w:p>
    <w:p w14:paraId="7AB25441" w14:textId="77777777" w:rsidR="0021351F" w:rsidRPr="00BE4987" w:rsidRDefault="0021351F" w:rsidP="00BD0EBA">
      <w:pPr>
        <w:rPr>
          <w:rFonts w:ascii="Verdana" w:eastAsia="標楷體" w:hAnsi="Verdana" w:hint="eastAsia"/>
          <w:sz w:val="28"/>
          <w:szCs w:val="28"/>
        </w:rPr>
      </w:pPr>
    </w:p>
    <w:p w14:paraId="26574A96" w14:textId="77777777" w:rsidR="00BD0EBA" w:rsidRDefault="00BD0EBA" w:rsidP="006B37AB">
      <w:pPr>
        <w:ind w:firstLineChars="200" w:firstLine="560"/>
        <w:rPr>
          <w:rFonts w:ascii="Verdana" w:eastAsia="標楷體" w:hAnsi="Verdana" w:hint="eastAsia"/>
          <w:sz w:val="28"/>
          <w:szCs w:val="28"/>
        </w:rPr>
      </w:pPr>
    </w:p>
    <w:p w14:paraId="7DD51177" w14:textId="77777777" w:rsidR="006B37AB" w:rsidRDefault="006B37AB" w:rsidP="006B37AB">
      <w:pPr>
        <w:ind w:firstLineChars="200" w:firstLine="560"/>
        <w:rPr>
          <w:rFonts w:ascii="Verdana" w:eastAsia="標楷體" w:hAnsi="Verdana" w:hint="eastAsia"/>
          <w:sz w:val="28"/>
          <w:szCs w:val="28"/>
        </w:rPr>
      </w:pPr>
    </w:p>
    <w:p w14:paraId="720BEC2D" w14:textId="77777777" w:rsidR="006B37AB" w:rsidRDefault="006B37AB" w:rsidP="006B37AB">
      <w:pPr>
        <w:ind w:firstLineChars="200" w:firstLine="560"/>
        <w:rPr>
          <w:rFonts w:ascii="Verdana" w:eastAsia="標楷體" w:hAnsi="Verdana" w:hint="eastAsia"/>
          <w:sz w:val="28"/>
          <w:szCs w:val="28"/>
        </w:rPr>
      </w:pPr>
    </w:p>
    <w:p w14:paraId="4E70748E" w14:textId="77777777" w:rsidR="006B37AB" w:rsidRPr="00BE4987" w:rsidRDefault="006B37AB" w:rsidP="006B37AB">
      <w:pPr>
        <w:ind w:firstLineChars="200" w:firstLine="560"/>
        <w:rPr>
          <w:rFonts w:ascii="Verdana" w:eastAsia="標楷體" w:hAnsi="Verdana"/>
          <w:sz w:val="28"/>
          <w:szCs w:val="28"/>
        </w:rPr>
      </w:pPr>
    </w:p>
    <w:p w14:paraId="4B344F51" w14:textId="77777777" w:rsidR="00C64C37" w:rsidRPr="00CE0F8E" w:rsidRDefault="00C64C37" w:rsidP="00C64C37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0D3A733" w14:textId="77777777" w:rsidR="00C64C37" w:rsidRPr="00FE01DB" w:rsidRDefault="00C64C37" w:rsidP="00C64C37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單字拼寫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 w:rsidRPr="005C5B21">
        <w:rPr>
          <w:rFonts w:ascii="Times New Roman" w:eastAsia="標楷體" w:hAnsi="Times New Roman"/>
          <w:sz w:val="28"/>
          <w:szCs w:val="28"/>
        </w:rPr>
        <w:t>每題</w:t>
      </w:r>
      <w:r w:rsidRPr="005C5B21">
        <w:rPr>
          <w:rFonts w:ascii="Times New Roman" w:eastAsia="標楷體" w:hAnsi="Times New Roman"/>
          <w:sz w:val="28"/>
          <w:szCs w:val="28"/>
        </w:rPr>
        <w:t>5</w:t>
      </w:r>
      <w:r w:rsidRPr="005C5B21">
        <w:rPr>
          <w:rFonts w:ascii="Times New Roman" w:eastAsia="標楷體" w:hAnsi="Times New Roman"/>
          <w:sz w:val="28"/>
          <w:szCs w:val="28"/>
        </w:rPr>
        <w:t>分，共</w:t>
      </w:r>
      <w:r w:rsidRPr="005C5B21">
        <w:rPr>
          <w:rFonts w:ascii="Times New Roman" w:eastAsia="標楷體" w:hAnsi="Times New Roman"/>
          <w:sz w:val="28"/>
          <w:szCs w:val="28"/>
        </w:rPr>
        <w:t>50</w:t>
      </w:r>
      <w:r w:rsidRPr="005C5B21">
        <w:rPr>
          <w:rFonts w:ascii="Times New Roman" w:eastAsia="標楷體" w:hAnsi="Times New Roman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2C22206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CD431C">
        <w:rPr>
          <w:rFonts w:ascii="Verdana" w:eastAsia="標楷體" w:hAnsi="Verdana" w:hint="eastAsia"/>
        </w:rPr>
        <w:t>a</w:t>
      </w:r>
    </w:p>
    <w:p w14:paraId="2CA0197F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 w:rsidR="00CD431C" w:rsidRPr="00657339">
        <w:rPr>
          <w:rFonts w:ascii="Verdana" w:eastAsia="標楷體" w:hAnsi="Verdana"/>
        </w:rPr>
        <w:t>sister</w:t>
      </w:r>
    </w:p>
    <w:p w14:paraId="14FEE465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CD431C" w:rsidRPr="00657339">
        <w:rPr>
          <w:rFonts w:ascii="Verdana" w:eastAsia="標楷體" w:hAnsi="Verdana"/>
        </w:rPr>
        <w:t>mother</w:t>
      </w:r>
    </w:p>
    <w:p w14:paraId="118CC691" w14:textId="77777777" w:rsidR="00C64C37" w:rsidRDefault="00C64C37" w:rsidP="00C64C37">
      <w:pPr>
        <w:spacing w:line="360" w:lineRule="auto"/>
        <w:rPr>
          <w:rFonts w:ascii="Verdana" w:eastAsia="標楷體" w:hAnsi="Verdana" w:cs="Arial" w:hint="eastAsia"/>
        </w:rPr>
      </w:pPr>
      <w:r>
        <w:rPr>
          <w:rFonts w:ascii="Verdana" w:eastAsia="標楷體" w:hAnsi="Verdana" w:cs="Arial" w:hint="eastAsia"/>
        </w:rPr>
        <w:t xml:space="preserve">4. </w:t>
      </w:r>
      <w:r w:rsidRPr="00657339">
        <w:rPr>
          <w:rFonts w:ascii="Verdana" w:eastAsia="標楷體" w:hAnsi="Verdana"/>
        </w:rPr>
        <w:t>father</w:t>
      </w:r>
    </w:p>
    <w:p w14:paraId="60AA7447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5. </w:t>
      </w:r>
      <w:r w:rsidR="00CD431C" w:rsidRPr="00657339">
        <w:rPr>
          <w:rFonts w:ascii="Verdana" w:eastAsia="標楷體" w:hAnsi="Verdana"/>
        </w:rPr>
        <w:t>son</w:t>
      </w:r>
    </w:p>
    <w:p w14:paraId="063BAC33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6. </w:t>
      </w:r>
      <w:r w:rsidR="00CD431C">
        <w:rPr>
          <w:rFonts w:ascii="Verdana" w:eastAsia="標楷體" w:hAnsi="Verdana" w:hint="eastAsia"/>
        </w:rPr>
        <w:t>daughter</w:t>
      </w:r>
    </w:p>
    <w:p w14:paraId="3A49E34A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7. </w:t>
      </w:r>
      <w:r w:rsidRPr="00657339">
        <w:rPr>
          <w:rFonts w:ascii="Verdana" w:eastAsia="標楷體" w:hAnsi="Verdana"/>
        </w:rPr>
        <w:t>and</w:t>
      </w:r>
    </w:p>
    <w:p w14:paraId="3FA161A7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8. </w:t>
      </w:r>
      <w:r w:rsidR="00CD431C">
        <w:rPr>
          <w:rFonts w:ascii="Verdana" w:eastAsia="標楷體" w:hAnsi="Verdana" w:hint="eastAsia"/>
        </w:rPr>
        <w:t>boy</w:t>
      </w:r>
    </w:p>
    <w:p w14:paraId="2D2C205B" w14:textId="77777777" w:rsidR="00C64C37" w:rsidRDefault="00C64C37" w:rsidP="00C64C37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9. </w:t>
      </w:r>
      <w:r w:rsidR="00CD431C">
        <w:rPr>
          <w:rFonts w:ascii="Verdana" w:eastAsia="標楷體" w:hAnsi="Verdana" w:hint="eastAsia"/>
        </w:rPr>
        <w:t>brother</w:t>
      </w:r>
    </w:p>
    <w:p w14:paraId="10E210FD" w14:textId="77777777" w:rsidR="00C64C37" w:rsidRPr="00C30EE7" w:rsidRDefault="00C64C37" w:rsidP="00C64C37">
      <w:pPr>
        <w:spacing w:line="360" w:lineRule="auto"/>
        <w:rPr>
          <w:rFonts w:ascii="Verdana" w:eastAsia="標楷體" w:hAnsi="Verdana" w:hint="eastAsia"/>
          <w:b/>
        </w:rPr>
      </w:pPr>
      <w:r>
        <w:rPr>
          <w:rFonts w:ascii="Verdana" w:eastAsia="標楷體" w:hAnsi="Verdana" w:cs="Arial" w:hint="eastAsia"/>
        </w:rPr>
        <w:t xml:space="preserve">10. </w:t>
      </w:r>
      <w:r w:rsidR="00CD431C">
        <w:rPr>
          <w:rFonts w:ascii="Verdana" w:eastAsia="標楷體" w:hAnsi="Verdana" w:hint="eastAsia"/>
        </w:rPr>
        <w:t>girl</w:t>
      </w:r>
    </w:p>
    <w:p w14:paraId="4BB269CA" w14:textId="77777777" w:rsidR="00C64C37" w:rsidRDefault="00C64C37" w:rsidP="00C64C37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69146D9" w14:textId="77777777" w:rsidR="00C64C37" w:rsidRPr="00880C2C" w:rsidRDefault="00C64C37" w:rsidP="00C64C3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二、</w:t>
      </w:r>
      <w:r>
        <w:rPr>
          <w:rFonts w:ascii="Verdana" w:eastAsia="標楷體" w:hAnsi="Verdana" w:hint="eastAsia"/>
        </w:rPr>
        <w:t>中翻英</w:t>
      </w:r>
      <w:r w:rsidRPr="00BD0EBA">
        <w:rPr>
          <w:rFonts w:eastAsia="標楷體"/>
          <w:b w:val="0"/>
          <w:szCs w:val="28"/>
        </w:rPr>
        <w:t>（</w:t>
      </w:r>
      <w:r w:rsidRPr="005C5B21">
        <w:rPr>
          <w:rFonts w:eastAsia="標楷體" w:hint="eastAsia"/>
          <w:b w:val="0"/>
          <w:bCs w:val="0"/>
          <w:szCs w:val="28"/>
        </w:rPr>
        <w:t>每題</w:t>
      </w:r>
      <w:r w:rsidRPr="005C5B21">
        <w:rPr>
          <w:rFonts w:eastAsia="標楷體" w:hint="eastAsia"/>
          <w:b w:val="0"/>
          <w:bCs w:val="0"/>
          <w:szCs w:val="28"/>
        </w:rPr>
        <w:t>10</w:t>
      </w:r>
      <w:r w:rsidRPr="005C5B21">
        <w:rPr>
          <w:rFonts w:eastAsia="標楷體" w:hint="eastAsia"/>
          <w:b w:val="0"/>
          <w:bCs w:val="0"/>
          <w:szCs w:val="28"/>
        </w:rPr>
        <w:t>分，共</w:t>
      </w:r>
      <w:r w:rsidRPr="005C5B21">
        <w:rPr>
          <w:rFonts w:eastAsia="標楷體" w:hint="eastAsia"/>
          <w:b w:val="0"/>
          <w:bCs w:val="0"/>
          <w:szCs w:val="28"/>
        </w:rPr>
        <w:t>50</w:t>
      </w:r>
      <w:r w:rsidRPr="005C5B21">
        <w:rPr>
          <w:rFonts w:eastAsia="標楷體" w:hint="eastAsia"/>
          <w:b w:val="0"/>
          <w:bCs w:val="0"/>
          <w:szCs w:val="28"/>
        </w:rPr>
        <w:t>分。每錯一個單字扣</w:t>
      </w:r>
      <w:r w:rsidRPr="005C5B21">
        <w:rPr>
          <w:rFonts w:eastAsia="標楷體" w:hint="eastAsia"/>
          <w:b w:val="0"/>
          <w:bCs w:val="0"/>
          <w:szCs w:val="28"/>
        </w:rPr>
        <w:t>2</w:t>
      </w:r>
      <w:r w:rsidRPr="005C5B21">
        <w:rPr>
          <w:rFonts w:eastAsia="標楷體" w:hint="eastAsia"/>
          <w:b w:val="0"/>
          <w:bCs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5E57ABDA" w14:textId="77777777" w:rsidR="00C64C37" w:rsidRPr="00657339" w:rsidRDefault="00CD431C" w:rsidP="00C64C37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a father and a </w:t>
      </w:r>
      <w:r>
        <w:rPr>
          <w:rFonts w:ascii="Verdana" w:eastAsia="標楷體" w:hAnsi="Verdana" w:hint="eastAsia"/>
        </w:rPr>
        <w:t>son</w:t>
      </w:r>
    </w:p>
    <w:p w14:paraId="6468ACCD" w14:textId="77777777" w:rsidR="00C64C37" w:rsidRPr="00657339" w:rsidRDefault="00C64C37" w:rsidP="00C64C37">
      <w:pPr>
        <w:spacing w:line="360" w:lineRule="auto"/>
        <w:rPr>
          <w:rFonts w:ascii="Verdana" w:eastAsia="標楷體" w:hAnsi="Verdana" w:hint="eastAsia"/>
        </w:rPr>
      </w:pPr>
      <w:r w:rsidRPr="00657339">
        <w:rPr>
          <w:rFonts w:ascii="Verdana" w:eastAsia="標楷體" w:hAnsi="Verdana"/>
        </w:rPr>
        <w:t xml:space="preserve">2. a </w:t>
      </w:r>
      <w:r w:rsidR="00CD431C">
        <w:rPr>
          <w:rFonts w:ascii="Verdana" w:eastAsia="標楷體" w:hAnsi="Verdana" w:hint="eastAsia"/>
        </w:rPr>
        <w:t>sister</w:t>
      </w:r>
      <w:r w:rsidRPr="00657339">
        <w:rPr>
          <w:rFonts w:ascii="Verdana" w:eastAsia="標楷體" w:hAnsi="Verdana"/>
        </w:rPr>
        <w:t xml:space="preserve"> and a </w:t>
      </w:r>
      <w:r w:rsidR="00CD431C">
        <w:rPr>
          <w:rFonts w:ascii="Verdana" w:eastAsia="標楷體" w:hAnsi="Verdana" w:hint="eastAsia"/>
        </w:rPr>
        <w:t>boy</w:t>
      </w:r>
    </w:p>
    <w:p w14:paraId="1EBA0FD0" w14:textId="77777777" w:rsidR="00C64C37" w:rsidRPr="00657339" w:rsidRDefault="00C64C37" w:rsidP="00C64C37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a </w:t>
      </w:r>
      <w:r w:rsidR="00CD431C" w:rsidRPr="00657339">
        <w:rPr>
          <w:rFonts w:ascii="Verdana" w:eastAsia="標楷體" w:hAnsi="Verdana"/>
        </w:rPr>
        <w:t>brother</w:t>
      </w:r>
      <w:r w:rsidRPr="00657339">
        <w:rPr>
          <w:rFonts w:ascii="Verdana" w:eastAsia="標楷體" w:hAnsi="Verdana"/>
        </w:rPr>
        <w:t xml:space="preserve"> and a </w:t>
      </w:r>
      <w:r w:rsidR="00CD431C">
        <w:rPr>
          <w:rFonts w:ascii="Verdana" w:eastAsia="標楷體" w:hAnsi="Verdana" w:hint="eastAsia"/>
        </w:rPr>
        <w:t>girl</w:t>
      </w:r>
    </w:p>
    <w:p w14:paraId="62FD6225" w14:textId="77777777" w:rsidR="00C64C37" w:rsidRPr="00657339" w:rsidRDefault="00C64C37" w:rsidP="00C64C37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4. a </w:t>
      </w:r>
      <w:r w:rsidR="00CD431C">
        <w:rPr>
          <w:rFonts w:ascii="Verdana" w:eastAsia="標楷體" w:hAnsi="Verdana" w:hint="eastAsia"/>
        </w:rPr>
        <w:t>mother</w:t>
      </w:r>
      <w:r w:rsidRPr="00657339">
        <w:rPr>
          <w:rFonts w:ascii="Verdana" w:eastAsia="標楷體" w:hAnsi="Verdana"/>
        </w:rPr>
        <w:t xml:space="preserve"> and a </w:t>
      </w:r>
      <w:r w:rsidR="00CD431C">
        <w:rPr>
          <w:rFonts w:ascii="Verdana" w:eastAsia="標楷體" w:hAnsi="Verdana" w:hint="eastAsia"/>
        </w:rPr>
        <w:t>daughter</w:t>
      </w:r>
    </w:p>
    <w:p w14:paraId="2DAB1F80" w14:textId="77777777" w:rsidR="00C64C37" w:rsidRPr="00657339" w:rsidRDefault="00C64C37" w:rsidP="00C64C37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5. a </w:t>
      </w:r>
      <w:r w:rsidR="00CD431C">
        <w:rPr>
          <w:rFonts w:ascii="Verdana" w:eastAsia="標楷體" w:hAnsi="Verdana" w:hint="eastAsia"/>
        </w:rPr>
        <w:t>father</w:t>
      </w:r>
      <w:r w:rsidRPr="00657339">
        <w:rPr>
          <w:rFonts w:ascii="Verdana" w:eastAsia="標楷體" w:hAnsi="Verdana"/>
        </w:rPr>
        <w:t xml:space="preserve"> and a </w:t>
      </w:r>
      <w:r w:rsidR="00CD431C">
        <w:rPr>
          <w:rFonts w:ascii="Verdana" w:eastAsia="標楷體" w:hAnsi="Verdana" w:hint="eastAsia"/>
        </w:rPr>
        <w:t>mother</w:t>
      </w:r>
    </w:p>
    <w:p w14:paraId="18E44738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二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088D0165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247B2F33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24CE7126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ED78C6F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4E3338B1" w14:textId="77777777" w:rsidR="00FE70D5" w:rsidRPr="00BE4987" w:rsidRDefault="00522AD3" w:rsidP="00FE70D5">
      <w:pPr>
        <w:spacing w:line="440" w:lineRule="exact"/>
        <w:rPr>
          <w:rFonts w:ascii="Verdana" w:eastAsia="標楷體" w:hAnsi="Verdana"/>
          <w:sz w:val="22"/>
        </w:rPr>
      </w:pPr>
      <w:r w:rsidRPr="00BE4987">
        <w:rPr>
          <w:rFonts w:ascii="Verdana" w:eastAsia="標楷體" w:hAnsi="Verdana"/>
        </w:rPr>
        <w:t xml:space="preserve">1. </w:t>
      </w:r>
      <w:r w:rsidR="00B9516D">
        <w:rPr>
          <w:rFonts w:ascii="Verdana" w:eastAsia="標楷體" w:hAnsi="Verdana" w:hint="eastAsia"/>
        </w:rPr>
        <w:t>friend</w:t>
      </w:r>
      <w:r w:rsidRPr="00BE4987">
        <w:rPr>
          <w:rFonts w:ascii="標楷體" w:eastAsia="標楷體" w:hAnsi="標楷體" w:hint="eastAsia"/>
        </w:rPr>
        <w:t>；</w:t>
      </w:r>
      <w:r w:rsidR="00B9516D">
        <w:rPr>
          <w:rFonts w:ascii="標楷體" w:eastAsia="標楷體" w:hAnsi="標楷體" w:hint="eastAsia"/>
        </w:rPr>
        <w:t>朋友</w:t>
      </w:r>
      <w:r w:rsidRPr="00BE4987">
        <w:rPr>
          <w:rFonts w:ascii="Verdana" w:eastAsia="標楷體" w:hAnsi="Verdana" w:hint="eastAsia"/>
        </w:rPr>
        <w:t xml:space="preserve">    </w:t>
      </w:r>
      <w:r w:rsidRPr="00BE4987">
        <w:rPr>
          <w:rFonts w:ascii="Verdana" w:eastAsia="標楷體" w:hAnsi="Verdana"/>
        </w:rPr>
        <w:t>2.</w:t>
      </w:r>
      <w:r w:rsidR="00B9516D">
        <w:rPr>
          <w:rFonts w:ascii="Verdana" w:eastAsia="標楷體" w:hAnsi="Verdana" w:hint="eastAsia"/>
        </w:rPr>
        <w:t>dog</w:t>
      </w:r>
      <w:r w:rsidR="00B9516D">
        <w:rPr>
          <w:rFonts w:ascii="標楷體" w:eastAsia="標楷體" w:hAnsi="標楷體" w:hint="eastAsia"/>
        </w:rPr>
        <w:t>；狗</w:t>
      </w:r>
      <w:r w:rsidRPr="00BE4987">
        <w:rPr>
          <w:rFonts w:ascii="Verdana" w:eastAsia="標楷體" w:hAnsi="Verdana" w:hint="eastAsia"/>
        </w:rPr>
        <w:t xml:space="preserve">   </w:t>
      </w:r>
      <w:r w:rsidRPr="00BE4987">
        <w:rPr>
          <w:rFonts w:ascii="Verdana" w:eastAsia="標楷體" w:hAnsi="Verdana"/>
        </w:rPr>
        <w:t xml:space="preserve">3. </w:t>
      </w:r>
      <w:r w:rsidR="00B9516D">
        <w:rPr>
          <w:rFonts w:ascii="Verdana" w:eastAsia="標楷體" w:hAnsi="Verdana" w:hint="eastAsia"/>
        </w:rPr>
        <w:t>cat</w:t>
      </w:r>
      <w:r w:rsidR="00B9516D">
        <w:rPr>
          <w:rFonts w:ascii="標楷體" w:eastAsia="標楷體" w:hAnsi="標楷體" w:hint="eastAsia"/>
        </w:rPr>
        <w:t>；貓</w:t>
      </w:r>
      <w:r w:rsidRPr="00BE4987">
        <w:rPr>
          <w:rFonts w:ascii="Verdana" w:eastAsia="標楷體" w:hAnsi="Verdana" w:hint="eastAsia"/>
        </w:rPr>
        <w:t xml:space="preserve">   </w:t>
      </w:r>
      <w:r w:rsidRPr="00BE4987">
        <w:rPr>
          <w:rFonts w:ascii="Verdana" w:eastAsia="標楷體" w:hAnsi="Verdana"/>
        </w:rPr>
        <w:t xml:space="preserve">4. </w:t>
      </w:r>
      <w:r w:rsidR="00B9516D">
        <w:rPr>
          <w:rFonts w:ascii="Verdana" w:eastAsia="標楷體" w:hAnsi="Verdana" w:hint="eastAsia"/>
        </w:rPr>
        <w:t>they</w:t>
      </w:r>
      <w:r w:rsidR="00B9516D">
        <w:rPr>
          <w:rFonts w:ascii="標楷體" w:eastAsia="標楷體" w:hAnsi="標楷體" w:hint="eastAsia"/>
        </w:rPr>
        <w:t>；他們</w:t>
      </w:r>
      <w:r w:rsidRPr="00BE4987">
        <w:rPr>
          <w:rFonts w:ascii="Verdana" w:eastAsia="標楷體" w:hAnsi="Verdana" w:hint="eastAsia"/>
        </w:rPr>
        <w:t xml:space="preserve">   </w:t>
      </w:r>
      <w:r w:rsidRPr="00BE4987">
        <w:rPr>
          <w:rFonts w:ascii="Verdana" w:eastAsia="標楷體" w:hAnsi="Verdana"/>
        </w:rPr>
        <w:t xml:space="preserve">5. </w:t>
      </w:r>
      <w:r w:rsidR="00B9516D">
        <w:rPr>
          <w:rFonts w:ascii="Verdana" w:eastAsia="標楷體" w:hAnsi="Verdana" w:hint="eastAsia"/>
        </w:rPr>
        <w:t>she</w:t>
      </w:r>
      <w:r w:rsidR="00B9516D">
        <w:rPr>
          <w:rFonts w:ascii="標楷體" w:eastAsia="標楷體" w:hAnsi="標楷體" w:hint="eastAsia"/>
        </w:rPr>
        <w:t>；她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5E3F8379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1E12CB40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5605F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520C0DC5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647191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B9516D" w:rsidRPr="005605F7">
              <w:rPr>
                <w:rFonts w:ascii="Verdana" w:eastAsia="標楷體" w:hAnsi="Verdana"/>
                <w:sz w:val="26"/>
                <w:szCs w:val="26"/>
              </w:rPr>
              <w:t>friend</w:t>
            </w:r>
            <w:r w:rsidR="00522AD3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We are friends.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friend</w:t>
            </w:r>
          </w:p>
          <w:p w14:paraId="33792F42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B9516D" w:rsidRPr="005605F7">
              <w:rPr>
                <w:rFonts w:ascii="Verdana" w:eastAsia="標楷體" w:hAnsi="Verdana"/>
                <w:sz w:val="26"/>
                <w:szCs w:val="26"/>
              </w:rPr>
              <w:t>dog</w:t>
            </w:r>
            <w:r w:rsidR="00522AD3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It is a dog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dog</w:t>
            </w:r>
          </w:p>
          <w:p w14:paraId="4B16D802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B9516D" w:rsidRPr="005605F7">
              <w:rPr>
                <w:rFonts w:ascii="Verdana" w:eastAsia="標楷體" w:hAnsi="Verdana"/>
                <w:sz w:val="26"/>
                <w:szCs w:val="26"/>
              </w:rPr>
              <w:t>cat</w:t>
            </w:r>
            <w:r w:rsidR="00522AD3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It is a cat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cat</w:t>
            </w:r>
            <w:r w:rsidRPr="005605F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5605F7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647191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B9516D" w:rsidRPr="005605F7">
              <w:rPr>
                <w:rFonts w:ascii="Verdana" w:eastAsia="標楷體" w:hAnsi="Verdana"/>
                <w:sz w:val="26"/>
                <w:szCs w:val="26"/>
              </w:rPr>
              <w:t>they</w:t>
            </w:r>
            <w:r w:rsidR="00522AD3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They are dogs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標楷體" w:hAnsi="Verdana"/>
                <w:sz w:val="26"/>
                <w:szCs w:val="26"/>
              </w:rPr>
              <w:t>they</w:t>
            </w:r>
          </w:p>
          <w:p w14:paraId="4669A72F" w14:textId="77777777" w:rsidR="00FE70D5" w:rsidRPr="00BE4987" w:rsidRDefault="00FE70D5" w:rsidP="00724303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B9516D" w:rsidRPr="005605F7">
              <w:rPr>
                <w:rFonts w:ascii="Verdana" w:eastAsia="標楷體" w:hAnsi="Verdana"/>
                <w:sz w:val="26"/>
                <w:szCs w:val="26"/>
              </w:rPr>
              <w:t>she</w:t>
            </w:r>
            <w:r w:rsidR="00522AD3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6D3F" w:rsidRPr="005605F7">
              <w:rPr>
                <w:rFonts w:ascii="Verdana" w:eastAsia="微軟正黑體" w:hAnsi="Verdana" w:cs="微軟正黑體"/>
                <w:sz w:val="26"/>
                <w:szCs w:val="26"/>
              </w:rPr>
              <w:t>She is a girl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605F7" w:rsidRPr="005605F7">
              <w:rPr>
                <w:rFonts w:ascii="Verdana" w:eastAsia="標楷體" w:hAnsi="Verdana"/>
                <w:sz w:val="26"/>
                <w:szCs w:val="26"/>
              </w:rPr>
              <w:t>she</w:t>
            </w:r>
          </w:p>
        </w:tc>
      </w:tr>
    </w:tbl>
    <w:p w14:paraId="45A3AB26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32E9A3C0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483BD983" w14:textId="77777777" w:rsidR="00724303" w:rsidRPr="00BE4987" w:rsidRDefault="00724303" w:rsidP="00724303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1. </w:t>
      </w:r>
      <w:r w:rsidRPr="00BE4987">
        <w:rPr>
          <w:rFonts w:ascii="Verdana" w:eastAsia="標楷體" w:hAnsi="Verdana" w:hint="eastAsia"/>
        </w:rPr>
        <w:t>我是</w:t>
      </w:r>
      <w:r w:rsidR="00D86D3F">
        <w:rPr>
          <w:rFonts w:ascii="Verdana" w:eastAsia="標楷體" w:hAnsi="Verdana" w:hint="eastAsia"/>
        </w:rPr>
        <w:t>男孩</w:t>
      </w:r>
      <w:r w:rsidRPr="00BE4987">
        <w:rPr>
          <w:rFonts w:ascii="Verdana" w:eastAsia="標楷體" w:hAnsi="Verdana" w:hint="eastAsia"/>
        </w:rPr>
        <w:t>。</w:t>
      </w:r>
      <w:r w:rsidRPr="00BE4987">
        <w:rPr>
          <w:rFonts w:ascii="Verdana" w:eastAsia="標楷體" w:hAnsi="Verdana" w:hint="eastAsia"/>
        </w:rPr>
        <w:t xml:space="preserve"> </w:t>
      </w:r>
    </w:p>
    <w:p w14:paraId="3B144B7C" w14:textId="77777777" w:rsidR="00724303" w:rsidRPr="00BE4987" w:rsidRDefault="00724303" w:rsidP="00724303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2. </w:t>
      </w:r>
      <w:r w:rsidR="00D86D3F">
        <w:rPr>
          <w:rFonts w:ascii="Verdana" w:eastAsia="標楷體" w:hAnsi="Verdana" w:hint="eastAsia"/>
        </w:rPr>
        <w:t>你是姊姊</w:t>
      </w:r>
      <w:r w:rsidR="00F53105">
        <w:rPr>
          <w:rFonts w:ascii="Verdana" w:eastAsia="標楷體" w:hAnsi="Verdana"/>
        </w:rPr>
        <w:t> </w:t>
      </w:r>
      <w:r w:rsidR="00D86D3F">
        <w:rPr>
          <w:rFonts w:ascii="Verdana" w:eastAsia="標楷體" w:hAnsi="Verdana" w:hint="eastAsia"/>
        </w:rPr>
        <w:t>/</w:t>
      </w:r>
      <w:r w:rsidR="00F53105">
        <w:rPr>
          <w:rFonts w:ascii="Verdana" w:eastAsia="標楷體" w:hAnsi="Verdana"/>
        </w:rPr>
        <w:t> </w:t>
      </w:r>
      <w:r w:rsidR="00D86D3F">
        <w:rPr>
          <w:rFonts w:ascii="Verdana" w:eastAsia="標楷體" w:hAnsi="Verdana" w:hint="eastAsia"/>
        </w:rPr>
        <w:t>妹妹</w:t>
      </w:r>
      <w:r w:rsidRPr="00BE4987">
        <w:rPr>
          <w:rFonts w:ascii="Verdana" w:eastAsia="標楷體" w:hAnsi="Verdana" w:hint="eastAsia"/>
        </w:rPr>
        <w:t>。</w:t>
      </w:r>
      <w:r w:rsidRPr="00BE4987">
        <w:rPr>
          <w:rFonts w:ascii="Verdana" w:eastAsia="標楷體" w:hAnsi="Verdana" w:hint="eastAsia"/>
        </w:rPr>
        <w:t xml:space="preserve">  </w:t>
      </w:r>
    </w:p>
    <w:p w14:paraId="14A0A62C" w14:textId="77777777" w:rsidR="00724303" w:rsidRPr="00BE4987" w:rsidRDefault="00724303" w:rsidP="00724303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3. </w:t>
      </w:r>
      <w:r w:rsidR="00EA5B9F">
        <w:rPr>
          <w:rFonts w:ascii="Verdana" w:eastAsia="標楷體" w:hAnsi="Verdana" w:hint="eastAsia"/>
        </w:rPr>
        <w:t>你</w:t>
      </w:r>
      <w:r w:rsidR="00D86D3F" w:rsidRPr="00BE4987">
        <w:rPr>
          <w:rFonts w:ascii="Verdana" w:eastAsia="標楷體" w:hAnsi="Verdana" w:hint="eastAsia"/>
        </w:rPr>
        <w:t>們是兄妹</w:t>
      </w:r>
      <w:r w:rsidR="00F85D2E">
        <w:rPr>
          <w:rFonts w:ascii="Verdana" w:eastAsia="標楷體" w:hAnsi="Verdana"/>
        </w:rPr>
        <w:t> </w:t>
      </w:r>
      <w:r w:rsidR="00D86D3F" w:rsidRPr="00BE4987">
        <w:rPr>
          <w:rFonts w:ascii="Verdana" w:eastAsia="標楷體" w:hAnsi="Verdana" w:hint="eastAsia"/>
        </w:rPr>
        <w:t>/</w:t>
      </w:r>
      <w:r w:rsidR="00F85D2E">
        <w:rPr>
          <w:rFonts w:ascii="Verdana" w:eastAsia="標楷體" w:hAnsi="Verdana"/>
        </w:rPr>
        <w:t> </w:t>
      </w:r>
      <w:r w:rsidR="00D86D3F" w:rsidRPr="00BE4987">
        <w:rPr>
          <w:rFonts w:ascii="Verdana" w:eastAsia="標楷體" w:hAnsi="Verdana" w:hint="eastAsia"/>
        </w:rPr>
        <w:t>姊弟。</w:t>
      </w:r>
      <w:r w:rsidRPr="00BE4987">
        <w:rPr>
          <w:rFonts w:ascii="Verdana" w:eastAsia="標楷體" w:hAnsi="Verdana" w:hint="eastAsia"/>
        </w:rPr>
        <w:t xml:space="preserve">    </w:t>
      </w:r>
    </w:p>
    <w:p w14:paraId="72139C74" w14:textId="77777777" w:rsidR="00724303" w:rsidRPr="00BE4987" w:rsidRDefault="00724303" w:rsidP="00724303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>4.</w:t>
      </w:r>
      <w:r w:rsidRPr="00BE4987">
        <w:rPr>
          <w:rFonts w:ascii="Verdana" w:eastAsia="標楷體" w:hAnsi="Verdana" w:hint="eastAsia"/>
        </w:rPr>
        <w:t xml:space="preserve"> </w:t>
      </w:r>
      <w:r w:rsidR="00D86D3F">
        <w:rPr>
          <w:rFonts w:ascii="Verdana" w:eastAsia="標楷體" w:hAnsi="Verdana" w:hint="eastAsia"/>
        </w:rPr>
        <w:t>牠是一隻貓。</w:t>
      </w:r>
    </w:p>
    <w:p w14:paraId="7566105D" w14:textId="77777777" w:rsidR="00724303" w:rsidRPr="00BE4987" w:rsidRDefault="00724303" w:rsidP="00724303">
      <w:pPr>
        <w:spacing w:line="360" w:lineRule="auto"/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5. </w:t>
      </w:r>
      <w:r w:rsidR="00D86D3F">
        <w:rPr>
          <w:rFonts w:ascii="Verdana" w:eastAsia="標楷體" w:hAnsi="Verdana" w:hint="eastAsia"/>
        </w:rPr>
        <w:t>我們是母子</w:t>
      </w:r>
      <w:r w:rsidRPr="00BE4987">
        <w:rPr>
          <w:rFonts w:ascii="Verdana" w:eastAsia="標楷體" w:hAnsi="Verdana" w:hint="eastAsia"/>
        </w:rPr>
        <w:t>。</w:t>
      </w:r>
    </w:p>
    <w:p w14:paraId="678EB44C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8A7B2D4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34C79031" w14:textId="77777777" w:rsidTr="00345DC3">
        <w:trPr>
          <w:trHeight w:val="1290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4846C73" w14:textId="77777777" w:rsidR="00345DC3" w:rsidRPr="0092002D" w:rsidRDefault="00345DC3" w:rsidP="00345DC3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67412DCC" w14:textId="77777777" w:rsidR="00345DC3" w:rsidRPr="0092002D" w:rsidRDefault="00345DC3" w:rsidP="00345DC3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4A86E9E3" w14:textId="77777777" w:rsidR="00FE70D5" w:rsidRPr="00BE4987" w:rsidRDefault="00345DC3" w:rsidP="00345DC3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66F382C3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26EC6050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55379F00" w14:textId="77777777" w:rsidR="00724303" w:rsidRDefault="00724303" w:rsidP="00FE70D5">
      <w:pPr>
        <w:rPr>
          <w:rFonts w:ascii="Verdana" w:eastAsia="標楷體" w:hAnsi="Verdana"/>
          <w:sz w:val="28"/>
          <w:szCs w:val="28"/>
        </w:rPr>
      </w:pPr>
    </w:p>
    <w:p w14:paraId="51DB96D8" w14:textId="77777777" w:rsidR="0021351F" w:rsidRDefault="0021351F" w:rsidP="00FE70D5">
      <w:pPr>
        <w:rPr>
          <w:rFonts w:ascii="Verdana" w:eastAsia="標楷體" w:hAnsi="Verdana"/>
          <w:sz w:val="28"/>
          <w:szCs w:val="28"/>
        </w:rPr>
      </w:pPr>
    </w:p>
    <w:p w14:paraId="7036C01F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7F75556D" w14:textId="77777777" w:rsidR="00724303" w:rsidRPr="00BE4987" w:rsidRDefault="00724303" w:rsidP="00FE70D5">
      <w:pPr>
        <w:rPr>
          <w:rFonts w:ascii="Verdana" w:eastAsia="標楷體" w:hAnsi="Verdana" w:hint="eastAsia"/>
          <w:sz w:val="28"/>
          <w:szCs w:val="28"/>
        </w:rPr>
      </w:pPr>
    </w:p>
    <w:p w14:paraId="535B33A7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6CD96DA6" w14:textId="77777777" w:rsidR="00345DC3" w:rsidRDefault="00345DC3" w:rsidP="00FE70D5">
      <w:pPr>
        <w:rPr>
          <w:rFonts w:ascii="Verdana" w:eastAsia="標楷體" w:hAnsi="Verdana" w:hint="eastAsia"/>
          <w:sz w:val="28"/>
          <w:szCs w:val="28"/>
        </w:rPr>
      </w:pPr>
    </w:p>
    <w:p w14:paraId="6C506D4B" w14:textId="77777777" w:rsidR="00345DC3" w:rsidRPr="00BE4987" w:rsidRDefault="00345DC3" w:rsidP="00FE70D5">
      <w:pPr>
        <w:rPr>
          <w:rFonts w:ascii="Verdana" w:eastAsia="標楷體" w:hAnsi="Verdana"/>
          <w:sz w:val="28"/>
          <w:szCs w:val="28"/>
        </w:rPr>
      </w:pPr>
    </w:p>
    <w:p w14:paraId="647DB6FA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45E181D7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73EF9F5" w14:textId="77777777" w:rsidR="00724303" w:rsidRPr="00BE4987" w:rsidRDefault="00724303" w:rsidP="00724303">
      <w:pPr>
        <w:spacing w:line="360" w:lineRule="auto"/>
        <w:rPr>
          <w:rFonts w:ascii="Verdana" w:eastAsia="標楷體" w:hAnsi="Verdana" w:cs="Arial" w:hint="eastAsia"/>
        </w:rPr>
      </w:pPr>
      <w:r w:rsidRPr="00BE4987">
        <w:rPr>
          <w:rFonts w:ascii="Verdana" w:eastAsia="標楷體" w:hAnsi="Verdana" w:cs="Arial" w:hint="eastAsia"/>
        </w:rPr>
        <w:t xml:space="preserve">1. </w:t>
      </w:r>
      <w:r w:rsidR="00D86D3F">
        <w:rPr>
          <w:rFonts w:ascii="Verdana" w:eastAsia="標楷體" w:hAnsi="Verdana" w:cs="Arial" w:hint="eastAsia"/>
        </w:rPr>
        <w:t>She is the mother.</w:t>
      </w:r>
    </w:p>
    <w:p w14:paraId="46081893" w14:textId="77777777" w:rsidR="00724303" w:rsidRPr="00BE4987" w:rsidRDefault="00724303" w:rsidP="00724303">
      <w:pPr>
        <w:spacing w:line="360" w:lineRule="auto"/>
        <w:rPr>
          <w:rFonts w:ascii="Verdana" w:eastAsia="標楷體" w:hAnsi="Verdana" w:cs="Arial" w:hint="eastAsia"/>
        </w:rPr>
      </w:pPr>
      <w:r w:rsidRPr="00BE4987">
        <w:rPr>
          <w:rFonts w:ascii="Verdana" w:eastAsia="標楷體" w:hAnsi="Verdana" w:cs="Arial" w:hint="eastAsia"/>
        </w:rPr>
        <w:t xml:space="preserve">2. </w:t>
      </w:r>
      <w:r w:rsidRPr="00BE4987">
        <w:rPr>
          <w:rFonts w:ascii="Verdana" w:eastAsia="標楷體" w:hAnsi="Verdana" w:cs="Arial"/>
        </w:rPr>
        <w:t>W</w:t>
      </w:r>
      <w:r w:rsidRPr="00BE4987">
        <w:rPr>
          <w:rFonts w:ascii="Verdana" w:eastAsia="標楷體" w:hAnsi="Verdana" w:cs="Arial" w:hint="eastAsia"/>
        </w:rPr>
        <w:t xml:space="preserve">e are </w:t>
      </w:r>
      <w:r w:rsidR="00D86D3F">
        <w:rPr>
          <w:rFonts w:ascii="Verdana" w:eastAsia="標楷體" w:hAnsi="Verdana" w:cs="Arial" w:hint="eastAsia"/>
        </w:rPr>
        <w:t>boys</w:t>
      </w:r>
      <w:r w:rsidRPr="00BE4987">
        <w:rPr>
          <w:rFonts w:ascii="Verdana" w:eastAsia="標楷體" w:hAnsi="Verdana" w:cs="Arial" w:hint="eastAsia"/>
        </w:rPr>
        <w:t>.</w:t>
      </w:r>
    </w:p>
    <w:p w14:paraId="3FA3A0E2" w14:textId="77777777" w:rsidR="00724303" w:rsidRPr="00BE4987" w:rsidRDefault="00724303" w:rsidP="00FE70D5">
      <w:pPr>
        <w:spacing w:line="360" w:lineRule="auto"/>
        <w:rPr>
          <w:rFonts w:ascii="Verdana" w:eastAsia="標楷體" w:hAnsi="Verdana" w:cs="Arial" w:hint="eastAsia"/>
        </w:rPr>
      </w:pPr>
      <w:r w:rsidRPr="00BE4987">
        <w:rPr>
          <w:rFonts w:ascii="Verdana" w:eastAsia="標楷體" w:hAnsi="Verdana" w:cs="Arial" w:hint="eastAsia"/>
        </w:rPr>
        <w:t xml:space="preserve">3. </w:t>
      </w:r>
      <w:r w:rsidRPr="00BE4987">
        <w:rPr>
          <w:rFonts w:ascii="Verdana" w:eastAsia="標楷體" w:hAnsi="Verdana" w:cs="Arial"/>
        </w:rPr>
        <w:t xml:space="preserve">You are </w:t>
      </w:r>
      <w:r w:rsidR="00D86D3F">
        <w:rPr>
          <w:rFonts w:ascii="Verdana" w:eastAsia="標楷體" w:hAnsi="Verdana" w:cs="Arial" w:hint="eastAsia"/>
        </w:rPr>
        <w:t>boy and girl.</w:t>
      </w:r>
    </w:p>
    <w:p w14:paraId="035FE402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0BAD568" w14:textId="77777777" w:rsidR="002B589A" w:rsidRPr="00BE4987" w:rsidRDefault="002B589A" w:rsidP="002B589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="00B83E73"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="00B83E73" w:rsidRPr="00B83E73">
        <w:rPr>
          <w:rFonts w:eastAsia="標楷體" w:hint="eastAsia"/>
          <w:b w:val="0"/>
          <w:position w:val="2"/>
          <w:szCs w:val="28"/>
        </w:rPr>
        <w:t>每</w:t>
      </w:r>
      <w:r w:rsidR="00F4023D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="00F4023D">
        <w:rPr>
          <w:rFonts w:eastAsia="標楷體" w:hint="eastAsia"/>
          <w:b w:val="0"/>
          <w:position w:val="2"/>
          <w:szCs w:val="28"/>
          <w:lang w:eastAsia="zh-TW"/>
        </w:rPr>
        <w:t>3</w:t>
      </w:r>
      <w:r w:rsidR="00B83E73" w:rsidRPr="00B83E73">
        <w:rPr>
          <w:rFonts w:eastAsia="標楷體" w:hint="eastAsia"/>
          <w:b w:val="0"/>
          <w:position w:val="2"/>
          <w:szCs w:val="28"/>
        </w:rPr>
        <w:t>分，共</w:t>
      </w:r>
      <w:r w:rsidR="00B83E73" w:rsidRPr="00B83E73">
        <w:rPr>
          <w:rFonts w:eastAsia="標楷體" w:hint="eastAsia"/>
          <w:b w:val="0"/>
          <w:position w:val="2"/>
          <w:szCs w:val="28"/>
        </w:rPr>
        <w:t>30</w:t>
      </w:r>
      <w:r w:rsidR="00B83E73"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A999E7E" w14:textId="77777777" w:rsidR="00001C08" w:rsidRPr="00BE4987" w:rsidRDefault="00001C08" w:rsidP="00001C08">
      <w:pPr>
        <w:rPr>
          <w:rFonts w:ascii="Verdana" w:eastAsia="標楷體" w:hAnsi="Verdana" w:hint="eastAsia"/>
        </w:rPr>
      </w:pPr>
      <w:r w:rsidRPr="00BE4987">
        <w:rPr>
          <w:rFonts w:ascii="Verdana" w:eastAsia="標楷體" w:hAnsi="Verdana"/>
        </w:rPr>
        <w:t xml:space="preserve">1. </w:t>
      </w:r>
      <w:r w:rsidR="00D86D3F">
        <w:rPr>
          <w:rFonts w:ascii="Verdana" w:eastAsia="標楷體" w:hAnsi="Verdana" w:hint="eastAsia"/>
        </w:rPr>
        <w:t>are</w:t>
      </w:r>
      <w:r w:rsidR="008222B1">
        <w:rPr>
          <w:rFonts w:ascii="Verdana" w:eastAsia="標楷體" w:hAnsi="Verdana" w:hint="eastAsia"/>
        </w:rPr>
        <w:t>；</w:t>
      </w:r>
      <w:r w:rsidR="00D86D3F">
        <w:rPr>
          <w:rFonts w:ascii="Verdana" w:eastAsia="標楷體" w:hAnsi="Verdana" w:hint="eastAsia"/>
        </w:rPr>
        <w:t>friends</w:t>
      </w:r>
      <w:r w:rsidRPr="00BE4987">
        <w:rPr>
          <w:rFonts w:ascii="Verdana" w:eastAsia="標楷體" w:hAnsi="Verdana" w:hint="eastAsia"/>
        </w:rPr>
        <w:t xml:space="preserve">    </w:t>
      </w:r>
      <w:r w:rsidRPr="00BE4987">
        <w:rPr>
          <w:rFonts w:ascii="Verdana" w:eastAsia="標楷體" w:hAnsi="Verdana"/>
        </w:rPr>
        <w:t xml:space="preserve">2. </w:t>
      </w:r>
      <w:r w:rsidR="00D86D3F">
        <w:rPr>
          <w:rFonts w:ascii="Verdana" w:eastAsia="標楷體" w:hAnsi="Verdana" w:hint="eastAsia"/>
        </w:rPr>
        <w:t>is</w:t>
      </w:r>
      <w:r w:rsidR="008222B1">
        <w:rPr>
          <w:rFonts w:ascii="Verdana" w:eastAsia="標楷體" w:hAnsi="Verdana" w:hint="eastAsia"/>
        </w:rPr>
        <w:t>；</w:t>
      </w:r>
      <w:r w:rsidRPr="00BE4987">
        <w:rPr>
          <w:rFonts w:ascii="Verdana" w:eastAsia="標楷體" w:hAnsi="Verdana" w:hint="eastAsia"/>
        </w:rPr>
        <w:t xml:space="preserve">boy    </w:t>
      </w:r>
      <w:r w:rsidRPr="00BE4987">
        <w:rPr>
          <w:rFonts w:ascii="Verdana" w:eastAsia="標楷體" w:hAnsi="Verdana"/>
        </w:rPr>
        <w:t xml:space="preserve">3. </w:t>
      </w:r>
      <w:r w:rsidR="00D86D3F">
        <w:rPr>
          <w:rFonts w:ascii="Verdana" w:eastAsia="標楷體" w:hAnsi="Verdana"/>
        </w:rPr>
        <w:t>are</w:t>
      </w:r>
      <w:r w:rsidR="008222B1">
        <w:rPr>
          <w:rFonts w:ascii="Verdana" w:eastAsia="標楷體" w:hAnsi="Verdana" w:hint="eastAsia"/>
        </w:rPr>
        <w:t>；</w:t>
      </w:r>
      <w:r w:rsidR="00D86D3F" w:rsidRPr="00BE4987">
        <w:rPr>
          <w:rFonts w:ascii="Verdana" w:eastAsia="標楷體" w:hAnsi="Verdana"/>
        </w:rPr>
        <w:t>sister</w:t>
      </w:r>
      <w:r w:rsidR="00D86D3F">
        <w:rPr>
          <w:rFonts w:ascii="Verdana" w:eastAsia="標楷體" w:hAnsi="Verdana" w:hint="eastAsia"/>
        </w:rPr>
        <w:t>s</w:t>
      </w:r>
      <w:r w:rsidRPr="00BE4987">
        <w:rPr>
          <w:rFonts w:ascii="Verdana" w:eastAsia="標楷體" w:hAnsi="Verdana" w:hint="eastAsia"/>
        </w:rPr>
        <w:t xml:space="preserve">    </w:t>
      </w:r>
      <w:r w:rsidRPr="00BE4987">
        <w:rPr>
          <w:rFonts w:ascii="Verdana" w:eastAsia="標楷體" w:hAnsi="Verdana"/>
        </w:rPr>
        <w:t>4. is</w:t>
      </w:r>
      <w:r w:rsidR="008222B1">
        <w:rPr>
          <w:rFonts w:ascii="Verdana" w:eastAsia="標楷體" w:hAnsi="Verdana" w:hint="eastAsia"/>
        </w:rPr>
        <w:t>；</w:t>
      </w:r>
      <w:r w:rsidR="00D86D3F">
        <w:rPr>
          <w:rFonts w:ascii="Verdana" w:eastAsia="標楷體" w:hAnsi="Verdana" w:hint="eastAsia"/>
        </w:rPr>
        <w:t>cat</w:t>
      </w:r>
      <w:r w:rsidRPr="00BE4987">
        <w:rPr>
          <w:rFonts w:ascii="Verdana" w:eastAsia="標楷體" w:hAnsi="Verdana" w:hint="eastAsia"/>
        </w:rPr>
        <w:t xml:space="preserve">    </w:t>
      </w:r>
      <w:r w:rsidRPr="00BE4987">
        <w:rPr>
          <w:rFonts w:ascii="Verdana" w:eastAsia="標楷體" w:hAnsi="Verdana"/>
        </w:rPr>
        <w:t xml:space="preserve">5. </w:t>
      </w:r>
      <w:r w:rsidR="00D86D3F">
        <w:rPr>
          <w:rFonts w:ascii="Verdana" w:eastAsia="標楷體" w:hAnsi="Verdana" w:hint="eastAsia"/>
        </w:rPr>
        <w:t>am</w:t>
      </w:r>
      <w:r w:rsidR="008222B1">
        <w:rPr>
          <w:rFonts w:ascii="Verdana" w:eastAsia="標楷體" w:hAnsi="Verdana" w:hint="eastAsia"/>
        </w:rPr>
        <w:t>；</w:t>
      </w:r>
      <w:r w:rsidR="00D86D3F">
        <w:rPr>
          <w:rFonts w:ascii="Verdana" w:eastAsia="標楷體" w:hAnsi="Verdana" w:hint="eastAsia"/>
        </w:rPr>
        <w:t>mother</w:t>
      </w:r>
    </w:p>
    <w:p w14:paraId="22622BF4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B3D03DD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5EC9EF0E" w14:textId="77777777" w:rsidR="00001C08" w:rsidRPr="00BE4987" w:rsidRDefault="00001C08" w:rsidP="00001C08">
      <w:pPr>
        <w:spacing w:line="360" w:lineRule="auto"/>
        <w:rPr>
          <w:rFonts w:ascii="Verdana" w:eastAsia="標楷體" w:hAnsi="Verdana"/>
        </w:rPr>
      </w:pPr>
      <w:r w:rsidRPr="00BE4987">
        <w:rPr>
          <w:rFonts w:ascii="Verdana" w:eastAsia="標楷體" w:hAnsi="Verdana"/>
        </w:rPr>
        <w:t xml:space="preserve">1. </w:t>
      </w:r>
      <w:r w:rsidR="00D86D3F">
        <w:rPr>
          <w:rFonts w:ascii="Verdana" w:eastAsia="標楷體" w:hAnsi="Verdana" w:hint="eastAsia"/>
        </w:rPr>
        <w:t>They are dogs and cats.</w:t>
      </w:r>
    </w:p>
    <w:p w14:paraId="03E4C7A7" w14:textId="77777777" w:rsidR="00001C08" w:rsidRPr="00BE4987" w:rsidRDefault="00D86D3F" w:rsidP="00001C08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e is the father.</w:t>
      </w:r>
    </w:p>
    <w:p w14:paraId="7ACC03CB" w14:textId="77777777" w:rsidR="00001C08" w:rsidRPr="00BE4987" w:rsidRDefault="00D86D3F" w:rsidP="00001C08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We are sister(s) </w:t>
      </w:r>
      <w:r>
        <w:rPr>
          <w:rFonts w:ascii="Verdana" w:eastAsia="標楷體" w:hAnsi="Verdana"/>
        </w:rPr>
        <w:t>and</w:t>
      </w:r>
      <w:r>
        <w:rPr>
          <w:rFonts w:ascii="Verdana" w:eastAsia="標楷體" w:hAnsi="Verdana" w:hint="eastAsia"/>
        </w:rPr>
        <w:t xml:space="preserve"> brother(s).</w:t>
      </w:r>
    </w:p>
    <w:p w14:paraId="7FBA7070" w14:textId="77777777" w:rsidR="00001C08" w:rsidRPr="00BE4987" w:rsidRDefault="00D86D3F" w:rsidP="00001C08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You are daughters.</w:t>
      </w:r>
    </w:p>
    <w:p w14:paraId="2E7875E5" w14:textId="77777777" w:rsidR="00001C08" w:rsidRPr="00BE4987" w:rsidRDefault="00001C08" w:rsidP="00001C08">
      <w:pPr>
        <w:spacing w:line="360" w:lineRule="auto"/>
        <w:rPr>
          <w:rFonts w:ascii="Verdana" w:eastAsia="標楷體" w:hAnsi="Verdana"/>
        </w:rPr>
      </w:pPr>
      <w:r w:rsidRPr="00BE4987">
        <w:rPr>
          <w:rFonts w:ascii="Verdana" w:eastAsia="標楷體" w:hAnsi="Verdana"/>
        </w:rPr>
        <w:t xml:space="preserve">5. </w:t>
      </w:r>
      <w:r w:rsidR="00D86D3F">
        <w:rPr>
          <w:rFonts w:ascii="Verdana" w:eastAsia="標楷體" w:hAnsi="Verdana" w:hint="eastAsia"/>
        </w:rPr>
        <w:t>I am a girl.</w:t>
      </w:r>
    </w:p>
    <w:p w14:paraId="5E4F99BF" w14:textId="77777777" w:rsidR="00FE70D5" w:rsidRPr="00BE4987" w:rsidRDefault="00FE70D5" w:rsidP="009F2C46">
      <w:pPr>
        <w:spacing w:line="360" w:lineRule="auto"/>
        <w:rPr>
          <w:rFonts w:ascii="Verdana" w:eastAsia="標楷體" w:hAnsi="Verdana"/>
        </w:rPr>
      </w:pPr>
    </w:p>
    <w:p w14:paraId="2ECA2023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三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1B3F99D6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71FD6647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2149B332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36C5351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0DC50F37" w14:textId="77777777" w:rsidR="00FE70D5" w:rsidRPr="00BE4987" w:rsidRDefault="00B66426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 w:hint="eastAsia"/>
        </w:rPr>
        <w:t xml:space="preserve">1. </w:t>
      </w:r>
      <w:r w:rsidR="00B4533B">
        <w:rPr>
          <w:rFonts w:ascii="Verdana" w:eastAsia="標楷體" w:hAnsi="Verdana" w:hint="eastAsia"/>
        </w:rPr>
        <w:t>many</w:t>
      </w:r>
      <w:r w:rsidRPr="00E026C4">
        <w:rPr>
          <w:rFonts w:ascii="Verdana" w:eastAsia="標楷體" w:hAnsi="Verdana" w:hint="eastAsia"/>
        </w:rPr>
        <w:t>；</w:t>
      </w:r>
      <w:r w:rsidR="00B4533B">
        <w:rPr>
          <w:rFonts w:ascii="Verdana" w:eastAsia="標楷體" w:hAnsi="Verdana" w:hint="eastAsia"/>
        </w:rPr>
        <w:t>很多</w:t>
      </w:r>
      <w:r w:rsidR="00B4533B">
        <w:rPr>
          <w:rFonts w:ascii="Verdana" w:eastAsia="標楷體" w:hAnsi="Verdana" w:hint="eastAsia"/>
        </w:rPr>
        <w:t xml:space="preserve">   2. teacher</w:t>
      </w:r>
      <w:r w:rsidR="00B4533B">
        <w:rPr>
          <w:rFonts w:ascii="Verdana" w:eastAsia="標楷體" w:hAnsi="Verdana" w:hint="eastAsia"/>
        </w:rPr>
        <w:t>；老師</w:t>
      </w:r>
      <w:r w:rsidR="00B4533B">
        <w:rPr>
          <w:rFonts w:ascii="Verdana" w:eastAsia="標楷體" w:hAnsi="Verdana" w:hint="eastAsia"/>
        </w:rPr>
        <w:t xml:space="preserve">  3. desk</w:t>
      </w:r>
      <w:r w:rsidR="00B4533B">
        <w:rPr>
          <w:rFonts w:ascii="Verdana" w:eastAsia="標楷體" w:hAnsi="Verdana" w:hint="eastAsia"/>
        </w:rPr>
        <w:t>；桌子</w:t>
      </w:r>
      <w:r w:rsidR="00B4533B">
        <w:rPr>
          <w:rFonts w:ascii="Verdana" w:eastAsia="標楷體" w:hAnsi="Verdana" w:hint="eastAsia"/>
        </w:rPr>
        <w:t xml:space="preserve">  4. he</w:t>
      </w:r>
      <w:r w:rsidR="00B4533B">
        <w:rPr>
          <w:rFonts w:ascii="Verdana" w:eastAsia="標楷體" w:hAnsi="Verdana" w:hint="eastAsia"/>
        </w:rPr>
        <w:t>；他</w:t>
      </w:r>
      <w:r w:rsidRPr="00E026C4">
        <w:rPr>
          <w:rFonts w:ascii="Verdana" w:eastAsia="標楷體" w:hAnsi="Verdana" w:hint="eastAsia"/>
        </w:rPr>
        <w:t xml:space="preserve">  5. </w:t>
      </w:r>
      <w:r w:rsidR="00B4533B">
        <w:rPr>
          <w:rFonts w:ascii="Verdana" w:eastAsia="標楷體" w:hAnsi="Verdana" w:hint="eastAsia"/>
        </w:rPr>
        <w:t>student</w:t>
      </w:r>
      <w:r w:rsidR="00B4533B">
        <w:rPr>
          <w:rFonts w:ascii="Verdana" w:eastAsia="標楷體" w:hAnsi="Verdana" w:hint="eastAsia"/>
        </w:rPr>
        <w:t>；學生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1F17E790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5BE55AB7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5605F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08D5FEFE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206F7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many</w:t>
            </w:r>
            <w:r w:rsidR="0049122A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微軟正黑體" w:hAnsi="Verdana" w:cs="微軟正黑體"/>
                <w:sz w:val="26"/>
                <w:szCs w:val="26"/>
              </w:rPr>
              <w:t>I have many dogs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many</w:t>
            </w:r>
          </w:p>
          <w:p w14:paraId="14A407F4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teacher</w:t>
            </w:r>
            <w:r w:rsidR="0049122A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416A1" w:rsidRPr="005605F7">
              <w:rPr>
                <w:rFonts w:ascii="Verdana" w:eastAsia="微軟正黑體" w:hAnsi="Verdana" w:cs="微軟正黑體"/>
                <w:sz w:val="26"/>
                <w:szCs w:val="26"/>
              </w:rPr>
              <w:t>She is a teacher.</w:t>
            </w:r>
            <w:r w:rsidR="0049122A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teacher</w:t>
            </w:r>
          </w:p>
          <w:p w14:paraId="73D1DF86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>3.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 xml:space="preserve"> desk</w:t>
            </w:r>
            <w:r w:rsidR="0049122A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416A1" w:rsidRPr="005605F7">
              <w:rPr>
                <w:rFonts w:ascii="Verdana" w:eastAsia="微軟正黑體" w:hAnsi="Verdana" w:cs="微軟正黑體"/>
                <w:sz w:val="26"/>
                <w:szCs w:val="26"/>
              </w:rPr>
              <w:t>I have a desk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 xml:space="preserve">desk </w:t>
            </w:r>
            <w:r w:rsidRPr="005605F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5605F7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F206F7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he</w:t>
            </w:r>
            <w:r w:rsidR="0049122A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416A1" w:rsidRPr="005605F7">
              <w:rPr>
                <w:rFonts w:ascii="Verdana" w:eastAsia="微軟正黑體" w:hAnsi="Verdana" w:cs="微軟正黑體"/>
                <w:sz w:val="26"/>
                <w:szCs w:val="26"/>
              </w:rPr>
              <w:t>He is the father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he</w:t>
            </w:r>
          </w:p>
          <w:p w14:paraId="5579073F" w14:textId="77777777" w:rsidR="00FE70D5" w:rsidRPr="00BE4987" w:rsidRDefault="00FE70D5" w:rsidP="0049122A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student</w:t>
            </w:r>
            <w:r w:rsidR="0049122A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416A1" w:rsidRPr="005605F7">
              <w:rPr>
                <w:rFonts w:ascii="Verdana" w:eastAsia="微軟正黑體" w:hAnsi="Verdana" w:cs="微軟正黑體"/>
                <w:sz w:val="26"/>
                <w:szCs w:val="26"/>
              </w:rPr>
              <w:t>They are students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4533B" w:rsidRPr="005605F7">
              <w:rPr>
                <w:rFonts w:ascii="Verdana" w:eastAsia="標楷體" w:hAnsi="Verdana"/>
                <w:sz w:val="26"/>
                <w:szCs w:val="26"/>
              </w:rPr>
              <w:t>student</w:t>
            </w:r>
          </w:p>
        </w:tc>
      </w:tr>
    </w:tbl>
    <w:p w14:paraId="731B3376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5921FE3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01DE4892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1. </w:t>
      </w:r>
      <w:r w:rsidR="00E416A1">
        <w:rPr>
          <w:rFonts w:ascii="Verdana" w:eastAsia="標楷體" w:hAnsi="Verdana" w:hint="eastAsia"/>
        </w:rPr>
        <w:t>他有一個哥哥</w:t>
      </w:r>
      <w:r w:rsidR="00D8798D">
        <w:rPr>
          <w:rFonts w:ascii="Verdana" w:eastAsia="標楷體" w:hAnsi="Verdana"/>
        </w:rPr>
        <w:t> </w:t>
      </w:r>
      <w:r w:rsidR="00E416A1">
        <w:rPr>
          <w:rFonts w:ascii="Verdana" w:eastAsia="標楷體" w:hAnsi="Verdana" w:hint="eastAsia"/>
        </w:rPr>
        <w:t>/</w:t>
      </w:r>
      <w:r w:rsidR="00D8798D">
        <w:rPr>
          <w:rFonts w:ascii="Verdana" w:eastAsia="標楷體" w:hAnsi="Verdana"/>
        </w:rPr>
        <w:t> </w:t>
      </w:r>
      <w:r w:rsidR="00E416A1">
        <w:rPr>
          <w:rFonts w:ascii="Verdana" w:eastAsia="標楷體" w:hAnsi="Verdana" w:hint="eastAsia"/>
        </w:rPr>
        <w:t>弟弟</w:t>
      </w:r>
      <w:r w:rsidRPr="00E026C4">
        <w:rPr>
          <w:rFonts w:ascii="Verdana" w:eastAsia="標楷體" w:hAnsi="Verdana" w:hint="eastAsia"/>
        </w:rPr>
        <w:t>。</w:t>
      </w:r>
    </w:p>
    <w:p w14:paraId="4792BB51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2. </w:t>
      </w:r>
      <w:r w:rsidR="00E416A1">
        <w:rPr>
          <w:rFonts w:ascii="Verdana" w:eastAsia="標楷體" w:hAnsi="Verdana" w:hint="eastAsia"/>
        </w:rPr>
        <w:t>他們是桌子和椅子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</w:t>
      </w:r>
    </w:p>
    <w:p w14:paraId="6328E7B2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3. </w:t>
      </w:r>
      <w:r w:rsidR="00E416A1">
        <w:rPr>
          <w:rFonts w:ascii="Verdana" w:eastAsia="標楷體" w:hAnsi="Verdana" w:hint="eastAsia"/>
        </w:rPr>
        <w:t>我們有很多書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  </w:t>
      </w:r>
    </w:p>
    <w:p w14:paraId="334D7D45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4.</w:t>
      </w:r>
      <w:r w:rsidRPr="00E026C4">
        <w:rPr>
          <w:rFonts w:ascii="Verdana" w:eastAsia="標楷體" w:hAnsi="Verdana" w:hint="eastAsia"/>
        </w:rPr>
        <w:t xml:space="preserve"> </w:t>
      </w:r>
      <w:r w:rsidR="00E416A1">
        <w:rPr>
          <w:rFonts w:ascii="Verdana" w:eastAsia="標楷體" w:hAnsi="Verdana" w:hint="eastAsia"/>
        </w:rPr>
        <w:t>你們是老師</w:t>
      </w:r>
      <w:r w:rsidRPr="00E026C4">
        <w:rPr>
          <w:rFonts w:ascii="Verdana" w:eastAsia="標楷體" w:hAnsi="Verdana" w:hint="eastAsia"/>
        </w:rPr>
        <w:t>。</w:t>
      </w:r>
    </w:p>
    <w:p w14:paraId="3ECB7F3B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5. </w:t>
      </w:r>
      <w:r w:rsidR="00E416A1">
        <w:rPr>
          <w:rFonts w:ascii="Verdana" w:eastAsia="標楷體" w:hAnsi="Verdana" w:hint="eastAsia"/>
        </w:rPr>
        <w:t>牠有一棟房子</w:t>
      </w:r>
      <w:r w:rsidR="00E24346">
        <w:rPr>
          <w:rFonts w:ascii="Verdana" w:eastAsia="標楷體" w:hAnsi="Verdana" w:hint="eastAsia"/>
        </w:rPr>
        <w:t>。</w:t>
      </w:r>
    </w:p>
    <w:p w14:paraId="1FDCD8FF" w14:textId="77777777" w:rsidR="00FE70D5" w:rsidRPr="00B66426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67D6AF3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 w:hint="eastAsia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676E58EA" w14:textId="77777777" w:rsidTr="00B45E02">
        <w:trPr>
          <w:trHeight w:val="1432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7CF4F2" w14:textId="77777777" w:rsidR="00B45E02" w:rsidRPr="0092002D" w:rsidRDefault="00B45E02" w:rsidP="00B45E02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08CDCDBF" w14:textId="77777777" w:rsidR="00B45E02" w:rsidRPr="0092002D" w:rsidRDefault="00B45E02" w:rsidP="00B45E02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5A5AC617" w14:textId="77777777" w:rsidR="00FE70D5" w:rsidRPr="00BE4987" w:rsidRDefault="00B45E02" w:rsidP="00B45E02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0F55ECD1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6E6ABF4D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1039E1B7" w14:textId="77777777" w:rsid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1794DCF6" w14:textId="77777777" w:rsidR="0021351F" w:rsidRDefault="0021351F" w:rsidP="00FE70D5">
      <w:pPr>
        <w:rPr>
          <w:rFonts w:ascii="Verdana" w:eastAsia="標楷體" w:hAnsi="Verdana"/>
          <w:sz w:val="28"/>
          <w:szCs w:val="28"/>
        </w:rPr>
      </w:pPr>
    </w:p>
    <w:p w14:paraId="44ED74AD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64A1EA3C" w14:textId="77777777" w:rsidR="00BE4987" w:rsidRDefault="00BE4987" w:rsidP="00FE70D5">
      <w:pPr>
        <w:rPr>
          <w:rFonts w:ascii="Verdana" w:eastAsia="標楷體" w:hAnsi="Verdana" w:hint="eastAsia"/>
          <w:sz w:val="28"/>
          <w:szCs w:val="28"/>
        </w:rPr>
      </w:pPr>
    </w:p>
    <w:p w14:paraId="32A3F463" w14:textId="77777777" w:rsidR="00B45E02" w:rsidRDefault="00B45E02" w:rsidP="00FE70D5">
      <w:pPr>
        <w:rPr>
          <w:rFonts w:ascii="Verdana" w:eastAsia="標楷體" w:hAnsi="Verdana" w:hint="eastAsia"/>
          <w:sz w:val="28"/>
          <w:szCs w:val="28"/>
        </w:rPr>
      </w:pPr>
    </w:p>
    <w:p w14:paraId="56E345B7" w14:textId="77777777" w:rsidR="00B45E02" w:rsidRPr="00BE4987" w:rsidRDefault="00B45E02" w:rsidP="00FE70D5">
      <w:pPr>
        <w:rPr>
          <w:rFonts w:ascii="Verdana" w:eastAsia="標楷體" w:hAnsi="Verdana" w:hint="eastAsia"/>
          <w:sz w:val="28"/>
          <w:szCs w:val="28"/>
        </w:rPr>
      </w:pPr>
    </w:p>
    <w:p w14:paraId="67F66FD2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742CAC2B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70D5E880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59457281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 xml:space="preserve">1. </w:t>
      </w:r>
      <w:r w:rsidR="002A4B46">
        <w:rPr>
          <w:rFonts w:ascii="Verdana" w:eastAsia="標楷體" w:hAnsi="Verdana" w:cs="Arial" w:hint="eastAsia"/>
        </w:rPr>
        <w:t>They have a daughter.</w:t>
      </w:r>
    </w:p>
    <w:p w14:paraId="5846B061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 xml:space="preserve">2. </w:t>
      </w:r>
      <w:r w:rsidR="002A4B46">
        <w:rPr>
          <w:rFonts w:ascii="Verdana" w:eastAsia="標楷體" w:hAnsi="Verdana" w:cs="Arial" w:hint="eastAsia"/>
        </w:rPr>
        <w:t>They have a cat.</w:t>
      </w:r>
    </w:p>
    <w:p w14:paraId="2AE95A32" w14:textId="77777777" w:rsidR="00357053" w:rsidRPr="00BE4987" w:rsidRDefault="00357053" w:rsidP="00FE70D5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 xml:space="preserve">3. </w:t>
      </w:r>
      <w:r w:rsidR="002A4B46">
        <w:rPr>
          <w:rFonts w:ascii="Verdana" w:eastAsia="標楷體" w:hAnsi="Verdana" w:cs="Arial" w:hint="eastAsia"/>
        </w:rPr>
        <w:t>We have sisters.</w:t>
      </w:r>
    </w:p>
    <w:p w14:paraId="55360BA7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569D731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0A3397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18713E42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2A4B46">
        <w:rPr>
          <w:rFonts w:ascii="Verdana" w:eastAsia="標楷體" w:hAnsi="Verdana" w:hint="eastAsia"/>
        </w:rPr>
        <w:t>have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2. </w:t>
      </w:r>
      <w:r w:rsidR="002A4B46">
        <w:rPr>
          <w:rFonts w:ascii="Verdana" w:eastAsia="標楷體" w:hAnsi="Verdana" w:hint="eastAsia"/>
        </w:rPr>
        <w:t>have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3. </w:t>
      </w:r>
      <w:r w:rsidR="002A4B46">
        <w:rPr>
          <w:rFonts w:ascii="Verdana" w:eastAsia="標楷體" w:hAnsi="Verdana" w:hint="eastAsia"/>
        </w:rPr>
        <w:t>are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 4. </w:t>
      </w:r>
      <w:r w:rsidR="002A4B46">
        <w:rPr>
          <w:rFonts w:ascii="Verdana" w:eastAsia="標楷體" w:hAnsi="Verdana" w:hint="eastAsia"/>
        </w:rPr>
        <w:t>are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>5. have</w:t>
      </w:r>
    </w:p>
    <w:p w14:paraId="4B6E1A15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9EB62A2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3633B3DF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You have many </w:t>
      </w:r>
      <w:r w:rsidR="00CD54CD">
        <w:rPr>
          <w:rFonts w:ascii="Verdana" w:eastAsia="標楷體" w:hAnsi="Verdana" w:hint="eastAsia"/>
        </w:rPr>
        <w:t>students</w:t>
      </w:r>
      <w:r w:rsidRPr="00657339">
        <w:rPr>
          <w:rFonts w:ascii="Verdana" w:eastAsia="標楷體" w:hAnsi="Verdana"/>
        </w:rPr>
        <w:t>.</w:t>
      </w:r>
    </w:p>
    <w:p w14:paraId="788855BD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2. </w:t>
      </w:r>
      <w:r w:rsidR="00CD54CD">
        <w:rPr>
          <w:rFonts w:ascii="Verdana" w:eastAsia="標楷體" w:hAnsi="Verdana" w:hint="eastAsia"/>
        </w:rPr>
        <w:t>You have many books and a desk</w:t>
      </w:r>
      <w:r w:rsidRPr="00657339">
        <w:rPr>
          <w:rFonts w:ascii="Verdana" w:eastAsia="標楷體" w:hAnsi="Verdana"/>
        </w:rPr>
        <w:t>.</w:t>
      </w:r>
    </w:p>
    <w:p w14:paraId="214E2ACC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</w:t>
      </w:r>
      <w:r w:rsidR="00CD54CD">
        <w:rPr>
          <w:rFonts w:ascii="Verdana" w:eastAsia="標楷體" w:hAnsi="Verdana" w:hint="eastAsia"/>
        </w:rPr>
        <w:t>He has a dog and a house.</w:t>
      </w:r>
    </w:p>
    <w:p w14:paraId="4ECCA6C1" w14:textId="77777777" w:rsidR="00357053" w:rsidRPr="00657339" w:rsidRDefault="00CD54CD" w:rsidP="00357053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4. Sh</w:t>
      </w:r>
      <w:r>
        <w:rPr>
          <w:rFonts w:ascii="Verdana" w:eastAsia="標楷體" w:hAnsi="Verdana" w:hint="eastAsia"/>
        </w:rPr>
        <w:t>e has a desk and many dogs.</w:t>
      </w:r>
    </w:p>
    <w:p w14:paraId="1C26215E" w14:textId="77777777" w:rsidR="00357053" w:rsidRPr="0097294A" w:rsidRDefault="00357053" w:rsidP="00357053">
      <w:pPr>
        <w:spacing w:line="360" w:lineRule="auto"/>
        <w:rPr>
          <w:rFonts w:ascii="Verdana" w:eastAsia="標楷體" w:hAnsi="Verdana"/>
          <w:color w:val="000000"/>
        </w:rPr>
      </w:pPr>
      <w:r w:rsidRPr="0097294A">
        <w:rPr>
          <w:rFonts w:ascii="Verdana" w:eastAsia="標楷體" w:hAnsi="Verdana"/>
          <w:color w:val="000000"/>
        </w:rPr>
        <w:t xml:space="preserve">5. </w:t>
      </w:r>
      <w:r w:rsidR="00CD54CD" w:rsidRPr="0097294A">
        <w:rPr>
          <w:rFonts w:ascii="Verdana" w:eastAsia="標楷體" w:hAnsi="Verdana" w:hint="eastAsia"/>
          <w:color w:val="000000"/>
        </w:rPr>
        <w:t>He has many books.</w:t>
      </w:r>
    </w:p>
    <w:p w14:paraId="7DDAD229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</w:p>
    <w:p w14:paraId="4EBD65E1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四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52FA53A9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68685BF3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069C6627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90796B9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732E05A7" w14:textId="77777777" w:rsidR="00FE70D5" w:rsidRPr="00BE4987" w:rsidRDefault="00B66426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 w:hint="eastAsia"/>
        </w:rPr>
        <w:t xml:space="preserve">1. </w:t>
      </w:r>
      <w:r w:rsidR="00F94E16">
        <w:rPr>
          <w:rFonts w:ascii="Verdana" w:eastAsia="標楷體" w:hAnsi="Verdana" w:hint="eastAsia"/>
        </w:rPr>
        <w:t>ten</w:t>
      </w:r>
      <w:r w:rsidR="00F94E16">
        <w:rPr>
          <w:rFonts w:ascii="Verdana" w:eastAsia="標楷體" w:hAnsi="Verdana" w:hint="eastAsia"/>
        </w:rPr>
        <w:t>；十</w:t>
      </w:r>
      <w:r w:rsidRPr="00E026C4">
        <w:rPr>
          <w:rFonts w:ascii="Verdana" w:eastAsia="標楷體" w:hAnsi="Verdana" w:hint="eastAsia"/>
        </w:rPr>
        <w:t xml:space="preserve">   2. </w:t>
      </w:r>
      <w:r w:rsidR="00F94E16">
        <w:rPr>
          <w:rFonts w:ascii="Verdana" w:eastAsia="標楷體" w:hAnsi="Verdana" w:hint="eastAsia"/>
        </w:rPr>
        <w:t>seven</w:t>
      </w:r>
      <w:r w:rsidR="00F94E16">
        <w:rPr>
          <w:rFonts w:ascii="Verdana" w:eastAsia="標楷體" w:hAnsi="Verdana" w:hint="eastAsia"/>
        </w:rPr>
        <w:t>；七</w:t>
      </w:r>
      <w:r w:rsidRPr="00E026C4">
        <w:rPr>
          <w:rFonts w:ascii="Verdana" w:eastAsia="標楷體" w:hAnsi="Verdana" w:hint="eastAsia"/>
        </w:rPr>
        <w:t xml:space="preserve">   3. </w:t>
      </w:r>
      <w:r w:rsidR="00F94E16">
        <w:rPr>
          <w:rFonts w:ascii="Verdana" w:eastAsia="標楷體" w:hAnsi="Verdana" w:hint="eastAsia"/>
        </w:rPr>
        <w:t>four</w:t>
      </w:r>
      <w:r w:rsidR="00F94E16">
        <w:rPr>
          <w:rFonts w:ascii="Verdana" w:eastAsia="標楷體" w:hAnsi="Verdana" w:hint="eastAsia"/>
        </w:rPr>
        <w:t>；四</w:t>
      </w:r>
      <w:r w:rsidRPr="00E026C4">
        <w:rPr>
          <w:rFonts w:ascii="Verdana" w:eastAsia="標楷體" w:hAnsi="Verdana" w:hint="eastAsia"/>
        </w:rPr>
        <w:t xml:space="preserve">   4. </w:t>
      </w:r>
      <w:r w:rsidR="00F94E16">
        <w:rPr>
          <w:rFonts w:ascii="Verdana" w:eastAsia="標楷體" w:hAnsi="Verdana" w:hint="eastAsia"/>
        </w:rPr>
        <w:t>th</w:t>
      </w:r>
      <w:r w:rsidRPr="00E026C4">
        <w:rPr>
          <w:rFonts w:ascii="Verdana" w:eastAsia="標楷體" w:hAnsi="Verdana"/>
        </w:rPr>
        <w:t>r</w:t>
      </w:r>
      <w:r w:rsidR="00F94E16">
        <w:rPr>
          <w:rFonts w:ascii="Verdana" w:eastAsia="標楷體" w:hAnsi="Verdana" w:hint="eastAsia"/>
        </w:rPr>
        <w:t>ee</w:t>
      </w:r>
      <w:r w:rsidR="00F94E16">
        <w:rPr>
          <w:rFonts w:ascii="Verdana" w:eastAsia="標楷體" w:hAnsi="Verdana" w:hint="eastAsia"/>
        </w:rPr>
        <w:t>；三</w:t>
      </w:r>
      <w:r w:rsidRPr="00E026C4">
        <w:rPr>
          <w:rFonts w:ascii="Verdana" w:eastAsia="標楷體" w:hAnsi="Verdana" w:hint="eastAsia"/>
        </w:rPr>
        <w:t xml:space="preserve">   5. </w:t>
      </w:r>
      <w:r w:rsidRPr="00E026C4">
        <w:rPr>
          <w:rFonts w:ascii="Verdana" w:eastAsia="標楷體" w:hAnsi="Verdana"/>
        </w:rPr>
        <w:t>eight</w:t>
      </w:r>
      <w:r w:rsidRPr="00E026C4">
        <w:rPr>
          <w:rFonts w:ascii="Verdana" w:eastAsia="標楷體" w:hAnsi="Verdana" w:hint="eastAsia"/>
        </w:rPr>
        <w:t>；八</w:t>
      </w:r>
      <w:r w:rsidRPr="00E026C4">
        <w:rPr>
          <w:rFonts w:ascii="Verdana" w:eastAsia="標楷體" w:hAnsi="Verdana" w:hint="eastAsia"/>
        </w:rPr>
        <w:t xml:space="preserve">  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3D5809AE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479BDEB0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5605F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41BAEC11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206F7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ten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>t</w:t>
            </w:r>
            <w:r w:rsidR="00F94E16" w:rsidRPr="005605F7">
              <w:rPr>
                <w:rFonts w:ascii="Verdana" w:eastAsia="微軟正黑體" w:hAnsi="Verdana" w:cs="微軟正黑體"/>
                <w:sz w:val="26"/>
                <w:szCs w:val="26"/>
              </w:rPr>
              <w:t>en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cats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ten</w:t>
            </w:r>
          </w:p>
          <w:p w14:paraId="3AFF11C2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seven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微軟正黑體" w:hAnsi="Verdana" w:cs="微軟正黑體"/>
                <w:sz w:val="26"/>
                <w:szCs w:val="26"/>
              </w:rPr>
              <w:t>seven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dogs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seven</w:t>
            </w:r>
          </w:p>
          <w:p w14:paraId="66590130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four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微軟正黑體" w:hAnsi="Verdana" w:cs="微軟正黑體"/>
                <w:sz w:val="26"/>
                <w:szCs w:val="26"/>
              </w:rPr>
              <w:t>four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boys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four</w:t>
            </w:r>
            <w:r w:rsidRPr="005605F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5605F7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F206F7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three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微軟正黑體" w:hAnsi="Verdana" w:cs="微軟正黑體"/>
                <w:sz w:val="26"/>
                <w:szCs w:val="26"/>
              </w:rPr>
              <w:t>three books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94E16" w:rsidRPr="005605F7">
              <w:rPr>
                <w:rFonts w:ascii="Verdana" w:eastAsia="標楷體" w:hAnsi="Verdana"/>
                <w:sz w:val="26"/>
                <w:szCs w:val="26"/>
              </w:rPr>
              <w:t>three</w:t>
            </w:r>
          </w:p>
          <w:p w14:paraId="7F8F73BD" w14:textId="77777777" w:rsidR="00FE70D5" w:rsidRPr="00BE4987" w:rsidRDefault="00FE70D5" w:rsidP="00F94E16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eight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eight </w:t>
            </w:r>
            <w:r w:rsidR="00F94E16" w:rsidRPr="005605F7">
              <w:rPr>
                <w:rFonts w:ascii="Verdana" w:eastAsia="微軟正黑體" w:hAnsi="Verdana" w:cs="微軟正黑體"/>
                <w:sz w:val="26"/>
                <w:szCs w:val="26"/>
              </w:rPr>
              <w:t>boys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>eight</w:t>
            </w:r>
          </w:p>
        </w:tc>
      </w:tr>
    </w:tbl>
    <w:p w14:paraId="757820F7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C958BE2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0242329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1. </w:t>
      </w:r>
      <w:r w:rsidR="009C3188">
        <w:rPr>
          <w:rFonts w:ascii="Verdana" w:eastAsia="標楷體" w:hAnsi="Verdana" w:hint="eastAsia"/>
        </w:rPr>
        <w:t>你有三個朋友</w:t>
      </w:r>
      <w:r w:rsidRPr="00E026C4">
        <w:rPr>
          <w:rFonts w:ascii="Verdana" w:eastAsia="標楷體" w:hAnsi="Verdana" w:hint="eastAsia"/>
        </w:rPr>
        <w:t>。</w:t>
      </w:r>
    </w:p>
    <w:p w14:paraId="7565AF5D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2. </w:t>
      </w:r>
      <w:r w:rsidR="009C3188">
        <w:rPr>
          <w:rFonts w:ascii="Verdana" w:eastAsia="標楷體" w:hAnsi="Verdana" w:hint="eastAsia"/>
        </w:rPr>
        <w:t>他有四張桌子和六本書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</w:t>
      </w:r>
    </w:p>
    <w:p w14:paraId="590569F6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3. </w:t>
      </w:r>
      <w:r w:rsidRPr="00E026C4">
        <w:rPr>
          <w:rFonts w:ascii="Verdana" w:eastAsia="標楷體" w:hAnsi="Verdana" w:hint="eastAsia"/>
        </w:rPr>
        <w:t>我們有</w:t>
      </w:r>
      <w:r w:rsidR="009C3188">
        <w:rPr>
          <w:rFonts w:ascii="Verdana" w:eastAsia="標楷體" w:hAnsi="Verdana" w:hint="eastAsia"/>
        </w:rPr>
        <w:t>一隻貓和五隻狗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  </w:t>
      </w:r>
    </w:p>
    <w:p w14:paraId="3FBEE0DA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4.</w:t>
      </w:r>
      <w:r w:rsidRPr="00E026C4">
        <w:rPr>
          <w:rFonts w:ascii="Verdana" w:eastAsia="標楷體" w:hAnsi="Verdana" w:hint="eastAsia"/>
        </w:rPr>
        <w:t xml:space="preserve"> </w:t>
      </w:r>
      <w:r w:rsidR="009C3188">
        <w:rPr>
          <w:rFonts w:ascii="Verdana" w:eastAsia="標楷體" w:hAnsi="Verdana" w:hint="eastAsia"/>
        </w:rPr>
        <w:t>她有六本書</w:t>
      </w:r>
      <w:r w:rsidRPr="00E026C4">
        <w:rPr>
          <w:rFonts w:ascii="Verdana" w:eastAsia="標楷體" w:hAnsi="Verdana" w:hint="eastAsia"/>
        </w:rPr>
        <w:t>。</w:t>
      </w:r>
    </w:p>
    <w:p w14:paraId="18C4E6E9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5. </w:t>
      </w:r>
      <w:r w:rsidR="009C3188">
        <w:rPr>
          <w:rFonts w:ascii="Verdana" w:eastAsia="標楷體" w:hAnsi="Verdana" w:hint="eastAsia"/>
        </w:rPr>
        <w:t>我有八幢房子</w:t>
      </w:r>
      <w:r w:rsidRPr="00E026C4">
        <w:rPr>
          <w:rFonts w:ascii="Verdana" w:eastAsia="標楷體" w:hAnsi="Verdana" w:hint="eastAsia"/>
        </w:rPr>
        <w:t>。</w:t>
      </w:r>
    </w:p>
    <w:p w14:paraId="54DB38B5" w14:textId="77777777" w:rsidR="00FE70D5" w:rsidRPr="00B66426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91B5D34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2E1EE3E1" w14:textId="77777777" w:rsidTr="00B45E02">
        <w:trPr>
          <w:trHeight w:val="1432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9D391D9" w14:textId="77777777" w:rsidR="00B45E02" w:rsidRPr="0092002D" w:rsidRDefault="00B45E02" w:rsidP="00B45E02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348EF259" w14:textId="77777777" w:rsidR="00B45E02" w:rsidRPr="0092002D" w:rsidRDefault="00B45E02" w:rsidP="00B45E02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6AF402DE" w14:textId="77777777" w:rsidR="00FE70D5" w:rsidRPr="00BE4987" w:rsidRDefault="00B45E02" w:rsidP="00B45E02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7218F17F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41F58F45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048626E8" w14:textId="77777777" w:rsid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298F47C8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78C191A7" w14:textId="77777777" w:rsidR="00BE4987" w:rsidRPr="00BE4987" w:rsidRDefault="00BE4987" w:rsidP="00FE70D5">
      <w:pPr>
        <w:rPr>
          <w:rFonts w:ascii="Verdana" w:eastAsia="標楷體" w:hAnsi="Verdana" w:hint="eastAsia"/>
          <w:sz w:val="28"/>
          <w:szCs w:val="28"/>
        </w:rPr>
      </w:pPr>
    </w:p>
    <w:p w14:paraId="34FDB73E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046B9DDE" w14:textId="77777777" w:rsidR="00B45E02" w:rsidRDefault="00B45E02" w:rsidP="00FE70D5">
      <w:pPr>
        <w:rPr>
          <w:rFonts w:ascii="Verdana" w:eastAsia="標楷體" w:hAnsi="Verdana" w:hint="eastAsia"/>
          <w:sz w:val="28"/>
          <w:szCs w:val="28"/>
        </w:rPr>
      </w:pPr>
    </w:p>
    <w:p w14:paraId="2F94070B" w14:textId="77777777" w:rsidR="00B45E02" w:rsidRDefault="00B45E02" w:rsidP="00FE70D5">
      <w:pPr>
        <w:rPr>
          <w:rFonts w:ascii="Verdana" w:eastAsia="標楷體" w:hAnsi="Verdana" w:hint="eastAsia"/>
          <w:sz w:val="28"/>
          <w:szCs w:val="28"/>
        </w:rPr>
      </w:pPr>
    </w:p>
    <w:p w14:paraId="5CDF1014" w14:textId="77777777" w:rsidR="00B45E02" w:rsidRPr="00BE4987" w:rsidRDefault="00B45E02" w:rsidP="00FE70D5">
      <w:pPr>
        <w:rPr>
          <w:rFonts w:ascii="Verdana" w:eastAsia="標楷體" w:hAnsi="Verdana"/>
          <w:sz w:val="28"/>
          <w:szCs w:val="28"/>
        </w:rPr>
      </w:pPr>
    </w:p>
    <w:p w14:paraId="7478BC5C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56DF013E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43F900C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 xml:space="preserve">1. </w:t>
      </w:r>
      <w:r w:rsidR="009C3188">
        <w:rPr>
          <w:rFonts w:ascii="Verdana" w:eastAsia="標楷體" w:hAnsi="Verdana" w:cs="Arial" w:hint="eastAsia"/>
        </w:rPr>
        <w:t>He has two students.</w:t>
      </w:r>
    </w:p>
    <w:p w14:paraId="5586051C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 xml:space="preserve">2. </w:t>
      </w:r>
      <w:r w:rsidR="009C3188">
        <w:rPr>
          <w:rFonts w:ascii="Verdana" w:eastAsia="標楷體" w:hAnsi="Verdana" w:cs="Arial" w:hint="eastAsia"/>
        </w:rPr>
        <w:t>You have a house.</w:t>
      </w:r>
    </w:p>
    <w:p w14:paraId="117EDA77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>3.</w:t>
      </w:r>
      <w:r w:rsidR="009C3188">
        <w:rPr>
          <w:rFonts w:ascii="Verdana" w:eastAsia="標楷體" w:hAnsi="Verdana" w:cs="Arial"/>
        </w:rPr>
        <w:t xml:space="preserve"> </w:t>
      </w:r>
      <w:r w:rsidR="009C3188">
        <w:rPr>
          <w:rFonts w:ascii="Verdana" w:eastAsia="標楷體" w:hAnsi="Verdana" w:cs="Arial" w:hint="eastAsia"/>
        </w:rPr>
        <w:t>You have four students.</w:t>
      </w:r>
    </w:p>
    <w:p w14:paraId="4A8FD229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0A7E3AF3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FE1E33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27A83DC4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9C3188">
        <w:rPr>
          <w:rFonts w:ascii="Verdana" w:eastAsia="標楷體" w:hAnsi="Verdana" w:hint="eastAsia"/>
        </w:rPr>
        <w:t>seven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 2. has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 3. </w:t>
      </w:r>
      <w:r w:rsidR="009C3188">
        <w:rPr>
          <w:rFonts w:ascii="Verdana" w:eastAsia="標楷體" w:hAnsi="Verdana" w:hint="eastAsia"/>
        </w:rPr>
        <w:t>four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 4. </w:t>
      </w:r>
      <w:r w:rsidR="009C3188">
        <w:rPr>
          <w:rFonts w:ascii="Verdana" w:eastAsia="標楷體" w:hAnsi="Verdana" w:hint="eastAsia"/>
        </w:rPr>
        <w:t>nine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>5. am</w:t>
      </w:r>
    </w:p>
    <w:p w14:paraId="7C565899" w14:textId="77777777" w:rsidR="00FE70D5" w:rsidRPr="00357053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791E1F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52968849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051CA5">
        <w:rPr>
          <w:rFonts w:ascii="Verdana" w:eastAsia="標楷體" w:hAnsi="Verdana" w:hint="eastAsia"/>
        </w:rPr>
        <w:t>I have five chairs.</w:t>
      </w:r>
    </w:p>
    <w:p w14:paraId="73F74443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2. He has two </w:t>
      </w:r>
      <w:r w:rsidR="00051CA5">
        <w:rPr>
          <w:rFonts w:ascii="Verdana" w:eastAsia="標楷體" w:hAnsi="Verdana" w:hint="eastAsia"/>
        </w:rPr>
        <w:t>books</w:t>
      </w:r>
      <w:r w:rsidRPr="00657339">
        <w:rPr>
          <w:rFonts w:ascii="Verdana" w:eastAsia="標楷體" w:hAnsi="Verdana"/>
        </w:rPr>
        <w:t>.</w:t>
      </w:r>
    </w:p>
    <w:p w14:paraId="7002C62F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</w:t>
      </w:r>
      <w:r w:rsidR="00051CA5">
        <w:rPr>
          <w:rFonts w:ascii="Verdana" w:eastAsia="標楷體" w:hAnsi="Verdana" w:hint="eastAsia"/>
        </w:rPr>
        <w:t>We have ten books and a desk</w:t>
      </w:r>
      <w:r w:rsidRPr="00657339">
        <w:rPr>
          <w:rFonts w:ascii="Verdana" w:eastAsia="標楷體" w:hAnsi="Verdana"/>
        </w:rPr>
        <w:t>.</w:t>
      </w:r>
    </w:p>
    <w:p w14:paraId="3579DF0D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4. </w:t>
      </w:r>
      <w:r w:rsidR="00051CA5">
        <w:rPr>
          <w:rFonts w:ascii="Verdana" w:eastAsia="標楷體" w:hAnsi="Verdana" w:hint="eastAsia"/>
        </w:rPr>
        <w:t>They have three dogs and two cats.</w:t>
      </w:r>
    </w:p>
    <w:p w14:paraId="1F6ED7CE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5. </w:t>
      </w:r>
      <w:r w:rsidR="00051CA5">
        <w:rPr>
          <w:rFonts w:ascii="Verdana" w:eastAsia="標楷體" w:hAnsi="Verdana" w:hint="eastAsia"/>
        </w:rPr>
        <w:t>Judy has eight books.</w:t>
      </w:r>
    </w:p>
    <w:p w14:paraId="7A59CAC1" w14:textId="77777777" w:rsidR="00194087" w:rsidRDefault="00194087" w:rsidP="009F2C46">
      <w:pPr>
        <w:spacing w:line="360" w:lineRule="auto"/>
        <w:rPr>
          <w:rFonts w:ascii="Verdana" w:eastAsia="標楷體" w:hAnsi="Verdana"/>
        </w:rPr>
      </w:pPr>
    </w:p>
    <w:p w14:paraId="61C454E8" w14:textId="77777777" w:rsidR="00194087" w:rsidRDefault="00194087" w:rsidP="0066338D">
      <w:pPr>
        <w:jc w:val="center"/>
        <w:rPr>
          <w:rFonts w:ascii="Verdana" w:eastAsia="標楷體" w:hAnsi="Verdan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初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一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43FA3FCB" w14:textId="77777777" w:rsidR="008F7E51" w:rsidRPr="00CE0F8E" w:rsidRDefault="008F7E51" w:rsidP="008F7E51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26E1DB8" w14:textId="77777777" w:rsidR="008F7E51" w:rsidRPr="00FE01DB" w:rsidRDefault="008F7E51" w:rsidP="008F7E51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="00B851CE">
        <w:rPr>
          <w:rFonts w:ascii="Verdana" w:eastAsia="標楷體" w:hAnsi="Verdana" w:hint="eastAsia"/>
          <w:b/>
          <w:sz w:val="28"/>
          <w:szCs w:val="28"/>
        </w:rPr>
        <w:t>寫出中文意思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 w:rsidRPr="008A4733">
        <w:rPr>
          <w:rFonts w:eastAsia="標楷體" w:hint="eastAsia"/>
          <w:bCs/>
          <w:position w:val="2"/>
          <w:sz w:val="28"/>
          <w:szCs w:val="28"/>
        </w:rPr>
        <w:t>每題</w:t>
      </w:r>
      <w:r w:rsidRPr="008A4733">
        <w:rPr>
          <w:rFonts w:eastAsia="標楷體" w:hint="eastAsia"/>
          <w:bCs/>
          <w:position w:val="2"/>
          <w:sz w:val="28"/>
          <w:szCs w:val="28"/>
        </w:rPr>
        <w:t>2</w:t>
      </w:r>
      <w:r w:rsidRPr="008A4733">
        <w:rPr>
          <w:rFonts w:eastAsia="標楷體" w:hint="eastAsia"/>
          <w:bCs/>
          <w:position w:val="2"/>
          <w:sz w:val="28"/>
          <w:szCs w:val="28"/>
        </w:rPr>
        <w:t>分，共</w:t>
      </w:r>
      <w:r w:rsidRPr="008A4733">
        <w:rPr>
          <w:rFonts w:eastAsia="標楷體" w:hint="eastAsia"/>
          <w:bCs/>
          <w:position w:val="2"/>
          <w:sz w:val="28"/>
          <w:szCs w:val="28"/>
        </w:rPr>
        <w:t>40</w:t>
      </w:r>
      <w:r w:rsidRPr="008A4733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9000"/>
      </w:tblGrid>
      <w:tr w:rsidR="0066338D" w:rsidRPr="004E73AC" w14:paraId="3F74A900" w14:textId="77777777" w:rsidTr="00016EB5">
        <w:tc>
          <w:tcPr>
            <w:tcW w:w="600" w:type="dxa"/>
          </w:tcPr>
          <w:p w14:paraId="057706EC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. </w:t>
            </w:r>
          </w:p>
        </w:tc>
        <w:tc>
          <w:tcPr>
            <w:tcW w:w="9000" w:type="dxa"/>
          </w:tcPr>
          <w:p w14:paraId="42512E94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男孩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475CE004" w14:textId="77777777" w:rsidTr="00016EB5">
        <w:tc>
          <w:tcPr>
            <w:tcW w:w="600" w:type="dxa"/>
          </w:tcPr>
          <w:p w14:paraId="7984388B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2. </w:t>
            </w:r>
          </w:p>
        </w:tc>
        <w:tc>
          <w:tcPr>
            <w:tcW w:w="9000" w:type="dxa"/>
          </w:tcPr>
          <w:p w14:paraId="607A1AA4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兄</w:t>
            </w:r>
            <w:r w:rsidR="00FD0880">
              <w:rPr>
                <w:rFonts w:ascii="Verdana" w:eastAsia="標楷體" w:hAnsi="Verdana"/>
              </w:rPr>
              <w:t> </w:t>
            </w:r>
            <w:r>
              <w:rPr>
                <w:rFonts w:ascii="Verdana" w:eastAsia="標楷體" w:hAnsi="Verdana" w:hint="eastAsia"/>
                <w:szCs w:val="24"/>
              </w:rPr>
              <w:t>/</w:t>
            </w:r>
            <w:r w:rsidR="00FD0880">
              <w:rPr>
                <w:rFonts w:ascii="Verdana" w:eastAsia="標楷體" w:hAnsi="Verdana"/>
              </w:rPr>
              <w:t> </w:t>
            </w:r>
            <w:r w:rsidRPr="004E73AC">
              <w:rPr>
                <w:rFonts w:ascii="Verdana" w:eastAsia="標楷體" w:hAnsi="Verdana" w:hint="eastAsia"/>
                <w:szCs w:val="24"/>
              </w:rPr>
              <w:t>弟</w:t>
            </w:r>
          </w:p>
        </w:tc>
      </w:tr>
      <w:tr w:rsidR="0066338D" w:rsidRPr="004E73AC" w14:paraId="0D1CB251" w14:textId="77777777" w:rsidTr="00016EB5">
        <w:tc>
          <w:tcPr>
            <w:tcW w:w="600" w:type="dxa"/>
          </w:tcPr>
          <w:p w14:paraId="510ADC82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3. </w:t>
            </w:r>
          </w:p>
        </w:tc>
        <w:tc>
          <w:tcPr>
            <w:tcW w:w="9000" w:type="dxa"/>
          </w:tcPr>
          <w:p w14:paraId="28BA4603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女兒</w:t>
            </w:r>
          </w:p>
        </w:tc>
      </w:tr>
      <w:tr w:rsidR="0066338D" w:rsidRPr="004E73AC" w14:paraId="48A8CAEE" w14:textId="77777777" w:rsidTr="00016EB5">
        <w:tc>
          <w:tcPr>
            <w:tcW w:w="600" w:type="dxa"/>
          </w:tcPr>
          <w:p w14:paraId="20F17D02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4. </w:t>
            </w:r>
          </w:p>
        </w:tc>
        <w:tc>
          <w:tcPr>
            <w:tcW w:w="9000" w:type="dxa"/>
          </w:tcPr>
          <w:p w14:paraId="6B55765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爸爸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351CC19E" w14:textId="77777777" w:rsidTr="00016EB5">
        <w:tc>
          <w:tcPr>
            <w:tcW w:w="600" w:type="dxa"/>
          </w:tcPr>
          <w:p w14:paraId="0E7DEDA5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5. </w:t>
            </w:r>
          </w:p>
        </w:tc>
        <w:tc>
          <w:tcPr>
            <w:tcW w:w="9000" w:type="dxa"/>
          </w:tcPr>
          <w:p w14:paraId="10129CF9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女孩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09865320" w14:textId="77777777" w:rsidTr="00016EB5">
        <w:tc>
          <w:tcPr>
            <w:tcW w:w="600" w:type="dxa"/>
          </w:tcPr>
          <w:p w14:paraId="2B3C96FA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6. </w:t>
            </w:r>
          </w:p>
        </w:tc>
        <w:tc>
          <w:tcPr>
            <w:tcW w:w="9000" w:type="dxa"/>
          </w:tcPr>
          <w:p w14:paraId="4E78C0B9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媽媽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7CDE8B09" w14:textId="77777777" w:rsidTr="00016EB5">
        <w:tc>
          <w:tcPr>
            <w:tcW w:w="600" w:type="dxa"/>
          </w:tcPr>
          <w:p w14:paraId="012FA4E8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7. </w:t>
            </w:r>
          </w:p>
        </w:tc>
        <w:tc>
          <w:tcPr>
            <w:tcW w:w="9000" w:type="dxa"/>
          </w:tcPr>
          <w:p w14:paraId="1BD6073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姊</w:t>
            </w:r>
            <w:r w:rsidR="00FD0880">
              <w:rPr>
                <w:rFonts w:ascii="Verdana" w:eastAsia="標楷體" w:hAnsi="Verdana"/>
              </w:rPr>
              <w:t> </w:t>
            </w:r>
            <w:r w:rsidR="00973C23">
              <w:rPr>
                <w:rFonts w:ascii="Verdana" w:eastAsia="標楷體" w:hAnsi="Verdana" w:hint="eastAsia"/>
                <w:szCs w:val="24"/>
              </w:rPr>
              <w:t>/</w:t>
            </w:r>
            <w:r w:rsidR="00FD0880">
              <w:rPr>
                <w:rFonts w:ascii="Verdana" w:eastAsia="標楷體" w:hAnsi="Verdana"/>
              </w:rPr>
              <w:t> </w:t>
            </w:r>
            <w:r w:rsidRPr="004E73AC">
              <w:rPr>
                <w:rFonts w:ascii="Verdana" w:eastAsia="標楷體" w:hAnsi="Verdana" w:hint="eastAsia"/>
                <w:szCs w:val="24"/>
              </w:rPr>
              <w:t>妹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0CF592BB" w14:textId="77777777" w:rsidTr="00016EB5">
        <w:tc>
          <w:tcPr>
            <w:tcW w:w="600" w:type="dxa"/>
          </w:tcPr>
          <w:p w14:paraId="0088D25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8. </w:t>
            </w:r>
          </w:p>
        </w:tc>
        <w:tc>
          <w:tcPr>
            <w:tcW w:w="9000" w:type="dxa"/>
          </w:tcPr>
          <w:p w14:paraId="1BFB2635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兒子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4C3DD603" w14:textId="77777777" w:rsidTr="00016EB5">
        <w:tc>
          <w:tcPr>
            <w:tcW w:w="600" w:type="dxa"/>
          </w:tcPr>
          <w:p w14:paraId="440AB5E3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9. </w:t>
            </w:r>
          </w:p>
        </w:tc>
        <w:tc>
          <w:tcPr>
            <w:tcW w:w="9000" w:type="dxa"/>
          </w:tcPr>
          <w:p w14:paraId="69F08C28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五個男孩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6F71A4A5" w14:textId="77777777" w:rsidTr="00016EB5">
        <w:tc>
          <w:tcPr>
            <w:tcW w:w="600" w:type="dxa"/>
          </w:tcPr>
          <w:p w14:paraId="7B48181D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0. </w:t>
            </w:r>
          </w:p>
        </w:tc>
        <w:tc>
          <w:tcPr>
            <w:tcW w:w="9000" w:type="dxa"/>
          </w:tcPr>
          <w:p w14:paraId="17D20760" w14:textId="77777777" w:rsidR="0066338D" w:rsidRPr="004E73AC" w:rsidRDefault="0066338D" w:rsidP="00016EB5">
            <w:pPr>
              <w:spacing w:line="400" w:lineRule="exact"/>
              <w:rPr>
                <w:rFonts w:ascii="Verdana" w:eastAsia="標楷體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兩個女孩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0FC53B19" w14:textId="77777777" w:rsidTr="00016EB5">
        <w:tc>
          <w:tcPr>
            <w:tcW w:w="600" w:type="dxa"/>
          </w:tcPr>
          <w:p w14:paraId="75C645AD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1. </w:t>
            </w:r>
          </w:p>
        </w:tc>
        <w:tc>
          <w:tcPr>
            <w:tcW w:w="9000" w:type="dxa"/>
          </w:tcPr>
          <w:p w14:paraId="526BE1E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一個哥哥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24E5EFC6" w14:textId="77777777" w:rsidTr="00016EB5">
        <w:tc>
          <w:tcPr>
            <w:tcW w:w="600" w:type="dxa"/>
          </w:tcPr>
          <w:p w14:paraId="1C78F711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2. </w:t>
            </w:r>
          </w:p>
        </w:tc>
        <w:tc>
          <w:tcPr>
            <w:tcW w:w="9000" w:type="dxa"/>
          </w:tcPr>
          <w:p w14:paraId="67AAF781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四隻貓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47C0CC8A" w14:textId="77777777" w:rsidTr="00016EB5">
        <w:tc>
          <w:tcPr>
            <w:tcW w:w="600" w:type="dxa"/>
          </w:tcPr>
          <w:p w14:paraId="242C4597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3. </w:t>
            </w:r>
          </w:p>
        </w:tc>
        <w:tc>
          <w:tcPr>
            <w:tcW w:w="9000" w:type="dxa"/>
          </w:tcPr>
          <w:p w14:paraId="51767058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九隻狗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603DE755" w14:textId="77777777" w:rsidTr="00016EB5">
        <w:tc>
          <w:tcPr>
            <w:tcW w:w="600" w:type="dxa"/>
          </w:tcPr>
          <w:p w14:paraId="4A73AB8A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4. </w:t>
            </w:r>
          </w:p>
        </w:tc>
        <w:tc>
          <w:tcPr>
            <w:tcW w:w="9000" w:type="dxa"/>
          </w:tcPr>
          <w:p w14:paraId="5288AC11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五個女孩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736C0412" w14:textId="77777777" w:rsidTr="00016EB5">
        <w:tc>
          <w:tcPr>
            <w:tcW w:w="600" w:type="dxa"/>
          </w:tcPr>
          <w:p w14:paraId="41E09BF1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5. </w:t>
            </w:r>
          </w:p>
        </w:tc>
        <w:tc>
          <w:tcPr>
            <w:tcW w:w="9000" w:type="dxa"/>
          </w:tcPr>
          <w:p w14:paraId="60CB544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九姊妹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185C6559" w14:textId="77777777" w:rsidTr="00016EB5">
        <w:tc>
          <w:tcPr>
            <w:tcW w:w="600" w:type="dxa"/>
          </w:tcPr>
          <w:p w14:paraId="11E52B2A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6. </w:t>
            </w:r>
          </w:p>
        </w:tc>
        <w:tc>
          <w:tcPr>
            <w:tcW w:w="9000" w:type="dxa"/>
          </w:tcPr>
          <w:p w14:paraId="1FB5B138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兩個老師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06EB7520" w14:textId="77777777" w:rsidTr="00016EB5">
        <w:tc>
          <w:tcPr>
            <w:tcW w:w="600" w:type="dxa"/>
          </w:tcPr>
          <w:p w14:paraId="2BA8BD0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7. </w:t>
            </w:r>
          </w:p>
        </w:tc>
        <w:tc>
          <w:tcPr>
            <w:tcW w:w="9000" w:type="dxa"/>
          </w:tcPr>
          <w:p w14:paraId="0369A4F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六個女兒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356EC1D6" w14:textId="77777777" w:rsidTr="00016EB5">
        <w:tc>
          <w:tcPr>
            <w:tcW w:w="600" w:type="dxa"/>
          </w:tcPr>
          <w:p w14:paraId="11F8FFBB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8. </w:t>
            </w:r>
          </w:p>
        </w:tc>
        <w:tc>
          <w:tcPr>
            <w:tcW w:w="9000" w:type="dxa"/>
          </w:tcPr>
          <w:p w14:paraId="187757C4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三隻狗</w:t>
            </w:r>
            <w:r w:rsidRPr="004E73AC">
              <w:rPr>
                <w:rFonts w:ascii="Verdana" w:eastAsia="標楷體" w:hAnsi="Verdana"/>
                <w:szCs w:val="24"/>
              </w:rPr>
              <w:t xml:space="preserve"> 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1EA0D6B2" w14:textId="77777777" w:rsidTr="00016EB5">
        <w:tc>
          <w:tcPr>
            <w:tcW w:w="600" w:type="dxa"/>
          </w:tcPr>
          <w:p w14:paraId="750EFB17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9. </w:t>
            </w:r>
          </w:p>
        </w:tc>
        <w:tc>
          <w:tcPr>
            <w:tcW w:w="9000" w:type="dxa"/>
          </w:tcPr>
          <w:p w14:paraId="5AC3A514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八幢房子</w:t>
            </w:r>
            <w:r w:rsidRPr="004E73AC">
              <w:rPr>
                <w:rFonts w:ascii="Verdana" w:eastAsia="標楷體" w:hAnsi="Verdana"/>
                <w:szCs w:val="24"/>
              </w:rPr>
              <w:t xml:space="preserve"> 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0F8BE832" w14:textId="77777777" w:rsidTr="00016EB5">
        <w:tc>
          <w:tcPr>
            <w:tcW w:w="600" w:type="dxa"/>
          </w:tcPr>
          <w:p w14:paraId="1B5929C2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20. </w:t>
            </w:r>
          </w:p>
        </w:tc>
        <w:tc>
          <w:tcPr>
            <w:tcW w:w="9000" w:type="dxa"/>
          </w:tcPr>
          <w:p w14:paraId="46A3A8B4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十個女孩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</w:tbl>
    <w:p w14:paraId="055781BC" w14:textId="77777777" w:rsidR="008F7E51" w:rsidRPr="000D2A72" w:rsidRDefault="008F7E51" w:rsidP="008F7E5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Pr="00F352C5">
        <w:rPr>
          <w:rFonts w:eastAsia="標楷體" w:hint="eastAsia"/>
          <w:b w:val="0"/>
          <w:szCs w:val="28"/>
        </w:rPr>
        <w:t>6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918CC49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. </w:t>
      </w:r>
      <w:r w:rsidRPr="004E73AC">
        <w:rPr>
          <w:rFonts w:ascii="Verdana" w:eastAsia="標楷體" w:hAnsi="Verdana" w:hint="eastAsia"/>
        </w:rPr>
        <w:t>我們是兄妹。</w:t>
      </w:r>
    </w:p>
    <w:p w14:paraId="1761CED5" w14:textId="77777777" w:rsidR="0066338D" w:rsidRPr="004E73AC" w:rsidRDefault="0066338D" w:rsidP="0066338D">
      <w:pPr>
        <w:spacing w:line="3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2. </w:t>
      </w:r>
      <w:r w:rsidRPr="004E73AC">
        <w:rPr>
          <w:rFonts w:ascii="Verdana" w:eastAsia="標楷體" w:hAnsi="Verdana" w:hint="eastAsia"/>
        </w:rPr>
        <w:t>他有一個</w:t>
      </w:r>
      <w:r w:rsidR="00683FC8">
        <w:rPr>
          <w:rFonts w:ascii="Verdana" w:eastAsia="標楷體" w:hAnsi="Verdana" w:hint="eastAsia"/>
        </w:rPr>
        <w:t>兒子</w:t>
      </w:r>
      <w:r w:rsidRPr="004E73AC">
        <w:rPr>
          <w:rFonts w:ascii="Verdana" w:eastAsia="標楷體" w:hAnsi="Verdana" w:hint="eastAsia"/>
        </w:rPr>
        <w:t>和</w:t>
      </w:r>
      <w:r w:rsidR="00683FC8">
        <w:rPr>
          <w:rFonts w:ascii="Verdana" w:eastAsia="標楷體" w:hAnsi="Verdana" w:hint="eastAsia"/>
        </w:rPr>
        <w:t>女兒</w:t>
      </w:r>
      <w:r w:rsidRPr="004E73AC">
        <w:rPr>
          <w:rFonts w:ascii="Verdana" w:eastAsia="標楷體" w:hAnsi="Verdana" w:hint="eastAsia"/>
        </w:rPr>
        <w:t>。</w:t>
      </w:r>
    </w:p>
    <w:p w14:paraId="1E4891B4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3. </w:t>
      </w:r>
      <w:r w:rsidRPr="004E73AC">
        <w:rPr>
          <w:rFonts w:ascii="Verdana" w:eastAsia="標楷體" w:hAnsi="Verdana" w:hint="eastAsia"/>
        </w:rPr>
        <w:t>他們是朋友。</w:t>
      </w:r>
    </w:p>
    <w:p w14:paraId="610A7570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cs="Arial" w:hint="eastAsia"/>
        </w:rPr>
        <w:t>你有許多</w:t>
      </w:r>
      <w:r w:rsidRPr="004E73AC">
        <w:rPr>
          <w:rFonts w:ascii="Verdana" w:eastAsia="標楷體" w:hAnsi="Verdana" w:cs="Arial" w:hint="eastAsia"/>
        </w:rPr>
        <w:t>椅子</w:t>
      </w:r>
      <w:r>
        <w:rPr>
          <w:rFonts w:ascii="Verdana" w:eastAsia="標楷體" w:hAnsi="Verdana" w:cs="Arial" w:hint="eastAsia"/>
        </w:rPr>
        <w:t>和桌子</w:t>
      </w:r>
      <w:r w:rsidRPr="004E73AC">
        <w:rPr>
          <w:rFonts w:ascii="Verdana" w:eastAsia="標楷體" w:hAnsi="Verdana" w:cs="Arial" w:hint="eastAsia"/>
        </w:rPr>
        <w:t>。</w:t>
      </w:r>
    </w:p>
    <w:p w14:paraId="69483BBA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5. </w:t>
      </w:r>
      <w:r w:rsidRPr="004E73AC">
        <w:rPr>
          <w:rFonts w:ascii="Verdana" w:eastAsia="標楷體" w:hAnsi="Verdana" w:cs="Arial" w:hint="eastAsia"/>
        </w:rPr>
        <w:t>我是一個男孩。</w:t>
      </w:r>
    </w:p>
    <w:p w14:paraId="132839F2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6. </w:t>
      </w:r>
      <w:r w:rsidRPr="004E73AC">
        <w:rPr>
          <w:rFonts w:ascii="Verdana" w:eastAsia="標楷體" w:hAnsi="Verdana" w:cs="Arial" w:hint="eastAsia"/>
        </w:rPr>
        <w:t>牠是一隻貓。</w:t>
      </w:r>
    </w:p>
    <w:p w14:paraId="0943B78F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7. </w:t>
      </w:r>
      <w:r w:rsidRPr="004E73AC">
        <w:rPr>
          <w:rFonts w:ascii="Verdana" w:eastAsia="標楷體" w:hAnsi="Verdana" w:cs="Arial" w:hint="eastAsia"/>
        </w:rPr>
        <w:t>你是一個老師。</w:t>
      </w:r>
    </w:p>
    <w:p w14:paraId="05E596BC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8. </w:t>
      </w:r>
      <w:r w:rsidRPr="004E73AC">
        <w:rPr>
          <w:rFonts w:ascii="Verdana" w:eastAsia="標楷體" w:hAnsi="Verdana" w:hint="eastAsia"/>
        </w:rPr>
        <w:t>他們是姊妹。</w:t>
      </w:r>
    </w:p>
    <w:p w14:paraId="53D45D19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9. </w:t>
      </w:r>
      <w:r w:rsidRPr="004E73AC">
        <w:rPr>
          <w:rFonts w:ascii="Verdana" w:eastAsia="標楷體" w:hAnsi="Verdana" w:hint="eastAsia"/>
        </w:rPr>
        <w:t>他們有一隻貓和很多隻狗。</w:t>
      </w:r>
    </w:p>
    <w:p w14:paraId="150467C5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0. </w:t>
      </w:r>
      <w:r w:rsidRPr="004E73AC">
        <w:rPr>
          <w:rFonts w:ascii="Verdana" w:eastAsia="標楷體" w:hAnsi="Verdana" w:hint="eastAsia"/>
        </w:rPr>
        <w:t>我們有一隻狗。</w:t>
      </w:r>
    </w:p>
    <w:p w14:paraId="650DA251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1. </w:t>
      </w:r>
      <w:r w:rsidRPr="004E73AC">
        <w:rPr>
          <w:rFonts w:ascii="Verdana" w:eastAsia="標楷體" w:hAnsi="標楷體" w:cs="Arial" w:hint="eastAsia"/>
        </w:rPr>
        <w:t>她有很多學生。</w:t>
      </w:r>
    </w:p>
    <w:p w14:paraId="5718EEA4" w14:textId="77777777" w:rsidR="0066338D" w:rsidRPr="004E73AC" w:rsidRDefault="0066338D" w:rsidP="0066338D">
      <w:pPr>
        <w:spacing w:line="3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12. </w:t>
      </w:r>
      <w:r w:rsidRPr="004E73AC">
        <w:rPr>
          <w:rFonts w:ascii="Verdana" w:eastAsia="標楷體" w:hAnsi="Verdana" w:hint="eastAsia"/>
        </w:rPr>
        <w:t>他是一個老師。</w:t>
      </w:r>
    </w:p>
    <w:p w14:paraId="7287F506" w14:textId="77777777" w:rsidR="0066338D" w:rsidRPr="004E73AC" w:rsidRDefault="0066338D" w:rsidP="0066338D">
      <w:pPr>
        <w:spacing w:line="360" w:lineRule="exact"/>
        <w:rPr>
          <w:szCs w:val="24"/>
        </w:rPr>
      </w:pPr>
      <w:r w:rsidRPr="004E73AC">
        <w:rPr>
          <w:rFonts w:ascii="Verdana" w:eastAsia="標楷體" w:hAnsi="Verdana"/>
          <w:szCs w:val="24"/>
        </w:rPr>
        <w:t xml:space="preserve">13. </w:t>
      </w:r>
      <w:r w:rsidRPr="004E73AC">
        <w:rPr>
          <w:rFonts w:ascii="Verdana" w:eastAsia="標楷體" w:hAnsi="Verdana" w:hint="eastAsia"/>
          <w:szCs w:val="24"/>
        </w:rPr>
        <w:t>她有兩幢房子。</w:t>
      </w:r>
    </w:p>
    <w:p w14:paraId="64CFD326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4. </w:t>
      </w:r>
      <w:r w:rsidRPr="004E73AC">
        <w:rPr>
          <w:rFonts w:ascii="Verdana" w:eastAsia="標楷體" w:hAnsi="Verdana" w:hint="eastAsia"/>
        </w:rPr>
        <w:t>我們有五張椅子。</w:t>
      </w:r>
    </w:p>
    <w:p w14:paraId="13E44F45" w14:textId="77777777" w:rsidR="00194087" w:rsidRDefault="0066338D" w:rsidP="0066338D">
      <w:pPr>
        <w:jc w:val="both"/>
        <w:rPr>
          <w:rFonts w:ascii="Verdana" w:eastAsia="標楷體" w:hAnsi="Verdana" w:hint="eastAsia"/>
        </w:rPr>
      </w:pPr>
      <w:r w:rsidRPr="004E73AC">
        <w:rPr>
          <w:rFonts w:ascii="Verdana" w:eastAsia="標楷體" w:hAnsi="Verdana"/>
        </w:rPr>
        <w:t xml:space="preserve">15. </w:t>
      </w:r>
      <w:r w:rsidRPr="004E73AC">
        <w:rPr>
          <w:rFonts w:ascii="Verdana" w:eastAsia="標楷體" w:hAnsi="Verdana" w:hint="eastAsia"/>
        </w:rPr>
        <w:t>你</w:t>
      </w:r>
      <w:r w:rsidR="00414A6D">
        <w:rPr>
          <w:rFonts w:ascii="Verdana" w:eastAsia="標楷體" w:hAnsi="Verdana" w:hint="eastAsia"/>
        </w:rPr>
        <w:t>(</w:t>
      </w:r>
      <w:r w:rsidRPr="004E73AC">
        <w:rPr>
          <w:rFonts w:ascii="Verdana" w:eastAsia="標楷體" w:hAnsi="Verdana" w:hint="eastAsia"/>
        </w:rPr>
        <w:t>們</w:t>
      </w:r>
      <w:r w:rsidR="00414A6D">
        <w:rPr>
          <w:rFonts w:ascii="Verdana" w:eastAsia="標楷體" w:hAnsi="Verdana" w:hint="eastAsia"/>
        </w:rPr>
        <w:t>)</w:t>
      </w:r>
      <w:r w:rsidRPr="004E73AC">
        <w:rPr>
          <w:rFonts w:ascii="Verdana" w:eastAsia="標楷體" w:hAnsi="Verdana" w:hint="eastAsia"/>
        </w:rPr>
        <w:t>有八個朋友。</w:t>
      </w:r>
    </w:p>
    <w:p w14:paraId="38C1C436" w14:textId="77777777" w:rsidR="00194087" w:rsidRPr="00CE0F8E" w:rsidRDefault="00194087" w:rsidP="00194087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7C9123A8" w14:textId="77777777" w:rsidR="00194087" w:rsidRPr="00FE01DB" w:rsidRDefault="00194087" w:rsidP="00194087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352C5">
        <w:rPr>
          <w:rFonts w:ascii="Verdana" w:eastAsia="標楷體" w:hAnsi="Verdana"/>
          <w:b/>
          <w:sz w:val="28"/>
          <w:szCs w:val="28"/>
        </w:rPr>
        <w:t>單字拼寫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 w:rsidRPr="00F352C5">
        <w:rPr>
          <w:rFonts w:ascii="Verdana" w:eastAsia="標楷體" w:hAnsi="Verdana"/>
          <w:sz w:val="28"/>
          <w:szCs w:val="28"/>
        </w:rPr>
        <w:t>每題</w:t>
      </w:r>
      <w:r w:rsidRPr="00F352C5">
        <w:rPr>
          <w:rFonts w:ascii="Verdana" w:eastAsia="標楷體" w:hAnsi="Verdana"/>
          <w:sz w:val="28"/>
          <w:szCs w:val="28"/>
        </w:rPr>
        <w:t>2</w:t>
      </w:r>
      <w:r w:rsidRPr="00F352C5">
        <w:rPr>
          <w:rFonts w:ascii="Verdana" w:eastAsia="標楷體" w:hAnsi="Verdana"/>
          <w:sz w:val="28"/>
          <w:szCs w:val="28"/>
        </w:rPr>
        <w:t>分，共</w:t>
      </w:r>
      <w:r w:rsidRPr="00F352C5">
        <w:rPr>
          <w:rFonts w:ascii="Verdana" w:eastAsia="標楷體" w:hAnsi="Verdana"/>
          <w:sz w:val="28"/>
          <w:szCs w:val="28"/>
        </w:rPr>
        <w:t>40</w:t>
      </w:r>
      <w:r w:rsidRPr="00F352C5">
        <w:rPr>
          <w:rFonts w:ascii="Verdana" w:eastAsia="標楷體" w:hAnsi="Verdan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711CE47" w14:textId="77777777" w:rsidR="0066338D" w:rsidRDefault="0066338D" w:rsidP="0066338D">
      <w:pPr>
        <w:spacing w:line="440" w:lineRule="exact"/>
        <w:rPr>
          <w:rFonts w:ascii="Verdana" w:eastAsia="標楷體" w:hAnsi="Verdana"/>
        </w:rPr>
        <w:sectPr w:rsidR="0066338D" w:rsidSect="00E22206">
          <w:headerReference w:type="default" r:id="rId8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31236983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. mother</w:t>
      </w:r>
    </w:p>
    <w:p w14:paraId="369399C3" w14:textId="77777777" w:rsidR="0066338D" w:rsidRPr="004E73AC" w:rsidRDefault="0066338D" w:rsidP="0066338D">
      <w:pPr>
        <w:spacing w:line="440" w:lineRule="exact"/>
        <w:rPr>
          <w:rFonts w:ascii="Verdana" w:hAnsi="Verdana"/>
        </w:rPr>
      </w:pPr>
      <w:r w:rsidRPr="004E73AC">
        <w:rPr>
          <w:rFonts w:ascii="Verdana" w:eastAsia="標楷體" w:hAnsi="Verdana"/>
        </w:rPr>
        <w:t xml:space="preserve">2. </w:t>
      </w:r>
      <w:r w:rsidRPr="004E73AC">
        <w:rPr>
          <w:rFonts w:ascii="Verdana" w:hAnsi="Verdana"/>
        </w:rPr>
        <w:t>father</w:t>
      </w:r>
    </w:p>
    <w:p w14:paraId="577E9924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3. son</w:t>
      </w:r>
    </w:p>
    <w:p w14:paraId="2EC5E8F9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4. daughter</w:t>
      </w:r>
    </w:p>
    <w:p w14:paraId="79876BB3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5. brother</w:t>
      </w:r>
    </w:p>
    <w:p w14:paraId="5B3BAAA9" w14:textId="77777777" w:rsidR="0066338D" w:rsidRPr="004E73AC" w:rsidRDefault="0066338D" w:rsidP="0066338D">
      <w:pPr>
        <w:spacing w:line="440" w:lineRule="exact"/>
      </w:pPr>
      <w:r w:rsidRPr="004E73AC">
        <w:rPr>
          <w:rFonts w:ascii="Verdana" w:eastAsia="標楷體" w:hAnsi="Verdana"/>
        </w:rPr>
        <w:t xml:space="preserve">6. </w:t>
      </w:r>
      <w:r w:rsidRPr="004E73AC">
        <w:rPr>
          <w:rFonts w:ascii="Verdana" w:eastAsia="標楷體" w:hAnsi="Arial" w:cs="Arial"/>
        </w:rPr>
        <w:t>he</w:t>
      </w:r>
    </w:p>
    <w:p w14:paraId="1B0F0052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7. </w:t>
      </w:r>
      <w:r w:rsidRPr="004E73AC">
        <w:rPr>
          <w:rFonts w:ascii="Verdana" w:eastAsia="標楷體" w:hAnsi="Verdana" w:cs="Arial"/>
        </w:rPr>
        <w:t>dog</w:t>
      </w:r>
    </w:p>
    <w:p w14:paraId="298C04FC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8. </w:t>
      </w:r>
      <w:r w:rsidRPr="004E73AC">
        <w:rPr>
          <w:rFonts w:ascii="Verdana" w:eastAsia="標楷體" w:hAnsi="Arial" w:cs="Arial"/>
        </w:rPr>
        <w:t>cat</w:t>
      </w:r>
    </w:p>
    <w:p w14:paraId="7BA7FE0D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9. </w:t>
      </w:r>
      <w:r w:rsidRPr="004E73AC">
        <w:rPr>
          <w:rFonts w:ascii="Verdana" w:eastAsia="標楷體" w:hAnsi="Arial" w:cs="Arial"/>
        </w:rPr>
        <w:t>friend</w:t>
      </w:r>
    </w:p>
    <w:p w14:paraId="76CA3600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0. </w:t>
      </w:r>
      <w:r w:rsidRPr="004E73AC">
        <w:rPr>
          <w:rFonts w:ascii="Verdana" w:eastAsia="標楷體" w:hAnsi="Arial" w:cs="Arial"/>
        </w:rPr>
        <w:t>you</w:t>
      </w:r>
    </w:p>
    <w:p w14:paraId="468692D0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1. </w:t>
      </w:r>
      <w:r w:rsidRPr="004E73AC">
        <w:rPr>
          <w:rFonts w:ascii="Verdana" w:eastAsia="標楷體" w:hAnsi="Arial" w:cs="Arial"/>
        </w:rPr>
        <w:t>desk</w:t>
      </w:r>
    </w:p>
    <w:p w14:paraId="33BB164C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2. </w:t>
      </w:r>
      <w:r w:rsidRPr="004E73AC">
        <w:rPr>
          <w:rFonts w:ascii="Verdana" w:eastAsia="標楷體" w:hAnsi="Arial" w:cs="Arial"/>
        </w:rPr>
        <w:t>book</w:t>
      </w:r>
    </w:p>
    <w:p w14:paraId="2B532832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3. </w:t>
      </w:r>
      <w:r w:rsidRPr="004E73AC">
        <w:rPr>
          <w:rFonts w:ascii="Verdana" w:eastAsia="標楷體" w:hAnsi="Arial" w:cs="Arial"/>
        </w:rPr>
        <w:t>student</w:t>
      </w:r>
    </w:p>
    <w:p w14:paraId="3039BDB0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4. </w:t>
      </w:r>
      <w:r w:rsidRPr="004E73AC">
        <w:rPr>
          <w:rFonts w:ascii="Verdana" w:eastAsia="標楷體" w:hAnsi="Verdana" w:cs="Arial"/>
        </w:rPr>
        <w:t>house</w:t>
      </w:r>
    </w:p>
    <w:p w14:paraId="322ED344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5. </w:t>
      </w:r>
      <w:r w:rsidRPr="004E73AC">
        <w:rPr>
          <w:rFonts w:ascii="Verdana" w:eastAsia="標楷體" w:hAnsi="Arial" w:cs="Arial"/>
        </w:rPr>
        <w:t>teacher</w:t>
      </w:r>
    </w:p>
    <w:p w14:paraId="496BB8BC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6. </w:t>
      </w:r>
      <w:r w:rsidRPr="004E73AC">
        <w:rPr>
          <w:rFonts w:ascii="Verdana" w:eastAsia="標楷體" w:hAnsi="Verdana" w:cs="Arial"/>
          <w:kern w:val="0"/>
        </w:rPr>
        <w:t>zero</w:t>
      </w:r>
    </w:p>
    <w:p w14:paraId="449AE6C1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7. </w:t>
      </w:r>
      <w:r w:rsidRPr="004E73AC">
        <w:rPr>
          <w:rFonts w:ascii="Verdana" w:eastAsia="標楷體" w:hAnsi="Verdana" w:cs="Arial" w:hint="eastAsia"/>
          <w:kern w:val="0"/>
        </w:rPr>
        <w:t>nine</w:t>
      </w:r>
    </w:p>
    <w:p w14:paraId="05934785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8. </w:t>
      </w:r>
      <w:r w:rsidRPr="004E73AC">
        <w:rPr>
          <w:rFonts w:ascii="Verdana" w:eastAsia="標楷體" w:hAnsi="Verdana" w:cs="Arial"/>
          <w:kern w:val="0"/>
        </w:rPr>
        <w:t>eight</w:t>
      </w:r>
    </w:p>
    <w:p w14:paraId="7E2B5EC7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9. </w:t>
      </w:r>
      <w:r w:rsidRPr="004E73AC">
        <w:rPr>
          <w:rFonts w:ascii="Verdana" w:eastAsia="標楷體" w:hAnsi="Verdana" w:cs="Arial"/>
          <w:kern w:val="0"/>
        </w:rPr>
        <w:t>five</w:t>
      </w:r>
    </w:p>
    <w:p w14:paraId="60DFF19A" w14:textId="77777777" w:rsidR="0066338D" w:rsidRDefault="0066338D" w:rsidP="0066338D">
      <w:pPr>
        <w:spacing w:line="360" w:lineRule="auto"/>
        <w:rPr>
          <w:rFonts w:ascii="Verdana" w:eastAsia="標楷體" w:hAnsi="Verdana" w:cs="Arial"/>
          <w:kern w:val="0"/>
        </w:rPr>
        <w:sectPr w:rsidR="0066338D" w:rsidSect="0066338D">
          <w:type w:val="continuous"/>
          <w:pgSz w:w="11906" w:h="16838"/>
          <w:pgMar w:top="403" w:right="403" w:bottom="403" w:left="567" w:header="284" w:footer="284" w:gutter="0"/>
          <w:cols w:num="2" w:space="425"/>
          <w:docGrid w:type="lines" w:linePitch="360"/>
        </w:sectPr>
      </w:pPr>
      <w:r w:rsidRPr="004E73AC">
        <w:rPr>
          <w:rFonts w:ascii="Verdana" w:eastAsia="標楷體" w:hAnsi="Verdana"/>
        </w:rPr>
        <w:t xml:space="preserve">20. </w:t>
      </w:r>
      <w:r w:rsidRPr="004E73AC">
        <w:rPr>
          <w:rFonts w:ascii="Verdana" w:eastAsia="標楷體" w:hAnsi="Verdana" w:cs="Arial"/>
          <w:kern w:val="0"/>
        </w:rPr>
        <w:t>seven</w:t>
      </w:r>
    </w:p>
    <w:p w14:paraId="0A447DC9" w14:textId="77777777" w:rsidR="00005BD6" w:rsidRPr="00005BD6" w:rsidRDefault="00005BD6" w:rsidP="00005BD6">
      <w:pPr>
        <w:spacing w:line="360" w:lineRule="auto"/>
        <w:rPr>
          <w:rFonts w:ascii="Verdana" w:eastAsia="標楷體" w:hAnsi="Verdana" w:hint="eastAsia"/>
        </w:rPr>
      </w:pPr>
    </w:p>
    <w:p w14:paraId="009A3D86" w14:textId="77777777" w:rsidR="00194087" w:rsidRPr="000D2A72" w:rsidRDefault="00194087" w:rsidP="0019408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F352C5">
        <w:rPr>
          <w:rFonts w:ascii="Verdana" w:eastAsia="標楷體" w:hAnsi="Verdana"/>
        </w:rPr>
        <w:t>中翻英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Pr="00F352C5">
        <w:rPr>
          <w:rFonts w:eastAsia="標楷體"/>
          <w:b w:val="0"/>
          <w:position w:val="2"/>
          <w:szCs w:val="28"/>
        </w:rPr>
        <w:t>6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836E551" w14:textId="77777777" w:rsidR="00194087" w:rsidRPr="00AC41A7" w:rsidRDefault="00194087" w:rsidP="00194087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2D0831A4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1. </w:t>
      </w:r>
      <w:r w:rsidRPr="004E73AC">
        <w:rPr>
          <w:rFonts w:ascii="Verdana" w:eastAsia="標楷體" w:hAnsi="Verdana" w:hint="eastAsia"/>
        </w:rPr>
        <w:t xml:space="preserve">We have </w:t>
      </w:r>
      <w:r w:rsidRPr="004E73AC">
        <w:rPr>
          <w:rFonts w:ascii="Verdana" w:eastAsia="標楷體" w:hAnsi="Verdana"/>
        </w:rPr>
        <w:t xml:space="preserve">a </w:t>
      </w:r>
      <w:r w:rsidR="00D25515">
        <w:rPr>
          <w:rFonts w:ascii="Verdana" w:eastAsia="標楷體" w:hAnsi="Verdana"/>
        </w:rPr>
        <w:t>daughter</w:t>
      </w:r>
      <w:r w:rsidRPr="004E73AC">
        <w:rPr>
          <w:rFonts w:ascii="Verdana" w:eastAsia="標楷體" w:hAnsi="Verdana"/>
        </w:rPr>
        <w:t xml:space="preserve"> and a </w:t>
      </w:r>
      <w:r w:rsidR="00D25515">
        <w:rPr>
          <w:rFonts w:ascii="Verdana" w:eastAsia="標楷體" w:hAnsi="Verdana"/>
        </w:rPr>
        <w:t>son</w:t>
      </w:r>
      <w:r w:rsidRPr="004E73AC">
        <w:rPr>
          <w:rFonts w:ascii="Verdana" w:eastAsia="標楷體" w:hAnsi="Verdana"/>
        </w:rPr>
        <w:t>.</w:t>
      </w:r>
    </w:p>
    <w:p w14:paraId="2E651E05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2. </w:t>
      </w:r>
      <w:r w:rsidRPr="004E73AC">
        <w:rPr>
          <w:rFonts w:ascii="Verdana" w:eastAsia="標楷體" w:hAnsi="Verdana" w:hint="eastAsia"/>
        </w:rPr>
        <w:t>They are mother and</w:t>
      </w:r>
      <w:r w:rsidRPr="004E73AC">
        <w:rPr>
          <w:rFonts w:ascii="Verdana" w:eastAsia="標楷體" w:hAnsi="Verdana"/>
        </w:rPr>
        <w:t xml:space="preserve"> daughter.</w:t>
      </w:r>
    </w:p>
    <w:p w14:paraId="783D7D8E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3. </w:t>
      </w:r>
      <w:r w:rsidRPr="004E73AC">
        <w:rPr>
          <w:rFonts w:ascii="Verdana" w:eastAsia="標楷體" w:hAnsi="Verdana" w:hint="eastAsia"/>
        </w:rPr>
        <w:t>We have many</w:t>
      </w:r>
      <w:r w:rsidRPr="004E73AC">
        <w:rPr>
          <w:rFonts w:ascii="Verdana" w:eastAsia="標楷體" w:hAnsi="Verdana"/>
        </w:rPr>
        <w:t xml:space="preserve"> brothers and sisters.</w:t>
      </w:r>
    </w:p>
    <w:p w14:paraId="6A06A552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4. It is a cat.</w:t>
      </w:r>
    </w:p>
    <w:p w14:paraId="1C013AFE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5. You are sisters.</w:t>
      </w:r>
    </w:p>
    <w:p w14:paraId="7640F3F1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6. They are </w:t>
      </w:r>
      <w:r w:rsidRPr="004E73AC">
        <w:rPr>
          <w:rFonts w:ascii="Verdana" w:eastAsia="標楷體" w:hAnsi="Verdana" w:hint="eastAsia"/>
        </w:rPr>
        <w:t>friends</w:t>
      </w:r>
      <w:r w:rsidRPr="004E73AC">
        <w:rPr>
          <w:rFonts w:ascii="Verdana" w:eastAsia="標楷體" w:hAnsi="Verdana"/>
        </w:rPr>
        <w:t>.</w:t>
      </w:r>
    </w:p>
    <w:p w14:paraId="34DB644E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7. You have many books and a desk.</w:t>
      </w:r>
    </w:p>
    <w:p w14:paraId="5FA3D2A2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8. You have a brother and a sister.</w:t>
      </w:r>
    </w:p>
    <w:p w14:paraId="2AD489F0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9. It is a </w:t>
      </w:r>
      <w:r w:rsidR="00B86940">
        <w:rPr>
          <w:rFonts w:ascii="Verdana" w:eastAsia="標楷體" w:hAnsi="Verdana" w:hint="eastAsia"/>
        </w:rPr>
        <w:t>d</w:t>
      </w:r>
      <w:r w:rsidR="00B86940">
        <w:rPr>
          <w:rFonts w:ascii="Verdana" w:eastAsia="標楷體" w:hAnsi="Verdana"/>
        </w:rPr>
        <w:t>og</w:t>
      </w:r>
      <w:r w:rsidRPr="004E73AC">
        <w:rPr>
          <w:rFonts w:ascii="Verdana" w:eastAsia="標楷體" w:hAnsi="Verdana"/>
        </w:rPr>
        <w:t>.</w:t>
      </w:r>
    </w:p>
    <w:p w14:paraId="36BC840B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0. We have many friends.</w:t>
      </w:r>
    </w:p>
    <w:p w14:paraId="79227B40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1. I have ten students.</w:t>
      </w:r>
    </w:p>
    <w:p w14:paraId="3ADF3D9D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2. You have three friends.</w:t>
      </w:r>
    </w:p>
    <w:p w14:paraId="214B7126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3. She has two houses.</w:t>
      </w:r>
    </w:p>
    <w:p w14:paraId="664092B9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4. She has ten books and one desk.</w:t>
      </w:r>
    </w:p>
    <w:p w14:paraId="5649ADD4" w14:textId="77777777" w:rsidR="00005BD6" w:rsidRPr="00657339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15. </w:t>
      </w:r>
      <w:r w:rsidR="00BF3D79">
        <w:rPr>
          <w:rFonts w:ascii="Verdana" w:eastAsia="標楷體" w:hAnsi="Verdana" w:hint="eastAsia"/>
        </w:rPr>
        <w:t>H</w:t>
      </w:r>
      <w:r w:rsidRPr="004E73AC">
        <w:rPr>
          <w:rFonts w:ascii="Verdana" w:eastAsia="標楷體" w:hAnsi="Verdana"/>
        </w:rPr>
        <w:t>e ha</w:t>
      </w:r>
      <w:r w:rsidR="00BF3D79">
        <w:rPr>
          <w:rFonts w:ascii="Verdana" w:eastAsia="標楷體" w:hAnsi="Verdana" w:hint="eastAsia"/>
        </w:rPr>
        <w:t>s</w:t>
      </w:r>
      <w:r w:rsidRPr="004E73AC">
        <w:rPr>
          <w:rFonts w:ascii="Verdana" w:eastAsia="標楷體" w:hAnsi="Verdana"/>
        </w:rPr>
        <w:t xml:space="preserve"> a house.</w:t>
      </w:r>
    </w:p>
    <w:p w14:paraId="639E8A0F" w14:textId="77777777" w:rsidR="00FE70D5" w:rsidRPr="00194087" w:rsidRDefault="00FE70D5" w:rsidP="009F2C46">
      <w:pPr>
        <w:spacing w:line="360" w:lineRule="auto"/>
        <w:rPr>
          <w:rFonts w:ascii="Verdana" w:eastAsia="標楷體" w:hAnsi="Verdana"/>
        </w:rPr>
      </w:pPr>
    </w:p>
    <w:p w14:paraId="54235ECE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五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6BF8DA40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44D9CC26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7279B43B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20420E3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336E7C35" w14:textId="77777777" w:rsidR="00FE70D5" w:rsidRPr="00BE4987" w:rsidRDefault="00B66426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 w:hint="eastAsia"/>
        </w:rPr>
        <w:t xml:space="preserve">1. </w:t>
      </w:r>
      <w:r w:rsidR="001A271D">
        <w:rPr>
          <w:rFonts w:ascii="Verdana" w:eastAsia="標楷體" w:hAnsi="Verdana"/>
        </w:rPr>
        <w:t>their</w:t>
      </w:r>
      <w:r w:rsidR="001A271D">
        <w:rPr>
          <w:rFonts w:ascii="標楷體" w:eastAsia="標楷體" w:hAnsi="標楷體" w:hint="eastAsia"/>
        </w:rPr>
        <w:t>；他們的</w:t>
      </w:r>
      <w:r w:rsidRPr="00E026C4">
        <w:rPr>
          <w:rFonts w:ascii="標楷體" w:eastAsia="標楷體" w:hAnsi="標楷體" w:hint="eastAsia"/>
        </w:rPr>
        <w:t xml:space="preserve"> </w:t>
      </w:r>
      <w:r w:rsidRPr="00E026C4">
        <w:rPr>
          <w:rFonts w:ascii="Verdana" w:eastAsia="標楷體" w:hAnsi="Verdana" w:hint="eastAsia"/>
        </w:rPr>
        <w:t xml:space="preserve">   2. </w:t>
      </w:r>
      <w:r w:rsidR="001A271D">
        <w:rPr>
          <w:rFonts w:ascii="Verdana" w:eastAsia="標楷體" w:hAnsi="Verdana" w:hint="eastAsia"/>
        </w:rPr>
        <w:t>its</w:t>
      </w:r>
      <w:r w:rsidR="001A271D">
        <w:rPr>
          <w:rFonts w:ascii="Verdana" w:eastAsia="標楷體" w:hAnsi="Verdana" w:hint="eastAsia"/>
        </w:rPr>
        <w:t>；它</w:t>
      </w:r>
      <w:r w:rsidR="001A271D">
        <w:rPr>
          <w:rFonts w:ascii="Verdana" w:eastAsia="標楷體" w:hAnsi="Verdana" w:hint="eastAsia"/>
        </w:rPr>
        <w:t>/</w:t>
      </w:r>
      <w:r w:rsidR="001A271D">
        <w:rPr>
          <w:rFonts w:ascii="Verdana" w:eastAsia="標楷體" w:hAnsi="Verdana" w:hint="eastAsia"/>
        </w:rPr>
        <w:t>牠的</w:t>
      </w:r>
      <w:r w:rsidRPr="00E026C4">
        <w:rPr>
          <w:rFonts w:ascii="Verdana" w:eastAsia="標楷體" w:hAnsi="Verdana" w:hint="eastAsia"/>
        </w:rPr>
        <w:t xml:space="preserve">    3. </w:t>
      </w:r>
      <w:r w:rsidR="001A271D">
        <w:rPr>
          <w:rFonts w:ascii="Verdana" w:eastAsia="標楷體" w:hAnsi="Verdana" w:hint="eastAsia"/>
        </w:rPr>
        <w:t>our</w:t>
      </w:r>
      <w:r w:rsidR="001A271D">
        <w:rPr>
          <w:rFonts w:ascii="標楷體" w:eastAsia="標楷體" w:hAnsi="標楷體" w:hint="eastAsia"/>
        </w:rPr>
        <w:t>；我們的</w:t>
      </w:r>
      <w:r w:rsidRPr="00E026C4">
        <w:rPr>
          <w:rFonts w:ascii="標楷體" w:eastAsia="標楷體" w:hAnsi="標楷體" w:hint="eastAsia"/>
        </w:rPr>
        <w:t xml:space="preserve"> </w:t>
      </w:r>
      <w:r w:rsidRPr="00E026C4">
        <w:rPr>
          <w:rFonts w:ascii="Verdana" w:eastAsia="標楷體" w:hAnsi="Verdana" w:hint="eastAsia"/>
        </w:rPr>
        <w:t xml:space="preserve">   4. </w:t>
      </w:r>
      <w:r w:rsidR="001A271D">
        <w:rPr>
          <w:rFonts w:ascii="Verdana" w:eastAsia="標楷體" w:hAnsi="Verdana" w:hint="eastAsia"/>
        </w:rPr>
        <w:t>her</w:t>
      </w:r>
      <w:r w:rsidR="001A271D">
        <w:rPr>
          <w:rFonts w:ascii="標楷體" w:eastAsia="標楷體" w:hAnsi="標楷體" w:hint="eastAsia"/>
        </w:rPr>
        <w:t>；她的</w:t>
      </w:r>
      <w:r w:rsidRPr="00E026C4">
        <w:rPr>
          <w:rFonts w:ascii="Verdana" w:eastAsia="標楷體" w:hAnsi="Verdana" w:hint="eastAsia"/>
        </w:rPr>
        <w:t xml:space="preserve">     5. </w:t>
      </w:r>
      <w:r w:rsidR="001A271D">
        <w:rPr>
          <w:rFonts w:ascii="Verdana" w:eastAsia="標楷體" w:hAnsi="Verdana" w:hint="eastAsia"/>
        </w:rPr>
        <w:t>friend</w:t>
      </w:r>
      <w:r w:rsidR="001A271D">
        <w:rPr>
          <w:rFonts w:ascii="標楷體" w:eastAsia="標楷體" w:hAnsi="標楷體" w:hint="eastAsia"/>
        </w:rPr>
        <w:t>；朋友</w:t>
      </w:r>
      <w:r w:rsidRPr="00E026C4">
        <w:rPr>
          <w:rFonts w:ascii="Verdana" w:eastAsia="標楷體" w:hAnsi="Verdana"/>
        </w:rPr>
        <w:t xml:space="preserve">  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487DB98A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09FCBA1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5605F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D53B92D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57737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their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She is </w:t>
            </w:r>
            <w:r w:rsidR="001A271D" w:rsidRPr="005605F7">
              <w:rPr>
                <w:rFonts w:ascii="Verdana" w:eastAsia="微軟正黑體" w:hAnsi="Verdana" w:cs="微軟正黑體"/>
                <w:sz w:val="26"/>
                <w:szCs w:val="26"/>
              </w:rPr>
              <w:t>their</w:t>
            </w:r>
            <w:r w:rsidR="00314218"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daughter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their</w:t>
            </w:r>
          </w:p>
          <w:p w14:paraId="0FF3DD73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its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微軟正黑體" w:hAnsi="Verdana" w:cs="微軟正黑體"/>
                <w:sz w:val="26"/>
                <w:szCs w:val="26"/>
              </w:rPr>
              <w:t>Its house is big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its</w:t>
            </w:r>
          </w:p>
          <w:p w14:paraId="1983400C" w14:textId="77777777" w:rsidR="00FE70D5" w:rsidRPr="005605F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our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微軟正黑體" w:hAnsi="Verdana" w:cs="微軟正黑體"/>
                <w:sz w:val="26"/>
                <w:szCs w:val="26"/>
              </w:rPr>
              <w:t>She is our mother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our</w:t>
            </w:r>
            <w:r w:rsidRPr="005605F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5605F7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F57737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her</w:t>
            </w:r>
            <w:r w:rsidR="00314218" w:rsidRPr="005605F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微軟正黑體" w:hAnsi="Verdana" w:cs="微軟正黑體"/>
                <w:sz w:val="26"/>
                <w:szCs w:val="26"/>
              </w:rPr>
              <w:t>She is her daughter.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her</w:t>
            </w:r>
          </w:p>
          <w:p w14:paraId="5B3CD9D5" w14:textId="77777777" w:rsidR="00FE70D5" w:rsidRPr="00BE4987" w:rsidRDefault="00FE70D5" w:rsidP="001A271D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friend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微軟正黑體" w:hAnsi="Verdana" w:cs="微軟正黑體"/>
                <w:sz w:val="26"/>
                <w:szCs w:val="26"/>
              </w:rPr>
              <w:t>I have many friends.</w:t>
            </w:r>
            <w:r w:rsidRPr="005605F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5605F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A271D" w:rsidRPr="005605F7">
              <w:rPr>
                <w:rFonts w:ascii="Verdana" w:eastAsia="標楷體" w:hAnsi="Verdana"/>
                <w:sz w:val="26"/>
                <w:szCs w:val="26"/>
              </w:rPr>
              <w:t>friend</w:t>
            </w:r>
          </w:p>
        </w:tc>
      </w:tr>
    </w:tbl>
    <w:p w14:paraId="1A43B1F6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320EE124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7FDFF372" w14:textId="77777777" w:rsidR="00B66426" w:rsidRPr="00E026C4" w:rsidRDefault="00B66426" w:rsidP="00B66426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 xml:space="preserve">1. </w:t>
      </w:r>
      <w:r w:rsidR="005605F7">
        <w:rPr>
          <w:rFonts w:ascii="Verdana" w:eastAsia="標楷體" w:hAnsi="Verdana" w:hint="eastAsia"/>
        </w:rPr>
        <w:t>我們</w:t>
      </w:r>
      <w:r w:rsidR="001A271D">
        <w:rPr>
          <w:rFonts w:ascii="Verdana" w:eastAsia="標楷體" w:hAnsi="Verdana" w:hint="eastAsia"/>
        </w:rPr>
        <w:t>媽媽有很多狗</w:t>
      </w:r>
      <w:r w:rsidRPr="00E026C4">
        <w:rPr>
          <w:rFonts w:ascii="Verdana" w:eastAsia="標楷體" w:hAnsi="Verdana"/>
        </w:rPr>
        <w:t>。</w:t>
      </w:r>
    </w:p>
    <w:p w14:paraId="4D8B66A8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2. </w:t>
      </w:r>
      <w:r w:rsidR="005605F7">
        <w:rPr>
          <w:rFonts w:ascii="Verdana" w:eastAsia="標楷體" w:hAnsi="Verdana" w:hint="eastAsia"/>
        </w:rPr>
        <w:t>他的</w:t>
      </w:r>
      <w:r w:rsidR="001A271D">
        <w:rPr>
          <w:rFonts w:ascii="Verdana" w:eastAsia="標楷體" w:hAnsi="Verdana" w:hint="eastAsia"/>
        </w:rPr>
        <w:t>女兒們有三隻貓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</w:t>
      </w:r>
    </w:p>
    <w:p w14:paraId="77EE19D0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3. </w:t>
      </w:r>
      <w:r w:rsidR="001A271D">
        <w:rPr>
          <w:rFonts w:ascii="Verdana" w:eastAsia="標楷體" w:hAnsi="Verdana" w:hint="eastAsia"/>
        </w:rPr>
        <w:t>她是他們的姐姐</w:t>
      </w:r>
      <w:r w:rsidR="00F43751">
        <w:rPr>
          <w:rFonts w:ascii="Verdana" w:eastAsia="標楷體" w:hAnsi="Verdana"/>
        </w:rPr>
        <w:t> </w:t>
      </w:r>
      <w:r w:rsidR="001A271D">
        <w:rPr>
          <w:rFonts w:ascii="Verdana" w:eastAsia="標楷體" w:hAnsi="Verdana" w:hint="eastAsia"/>
        </w:rPr>
        <w:t>/</w:t>
      </w:r>
      <w:r w:rsidR="00F43751">
        <w:rPr>
          <w:rFonts w:ascii="Verdana" w:eastAsia="標楷體" w:hAnsi="Verdana"/>
        </w:rPr>
        <w:t> </w:t>
      </w:r>
      <w:r w:rsidR="001A271D">
        <w:rPr>
          <w:rFonts w:ascii="Verdana" w:eastAsia="標楷體" w:hAnsi="Verdana" w:hint="eastAsia"/>
        </w:rPr>
        <w:t>妹妹。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   </w:t>
      </w:r>
    </w:p>
    <w:p w14:paraId="04613827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4.</w:t>
      </w:r>
      <w:r w:rsidRPr="00E026C4">
        <w:rPr>
          <w:rFonts w:ascii="Verdana" w:eastAsia="標楷體" w:hAnsi="Verdana" w:hint="eastAsia"/>
        </w:rPr>
        <w:t xml:space="preserve"> </w:t>
      </w:r>
      <w:r w:rsidR="001A271D">
        <w:rPr>
          <w:rFonts w:ascii="Verdana" w:eastAsia="標楷體" w:hAnsi="Verdana" w:hint="eastAsia"/>
        </w:rPr>
        <w:t>我哥哥是一個學生</w:t>
      </w:r>
      <w:r w:rsidRPr="00E026C4">
        <w:rPr>
          <w:rFonts w:ascii="Verdana" w:eastAsia="標楷體" w:hAnsi="Verdana" w:hint="eastAsia"/>
        </w:rPr>
        <w:t>。</w:t>
      </w:r>
    </w:p>
    <w:p w14:paraId="20B3DFC0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5. </w:t>
      </w:r>
      <w:r w:rsidR="001A271D">
        <w:rPr>
          <w:rFonts w:ascii="Verdana" w:eastAsia="標楷體" w:hAnsi="Verdana" w:hint="eastAsia"/>
        </w:rPr>
        <w:t>我媽媽是他們的老師</w:t>
      </w:r>
      <w:r w:rsidRPr="00E026C4">
        <w:rPr>
          <w:rFonts w:ascii="Verdana" w:eastAsia="標楷體" w:hAnsi="Verdana" w:hint="eastAsia"/>
        </w:rPr>
        <w:t>。</w:t>
      </w:r>
    </w:p>
    <w:p w14:paraId="2F9B895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CF0981B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46DC4B54" w14:textId="77777777" w:rsidTr="00E807A6">
        <w:trPr>
          <w:trHeight w:val="1290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5084B48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1A3CCC38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297349A0" w14:textId="77777777" w:rsidR="00FE70D5" w:rsidRPr="00BE4987" w:rsidRDefault="00E807A6" w:rsidP="00E807A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0C42A4F1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73BE79B4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6D4FEB85" w14:textId="77777777" w:rsid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2E0B3458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7EE3E483" w14:textId="77777777" w:rsidR="00BE4987" w:rsidRDefault="00BE4987" w:rsidP="00FE70D5">
      <w:pPr>
        <w:rPr>
          <w:rFonts w:ascii="Verdana" w:eastAsia="標楷體" w:hAnsi="Verdana" w:hint="eastAsia"/>
          <w:sz w:val="28"/>
          <w:szCs w:val="28"/>
        </w:rPr>
      </w:pPr>
    </w:p>
    <w:p w14:paraId="07C27FE9" w14:textId="77777777" w:rsidR="00E807A6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4BB1CD1C" w14:textId="77777777" w:rsidR="00E807A6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7F167F3D" w14:textId="77777777" w:rsidR="00E807A6" w:rsidRPr="00BE4987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1D1C3FB9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5FC559B9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310FECEB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B00BDA0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 w:hint="eastAsia"/>
        </w:rPr>
      </w:pPr>
      <w:r w:rsidRPr="00357053">
        <w:rPr>
          <w:rFonts w:ascii="Verdana" w:eastAsia="標楷體" w:hAnsi="Verdana" w:cs="Arial" w:hint="eastAsia"/>
        </w:rPr>
        <w:t xml:space="preserve">1. Their </w:t>
      </w:r>
      <w:r w:rsidR="001A271D">
        <w:rPr>
          <w:rFonts w:ascii="Verdana" w:eastAsia="標楷體" w:hAnsi="Verdana" w:cs="Arial" w:hint="eastAsia"/>
        </w:rPr>
        <w:t>teacher has many students</w:t>
      </w:r>
      <w:r w:rsidRPr="00357053">
        <w:rPr>
          <w:rFonts w:ascii="Verdana" w:eastAsia="標楷體" w:hAnsi="Verdana" w:cs="Arial"/>
        </w:rPr>
        <w:t>.</w:t>
      </w:r>
      <w:r w:rsidR="004967B9">
        <w:rPr>
          <w:rFonts w:ascii="Verdana" w:eastAsia="標楷體" w:hAnsi="Verdana" w:cs="Arial" w:hint="eastAsia"/>
        </w:rPr>
        <w:t xml:space="preserve"> </w:t>
      </w:r>
    </w:p>
    <w:p w14:paraId="76777D30" w14:textId="77777777" w:rsidR="00357053" w:rsidRPr="00357053" w:rsidRDefault="001A271D" w:rsidP="00357053">
      <w:pPr>
        <w:spacing w:line="360" w:lineRule="auto"/>
        <w:rPr>
          <w:rFonts w:ascii="Verdana" w:eastAsia="標楷體" w:hAnsi="Verdana" w:cs="Arial" w:hint="eastAsia"/>
        </w:rPr>
      </w:pPr>
      <w:r>
        <w:rPr>
          <w:rFonts w:ascii="Verdana" w:eastAsia="標楷體" w:hAnsi="Verdana" w:cs="Arial"/>
        </w:rPr>
        <w:t>2. He i</w:t>
      </w:r>
      <w:r>
        <w:rPr>
          <w:rFonts w:ascii="Verdana" w:eastAsia="標楷體" w:hAnsi="Verdana" w:cs="Arial" w:hint="eastAsia"/>
        </w:rPr>
        <w:t>s my son</w:t>
      </w:r>
      <w:r>
        <w:rPr>
          <w:rFonts w:ascii="Verdana" w:eastAsia="標楷體" w:hAnsi="Verdana" w:cs="Arial"/>
        </w:rPr>
        <w:t>’</w:t>
      </w:r>
      <w:r>
        <w:rPr>
          <w:rFonts w:ascii="Verdana" w:eastAsia="標楷體" w:hAnsi="Verdana" w:cs="Arial" w:hint="eastAsia"/>
        </w:rPr>
        <w:t>s friend</w:t>
      </w:r>
      <w:r w:rsidR="00357053" w:rsidRPr="00357053">
        <w:rPr>
          <w:rFonts w:ascii="Verdana" w:eastAsia="標楷體" w:hAnsi="Verdana" w:cs="Arial"/>
        </w:rPr>
        <w:t>.</w:t>
      </w:r>
    </w:p>
    <w:p w14:paraId="610A8103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 w:hint="eastAsia"/>
        </w:rPr>
        <w:t xml:space="preserve">3. </w:t>
      </w:r>
      <w:r w:rsidR="001A271D">
        <w:rPr>
          <w:rFonts w:ascii="Verdana" w:eastAsia="標楷體" w:hAnsi="Verdana" w:cs="Arial" w:hint="eastAsia"/>
        </w:rPr>
        <w:t>Their teachers have books</w:t>
      </w:r>
      <w:r w:rsidRPr="00357053">
        <w:rPr>
          <w:rFonts w:ascii="Verdana" w:eastAsia="標楷體" w:hAnsi="Verdana" w:cs="Arial"/>
        </w:rPr>
        <w:t>.</w:t>
      </w:r>
    </w:p>
    <w:p w14:paraId="6B04438D" w14:textId="77777777" w:rsidR="00FE70D5" w:rsidRPr="00357053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DA074E8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r w:rsidRPr="00BE4987">
        <w:rPr>
          <w:rFonts w:ascii="Verdana" w:eastAsia="標楷體" w:hAnsi="Verdana" w:hint="eastAsia"/>
          <w:b w:val="0"/>
        </w:rPr>
        <w:t>（</w:t>
      </w:r>
      <w:r w:rsidRPr="00B83E73">
        <w:rPr>
          <w:rFonts w:eastAsia="標楷體" w:hint="eastAsia"/>
          <w:b w:val="0"/>
          <w:position w:val="2"/>
          <w:szCs w:val="28"/>
        </w:rPr>
        <w:t>每句</w:t>
      </w:r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2FB1A559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>1. My</w:t>
      </w:r>
      <w:r w:rsidR="000D45E8">
        <w:rPr>
          <w:rFonts w:ascii="Verdana" w:eastAsia="標楷體" w:hAnsi="Verdana" w:cs="Arial" w:hint="eastAsia"/>
        </w:rPr>
        <w:t>；</w:t>
      </w:r>
      <w:r w:rsidRPr="00357053">
        <w:rPr>
          <w:rFonts w:ascii="Verdana" w:eastAsia="標楷體" w:hAnsi="Verdana" w:cs="Arial"/>
        </w:rPr>
        <w:t xml:space="preserve"> has</w:t>
      </w:r>
    </w:p>
    <w:p w14:paraId="4D212298" w14:textId="77777777" w:rsidR="00357053" w:rsidRPr="00357053" w:rsidRDefault="001A271D" w:rsidP="00357053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>2. ha</w:t>
      </w:r>
      <w:r>
        <w:rPr>
          <w:rFonts w:ascii="Verdana" w:eastAsia="標楷體" w:hAnsi="Verdana" w:cs="Arial" w:hint="eastAsia"/>
        </w:rPr>
        <w:t>s</w:t>
      </w:r>
    </w:p>
    <w:p w14:paraId="0B390434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3. </w:t>
      </w:r>
      <w:r w:rsidR="001A271D">
        <w:rPr>
          <w:rFonts w:ascii="Verdana" w:eastAsia="標楷體" w:hAnsi="Verdana" w:cs="Arial" w:hint="eastAsia"/>
        </w:rPr>
        <w:t>Our</w:t>
      </w:r>
    </w:p>
    <w:p w14:paraId="2562F058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4. </w:t>
      </w:r>
      <w:r w:rsidR="001A271D" w:rsidRPr="00357053">
        <w:rPr>
          <w:rFonts w:ascii="Verdana" w:eastAsia="標楷體" w:hAnsi="Verdana" w:cs="Arial"/>
        </w:rPr>
        <w:t>Their</w:t>
      </w:r>
    </w:p>
    <w:p w14:paraId="5FAB354F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5. </w:t>
      </w:r>
      <w:r w:rsidR="001A271D">
        <w:rPr>
          <w:rFonts w:ascii="Verdana" w:eastAsia="標楷體" w:hAnsi="Verdana" w:cs="Arial" w:hint="eastAsia"/>
        </w:rPr>
        <w:t>Its</w:t>
      </w:r>
    </w:p>
    <w:p w14:paraId="462913A1" w14:textId="77777777" w:rsidR="00FE70D5" w:rsidRPr="00357053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0E2F1F6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0D69487B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1. </w:t>
      </w:r>
      <w:r w:rsidR="000A51CC">
        <w:rPr>
          <w:rFonts w:ascii="Verdana" w:eastAsia="標楷體" w:hAnsi="Verdana" w:cs="Arial" w:hint="eastAsia"/>
        </w:rPr>
        <w:t>My teacher has many books.</w:t>
      </w:r>
    </w:p>
    <w:p w14:paraId="1B0E4F8F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2. </w:t>
      </w:r>
      <w:r w:rsidR="000A51CC">
        <w:rPr>
          <w:rFonts w:ascii="Verdana" w:eastAsia="標楷體" w:hAnsi="Verdana" w:cs="Arial" w:hint="eastAsia"/>
        </w:rPr>
        <w:t>You are their friend.</w:t>
      </w:r>
    </w:p>
    <w:p w14:paraId="0F0ECF42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3. </w:t>
      </w:r>
      <w:r w:rsidR="000A51CC">
        <w:rPr>
          <w:rFonts w:ascii="Verdana" w:eastAsia="標楷體" w:hAnsi="Verdana" w:cs="Arial" w:hint="eastAsia"/>
        </w:rPr>
        <w:t>Our teacher has three sisters.</w:t>
      </w:r>
    </w:p>
    <w:p w14:paraId="4631D431" w14:textId="77777777" w:rsidR="00357053" w:rsidRPr="00357053" w:rsidRDefault="000A51CC" w:rsidP="00357053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>4. You have five desks and many books.</w:t>
      </w:r>
    </w:p>
    <w:p w14:paraId="00A64501" w14:textId="77777777" w:rsidR="00357053" w:rsidRPr="00357053" w:rsidRDefault="00357053" w:rsidP="00357053">
      <w:pPr>
        <w:spacing w:line="360" w:lineRule="auto"/>
        <w:rPr>
          <w:rFonts w:ascii="Verdana" w:eastAsia="標楷體" w:hAnsi="Verdana" w:cs="Arial"/>
        </w:rPr>
      </w:pPr>
      <w:r w:rsidRPr="00357053">
        <w:rPr>
          <w:rFonts w:ascii="Verdana" w:eastAsia="標楷體" w:hAnsi="Verdana" w:cs="Arial"/>
        </w:rPr>
        <w:t xml:space="preserve">5. They are my </w:t>
      </w:r>
      <w:r w:rsidR="000A51CC">
        <w:rPr>
          <w:rFonts w:ascii="Verdana" w:eastAsia="標楷體" w:hAnsi="Verdana" w:cs="Arial" w:hint="eastAsia"/>
        </w:rPr>
        <w:t>teacher</w:t>
      </w:r>
      <w:r w:rsidR="005605F7">
        <w:rPr>
          <w:rFonts w:ascii="Verdana" w:eastAsia="標楷體" w:hAnsi="Verdana" w:cs="Arial" w:hint="eastAsia"/>
        </w:rPr>
        <w:t>s.</w:t>
      </w:r>
    </w:p>
    <w:p w14:paraId="05B1EBBE" w14:textId="77777777" w:rsidR="00FE70D5" w:rsidRPr="00BE4987" w:rsidRDefault="00FE70D5" w:rsidP="009F2C46">
      <w:pPr>
        <w:spacing w:line="360" w:lineRule="auto"/>
        <w:rPr>
          <w:rFonts w:ascii="Verdana" w:eastAsia="標楷體" w:hAnsi="Verdana"/>
        </w:rPr>
      </w:pPr>
    </w:p>
    <w:p w14:paraId="15AD8A3B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六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3D9CACDE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3EA09A65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324FE743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E67D5A0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307B1E43" w14:textId="77777777" w:rsidR="00FE70D5" w:rsidRPr="00BE4987" w:rsidRDefault="00B66426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 w:hint="eastAsia"/>
        </w:rPr>
        <w:t xml:space="preserve">1. </w:t>
      </w:r>
      <w:r w:rsidR="007E6846">
        <w:rPr>
          <w:rFonts w:ascii="Verdana" w:eastAsia="標楷體" w:hAnsi="Verdana" w:hint="eastAsia"/>
        </w:rPr>
        <w:t>actor</w:t>
      </w:r>
      <w:r w:rsidRPr="00E026C4">
        <w:rPr>
          <w:rFonts w:ascii="Verdana" w:eastAsia="標楷體" w:hAnsi="Verdana" w:hint="eastAsia"/>
        </w:rPr>
        <w:t>；</w:t>
      </w:r>
      <w:r w:rsidR="007E6846">
        <w:rPr>
          <w:rFonts w:ascii="Verdana" w:eastAsia="標楷體" w:hAnsi="Verdana" w:hint="eastAsia"/>
        </w:rPr>
        <w:t>演員</w:t>
      </w:r>
      <w:r w:rsidRPr="00E026C4">
        <w:rPr>
          <w:rFonts w:ascii="Verdana" w:eastAsia="標楷體" w:hAnsi="Verdana" w:hint="eastAsia"/>
        </w:rPr>
        <w:t xml:space="preserve">   2. </w:t>
      </w:r>
      <w:r w:rsidR="007E6846">
        <w:rPr>
          <w:rFonts w:ascii="Verdana" w:eastAsia="標楷體" w:hAnsi="Verdana" w:hint="eastAsia"/>
        </w:rPr>
        <w:t>doctor</w:t>
      </w:r>
      <w:r w:rsidRPr="00E026C4">
        <w:rPr>
          <w:rFonts w:ascii="Verdana" w:eastAsia="標楷體" w:hAnsi="Verdana" w:hint="eastAsia"/>
        </w:rPr>
        <w:t>；</w:t>
      </w:r>
      <w:r w:rsidR="007E6846">
        <w:rPr>
          <w:rFonts w:ascii="Verdana" w:eastAsia="標楷體" w:hAnsi="Verdana" w:hint="eastAsia"/>
        </w:rPr>
        <w:t>醫生</w:t>
      </w:r>
      <w:r w:rsidRPr="00E026C4">
        <w:rPr>
          <w:rFonts w:ascii="Verdana" w:eastAsia="標楷體" w:hAnsi="Verdana" w:hint="eastAsia"/>
        </w:rPr>
        <w:t xml:space="preserve"> 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>3.</w:t>
      </w:r>
      <w:r w:rsidR="00964639">
        <w:rPr>
          <w:rFonts w:ascii="Verdana" w:eastAsia="標楷體" w:hAnsi="Verdana"/>
        </w:rPr>
        <w:t xml:space="preserve"> </w:t>
      </w:r>
      <w:r w:rsidR="007E6846">
        <w:rPr>
          <w:rFonts w:ascii="Verdana" w:eastAsia="標楷體" w:hAnsi="Verdana" w:hint="eastAsia"/>
        </w:rPr>
        <w:t>nurse</w:t>
      </w:r>
      <w:r w:rsidRPr="00E026C4">
        <w:rPr>
          <w:rFonts w:ascii="Verdana" w:eastAsia="標楷體" w:hAnsi="Verdana" w:hint="eastAsia"/>
        </w:rPr>
        <w:t>；</w:t>
      </w:r>
      <w:r w:rsidR="007E6846">
        <w:rPr>
          <w:rFonts w:ascii="Verdana" w:eastAsia="標楷體" w:hAnsi="Verdana" w:hint="eastAsia"/>
        </w:rPr>
        <w:t>護士</w:t>
      </w:r>
      <w:r w:rsidRPr="00E026C4">
        <w:rPr>
          <w:rFonts w:ascii="Verdana" w:eastAsia="標楷體" w:hAnsi="Verdana" w:hint="eastAsia"/>
        </w:rPr>
        <w:t xml:space="preserve">   4. </w:t>
      </w:r>
      <w:r w:rsidR="007E6846">
        <w:rPr>
          <w:rFonts w:ascii="Verdana" w:eastAsia="標楷體" w:hAnsi="Verdana" w:hint="eastAsia"/>
        </w:rPr>
        <w:t>pencil</w:t>
      </w:r>
      <w:r w:rsidRPr="00E026C4">
        <w:rPr>
          <w:rFonts w:ascii="Verdana" w:eastAsia="標楷體" w:hAnsi="Verdana" w:hint="eastAsia"/>
        </w:rPr>
        <w:t>；</w:t>
      </w:r>
      <w:r w:rsidR="007E6846">
        <w:rPr>
          <w:rFonts w:ascii="Verdana" w:eastAsia="標楷體" w:hAnsi="Verdana" w:hint="eastAsia"/>
        </w:rPr>
        <w:t>鉛筆</w:t>
      </w:r>
      <w:r w:rsidRPr="00E026C4">
        <w:rPr>
          <w:rFonts w:ascii="Verdana" w:eastAsia="標楷體" w:hAnsi="Verdana" w:hint="eastAsia"/>
        </w:rPr>
        <w:t xml:space="preserve">   5. </w:t>
      </w:r>
      <w:r w:rsidR="007E6846" w:rsidRPr="00E026C4">
        <w:rPr>
          <w:rFonts w:ascii="Verdana" w:eastAsia="標楷體" w:hAnsi="Verdana" w:hint="eastAsia"/>
        </w:rPr>
        <w:t>singer</w:t>
      </w:r>
      <w:r w:rsidR="007E6846" w:rsidRPr="00E026C4">
        <w:rPr>
          <w:rFonts w:ascii="Verdana" w:eastAsia="標楷體" w:hAnsi="Verdana" w:hint="eastAsia"/>
        </w:rPr>
        <w:t>；歌星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344015F9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E44C096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6D13DD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E9D28F0" w14:textId="77777777" w:rsidR="00FE70D5" w:rsidRPr="006D13DD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6D13DD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57737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actor</w:t>
            </w:r>
            <w:r w:rsidR="00964639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>I am not a</w:t>
            </w:r>
            <w:r w:rsidR="007E6846" w:rsidRPr="006D13DD">
              <w:rPr>
                <w:rFonts w:ascii="Verdana" w:eastAsia="微軟正黑體" w:hAnsi="Verdana" w:cs="微軟正黑體"/>
                <w:sz w:val="26"/>
                <w:szCs w:val="26"/>
              </w:rPr>
              <w:t>n actor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actor</w:t>
            </w:r>
          </w:p>
          <w:p w14:paraId="5E384F22" w14:textId="77777777" w:rsidR="00FE70D5" w:rsidRPr="006D13DD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doctor</w:t>
            </w:r>
            <w:r w:rsidR="00964639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>She</w:t>
            </w:r>
            <w:r w:rsidR="007E6846"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is a doctor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doctor</w:t>
            </w:r>
          </w:p>
          <w:p w14:paraId="3140C449" w14:textId="77777777" w:rsidR="00FE70D5" w:rsidRPr="006D13DD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nurse</w:t>
            </w:r>
            <w:r w:rsidR="00964639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微軟正黑體" w:hAnsi="Verdana" w:cs="微軟正黑體"/>
                <w:sz w:val="26"/>
                <w:szCs w:val="26"/>
              </w:rPr>
              <w:t>He is a nurse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nurse</w:t>
            </w:r>
            <w:r w:rsidRPr="006D13DD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6D13DD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F57737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pencil</w:t>
            </w:r>
            <w:r w:rsidR="00964639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微軟正黑體" w:hAnsi="Verdana" w:cs="微軟正黑體"/>
                <w:sz w:val="26"/>
                <w:szCs w:val="26"/>
              </w:rPr>
              <w:t>They are my pencils.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pencil</w:t>
            </w:r>
          </w:p>
          <w:p w14:paraId="1CB704CE" w14:textId="77777777" w:rsidR="00FE70D5" w:rsidRPr="00BE4987" w:rsidRDefault="00FE70D5" w:rsidP="007E6846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singer</w:t>
            </w:r>
            <w:r w:rsidR="00964639" w:rsidRPr="006D13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He </w:t>
            </w:r>
            <w:r w:rsidR="007E6846" w:rsidRPr="006D13DD">
              <w:rPr>
                <w:rFonts w:ascii="Verdana" w:eastAsia="微軟正黑體" w:hAnsi="Verdana" w:cs="微軟正黑體"/>
                <w:sz w:val="26"/>
                <w:szCs w:val="26"/>
              </w:rPr>
              <w:t>is a singer</w:t>
            </w:r>
            <w:r w:rsidR="00964639" w:rsidRPr="006D13DD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6D13DD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6D13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7E6846" w:rsidRPr="006D13DD">
              <w:rPr>
                <w:rFonts w:ascii="Verdana" w:eastAsia="標楷體" w:hAnsi="Verdana"/>
                <w:sz w:val="26"/>
                <w:szCs w:val="26"/>
              </w:rPr>
              <w:t>singer</w:t>
            </w:r>
          </w:p>
        </w:tc>
      </w:tr>
    </w:tbl>
    <w:p w14:paraId="1997C1B5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6DEF04D5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0599558B" w14:textId="77777777" w:rsidR="00B66426" w:rsidRPr="00E026C4" w:rsidRDefault="00B66426" w:rsidP="00B66426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 xml:space="preserve">1. </w:t>
      </w:r>
      <w:r w:rsidR="007E6846">
        <w:rPr>
          <w:rFonts w:ascii="Verdana" w:eastAsia="標楷體" w:hAnsi="Verdana" w:hint="eastAsia"/>
        </w:rPr>
        <w:t>她不是一位學生</w:t>
      </w:r>
      <w:r w:rsidRPr="00E026C4">
        <w:rPr>
          <w:rFonts w:ascii="Verdana" w:eastAsia="標楷體" w:hAnsi="Verdana" w:hint="eastAsia"/>
        </w:rPr>
        <w:t>。</w:t>
      </w:r>
    </w:p>
    <w:p w14:paraId="66737A34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2. </w:t>
      </w:r>
      <w:r w:rsidR="007E6846">
        <w:rPr>
          <w:rFonts w:ascii="Verdana" w:eastAsia="標楷體" w:hAnsi="Verdana" w:hint="eastAsia"/>
        </w:rPr>
        <w:t>我們</w:t>
      </w:r>
      <w:r w:rsidR="00FC4781">
        <w:rPr>
          <w:rFonts w:ascii="Verdana" w:eastAsia="標楷體" w:hAnsi="Verdana" w:hint="eastAsia"/>
        </w:rPr>
        <w:t>的</w:t>
      </w:r>
      <w:r w:rsidR="007E6846">
        <w:rPr>
          <w:rFonts w:ascii="Verdana" w:eastAsia="標楷體" w:hAnsi="Verdana" w:hint="eastAsia"/>
        </w:rPr>
        <w:t>姊姊不是你的老師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</w:t>
      </w:r>
    </w:p>
    <w:p w14:paraId="77240C62" w14:textId="77777777" w:rsidR="00B6642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3. </w:t>
      </w:r>
      <w:r w:rsidR="007E6846">
        <w:rPr>
          <w:rFonts w:ascii="Verdana" w:eastAsia="標楷體" w:hAnsi="Verdana" w:hint="eastAsia"/>
        </w:rPr>
        <w:t>牠不是他們的貓。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   </w:t>
      </w:r>
    </w:p>
    <w:p w14:paraId="3CFBF03B" w14:textId="77777777" w:rsidR="007E6846" w:rsidRPr="00E026C4" w:rsidRDefault="00B66426" w:rsidP="00B66426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4.</w:t>
      </w:r>
      <w:r w:rsidRPr="00E026C4">
        <w:rPr>
          <w:rFonts w:ascii="Verdana" w:eastAsia="標楷體" w:hAnsi="Verdana" w:hint="eastAsia"/>
        </w:rPr>
        <w:t xml:space="preserve"> </w:t>
      </w:r>
      <w:r w:rsidR="006D13DD">
        <w:rPr>
          <w:rFonts w:ascii="Verdana" w:eastAsia="標楷體" w:hAnsi="Verdana" w:hint="eastAsia"/>
        </w:rPr>
        <w:t>它</w:t>
      </w:r>
      <w:r w:rsidR="007E6846">
        <w:rPr>
          <w:rFonts w:ascii="Verdana" w:eastAsia="標楷體" w:hAnsi="Verdana" w:hint="eastAsia"/>
        </w:rPr>
        <w:t>們不是她的筆。</w:t>
      </w:r>
    </w:p>
    <w:p w14:paraId="283BDF2D" w14:textId="77777777" w:rsidR="00B66426" w:rsidRPr="00BE4987" w:rsidRDefault="00B66426" w:rsidP="00FE70D5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5. </w:t>
      </w:r>
      <w:r w:rsidR="007E6846">
        <w:rPr>
          <w:rFonts w:ascii="Verdana" w:eastAsia="標楷體" w:hAnsi="Verdana" w:hint="eastAsia"/>
        </w:rPr>
        <w:t>他不是一位歌星。</w:t>
      </w:r>
    </w:p>
    <w:p w14:paraId="1BED8FBA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3AF85E6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1BD0C3A1" w14:textId="77777777" w:rsidTr="00E807A6">
        <w:trPr>
          <w:trHeight w:val="1432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FB08C49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3302D484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0E9F9982" w14:textId="77777777" w:rsidR="00FE70D5" w:rsidRPr="00BE4987" w:rsidRDefault="00E807A6" w:rsidP="00E807A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32EDC231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663FAF4F" w14:textId="77777777" w:rsidR="00FE70D5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34355DEA" w14:textId="77777777" w:rsidR="0021351F" w:rsidRDefault="0021351F" w:rsidP="00FE70D5">
      <w:pPr>
        <w:rPr>
          <w:rFonts w:ascii="Verdana" w:eastAsia="標楷體" w:hAnsi="Verdana"/>
          <w:sz w:val="28"/>
          <w:szCs w:val="28"/>
        </w:rPr>
      </w:pPr>
    </w:p>
    <w:p w14:paraId="7E60A947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5D4B0FBD" w14:textId="77777777" w:rsidR="00BE4987" w:rsidRP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23A7A4BF" w14:textId="77777777" w:rsidR="00BE4987" w:rsidRP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7167FA1E" w14:textId="77777777" w:rsidR="00BE4987" w:rsidRDefault="00BE4987" w:rsidP="00FE70D5">
      <w:pPr>
        <w:rPr>
          <w:rFonts w:ascii="Verdana" w:eastAsia="標楷體" w:hAnsi="Verdana" w:hint="eastAsia"/>
          <w:sz w:val="28"/>
          <w:szCs w:val="28"/>
        </w:rPr>
      </w:pPr>
    </w:p>
    <w:p w14:paraId="3CF33CB9" w14:textId="77777777" w:rsidR="00E807A6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5A6D475E" w14:textId="77777777" w:rsidR="00E807A6" w:rsidRPr="00BE4987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2D57C9E6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1BE953D9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14276C2" w14:textId="77777777" w:rsidR="00357053" w:rsidRPr="00657339" w:rsidRDefault="007E6846" w:rsidP="00357053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. It is not their cat.</w:t>
      </w:r>
    </w:p>
    <w:p w14:paraId="4DD2E2E4" w14:textId="77777777" w:rsidR="00357053" w:rsidRPr="00657339" w:rsidRDefault="007E6846" w:rsidP="00357053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You are actors.</w:t>
      </w:r>
    </w:p>
    <w:p w14:paraId="2E572CAE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</w:t>
      </w:r>
      <w:r w:rsidR="007E6846">
        <w:rPr>
          <w:rFonts w:ascii="Verdana" w:eastAsia="標楷體" w:hAnsi="Verdana" w:hint="eastAsia"/>
        </w:rPr>
        <w:t>I am not a doctor.</w:t>
      </w:r>
    </w:p>
    <w:p w14:paraId="6159DF9B" w14:textId="77777777" w:rsidR="00FE70D5" w:rsidRPr="00357053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4FE439B0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C30433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018602DD" w14:textId="77777777" w:rsidR="00F81E51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7E6846">
        <w:rPr>
          <w:rFonts w:ascii="Verdana" w:eastAsia="標楷體" w:hAnsi="Verdana" w:hint="eastAsia"/>
        </w:rPr>
        <w:t>isn</w:t>
      </w:r>
      <w:r w:rsidR="007E6846">
        <w:rPr>
          <w:rFonts w:ascii="Verdana" w:eastAsia="標楷體" w:hAnsi="Verdana"/>
        </w:rPr>
        <w:t>’</w:t>
      </w:r>
      <w:r w:rsidR="007E6846">
        <w:rPr>
          <w:rFonts w:ascii="Verdana" w:eastAsia="標楷體" w:hAnsi="Verdana" w:hint="eastAsia"/>
        </w:rPr>
        <w:t>t</w:t>
      </w:r>
      <w:r w:rsidR="00D427E9">
        <w:rPr>
          <w:rFonts w:ascii="Verdana" w:eastAsia="標楷體" w:hAnsi="Verdana"/>
        </w:rPr>
        <w:t> </w:t>
      </w:r>
      <w:r w:rsidR="007E6846">
        <w:rPr>
          <w:rFonts w:ascii="Verdana" w:eastAsia="標楷體" w:hAnsi="Verdana" w:hint="eastAsia"/>
        </w:rPr>
        <w:t>/</w:t>
      </w:r>
      <w:r w:rsidR="00D427E9">
        <w:rPr>
          <w:rFonts w:ascii="Verdana" w:eastAsia="標楷體" w:hAnsi="Verdana"/>
        </w:rPr>
        <w:t> </w:t>
      </w:r>
      <w:r w:rsidR="007E6846" w:rsidRPr="00657339">
        <w:rPr>
          <w:rFonts w:ascii="Verdana" w:eastAsia="標楷體" w:hAnsi="Verdana"/>
        </w:rPr>
        <w:t>is not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2. </w:t>
      </w:r>
      <w:r w:rsidR="007E6846">
        <w:rPr>
          <w:rFonts w:ascii="Verdana" w:eastAsia="標楷體" w:hAnsi="Verdana" w:hint="eastAsia"/>
        </w:rPr>
        <w:t>aren</w:t>
      </w:r>
      <w:r w:rsidR="007E6846">
        <w:rPr>
          <w:rFonts w:ascii="Verdana" w:eastAsia="標楷體" w:hAnsi="Verdana"/>
        </w:rPr>
        <w:t>’</w:t>
      </w:r>
      <w:r w:rsidR="007E6846">
        <w:rPr>
          <w:rFonts w:ascii="Verdana" w:eastAsia="標楷體" w:hAnsi="Verdana" w:hint="eastAsia"/>
        </w:rPr>
        <w:t>t</w:t>
      </w:r>
      <w:r w:rsidR="00D427E9">
        <w:rPr>
          <w:rFonts w:ascii="Verdana" w:eastAsia="標楷體" w:hAnsi="Verdana"/>
        </w:rPr>
        <w:t> </w:t>
      </w:r>
      <w:r w:rsidR="007E6846">
        <w:rPr>
          <w:rFonts w:ascii="Verdana" w:eastAsia="標楷體" w:hAnsi="Verdana" w:hint="eastAsia"/>
        </w:rPr>
        <w:t>/</w:t>
      </w:r>
      <w:r w:rsidR="00D427E9">
        <w:rPr>
          <w:rFonts w:ascii="Verdana" w:eastAsia="標楷體" w:hAnsi="Verdana"/>
        </w:rPr>
        <w:t> </w:t>
      </w:r>
      <w:r w:rsidR="007E6846" w:rsidRPr="00657339">
        <w:rPr>
          <w:rFonts w:ascii="Verdana" w:eastAsia="標楷體" w:hAnsi="Verdana"/>
        </w:rPr>
        <w:t>are not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3. </w:t>
      </w:r>
      <w:r w:rsidR="007E6846">
        <w:rPr>
          <w:rFonts w:ascii="Verdana" w:eastAsia="標楷體" w:hAnsi="Verdana" w:hint="eastAsia"/>
        </w:rPr>
        <w:t>isn</w:t>
      </w:r>
      <w:r w:rsidR="007E6846">
        <w:rPr>
          <w:rFonts w:ascii="Verdana" w:eastAsia="標楷體" w:hAnsi="Verdana"/>
        </w:rPr>
        <w:t>’</w:t>
      </w:r>
      <w:r w:rsidR="007E6846">
        <w:rPr>
          <w:rFonts w:ascii="Verdana" w:eastAsia="標楷體" w:hAnsi="Verdana" w:hint="eastAsia"/>
        </w:rPr>
        <w:t>t</w:t>
      </w:r>
      <w:r w:rsidR="00D427E9">
        <w:rPr>
          <w:rFonts w:ascii="Verdana" w:eastAsia="標楷體" w:hAnsi="Verdana"/>
        </w:rPr>
        <w:t> </w:t>
      </w:r>
      <w:r w:rsidR="007E6846">
        <w:rPr>
          <w:rFonts w:ascii="Verdana" w:eastAsia="標楷體" w:hAnsi="Verdana" w:hint="eastAsia"/>
        </w:rPr>
        <w:t>/</w:t>
      </w:r>
      <w:r w:rsidR="00D427E9">
        <w:rPr>
          <w:rFonts w:ascii="Verdana" w:eastAsia="標楷體" w:hAnsi="Verdana"/>
        </w:rPr>
        <w:t> </w:t>
      </w:r>
      <w:r w:rsidR="007E6846" w:rsidRPr="00657339">
        <w:rPr>
          <w:rFonts w:ascii="Verdana" w:eastAsia="標楷體" w:hAnsi="Verdana"/>
        </w:rPr>
        <w:t>is not</w:t>
      </w:r>
      <w:r w:rsidRPr="00657339">
        <w:rPr>
          <w:rFonts w:ascii="Verdana" w:eastAsia="標楷體" w:hAnsi="Verdana"/>
        </w:rPr>
        <w:t xml:space="preserve">  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4. </w:t>
      </w:r>
      <w:r w:rsidR="005C0333">
        <w:rPr>
          <w:rFonts w:ascii="Verdana" w:eastAsia="標楷體" w:hAnsi="Verdana" w:hint="eastAsia"/>
        </w:rPr>
        <w:t>aren</w:t>
      </w:r>
      <w:r w:rsidR="005C0333">
        <w:rPr>
          <w:rFonts w:ascii="Verdana" w:eastAsia="標楷體" w:hAnsi="Verdana"/>
        </w:rPr>
        <w:t>’</w:t>
      </w:r>
      <w:r w:rsidR="005C0333">
        <w:rPr>
          <w:rFonts w:ascii="Verdana" w:eastAsia="標楷體" w:hAnsi="Verdana" w:hint="eastAsia"/>
        </w:rPr>
        <w:t>t</w:t>
      </w:r>
      <w:r w:rsidR="00D427E9">
        <w:rPr>
          <w:rFonts w:ascii="Verdana" w:eastAsia="標楷體" w:hAnsi="Verdana"/>
        </w:rPr>
        <w:t> </w:t>
      </w:r>
      <w:r w:rsidR="005C0333">
        <w:rPr>
          <w:rFonts w:ascii="Verdana" w:eastAsia="標楷體" w:hAnsi="Verdana" w:hint="eastAsia"/>
        </w:rPr>
        <w:t>/</w:t>
      </w:r>
      <w:r w:rsidR="00D427E9">
        <w:rPr>
          <w:rFonts w:ascii="Verdana" w:eastAsia="標楷體" w:hAnsi="Verdana"/>
        </w:rPr>
        <w:t> </w:t>
      </w:r>
      <w:r w:rsidRPr="00657339">
        <w:rPr>
          <w:rFonts w:ascii="Verdana" w:eastAsia="標楷體" w:hAnsi="Verdana"/>
        </w:rPr>
        <w:t xml:space="preserve">are not  </w:t>
      </w:r>
      <w:r>
        <w:rPr>
          <w:rFonts w:ascii="Verdana" w:eastAsia="標楷體" w:hAnsi="Verdana" w:hint="eastAsia"/>
        </w:rPr>
        <w:t xml:space="preserve">  </w:t>
      </w:r>
    </w:p>
    <w:p w14:paraId="0D28774F" w14:textId="77777777" w:rsidR="00357053" w:rsidRPr="00657339" w:rsidRDefault="00357053" w:rsidP="00357053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5. </w:t>
      </w:r>
      <w:r w:rsidR="006D13DD">
        <w:rPr>
          <w:rFonts w:ascii="Verdana" w:eastAsia="標楷體" w:hAnsi="Verdana" w:hint="eastAsia"/>
        </w:rPr>
        <w:t>aren</w:t>
      </w:r>
      <w:r w:rsidR="006D13DD">
        <w:rPr>
          <w:rFonts w:ascii="Verdana" w:eastAsia="標楷體" w:hAnsi="Verdana"/>
        </w:rPr>
        <w:t>’</w:t>
      </w:r>
      <w:r w:rsidR="006D13DD">
        <w:rPr>
          <w:rFonts w:ascii="Verdana" w:eastAsia="標楷體" w:hAnsi="Verdana" w:hint="eastAsia"/>
        </w:rPr>
        <w:t>t</w:t>
      </w:r>
      <w:r w:rsidR="00D427E9">
        <w:rPr>
          <w:rFonts w:ascii="Verdana" w:eastAsia="標楷體" w:hAnsi="Verdana"/>
        </w:rPr>
        <w:t> </w:t>
      </w:r>
      <w:r w:rsidR="006D13DD">
        <w:rPr>
          <w:rFonts w:ascii="Verdana" w:eastAsia="標楷體" w:hAnsi="Verdana" w:hint="eastAsia"/>
        </w:rPr>
        <w:t>/</w:t>
      </w:r>
      <w:r w:rsidR="00D427E9">
        <w:rPr>
          <w:rFonts w:ascii="Verdana" w:eastAsia="標楷體" w:hAnsi="Verdana"/>
        </w:rPr>
        <w:t> </w:t>
      </w:r>
      <w:r w:rsidR="006D13DD" w:rsidRPr="00657339">
        <w:rPr>
          <w:rFonts w:ascii="Verdana" w:eastAsia="標楷體" w:hAnsi="Verdana"/>
        </w:rPr>
        <w:t>are not</w:t>
      </w:r>
    </w:p>
    <w:p w14:paraId="6475CCD1" w14:textId="77777777" w:rsidR="00FE70D5" w:rsidRPr="00357053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63F5F55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1839032B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7E6846">
        <w:rPr>
          <w:rFonts w:ascii="Verdana" w:eastAsia="標楷體" w:hAnsi="Verdana" w:hint="eastAsia"/>
        </w:rPr>
        <w:t>His mother isn</w:t>
      </w:r>
      <w:r w:rsidR="007E6846">
        <w:rPr>
          <w:rFonts w:ascii="Verdana" w:eastAsia="標楷體" w:hAnsi="Verdana"/>
        </w:rPr>
        <w:t>’</w:t>
      </w:r>
      <w:r w:rsidR="007E6846">
        <w:rPr>
          <w:rFonts w:ascii="Verdana" w:eastAsia="標楷體" w:hAnsi="Verdana" w:hint="eastAsia"/>
        </w:rPr>
        <w:t>t a nurse.</w:t>
      </w:r>
    </w:p>
    <w:p w14:paraId="5E3B4071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2. </w:t>
      </w:r>
      <w:r w:rsidR="007E6846">
        <w:rPr>
          <w:rFonts w:ascii="Verdana" w:eastAsia="標楷體" w:hAnsi="Verdana" w:hint="eastAsia"/>
        </w:rPr>
        <w:t>Your brother isn</w:t>
      </w:r>
      <w:r w:rsidR="007E6846">
        <w:rPr>
          <w:rFonts w:ascii="Verdana" w:eastAsia="標楷體" w:hAnsi="Verdana"/>
        </w:rPr>
        <w:t>’</w:t>
      </w:r>
      <w:r w:rsidR="007E6846">
        <w:rPr>
          <w:rFonts w:ascii="Verdana" w:eastAsia="標楷體" w:hAnsi="Verdana" w:hint="eastAsia"/>
        </w:rPr>
        <w:t>t a singer.</w:t>
      </w:r>
    </w:p>
    <w:p w14:paraId="22241541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</w:t>
      </w:r>
      <w:r w:rsidR="007E6846">
        <w:rPr>
          <w:rFonts w:ascii="Verdana" w:eastAsia="標楷體" w:hAnsi="Verdana" w:hint="eastAsia"/>
        </w:rPr>
        <w:t>It isn</w:t>
      </w:r>
      <w:r w:rsidR="007E6846">
        <w:rPr>
          <w:rFonts w:ascii="Verdana" w:eastAsia="標楷體" w:hAnsi="Verdana"/>
        </w:rPr>
        <w:t>’</w:t>
      </w:r>
      <w:r w:rsidR="007E6846">
        <w:rPr>
          <w:rFonts w:ascii="Verdana" w:eastAsia="標楷體" w:hAnsi="Verdana" w:hint="eastAsia"/>
        </w:rPr>
        <w:t>t my chair.</w:t>
      </w:r>
    </w:p>
    <w:p w14:paraId="5D502F29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4. </w:t>
      </w:r>
      <w:r w:rsidR="007E6846">
        <w:rPr>
          <w:rFonts w:ascii="Verdana" w:eastAsia="標楷體" w:hAnsi="Verdana" w:hint="eastAsia"/>
        </w:rPr>
        <w:t>We are her students.</w:t>
      </w:r>
    </w:p>
    <w:p w14:paraId="682E1BD9" w14:textId="77777777" w:rsidR="002B589A" w:rsidRPr="00657339" w:rsidRDefault="007E6846" w:rsidP="002B589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They are not students.</w:t>
      </w:r>
    </w:p>
    <w:p w14:paraId="4BEF3982" w14:textId="77777777" w:rsidR="00FE70D5" w:rsidRPr="002B589A" w:rsidRDefault="00FE70D5" w:rsidP="009F2C46">
      <w:pPr>
        <w:spacing w:line="360" w:lineRule="auto"/>
        <w:rPr>
          <w:rFonts w:ascii="Verdana" w:eastAsia="標楷體" w:hAnsi="Verdana"/>
        </w:rPr>
      </w:pPr>
    </w:p>
    <w:p w14:paraId="337E1CB9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七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0820BFA6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6B64FFFF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1CBDB86C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558D888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2C77B652" w14:textId="77777777" w:rsidR="00FE70D5" w:rsidRPr="00BE4987" w:rsidRDefault="00357053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 w:hint="eastAsia"/>
        </w:rPr>
        <w:t>1.</w:t>
      </w:r>
      <w:r w:rsidR="002E411B">
        <w:rPr>
          <w:rFonts w:ascii="Verdana" w:eastAsia="標楷體" w:hAnsi="Verdana" w:hint="eastAsia"/>
        </w:rPr>
        <w:t>car</w:t>
      </w:r>
      <w:r w:rsidRPr="00E026C4">
        <w:rPr>
          <w:rFonts w:ascii="Verdana" w:eastAsia="標楷體" w:hAnsi="Verdana" w:hint="eastAsia"/>
        </w:rPr>
        <w:t>；</w:t>
      </w:r>
      <w:r w:rsidR="002E411B">
        <w:rPr>
          <w:rFonts w:ascii="Verdana" w:eastAsia="標楷體" w:hAnsi="Verdana" w:hint="eastAsia"/>
        </w:rPr>
        <w:t>車</w:t>
      </w:r>
      <w:r w:rsidRPr="00E026C4">
        <w:rPr>
          <w:rFonts w:ascii="Verdana" w:eastAsia="標楷體" w:hAnsi="Verdana" w:hint="eastAsia"/>
        </w:rPr>
        <w:t xml:space="preserve">    2.</w:t>
      </w:r>
      <w:r w:rsidR="002E411B">
        <w:rPr>
          <w:rFonts w:ascii="Verdana" w:eastAsia="標楷體" w:hAnsi="Verdana" w:hint="eastAsia"/>
        </w:rPr>
        <w:t>computer</w:t>
      </w:r>
      <w:r w:rsidR="002E411B">
        <w:rPr>
          <w:rFonts w:ascii="Verdana" w:eastAsia="標楷體" w:hAnsi="Verdana" w:hint="eastAsia"/>
        </w:rPr>
        <w:t>；電腦</w:t>
      </w:r>
      <w:r w:rsidR="002E411B">
        <w:rPr>
          <w:rFonts w:ascii="Verdana" w:eastAsia="標楷體" w:hAnsi="Verdana" w:hint="eastAsia"/>
        </w:rPr>
        <w:t xml:space="preserve">    3.milk</w:t>
      </w:r>
      <w:r w:rsidR="002E411B">
        <w:rPr>
          <w:rFonts w:ascii="Verdana" w:eastAsia="標楷體" w:hAnsi="Verdana" w:hint="eastAsia"/>
        </w:rPr>
        <w:t>；牛奶</w:t>
      </w:r>
      <w:r w:rsidRPr="00E026C4">
        <w:rPr>
          <w:rFonts w:ascii="Verdana" w:eastAsia="標楷體" w:hAnsi="Verdana" w:hint="eastAsia"/>
        </w:rPr>
        <w:t xml:space="preserve">   4.</w:t>
      </w:r>
      <w:r w:rsidR="002E411B">
        <w:rPr>
          <w:rFonts w:ascii="Verdana" w:eastAsia="標楷體" w:hAnsi="Verdana" w:hint="eastAsia"/>
        </w:rPr>
        <w:t>chair</w:t>
      </w:r>
      <w:r w:rsidR="002E411B">
        <w:rPr>
          <w:rFonts w:ascii="Verdana" w:eastAsia="標楷體" w:hAnsi="Verdana" w:hint="eastAsia"/>
        </w:rPr>
        <w:t>；椅子</w:t>
      </w:r>
      <w:r w:rsidRPr="00E026C4">
        <w:rPr>
          <w:rFonts w:ascii="Verdana" w:eastAsia="標楷體" w:hAnsi="Verdana" w:hint="eastAsia"/>
        </w:rPr>
        <w:t xml:space="preserve">    5.</w:t>
      </w:r>
      <w:r w:rsidR="002E411B">
        <w:rPr>
          <w:rFonts w:ascii="Verdana" w:eastAsia="標楷體" w:hAnsi="Verdana" w:hint="eastAsia"/>
        </w:rPr>
        <w:t>water</w:t>
      </w:r>
      <w:r w:rsidR="002E411B">
        <w:rPr>
          <w:rFonts w:ascii="Verdana" w:eastAsia="標楷體" w:hAnsi="Verdana" w:hint="eastAsia"/>
        </w:rPr>
        <w:t>；水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4F347FBB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79A2443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F067C0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F6DC1DB" w14:textId="77777777" w:rsidR="00FE70D5" w:rsidRPr="003217DC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3217DC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3217DC">
              <w:rPr>
                <w:rFonts w:ascii="Verdana" w:eastAsia="標楷體" w:hAnsi="Verdana" w:hint="eastAsia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標楷體" w:hAnsi="Verdana"/>
              </w:rPr>
              <w:t>car</w:t>
            </w:r>
            <w:r w:rsidR="00964639" w:rsidRPr="003217DC">
              <w:rPr>
                <w:rFonts w:ascii="Verdana" w:eastAsia="標楷體" w:hAnsi="Verdana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It is not a </w:t>
            </w:r>
            <w:r w:rsidR="002E411B" w:rsidRPr="003217DC">
              <w:rPr>
                <w:rFonts w:ascii="Verdana" w:eastAsia="微軟正黑體" w:hAnsi="Verdana" w:cs="微軟正黑體"/>
                <w:sz w:val="26"/>
                <w:szCs w:val="26"/>
              </w:rPr>
              <w:t>car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標楷體" w:hAnsi="Verdana"/>
              </w:rPr>
              <w:t>car</w:t>
            </w:r>
          </w:p>
          <w:p w14:paraId="70B2CC24" w14:textId="77777777" w:rsidR="00FE70D5" w:rsidRPr="003217DC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2E411B" w:rsidRPr="003217DC">
              <w:rPr>
                <w:rFonts w:ascii="Verdana" w:eastAsia="標楷體" w:hAnsi="Verdana"/>
              </w:rPr>
              <w:t>computer</w:t>
            </w:r>
            <w:r w:rsidR="00964639" w:rsidRPr="003217DC">
              <w:rPr>
                <w:rFonts w:ascii="Verdana" w:eastAsia="標楷體" w:hAnsi="Verdana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I don’t have a </w:t>
            </w:r>
            <w:r w:rsidR="002E411B" w:rsidRPr="003217DC">
              <w:rPr>
                <w:rFonts w:ascii="Verdana" w:eastAsia="微軟正黑體" w:hAnsi="Verdana" w:cs="微軟正黑體"/>
                <w:sz w:val="26"/>
                <w:szCs w:val="26"/>
              </w:rPr>
              <w:t>computer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標楷體" w:hAnsi="Verdana"/>
              </w:rPr>
              <w:t>computer</w:t>
            </w:r>
          </w:p>
          <w:p w14:paraId="164E7C43" w14:textId="77777777" w:rsidR="00FE70D5" w:rsidRPr="003217DC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2E411B" w:rsidRPr="003217DC">
              <w:rPr>
                <w:rFonts w:ascii="Verdana" w:eastAsia="標楷體" w:hAnsi="Verdana"/>
              </w:rPr>
              <w:t>milk</w:t>
            </w:r>
            <w:r w:rsidR="00964639" w:rsidRPr="003217DC">
              <w:rPr>
                <w:rFonts w:ascii="Verdana" w:eastAsia="標楷體" w:hAnsi="Verdana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He doesn’t have </w:t>
            </w:r>
            <w:r w:rsidR="002E411B" w:rsidRPr="003217DC">
              <w:rPr>
                <w:rFonts w:ascii="Verdana" w:eastAsia="微軟正黑體" w:hAnsi="Verdana" w:cs="微軟正黑體"/>
                <w:sz w:val="26"/>
                <w:szCs w:val="26"/>
              </w:rPr>
              <w:t>milk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2E411B" w:rsidRPr="003217DC">
              <w:rPr>
                <w:rFonts w:ascii="Verdana" w:eastAsia="標楷體" w:hAnsi="Verdana"/>
              </w:rPr>
              <w:t>milk</w:t>
            </w:r>
            <w:r w:rsidRPr="003217DC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3217DC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3217DC">
              <w:rPr>
                <w:rFonts w:ascii="Verdana" w:eastAsia="標楷體" w:hAnsi="Verdana" w:hint="eastAsia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標楷體" w:hAnsi="Verdana"/>
              </w:rPr>
              <w:t>chair</w:t>
            </w:r>
            <w:r w:rsidR="00964639" w:rsidRPr="003217DC">
              <w:rPr>
                <w:rFonts w:ascii="Verdana" w:eastAsia="標楷體" w:hAnsi="Verdana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微軟正黑體" w:hAnsi="Verdana" w:cs="微軟正黑體"/>
                <w:sz w:val="26"/>
                <w:szCs w:val="26"/>
              </w:rPr>
              <w:t>I have a chair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標楷體" w:hAnsi="Verdana"/>
              </w:rPr>
              <w:t>chair</w:t>
            </w:r>
          </w:p>
          <w:p w14:paraId="5C01E17E" w14:textId="77777777" w:rsidR="00FE70D5" w:rsidRPr="00BE4987" w:rsidRDefault="00FE70D5" w:rsidP="002E411B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2E411B" w:rsidRPr="003217DC">
              <w:rPr>
                <w:rFonts w:ascii="Verdana" w:eastAsia="標楷體" w:hAnsi="Verdana"/>
              </w:rPr>
              <w:t>water</w:t>
            </w:r>
            <w:r w:rsidR="00964639" w:rsidRPr="003217DC">
              <w:rPr>
                <w:rFonts w:ascii="Verdana" w:eastAsia="標楷體" w:hAnsi="Verdana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微軟正黑體" w:hAnsi="Verdana" w:cs="微軟正黑體"/>
                <w:sz w:val="26"/>
                <w:szCs w:val="26"/>
              </w:rPr>
              <w:t>It has water</w:t>
            </w:r>
            <w:r w:rsidR="00964639" w:rsidRPr="003217DC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217DC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217DC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E411B" w:rsidRPr="003217DC">
              <w:rPr>
                <w:rFonts w:ascii="Verdana" w:eastAsia="標楷體" w:hAnsi="Verdana"/>
              </w:rPr>
              <w:t>water</w:t>
            </w:r>
          </w:p>
        </w:tc>
      </w:tr>
    </w:tbl>
    <w:p w14:paraId="2C15046C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3D5774C2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5F2701EE" w14:textId="77777777" w:rsidR="00357053" w:rsidRPr="00357053" w:rsidRDefault="00357053" w:rsidP="00357053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 xml:space="preserve">1. </w:t>
      </w:r>
      <w:r w:rsidR="002E411B">
        <w:rPr>
          <w:rFonts w:ascii="Verdana" w:eastAsia="標楷體" w:hAnsi="Verdana" w:hint="eastAsia"/>
        </w:rPr>
        <w:t>我們沒有很多學生</w:t>
      </w:r>
      <w:r w:rsidRPr="00357053">
        <w:rPr>
          <w:rFonts w:ascii="Verdana" w:eastAsia="標楷體" w:hAnsi="Verdana"/>
        </w:rPr>
        <w:t>。</w:t>
      </w:r>
      <w:r w:rsidRPr="00357053">
        <w:rPr>
          <w:rFonts w:ascii="Verdana" w:eastAsia="標楷體" w:hAnsi="Verdana"/>
        </w:rPr>
        <w:t xml:space="preserve"> </w:t>
      </w:r>
    </w:p>
    <w:p w14:paraId="7681DDED" w14:textId="77777777" w:rsidR="00357053" w:rsidRPr="00E026C4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2. </w:t>
      </w:r>
      <w:r w:rsidR="002E411B">
        <w:rPr>
          <w:rFonts w:ascii="Verdana" w:eastAsia="標楷體" w:hAnsi="Verdana" w:hint="eastAsia"/>
        </w:rPr>
        <w:t>我哥哥沒有一台車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</w:t>
      </w:r>
    </w:p>
    <w:p w14:paraId="6F2BBE76" w14:textId="77777777" w:rsidR="00357053" w:rsidRPr="00E026C4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3. </w:t>
      </w:r>
      <w:r w:rsidR="002E411B">
        <w:rPr>
          <w:rFonts w:ascii="Verdana" w:eastAsia="標楷體" w:hAnsi="Verdana" w:hint="eastAsia"/>
        </w:rPr>
        <w:t>他們沒有電腦</w:t>
      </w:r>
      <w:r w:rsidR="00F067C0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 </w:t>
      </w:r>
    </w:p>
    <w:p w14:paraId="7C36AE53" w14:textId="77777777" w:rsidR="00357053" w:rsidRPr="00E026C4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4.</w:t>
      </w:r>
      <w:r w:rsidRPr="00E026C4">
        <w:rPr>
          <w:rFonts w:ascii="Verdana" w:eastAsia="標楷體" w:hAnsi="Verdana" w:hint="eastAsia"/>
        </w:rPr>
        <w:t xml:space="preserve"> </w:t>
      </w:r>
      <w:r w:rsidR="002E411B">
        <w:rPr>
          <w:rFonts w:ascii="Verdana" w:eastAsia="標楷體" w:hAnsi="Verdana" w:hint="eastAsia"/>
        </w:rPr>
        <w:t>我們</w:t>
      </w:r>
      <w:r w:rsidR="00380BE2">
        <w:rPr>
          <w:rFonts w:ascii="Verdana" w:eastAsia="標楷體" w:hAnsi="Verdana" w:hint="eastAsia"/>
        </w:rPr>
        <w:t>的</w:t>
      </w:r>
      <w:r w:rsidR="002E411B">
        <w:rPr>
          <w:rFonts w:ascii="Verdana" w:eastAsia="標楷體" w:hAnsi="Verdana" w:hint="eastAsia"/>
        </w:rPr>
        <w:t>朋友沒有一張桌子</w:t>
      </w:r>
      <w:r w:rsidRPr="00E026C4">
        <w:rPr>
          <w:rFonts w:ascii="Verdana" w:eastAsia="標楷體" w:hAnsi="Verdana" w:hint="eastAsia"/>
        </w:rPr>
        <w:t>。</w:t>
      </w:r>
    </w:p>
    <w:p w14:paraId="58CA90ED" w14:textId="77777777" w:rsidR="00357053" w:rsidRPr="00357053" w:rsidRDefault="00357053" w:rsidP="00FE70D5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5. </w:t>
      </w:r>
      <w:r w:rsidR="002E411B">
        <w:rPr>
          <w:rFonts w:ascii="Verdana" w:eastAsia="標楷體" w:hAnsi="Verdana" w:hint="eastAsia"/>
        </w:rPr>
        <w:t>牠不是我的貓</w:t>
      </w:r>
      <w:r w:rsidRPr="00E026C4">
        <w:rPr>
          <w:rFonts w:ascii="Verdana" w:eastAsia="標楷體" w:hAnsi="Verdana" w:hint="eastAsia"/>
        </w:rPr>
        <w:t>。</w:t>
      </w:r>
    </w:p>
    <w:p w14:paraId="6E26A7CA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BFFEC76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 w:hint="eastAsia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3745CDDD" w14:textId="77777777" w:rsidTr="00E807A6">
        <w:trPr>
          <w:trHeight w:val="157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41F6348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433070A9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345EE361" w14:textId="77777777" w:rsidR="00FE70D5" w:rsidRPr="00BE4987" w:rsidRDefault="00E807A6" w:rsidP="00E807A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0BF77805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2FC41E66" w14:textId="77777777" w:rsidR="00FE70D5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11CF0CF1" w14:textId="77777777" w:rsidR="0021351F" w:rsidRDefault="0021351F" w:rsidP="00FE70D5">
      <w:pPr>
        <w:rPr>
          <w:rFonts w:ascii="Verdana" w:eastAsia="標楷體" w:hAnsi="Verdana"/>
          <w:sz w:val="28"/>
          <w:szCs w:val="28"/>
        </w:rPr>
      </w:pPr>
    </w:p>
    <w:p w14:paraId="4F3043E1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09A8EFC6" w14:textId="77777777" w:rsidR="00BE4987" w:rsidRP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31033B06" w14:textId="77777777" w:rsidR="00BE4987" w:rsidRPr="00BE4987" w:rsidRDefault="00BE4987" w:rsidP="00FE70D5">
      <w:pPr>
        <w:rPr>
          <w:rFonts w:ascii="Verdana" w:eastAsia="標楷體" w:hAnsi="Verdana" w:hint="eastAsia"/>
          <w:sz w:val="28"/>
          <w:szCs w:val="28"/>
        </w:rPr>
      </w:pPr>
    </w:p>
    <w:p w14:paraId="63FC2294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5AC779F4" w14:textId="77777777" w:rsidR="00E807A6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319E7EF3" w14:textId="77777777" w:rsidR="00E807A6" w:rsidRPr="00BE4987" w:rsidRDefault="00E807A6" w:rsidP="00FE70D5">
      <w:pPr>
        <w:rPr>
          <w:rFonts w:ascii="Verdana" w:eastAsia="標楷體" w:hAnsi="Verdana"/>
          <w:sz w:val="28"/>
          <w:szCs w:val="28"/>
        </w:rPr>
      </w:pPr>
    </w:p>
    <w:p w14:paraId="28790D0A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46F60D87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871C62A" w14:textId="77777777" w:rsidR="002B589A" w:rsidRPr="002B589A" w:rsidRDefault="002B589A" w:rsidP="002B589A">
      <w:pPr>
        <w:spacing w:line="360" w:lineRule="auto"/>
        <w:rPr>
          <w:rFonts w:ascii="Verdana" w:eastAsia="標楷體" w:hAnsi="Verdana" w:cs="Arial"/>
        </w:rPr>
      </w:pPr>
      <w:r w:rsidRPr="002B589A">
        <w:rPr>
          <w:rFonts w:ascii="Verdana" w:eastAsia="標楷體" w:hAnsi="Verdana" w:cs="Arial" w:hint="eastAsia"/>
        </w:rPr>
        <w:t xml:space="preserve">1. </w:t>
      </w:r>
      <w:r w:rsidR="002E411B">
        <w:rPr>
          <w:rFonts w:ascii="Verdana" w:eastAsia="標楷體" w:hAnsi="Verdana" w:cs="Arial" w:hint="eastAsia"/>
        </w:rPr>
        <w:t>Her mother does not have a car.</w:t>
      </w:r>
    </w:p>
    <w:p w14:paraId="6FCC1617" w14:textId="77777777" w:rsidR="002B589A" w:rsidRPr="002B589A" w:rsidRDefault="002B589A" w:rsidP="002B589A">
      <w:pPr>
        <w:spacing w:line="360" w:lineRule="auto"/>
        <w:rPr>
          <w:rFonts w:ascii="Verdana" w:eastAsia="標楷體" w:hAnsi="Verdana" w:cs="Arial"/>
        </w:rPr>
      </w:pPr>
      <w:r w:rsidRPr="002B589A">
        <w:rPr>
          <w:rFonts w:ascii="Verdana" w:eastAsia="標楷體" w:hAnsi="Verdana" w:cs="Arial"/>
        </w:rPr>
        <w:t xml:space="preserve">2. </w:t>
      </w:r>
      <w:r w:rsidR="002E411B">
        <w:rPr>
          <w:rFonts w:ascii="Verdana" w:eastAsia="標楷體" w:hAnsi="Verdana" w:cs="Arial" w:hint="eastAsia"/>
        </w:rPr>
        <w:t>Her brother doesn</w:t>
      </w:r>
      <w:r w:rsidR="002E411B">
        <w:rPr>
          <w:rFonts w:ascii="Verdana" w:eastAsia="標楷體" w:hAnsi="Verdana" w:cs="Arial"/>
        </w:rPr>
        <w:t>’</w:t>
      </w:r>
      <w:r w:rsidR="002E411B">
        <w:rPr>
          <w:rFonts w:ascii="Verdana" w:eastAsia="標楷體" w:hAnsi="Verdana" w:cs="Arial" w:hint="eastAsia"/>
        </w:rPr>
        <w:t>t have computers.</w:t>
      </w:r>
    </w:p>
    <w:p w14:paraId="03787296" w14:textId="77777777" w:rsidR="002B589A" w:rsidRPr="002B589A" w:rsidRDefault="002B589A" w:rsidP="002B589A">
      <w:pPr>
        <w:spacing w:line="360" w:lineRule="auto"/>
        <w:rPr>
          <w:rFonts w:ascii="Verdana" w:eastAsia="標楷體" w:hAnsi="Verdana" w:cs="Arial"/>
        </w:rPr>
      </w:pPr>
      <w:r w:rsidRPr="002B589A">
        <w:rPr>
          <w:rFonts w:ascii="Verdana" w:eastAsia="標楷體" w:hAnsi="Verdana" w:cs="Arial" w:hint="eastAsia"/>
        </w:rPr>
        <w:t xml:space="preserve">3. </w:t>
      </w:r>
      <w:r w:rsidRPr="002B589A">
        <w:rPr>
          <w:rFonts w:ascii="Verdana" w:eastAsia="標楷體" w:hAnsi="Verdana" w:cs="Arial"/>
        </w:rPr>
        <w:t xml:space="preserve">He </w:t>
      </w:r>
      <w:r w:rsidR="002E411B">
        <w:rPr>
          <w:rFonts w:ascii="Verdana" w:eastAsia="標楷體" w:hAnsi="Verdana" w:cs="Arial" w:hint="eastAsia"/>
        </w:rPr>
        <w:t>has milk.</w:t>
      </w:r>
    </w:p>
    <w:p w14:paraId="3ED08C48" w14:textId="77777777" w:rsidR="00FE70D5" w:rsidRPr="002B589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61A26AF0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r w:rsidRPr="00BE4987">
        <w:rPr>
          <w:rFonts w:ascii="Verdana" w:eastAsia="標楷體" w:hAnsi="Verdana" w:hint="eastAsia"/>
          <w:b w:val="0"/>
        </w:rPr>
        <w:t>（</w:t>
      </w:r>
      <w:r w:rsidRPr="00B83E73">
        <w:rPr>
          <w:rFonts w:eastAsia="標楷體" w:hint="eastAsia"/>
          <w:b w:val="0"/>
          <w:position w:val="2"/>
          <w:szCs w:val="28"/>
        </w:rPr>
        <w:t>每句</w:t>
      </w:r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2EED6FA7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2E411B" w:rsidRPr="00657339">
        <w:rPr>
          <w:rFonts w:ascii="Verdana" w:eastAsia="標楷體" w:hAnsi="Verdana"/>
        </w:rPr>
        <w:t>doesn’t</w:t>
      </w:r>
      <w:r>
        <w:rPr>
          <w:rFonts w:ascii="Verdana" w:eastAsia="標楷體" w:hAnsi="Verdana" w:hint="eastAsia"/>
        </w:rPr>
        <w:t xml:space="preserve">   </w:t>
      </w:r>
      <w:r w:rsidRPr="00657339">
        <w:rPr>
          <w:rFonts w:ascii="Verdana" w:eastAsia="標楷體" w:hAnsi="Verdana"/>
        </w:rPr>
        <w:t xml:space="preserve"> 2. </w:t>
      </w:r>
      <w:r w:rsidR="002E411B" w:rsidRPr="00657339">
        <w:rPr>
          <w:rFonts w:ascii="Verdana" w:eastAsia="標楷體" w:hAnsi="Verdana"/>
        </w:rPr>
        <w:t>doesn’t</w:t>
      </w:r>
      <w:r w:rsidR="002E411B">
        <w:rPr>
          <w:rFonts w:ascii="Verdana" w:eastAsia="標楷體" w:hAnsi="Verdana" w:hint="eastAsia"/>
        </w:rPr>
        <w:t>；</w:t>
      </w:r>
      <w:r w:rsidR="002E411B">
        <w:rPr>
          <w:rFonts w:ascii="Verdana" w:eastAsia="標楷體" w:hAnsi="Verdana" w:hint="eastAsia"/>
        </w:rPr>
        <w:t>has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="00715D83"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3. </w:t>
      </w:r>
      <w:r w:rsidR="002E411B" w:rsidRPr="00657339">
        <w:rPr>
          <w:rFonts w:ascii="Verdana" w:eastAsia="標楷體" w:hAnsi="Verdana"/>
        </w:rPr>
        <w:t>doesn’t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  </w:t>
      </w:r>
      <w:r w:rsidR="00715D83"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4. </w:t>
      </w:r>
      <w:r w:rsidR="002E411B" w:rsidRPr="00657339">
        <w:rPr>
          <w:rFonts w:ascii="Verdana" w:eastAsia="標楷體" w:hAnsi="Verdana"/>
        </w:rPr>
        <w:t>don’t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</w:t>
      </w:r>
      <w:r w:rsidR="00715D83"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5. </w:t>
      </w:r>
      <w:r w:rsidR="002E411B" w:rsidRPr="00657339">
        <w:rPr>
          <w:rFonts w:ascii="Verdana" w:eastAsia="標楷體" w:hAnsi="Verdana"/>
        </w:rPr>
        <w:t>doesn’t</w:t>
      </w:r>
      <w:r w:rsidR="002E411B">
        <w:rPr>
          <w:rFonts w:ascii="Verdana" w:eastAsia="標楷體" w:hAnsi="Verdana" w:hint="eastAsia"/>
        </w:rPr>
        <w:t>；</w:t>
      </w:r>
      <w:r w:rsidR="002E411B">
        <w:rPr>
          <w:rFonts w:ascii="Verdana" w:eastAsia="標楷體" w:hAnsi="Verdana" w:hint="eastAsia"/>
        </w:rPr>
        <w:t>has</w:t>
      </w:r>
    </w:p>
    <w:p w14:paraId="65E113CF" w14:textId="77777777" w:rsidR="00FE70D5" w:rsidRPr="002B589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6C1EA9B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58520031" w14:textId="77777777" w:rsidR="002B589A" w:rsidRPr="00657339" w:rsidRDefault="00165608" w:rsidP="002B589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. I</w:t>
      </w:r>
      <w:r>
        <w:rPr>
          <w:rFonts w:ascii="Verdana" w:eastAsia="標楷體" w:hAnsi="Verdana" w:hint="eastAsia"/>
        </w:rPr>
        <w:t>t doe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have water.</w:t>
      </w:r>
    </w:p>
    <w:p w14:paraId="5CDE475E" w14:textId="77777777" w:rsidR="002B589A" w:rsidRPr="00657339" w:rsidRDefault="00165608" w:rsidP="002B589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e i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a doctor.</w:t>
      </w:r>
    </w:p>
    <w:p w14:paraId="5664CCBF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He doesn’t have </w:t>
      </w:r>
      <w:r w:rsidR="00165608">
        <w:rPr>
          <w:rFonts w:ascii="Verdana" w:eastAsia="標楷體" w:hAnsi="Verdana" w:hint="eastAsia"/>
        </w:rPr>
        <w:t>a computer</w:t>
      </w:r>
      <w:r w:rsidRPr="00657339">
        <w:rPr>
          <w:rFonts w:ascii="Verdana" w:eastAsia="標楷體" w:hAnsi="Verdana"/>
        </w:rPr>
        <w:t>.</w:t>
      </w:r>
    </w:p>
    <w:p w14:paraId="740F8EEE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4. He doesn’t have </w:t>
      </w:r>
      <w:r w:rsidR="00165608">
        <w:rPr>
          <w:rFonts w:ascii="Verdana" w:eastAsia="標楷體" w:hAnsi="Verdana" w:hint="eastAsia"/>
        </w:rPr>
        <w:t>a house. He has a car.</w:t>
      </w:r>
    </w:p>
    <w:p w14:paraId="13EB2E9C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5. </w:t>
      </w:r>
      <w:r w:rsidR="00165608">
        <w:rPr>
          <w:rFonts w:ascii="Verdana" w:eastAsia="標楷體" w:hAnsi="Verdana" w:hint="eastAsia"/>
        </w:rPr>
        <w:t>Their father and mother don</w:t>
      </w:r>
      <w:r w:rsidR="00165608">
        <w:rPr>
          <w:rFonts w:ascii="Verdana" w:eastAsia="標楷體" w:hAnsi="Verdana"/>
        </w:rPr>
        <w:t>’</w:t>
      </w:r>
      <w:r w:rsidR="00165608">
        <w:rPr>
          <w:rFonts w:ascii="Verdana" w:eastAsia="標楷體" w:hAnsi="Verdana" w:hint="eastAsia"/>
        </w:rPr>
        <w:t>t have two bicycles.</w:t>
      </w:r>
    </w:p>
    <w:p w14:paraId="4067CABF" w14:textId="77777777" w:rsidR="00FE70D5" w:rsidRPr="00BE4987" w:rsidRDefault="00FE70D5" w:rsidP="009F2C46">
      <w:pPr>
        <w:spacing w:line="360" w:lineRule="auto"/>
        <w:rPr>
          <w:rFonts w:ascii="Verdana" w:eastAsia="標楷體" w:hAnsi="Verdana"/>
        </w:rPr>
      </w:pPr>
    </w:p>
    <w:p w14:paraId="68D9E471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353B7C">
        <w:rPr>
          <w:rFonts w:ascii="Verdana" w:eastAsia="標楷體" w:hAnsi="Verdana" w:hint="eastAsia"/>
          <w:sz w:val="40"/>
        </w:rPr>
        <w:t>第八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0A1DA1D7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2DD65FF7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142C5CAD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4EC1971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7098A731" w14:textId="77777777" w:rsidR="00FE70D5" w:rsidRPr="00BE4987" w:rsidRDefault="00357053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/>
        </w:rPr>
        <w:t>1.</w:t>
      </w:r>
      <w:r w:rsidR="009872EC">
        <w:rPr>
          <w:rFonts w:ascii="Verdana" w:eastAsia="標楷體" w:hAnsi="Verdana" w:hint="eastAsia"/>
        </w:rPr>
        <w:t>breakfast</w:t>
      </w:r>
      <w:r w:rsidRPr="00E026C4">
        <w:rPr>
          <w:rFonts w:ascii="Verdana" w:eastAsia="標楷體" w:hAnsi="Verdana" w:hint="eastAsia"/>
        </w:rPr>
        <w:t>；</w:t>
      </w:r>
      <w:r w:rsidR="009872EC">
        <w:rPr>
          <w:rFonts w:ascii="Verdana" w:eastAsia="標楷體" w:hAnsi="Verdana" w:hint="eastAsia"/>
        </w:rPr>
        <w:t>早餐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 </w:t>
      </w:r>
      <w:r w:rsidR="009872EC">
        <w:rPr>
          <w:rFonts w:ascii="Verdana" w:eastAsia="標楷體" w:hAnsi="Verdana"/>
        </w:rPr>
        <w:t xml:space="preserve"> 2.</w:t>
      </w:r>
      <w:r w:rsidR="009872EC">
        <w:rPr>
          <w:rFonts w:ascii="Verdana" w:eastAsia="標楷體" w:hAnsi="Verdana" w:hint="eastAsia"/>
        </w:rPr>
        <w:t>music</w:t>
      </w:r>
      <w:r w:rsidR="009872EC">
        <w:rPr>
          <w:rFonts w:ascii="Verdana" w:eastAsia="標楷體" w:hAnsi="Verdana" w:hint="eastAsia"/>
        </w:rPr>
        <w:t>；音樂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>3</w:t>
      </w:r>
      <w:r w:rsidR="009872EC">
        <w:rPr>
          <w:rFonts w:ascii="Verdana" w:eastAsia="標楷體" w:hAnsi="Verdana"/>
        </w:rPr>
        <w:t>.</w:t>
      </w:r>
      <w:r w:rsidR="009872EC">
        <w:rPr>
          <w:rFonts w:ascii="Verdana" w:eastAsia="標楷體" w:hAnsi="Verdana" w:hint="eastAsia"/>
        </w:rPr>
        <w:t>movie</w:t>
      </w:r>
      <w:r w:rsidR="009872EC">
        <w:rPr>
          <w:rFonts w:ascii="Verdana" w:eastAsia="標楷體" w:hAnsi="Verdana" w:hint="eastAsia"/>
        </w:rPr>
        <w:t>；電影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 </w:t>
      </w:r>
      <w:r w:rsidR="009872EC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>4.lunch</w:t>
      </w:r>
      <w:r w:rsidRPr="00E026C4">
        <w:rPr>
          <w:rFonts w:ascii="Verdana" w:eastAsia="標楷體" w:hAnsi="Verdana" w:hint="eastAsia"/>
        </w:rPr>
        <w:t>；午餐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>5.</w:t>
      </w:r>
      <w:r w:rsidR="009872EC">
        <w:rPr>
          <w:rFonts w:ascii="Verdana" w:eastAsia="標楷體" w:hAnsi="Verdana" w:hint="eastAsia"/>
        </w:rPr>
        <w:t xml:space="preserve"> dinner</w:t>
      </w:r>
      <w:r w:rsidRPr="00E026C4">
        <w:rPr>
          <w:rFonts w:ascii="Verdana" w:eastAsia="標楷體" w:hAnsi="Verdana" w:hint="eastAsia"/>
        </w:rPr>
        <w:t>；</w:t>
      </w:r>
      <w:r w:rsidR="009872EC">
        <w:rPr>
          <w:rFonts w:ascii="Verdana" w:eastAsia="標楷體" w:hAnsi="Verdana" w:hint="eastAsia"/>
        </w:rPr>
        <w:t>晚餐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5D5202C2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2B52E3E9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F067C0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5FE24B5" w14:textId="77777777" w:rsidR="00FE70D5" w:rsidRPr="000B2709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B2709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0B2709">
              <w:rPr>
                <w:rFonts w:ascii="Verdana" w:eastAsia="標楷體" w:hAnsi="Verdana" w:hint="eastAsia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標楷體" w:hAnsi="Verdana"/>
              </w:rPr>
              <w:t>breakfast</w:t>
            </w:r>
            <w:r w:rsidR="00964639" w:rsidRPr="000B2709">
              <w:rPr>
                <w:rFonts w:ascii="Verdana" w:eastAsia="標楷體" w:hAnsi="Verdana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微軟正黑體" w:hAnsi="Verdana" w:cs="微軟正黑體"/>
                <w:sz w:val="26"/>
                <w:szCs w:val="26"/>
              </w:rPr>
              <w:t>He eats breakfast</w:t>
            </w:r>
            <w:r w:rsidR="00964639"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every day.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標楷體" w:hAnsi="Verdana"/>
              </w:rPr>
              <w:t>breakfast</w:t>
            </w:r>
          </w:p>
          <w:p w14:paraId="21D2FD09" w14:textId="77777777" w:rsidR="00FE70D5" w:rsidRPr="000B2709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9872EC" w:rsidRPr="000B2709">
              <w:rPr>
                <w:rFonts w:ascii="Verdana" w:eastAsia="標楷體" w:hAnsi="Verdana"/>
              </w:rPr>
              <w:t>music</w:t>
            </w:r>
            <w:r w:rsidR="00964639" w:rsidRPr="000B2709">
              <w:rPr>
                <w:rFonts w:ascii="Verdana" w:eastAsia="標楷體" w:hAnsi="Verdana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C0496"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9872EC" w:rsidRPr="000B2709">
              <w:rPr>
                <w:rFonts w:ascii="Verdana" w:eastAsia="微軟正黑體" w:hAnsi="Verdana" w:cs="微軟正黑體"/>
                <w:sz w:val="26"/>
                <w:szCs w:val="26"/>
              </w:rPr>
              <w:t>like music</w:t>
            </w:r>
            <w:r w:rsidR="002C0496" w:rsidRPr="000B2709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標楷體" w:hAnsi="Verdana"/>
              </w:rPr>
              <w:t>music</w:t>
            </w:r>
          </w:p>
          <w:p w14:paraId="36420E79" w14:textId="77777777" w:rsidR="00FE70D5" w:rsidRPr="000B2709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9872EC" w:rsidRPr="000B2709">
              <w:rPr>
                <w:rFonts w:ascii="Verdana" w:eastAsia="標楷體" w:hAnsi="Verdana"/>
              </w:rPr>
              <w:t>movie</w:t>
            </w:r>
            <w:r w:rsidR="00964639" w:rsidRPr="000B2709">
              <w:rPr>
                <w:rFonts w:ascii="Verdana" w:eastAsia="標楷體" w:hAnsi="Verdana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微軟正黑體" w:hAnsi="Verdana" w:cs="微軟正黑體"/>
                <w:sz w:val="26"/>
                <w:szCs w:val="26"/>
              </w:rPr>
              <w:t>She likes his movie</w:t>
            </w:r>
            <w:r w:rsidR="002C0496" w:rsidRPr="000B2709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964639"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標楷體" w:hAnsi="Verdana"/>
              </w:rPr>
              <w:t>movie</w:t>
            </w:r>
            <w:r w:rsidRPr="000B2709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0B2709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0B2709">
              <w:rPr>
                <w:rFonts w:ascii="Verdana" w:eastAsia="標楷體" w:hAnsi="Verdana" w:hint="eastAsia"/>
                <w:sz w:val="26"/>
                <w:szCs w:val="26"/>
              </w:rPr>
              <w:t xml:space="preserve"> </w:t>
            </w:r>
            <w:r w:rsidR="00964639" w:rsidRPr="000B2709">
              <w:rPr>
                <w:rFonts w:ascii="Verdana" w:eastAsia="標楷體" w:hAnsi="Verdana"/>
              </w:rPr>
              <w:t xml:space="preserve">lunch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2C0496"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She </w:t>
            </w:r>
            <w:r w:rsidR="002C0496" w:rsidRPr="000B2709">
              <w:rPr>
                <w:rFonts w:ascii="Verdana" w:eastAsia="微軟正黑體" w:hAnsi="Verdana"/>
                <w:sz w:val="26"/>
                <w:szCs w:val="26"/>
              </w:rPr>
              <w:t>doesn’t</w:t>
            </w:r>
            <w:r w:rsidR="002C0496"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eat lunch.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4639" w:rsidRPr="000B2709">
              <w:rPr>
                <w:rFonts w:ascii="Verdana" w:eastAsia="標楷體" w:hAnsi="Verdana"/>
              </w:rPr>
              <w:t>lunch</w:t>
            </w:r>
          </w:p>
          <w:p w14:paraId="1F320762" w14:textId="77777777" w:rsidR="00FE70D5" w:rsidRPr="00BE4987" w:rsidRDefault="00FE70D5" w:rsidP="008F6EAE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9872EC" w:rsidRPr="000B2709">
              <w:rPr>
                <w:rFonts w:ascii="Verdana" w:eastAsia="標楷體" w:hAnsi="Verdana"/>
              </w:rPr>
              <w:t>dinner</w:t>
            </w:r>
            <w:r w:rsidR="00964639" w:rsidRPr="000B2709">
              <w:rPr>
                <w:rFonts w:ascii="Verdana" w:eastAsia="標楷體" w:hAnsi="Verdana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F6EAE" w:rsidRPr="000B2709">
              <w:rPr>
                <w:rFonts w:ascii="Verdana" w:eastAsia="微軟正黑體" w:hAnsi="Verdana" w:cs="微軟正黑體"/>
                <w:sz w:val="26"/>
                <w:szCs w:val="26"/>
              </w:rPr>
              <w:t>He eats dinner</w:t>
            </w:r>
            <w:r w:rsidR="002C0496"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every day.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B270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B270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872EC" w:rsidRPr="000B2709">
              <w:rPr>
                <w:rFonts w:ascii="Verdana" w:eastAsia="標楷體" w:hAnsi="Verdana"/>
              </w:rPr>
              <w:t>dinner</w:t>
            </w:r>
          </w:p>
        </w:tc>
      </w:tr>
    </w:tbl>
    <w:p w14:paraId="2E40A33F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00C3686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388F9F4" w14:textId="77777777" w:rsidR="00F067C0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1. </w:t>
      </w:r>
      <w:r w:rsidR="008F6EAE">
        <w:rPr>
          <w:rFonts w:ascii="Verdana" w:eastAsia="標楷體" w:hAnsi="Verdana" w:hint="eastAsia"/>
        </w:rPr>
        <w:t>牠</w:t>
      </w:r>
      <w:r w:rsidR="00F067C0">
        <w:rPr>
          <w:rFonts w:ascii="Verdana" w:eastAsia="標楷體" w:hAnsi="Verdana" w:hint="eastAsia"/>
        </w:rPr>
        <w:t>不</w:t>
      </w:r>
      <w:r w:rsidR="0003200D">
        <w:rPr>
          <w:rFonts w:ascii="Verdana" w:eastAsia="標楷體" w:hAnsi="Verdana"/>
        </w:rPr>
        <w:t> </w:t>
      </w:r>
      <w:r w:rsidR="00F067C0">
        <w:rPr>
          <w:rFonts w:ascii="Verdana" w:eastAsia="標楷體" w:hAnsi="Verdana" w:hint="eastAsia"/>
        </w:rPr>
        <w:t>/</w:t>
      </w:r>
      <w:r w:rsidR="0003200D">
        <w:rPr>
          <w:rFonts w:ascii="Verdana" w:eastAsia="標楷體" w:hAnsi="Verdana"/>
        </w:rPr>
        <w:t> </w:t>
      </w:r>
      <w:r w:rsidR="00F067C0">
        <w:rPr>
          <w:rFonts w:ascii="Verdana" w:eastAsia="標楷體" w:hAnsi="Verdana" w:hint="eastAsia"/>
        </w:rPr>
        <w:t>沒喝牛奶。</w:t>
      </w:r>
    </w:p>
    <w:p w14:paraId="18E9EADF" w14:textId="77777777" w:rsidR="00357053" w:rsidRPr="00E026C4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2.</w:t>
      </w:r>
      <w:r w:rsidR="0035566C">
        <w:rPr>
          <w:rFonts w:ascii="Verdana" w:eastAsia="標楷體" w:hAnsi="Verdana" w:hint="eastAsia"/>
        </w:rPr>
        <w:t xml:space="preserve"> </w:t>
      </w:r>
      <w:r w:rsidR="008F6EAE">
        <w:rPr>
          <w:rFonts w:ascii="Verdana" w:eastAsia="標楷體" w:hAnsi="Verdana" w:hint="eastAsia"/>
        </w:rPr>
        <w:t>我們的姊姊沒有一幢房子</w:t>
      </w:r>
      <w:r w:rsidRPr="00E026C4">
        <w:rPr>
          <w:rFonts w:ascii="Verdana" w:eastAsia="標楷體" w:hAnsi="Verdana" w:hint="eastAsia"/>
        </w:rPr>
        <w:t>。</w:t>
      </w:r>
      <w:r w:rsidRPr="00E026C4">
        <w:rPr>
          <w:rFonts w:ascii="Verdana" w:eastAsia="標楷體" w:hAnsi="Verdana" w:hint="eastAsia"/>
        </w:rPr>
        <w:t xml:space="preserve">  </w:t>
      </w:r>
    </w:p>
    <w:p w14:paraId="60E43B29" w14:textId="77777777" w:rsidR="00357053" w:rsidRPr="00E026C4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3. </w:t>
      </w:r>
      <w:r w:rsidR="008F6EAE">
        <w:rPr>
          <w:rFonts w:ascii="Verdana" w:eastAsia="標楷體" w:hAnsi="Verdana" w:hint="eastAsia"/>
        </w:rPr>
        <w:t>她喜歡狗</w:t>
      </w:r>
      <w:r w:rsidRPr="00E026C4">
        <w:rPr>
          <w:rFonts w:ascii="Verdana" w:eastAsia="標楷體" w:hAnsi="Verdana"/>
        </w:rPr>
        <w:t>。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   </w:t>
      </w:r>
    </w:p>
    <w:p w14:paraId="2EBE7F0B" w14:textId="77777777" w:rsidR="00357053" w:rsidRPr="00E026C4" w:rsidRDefault="00357053" w:rsidP="00357053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4.</w:t>
      </w:r>
      <w:r w:rsidRPr="00E026C4">
        <w:rPr>
          <w:rFonts w:ascii="Verdana" w:eastAsia="標楷體" w:hAnsi="Verdana" w:hint="eastAsia"/>
        </w:rPr>
        <w:t xml:space="preserve"> </w:t>
      </w:r>
      <w:r w:rsidR="008F6EAE">
        <w:rPr>
          <w:rFonts w:ascii="Verdana" w:eastAsia="標楷體" w:hAnsi="Verdana" w:hint="eastAsia"/>
        </w:rPr>
        <w:t>他爸爸</w:t>
      </w:r>
      <w:r w:rsidR="00F067C0">
        <w:rPr>
          <w:rFonts w:ascii="Verdana" w:eastAsia="標楷體" w:hAnsi="Verdana" w:hint="eastAsia"/>
        </w:rPr>
        <w:t>不</w:t>
      </w:r>
      <w:r w:rsidR="0003200D">
        <w:rPr>
          <w:rFonts w:ascii="Verdana" w:eastAsia="標楷體" w:hAnsi="Verdana"/>
        </w:rPr>
        <w:t> </w:t>
      </w:r>
      <w:r w:rsidR="00F067C0">
        <w:rPr>
          <w:rFonts w:ascii="Verdana" w:eastAsia="標楷體" w:hAnsi="Verdana" w:hint="eastAsia"/>
        </w:rPr>
        <w:t>/</w:t>
      </w:r>
      <w:r w:rsidR="0003200D">
        <w:rPr>
          <w:rFonts w:ascii="Verdana" w:eastAsia="標楷體" w:hAnsi="Verdana"/>
        </w:rPr>
        <w:t> </w:t>
      </w:r>
      <w:r w:rsidR="00F067C0">
        <w:rPr>
          <w:rFonts w:ascii="Verdana" w:eastAsia="標楷體" w:hAnsi="Verdana" w:hint="eastAsia"/>
        </w:rPr>
        <w:t>沒</w:t>
      </w:r>
      <w:r w:rsidR="008F6EAE">
        <w:rPr>
          <w:rFonts w:ascii="Verdana" w:eastAsia="標楷體" w:hAnsi="Verdana" w:hint="eastAsia"/>
        </w:rPr>
        <w:t>吃早餐</w:t>
      </w:r>
      <w:r w:rsidRPr="00E026C4">
        <w:rPr>
          <w:rFonts w:ascii="Verdana" w:eastAsia="標楷體" w:hAnsi="Verdana" w:hint="eastAsia"/>
        </w:rPr>
        <w:t>。</w:t>
      </w:r>
    </w:p>
    <w:p w14:paraId="5D1C9918" w14:textId="77777777" w:rsidR="00357053" w:rsidRPr="00BE4987" w:rsidRDefault="00357053" w:rsidP="00FE70D5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 xml:space="preserve">5. </w:t>
      </w:r>
      <w:r w:rsidR="008F6EAE">
        <w:rPr>
          <w:rFonts w:ascii="Verdana" w:eastAsia="標楷體" w:hAnsi="Verdana" w:hint="eastAsia"/>
        </w:rPr>
        <w:t>我不喜歡牛奶</w:t>
      </w:r>
      <w:r w:rsidRPr="00E026C4">
        <w:rPr>
          <w:rFonts w:ascii="Verdana" w:eastAsia="標楷體" w:hAnsi="Verdana" w:hint="eastAsia"/>
        </w:rPr>
        <w:t>。</w:t>
      </w:r>
    </w:p>
    <w:p w14:paraId="2D2A0E3A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1709F1C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朗讀</w:t>
      </w:r>
      <w:r w:rsidRPr="00BE4987">
        <w:rPr>
          <w:rFonts w:eastAsia="標楷體"/>
          <w:b w:val="0"/>
          <w:szCs w:val="28"/>
        </w:rPr>
        <w:t>（每句</w:t>
      </w:r>
      <w:r w:rsidR="00B83E73">
        <w:rPr>
          <w:rFonts w:eastAsia="標楷體"/>
          <w:b w:val="0"/>
          <w:szCs w:val="28"/>
        </w:rPr>
        <w:t>6</w:t>
      </w:r>
      <w:r w:rsidRPr="00BE4987">
        <w:rPr>
          <w:rFonts w:eastAsia="標楷體"/>
          <w:b w:val="0"/>
          <w:szCs w:val="28"/>
        </w:rPr>
        <w:t>分，共</w:t>
      </w:r>
      <w:r w:rsidR="00B83E73">
        <w:rPr>
          <w:rFonts w:eastAsia="標楷體"/>
          <w:b w:val="0"/>
          <w:szCs w:val="28"/>
        </w:rPr>
        <w:t>3</w:t>
      </w:r>
      <w:r w:rsidRPr="00BE4987">
        <w:rPr>
          <w:rFonts w:eastAsia="標楷體"/>
          <w:b w:val="0"/>
          <w:szCs w:val="28"/>
        </w:rPr>
        <w:t>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28913B11" w14:textId="77777777" w:rsidTr="00E807A6">
        <w:trPr>
          <w:trHeight w:val="1432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894DF6C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224BFB71" w14:textId="77777777" w:rsidR="00E807A6" w:rsidRPr="0092002D" w:rsidRDefault="00E807A6" w:rsidP="00E807A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57F9E349" w14:textId="77777777" w:rsidR="00FE70D5" w:rsidRPr="00BE4987" w:rsidRDefault="00E807A6" w:rsidP="00E807A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6693C2F4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4DAB0B4B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35DD115E" w14:textId="77777777" w:rsidR="00BE4987" w:rsidRDefault="00BE4987" w:rsidP="00FE70D5">
      <w:pPr>
        <w:rPr>
          <w:rFonts w:ascii="Verdana" w:eastAsia="標楷體" w:hAnsi="Verdana"/>
          <w:sz w:val="28"/>
          <w:szCs w:val="28"/>
        </w:rPr>
      </w:pPr>
    </w:p>
    <w:p w14:paraId="7CF003CF" w14:textId="77777777" w:rsidR="0021351F" w:rsidRDefault="0021351F" w:rsidP="00FE70D5">
      <w:pPr>
        <w:rPr>
          <w:rFonts w:ascii="Verdana" w:eastAsia="標楷體" w:hAnsi="Verdana"/>
          <w:sz w:val="28"/>
          <w:szCs w:val="28"/>
        </w:rPr>
      </w:pPr>
    </w:p>
    <w:p w14:paraId="1ECF130A" w14:textId="77777777" w:rsidR="0021351F" w:rsidRPr="00BE4987" w:rsidRDefault="0021351F" w:rsidP="00FE70D5">
      <w:pPr>
        <w:rPr>
          <w:rFonts w:ascii="Verdana" w:eastAsia="標楷體" w:hAnsi="Verdana" w:hint="eastAsia"/>
          <w:sz w:val="28"/>
          <w:szCs w:val="28"/>
        </w:rPr>
      </w:pPr>
    </w:p>
    <w:p w14:paraId="091A1D69" w14:textId="77777777" w:rsidR="00BE4987" w:rsidRPr="00BE4987" w:rsidRDefault="00BE4987" w:rsidP="00FE70D5">
      <w:pPr>
        <w:rPr>
          <w:rFonts w:ascii="Verdana" w:eastAsia="標楷體" w:hAnsi="Verdana" w:hint="eastAsia"/>
          <w:sz w:val="28"/>
          <w:szCs w:val="28"/>
        </w:rPr>
      </w:pPr>
    </w:p>
    <w:p w14:paraId="49E6F027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3B97EC0C" w14:textId="77777777" w:rsidR="00E807A6" w:rsidRDefault="00E807A6" w:rsidP="00FE70D5">
      <w:pPr>
        <w:rPr>
          <w:rFonts w:ascii="Verdana" w:eastAsia="標楷體" w:hAnsi="Verdana" w:hint="eastAsia"/>
          <w:sz w:val="28"/>
          <w:szCs w:val="28"/>
        </w:rPr>
      </w:pPr>
    </w:p>
    <w:p w14:paraId="4E476711" w14:textId="77777777" w:rsidR="00E807A6" w:rsidRPr="00BE4987" w:rsidRDefault="00E807A6" w:rsidP="00FE70D5">
      <w:pPr>
        <w:rPr>
          <w:rFonts w:ascii="Verdana" w:eastAsia="標楷體" w:hAnsi="Verdana"/>
          <w:sz w:val="28"/>
          <w:szCs w:val="28"/>
        </w:rPr>
      </w:pPr>
    </w:p>
    <w:p w14:paraId="2449E7CC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424E30CF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CB35BC7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 w:hint="eastAsia"/>
        </w:rPr>
        <w:t xml:space="preserve">1. </w:t>
      </w:r>
      <w:r w:rsidR="008F6EAE">
        <w:rPr>
          <w:rFonts w:ascii="Verdana" w:eastAsia="標楷體" w:hAnsi="Verdana" w:hint="eastAsia"/>
        </w:rPr>
        <w:t>I don</w:t>
      </w:r>
      <w:r w:rsidR="008F6EAE">
        <w:rPr>
          <w:rFonts w:ascii="Verdana" w:eastAsia="標楷體" w:hAnsi="Verdana"/>
        </w:rPr>
        <w:t>’</w:t>
      </w:r>
      <w:r w:rsidR="008F6EAE">
        <w:rPr>
          <w:rFonts w:ascii="Verdana" w:eastAsia="標楷體" w:hAnsi="Verdana" w:hint="eastAsia"/>
        </w:rPr>
        <w:t>t drink milk every day.</w:t>
      </w:r>
    </w:p>
    <w:p w14:paraId="17D4AE52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2. </w:t>
      </w:r>
      <w:r w:rsidR="008F6EAE">
        <w:rPr>
          <w:rFonts w:ascii="Verdana" w:eastAsia="標楷體" w:hAnsi="Verdana" w:hint="eastAsia"/>
        </w:rPr>
        <w:t>Their friend does not drink water.</w:t>
      </w:r>
    </w:p>
    <w:p w14:paraId="55304F23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</w:t>
      </w:r>
      <w:r w:rsidR="008F6EAE">
        <w:rPr>
          <w:rFonts w:ascii="Verdana" w:eastAsia="標楷體" w:hAnsi="Verdana" w:hint="eastAsia"/>
        </w:rPr>
        <w:t>My daughter goes to school</w:t>
      </w:r>
      <w:r w:rsidRPr="00657339">
        <w:rPr>
          <w:rFonts w:ascii="Verdana" w:eastAsia="標楷體" w:hAnsi="Verdana"/>
        </w:rPr>
        <w:t xml:space="preserve"> every day.</w:t>
      </w:r>
    </w:p>
    <w:p w14:paraId="3958D944" w14:textId="77777777" w:rsidR="00FE70D5" w:rsidRPr="002B589A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2093E098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r w:rsidRPr="00BE4987">
        <w:rPr>
          <w:rFonts w:ascii="Verdana" w:eastAsia="標楷體" w:hAnsi="Verdana" w:hint="eastAsia"/>
          <w:b w:val="0"/>
        </w:rPr>
        <w:t>（</w:t>
      </w:r>
      <w:r w:rsidRPr="00B83E73">
        <w:rPr>
          <w:rFonts w:eastAsia="標楷體" w:hint="eastAsia"/>
          <w:b w:val="0"/>
          <w:position w:val="2"/>
          <w:szCs w:val="28"/>
        </w:rPr>
        <w:t>每句</w:t>
      </w:r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41BE75B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>1. like</w:t>
      </w:r>
      <w:r w:rsidR="00DA552F">
        <w:rPr>
          <w:rFonts w:ascii="Verdana" w:eastAsia="標楷體" w:hAnsi="Verdana" w:hint="eastAsia"/>
        </w:rPr>
        <w:t>s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2. </w:t>
      </w:r>
      <w:r w:rsidR="00DA552F">
        <w:rPr>
          <w:rFonts w:ascii="Verdana" w:eastAsia="標楷體" w:hAnsi="Verdana" w:hint="eastAsia"/>
        </w:rPr>
        <w:t>eats</w:t>
      </w:r>
      <w:r>
        <w:rPr>
          <w:rFonts w:ascii="Verdana" w:eastAsia="標楷體" w:hAnsi="Verdana" w:hint="eastAsia"/>
        </w:rPr>
        <w:t xml:space="preserve">  </w:t>
      </w:r>
      <w:r w:rsidRPr="00657339">
        <w:rPr>
          <w:rFonts w:ascii="Verdana" w:eastAsia="標楷體" w:hAnsi="Verdana"/>
        </w:rPr>
        <w:t xml:space="preserve"> 3. don’t</w:t>
      </w:r>
      <w:r w:rsidR="00B37E98">
        <w:rPr>
          <w:rFonts w:ascii="標楷體" w:eastAsia="標楷體" w:hAnsi="標楷體" w:hint="eastAsia"/>
        </w:rPr>
        <w:t>；</w:t>
      </w:r>
      <w:r w:rsidR="00DA552F">
        <w:rPr>
          <w:rFonts w:ascii="Verdana" w:eastAsia="標楷體" w:hAnsi="Verdana" w:hint="eastAsia"/>
        </w:rPr>
        <w:t>like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4. </w:t>
      </w:r>
      <w:r w:rsidR="00F067C0">
        <w:rPr>
          <w:rFonts w:ascii="Verdana" w:eastAsia="標楷體" w:hAnsi="Verdana" w:hint="eastAsia"/>
        </w:rPr>
        <w:t>reads</w:t>
      </w:r>
      <w:r w:rsidRPr="00657339">
        <w:rPr>
          <w:rFonts w:ascii="Verdana" w:eastAsia="標楷體" w:hAnsi="Verdana"/>
        </w:rPr>
        <w:t xml:space="preserve"> 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>5. goes</w:t>
      </w:r>
      <w:r w:rsidR="00B37E98">
        <w:rPr>
          <w:rFonts w:ascii="標楷體" w:eastAsia="標楷體" w:hAnsi="標楷體" w:hint="eastAsia"/>
        </w:rPr>
        <w:t>；</w:t>
      </w:r>
      <w:r w:rsidRPr="00657339">
        <w:rPr>
          <w:rFonts w:ascii="Verdana" w:eastAsia="標楷體" w:hAnsi="Verdana"/>
        </w:rPr>
        <w:t>to</w:t>
      </w:r>
      <w:r w:rsidR="00B37E98">
        <w:rPr>
          <w:rFonts w:ascii="標楷體" w:eastAsia="標楷體" w:hAnsi="標楷體" w:hint="eastAsia"/>
        </w:rPr>
        <w:t>；</w:t>
      </w:r>
      <w:r w:rsidRPr="00657339">
        <w:rPr>
          <w:rFonts w:ascii="Verdana" w:eastAsia="標楷體" w:hAnsi="Verdana"/>
        </w:rPr>
        <w:t>school</w:t>
      </w:r>
    </w:p>
    <w:p w14:paraId="1D877A7B" w14:textId="77777777" w:rsidR="00FE70D5" w:rsidRPr="002B589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172942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53AA8358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073FFD">
        <w:rPr>
          <w:rFonts w:ascii="Verdana" w:eastAsia="標楷體" w:hAnsi="Verdana" w:hint="eastAsia"/>
        </w:rPr>
        <w:t>My sister doesn</w:t>
      </w:r>
      <w:r w:rsidR="00073FFD">
        <w:rPr>
          <w:rFonts w:ascii="Verdana" w:eastAsia="標楷體" w:hAnsi="Verdana"/>
        </w:rPr>
        <w:t>’</w:t>
      </w:r>
      <w:r w:rsidR="00073FFD">
        <w:rPr>
          <w:rFonts w:ascii="Verdana" w:eastAsia="標楷體" w:hAnsi="Verdana" w:hint="eastAsia"/>
        </w:rPr>
        <w:t>t like birds.</w:t>
      </w:r>
    </w:p>
    <w:p w14:paraId="4F7DA574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2. </w:t>
      </w:r>
      <w:r w:rsidR="00073FFD">
        <w:rPr>
          <w:rFonts w:ascii="Verdana" w:eastAsia="標楷體" w:hAnsi="Verdana" w:hint="eastAsia"/>
        </w:rPr>
        <w:t>We don</w:t>
      </w:r>
      <w:r w:rsidR="00073FFD">
        <w:rPr>
          <w:rFonts w:ascii="Verdana" w:eastAsia="標楷體" w:hAnsi="Verdana"/>
        </w:rPr>
        <w:t>’</w:t>
      </w:r>
      <w:r w:rsidR="00073FFD">
        <w:rPr>
          <w:rFonts w:ascii="Verdana" w:eastAsia="標楷體" w:hAnsi="Verdana" w:hint="eastAsia"/>
        </w:rPr>
        <w:t>t like movies.</w:t>
      </w:r>
    </w:p>
    <w:p w14:paraId="22412EDB" w14:textId="77777777" w:rsidR="002B589A" w:rsidRPr="00657339" w:rsidRDefault="00073FFD" w:rsidP="002B589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3. You go to school every day.</w:t>
      </w:r>
    </w:p>
    <w:p w14:paraId="39AF479F" w14:textId="77777777" w:rsidR="002B589A" w:rsidRPr="00657339" w:rsidRDefault="00073FFD" w:rsidP="002B589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4. Their teacher eats breakfast</w:t>
      </w:r>
      <w:r w:rsidR="002B589A" w:rsidRPr="00657339">
        <w:rPr>
          <w:rFonts w:ascii="Verdana" w:eastAsia="標楷體" w:hAnsi="Verdana"/>
        </w:rPr>
        <w:t xml:space="preserve"> every day.</w:t>
      </w:r>
    </w:p>
    <w:p w14:paraId="145B8438" w14:textId="77777777" w:rsidR="002B589A" w:rsidRPr="00657339" w:rsidRDefault="002B589A" w:rsidP="002B589A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5. They </w:t>
      </w:r>
      <w:r w:rsidR="00073FFD">
        <w:rPr>
          <w:rFonts w:ascii="Verdana" w:eastAsia="標楷體" w:hAnsi="Verdana" w:hint="eastAsia"/>
        </w:rPr>
        <w:t>drink milk every day</w:t>
      </w:r>
      <w:r w:rsidRPr="00657339">
        <w:rPr>
          <w:rFonts w:ascii="Verdana" w:eastAsia="標楷體" w:hAnsi="Verdana"/>
        </w:rPr>
        <w:t>.</w:t>
      </w:r>
    </w:p>
    <w:p w14:paraId="15EC0993" w14:textId="77777777" w:rsidR="00194087" w:rsidRDefault="00194087" w:rsidP="009F2C46">
      <w:pPr>
        <w:spacing w:line="360" w:lineRule="auto"/>
        <w:rPr>
          <w:rFonts w:ascii="Verdana" w:eastAsia="標楷體" w:hAnsi="Verdana"/>
        </w:rPr>
      </w:pPr>
    </w:p>
    <w:p w14:paraId="1B380CD8" w14:textId="77777777" w:rsidR="00194087" w:rsidRDefault="00194087" w:rsidP="00194087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</w:t>
      </w:r>
      <w:r w:rsidR="005F1D5F">
        <w:rPr>
          <w:rFonts w:ascii="Verdana" w:eastAsia="標楷體" w:hAnsi="Verdana" w:hint="eastAsia"/>
          <w:sz w:val="40"/>
        </w:rPr>
        <w:t>定</w:t>
      </w:r>
      <w:r>
        <w:rPr>
          <w:rFonts w:ascii="Verdana" w:eastAsia="標楷體" w:hAnsi="Verdana" w:hint="eastAsia"/>
          <w:sz w:val="40"/>
        </w:rPr>
        <w:t>卷第</w:t>
      </w:r>
      <w:r w:rsidR="005F1D5F">
        <w:rPr>
          <w:rFonts w:ascii="Verdana" w:eastAsia="標楷體" w:hAnsi="Verdana" w:hint="eastAsia"/>
          <w:sz w:val="40"/>
        </w:rPr>
        <w:t>1</w:t>
      </w:r>
      <w:r w:rsidR="005F1D5F">
        <w:rPr>
          <w:rFonts w:ascii="Verdana" w:eastAsia="標楷體" w:hAnsi="Verdana" w:hint="eastAsia"/>
          <w:sz w:val="40"/>
        </w:rPr>
        <w:t>級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50517609" w14:textId="77777777" w:rsidR="00194087" w:rsidRDefault="00194087" w:rsidP="00194087">
      <w:pPr>
        <w:jc w:val="center"/>
        <w:rPr>
          <w:rFonts w:ascii="Verdana" w:eastAsia="標楷體" w:hAnsi="Verdana"/>
          <w:sz w:val="40"/>
        </w:rPr>
      </w:pPr>
    </w:p>
    <w:p w14:paraId="602A209E" w14:textId="77777777" w:rsidR="00194087" w:rsidRPr="00CE0F8E" w:rsidRDefault="005F1D5F" w:rsidP="00194087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t>閱讀卷</w:t>
      </w:r>
    </w:p>
    <w:p w14:paraId="4B323613" w14:textId="77777777" w:rsidR="00194087" w:rsidRPr="000D2A72" w:rsidRDefault="00194087" w:rsidP="0019408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="00F057FB">
        <w:rPr>
          <w:rFonts w:eastAsia="標楷體"/>
          <w:b w:val="0"/>
          <w:szCs w:val="28"/>
        </w:rPr>
        <w:t>5</w:t>
      </w:r>
      <w:r w:rsidRPr="00F352C5">
        <w:rPr>
          <w:rFonts w:eastAsia="標楷體" w:hint="eastAsia"/>
          <w:b w:val="0"/>
          <w:szCs w:val="28"/>
        </w:rPr>
        <w:t>分，共</w:t>
      </w:r>
      <w:r w:rsidR="00F057FB">
        <w:rPr>
          <w:rFonts w:eastAsia="標楷體" w:hint="eastAsia"/>
          <w:b w:val="0"/>
          <w:szCs w:val="28"/>
        </w:rPr>
        <w:t>10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0514739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我們有</w:t>
      </w:r>
      <w:r>
        <w:rPr>
          <w:rFonts w:ascii="Verdana" w:eastAsia="標楷體" w:hAnsi="Verdana" w:cs="Arial" w:hint="eastAsia"/>
        </w:rPr>
        <w:t>一個姊姊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/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妹妹和兩個弟弟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/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哥哥。</w:t>
      </w:r>
    </w:p>
    <w:p w14:paraId="29264B1F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 w:hint="eastAsia"/>
        </w:rPr>
        <w:t>我們是歌星。</w:t>
      </w:r>
    </w:p>
    <w:p w14:paraId="3D1CAFF1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3. </w:t>
      </w:r>
      <w:r w:rsidRPr="00D355A7">
        <w:rPr>
          <w:rFonts w:ascii="Verdana" w:eastAsia="標楷體" w:hAnsi="Verdana" w:cs="Arial" w:hint="eastAsia"/>
        </w:rPr>
        <w:t>牠們不是她的狗。</w:t>
      </w:r>
    </w:p>
    <w:p w14:paraId="10967590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4. </w:t>
      </w:r>
      <w:r w:rsidRPr="00F12648">
        <w:rPr>
          <w:rFonts w:ascii="Verdana" w:eastAsia="標楷體" w:hAnsi="Verdana" w:cs="Arial" w:hint="eastAsia"/>
        </w:rPr>
        <w:t>她沒每天吃早餐。</w:t>
      </w:r>
    </w:p>
    <w:p w14:paraId="7728D3F3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他們有一隻貓和很多隻狗。</w:t>
      </w:r>
    </w:p>
    <w:p w14:paraId="74580BC8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Verdana" w:hint="eastAsia"/>
        </w:rPr>
        <w:t>我們有五張椅子。</w:t>
      </w:r>
    </w:p>
    <w:p w14:paraId="70C8F742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7. </w:t>
      </w:r>
      <w:r>
        <w:rPr>
          <w:rFonts w:ascii="Verdana" w:eastAsia="標楷體" w:hAnsi="Verdana" w:hint="eastAsia"/>
        </w:rPr>
        <w:t>你</w:t>
      </w:r>
      <w:r>
        <w:rPr>
          <w:rFonts w:ascii="Verdana" w:eastAsia="標楷體" w:hAnsi="Verdana" w:hint="eastAsia"/>
        </w:rPr>
        <w:t>(</w:t>
      </w:r>
      <w:r>
        <w:rPr>
          <w:rFonts w:ascii="Verdana" w:eastAsia="標楷體" w:hAnsi="Verdana" w:hint="eastAsia"/>
        </w:rPr>
        <w:t>們</w:t>
      </w:r>
      <w:r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有八個朋友。</w:t>
      </w:r>
    </w:p>
    <w:p w14:paraId="68C285B3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8. </w:t>
      </w:r>
      <w:r>
        <w:rPr>
          <w:rFonts w:ascii="Verdana" w:eastAsia="標楷體" w:hAnsi="Verdana" w:hint="eastAsia"/>
        </w:rPr>
        <w:t>你</w:t>
      </w:r>
      <w:r>
        <w:rPr>
          <w:rFonts w:ascii="Verdana" w:eastAsia="標楷體" w:hAnsi="Verdana" w:hint="eastAsia"/>
        </w:rPr>
        <w:t>(</w:t>
      </w:r>
      <w:r>
        <w:rPr>
          <w:rFonts w:ascii="Verdana" w:eastAsia="標楷體" w:hAnsi="Verdana" w:hint="eastAsia"/>
        </w:rPr>
        <w:t>們</w:t>
      </w:r>
      <w:r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的學生們有很多椅子。</w:t>
      </w:r>
    </w:p>
    <w:p w14:paraId="0990256F" w14:textId="77777777" w:rsidR="004471F8" w:rsidRPr="00DA7365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9. </w:t>
      </w:r>
      <w:r w:rsidRPr="00DA7365">
        <w:rPr>
          <w:rFonts w:ascii="Verdana" w:eastAsia="標楷體" w:hAnsi="Verdana" w:hint="eastAsia"/>
        </w:rPr>
        <w:t>他弟弟不是一位演員。他是一位護士。</w:t>
      </w:r>
    </w:p>
    <w:p w14:paraId="79F8BB08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0. </w:t>
      </w:r>
      <w:r w:rsidRPr="00DA7365">
        <w:rPr>
          <w:rFonts w:ascii="Verdana" w:eastAsia="標楷體" w:hAnsi="Verdana" w:hint="eastAsia"/>
        </w:rPr>
        <w:t>它們不是我們的鉛筆。</w:t>
      </w:r>
    </w:p>
    <w:p w14:paraId="562C2C73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1. </w:t>
      </w:r>
      <w:r w:rsidRPr="00DA7365">
        <w:rPr>
          <w:rFonts w:ascii="Verdana" w:eastAsia="標楷體" w:hAnsi="Verdana" w:cs="Arial" w:hint="eastAsia"/>
        </w:rPr>
        <w:t>她沒十台腳踏車。</w:t>
      </w:r>
    </w:p>
    <w:p w14:paraId="77B20C12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2. </w:t>
      </w:r>
      <w:r w:rsidRPr="00DA7365">
        <w:rPr>
          <w:rFonts w:ascii="Verdana" w:eastAsia="標楷體" w:hAnsi="Verdana" w:hint="eastAsia"/>
        </w:rPr>
        <w:t>你</w:t>
      </w:r>
      <w:r w:rsidRPr="00DA7365">
        <w:rPr>
          <w:rFonts w:ascii="Verdana" w:eastAsia="標楷體" w:hAnsi="Verdana" w:hint="eastAsia"/>
        </w:rPr>
        <w:t>(</w:t>
      </w:r>
      <w:r w:rsidRPr="00DA7365">
        <w:rPr>
          <w:rFonts w:ascii="Verdana" w:eastAsia="標楷體" w:hAnsi="Verdana" w:hint="eastAsia"/>
        </w:rPr>
        <w:t>們</w:t>
      </w:r>
      <w:r w:rsidRPr="00DA7365">
        <w:rPr>
          <w:rFonts w:ascii="Verdana" w:eastAsia="標楷體" w:hAnsi="Verdana" w:hint="eastAsia"/>
        </w:rPr>
        <w:t>)</w:t>
      </w:r>
      <w:r w:rsidRPr="00DA7365">
        <w:rPr>
          <w:rFonts w:ascii="Verdana" w:eastAsia="標楷體" w:hAnsi="Verdana" w:hint="eastAsia"/>
        </w:rPr>
        <w:t>媽媽每天聽音樂。</w:t>
      </w:r>
    </w:p>
    <w:p w14:paraId="0485F5A5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3. </w:t>
      </w:r>
      <w:r w:rsidR="00F067C0">
        <w:rPr>
          <w:rFonts w:ascii="Verdana" w:eastAsia="標楷體" w:hAnsi="Verdana" w:hint="eastAsia"/>
        </w:rPr>
        <w:t>我沒有每天喝牛奶。</w:t>
      </w:r>
    </w:p>
    <w:p w14:paraId="222D6C06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Verdana" w:hint="eastAsia"/>
        </w:rPr>
        <w:t>我們每天讀書。</w:t>
      </w:r>
    </w:p>
    <w:p w14:paraId="4395D4AE" w14:textId="77777777" w:rsidR="00F057FB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5. </w:t>
      </w:r>
      <w:r>
        <w:rPr>
          <w:rFonts w:ascii="Verdana" w:eastAsia="標楷體" w:hAnsi="Verdana" w:hint="eastAsia"/>
        </w:rPr>
        <w:t>她女兒不</w:t>
      </w:r>
      <w:r w:rsidR="00640101">
        <w:rPr>
          <w:rFonts w:ascii="Verdana" w:eastAsia="標楷體" w:hAnsi="Verdana"/>
        </w:rPr>
        <w:t> </w:t>
      </w:r>
      <w:r w:rsidR="00110C3F">
        <w:rPr>
          <w:rFonts w:ascii="Verdana" w:eastAsia="標楷體" w:hAnsi="Verdana" w:hint="eastAsia"/>
        </w:rPr>
        <w:t>/</w:t>
      </w:r>
      <w:r w:rsidR="00640101">
        <w:rPr>
          <w:rFonts w:ascii="Verdana" w:eastAsia="標楷體" w:hAnsi="Verdana"/>
        </w:rPr>
        <w:t> </w:t>
      </w:r>
      <w:r w:rsidR="00110C3F">
        <w:rPr>
          <w:rFonts w:ascii="Verdana" w:eastAsia="標楷體" w:hAnsi="Verdana" w:hint="eastAsia"/>
        </w:rPr>
        <w:t>沒</w:t>
      </w:r>
      <w:r>
        <w:rPr>
          <w:rFonts w:ascii="Verdana" w:eastAsia="標楷體" w:hAnsi="Verdana" w:hint="eastAsia"/>
        </w:rPr>
        <w:t>讀她的書。</w:t>
      </w:r>
    </w:p>
    <w:p w14:paraId="660D0162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6. </w:t>
      </w:r>
      <w:r>
        <w:rPr>
          <w:rFonts w:ascii="Verdana" w:eastAsia="標楷體" w:hAnsi="Verdana" w:hint="eastAsia"/>
        </w:rPr>
        <w:t>她哥哥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/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弟弟有兩台電腦。</w:t>
      </w:r>
    </w:p>
    <w:p w14:paraId="1BFAF534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7. </w:t>
      </w:r>
      <w:r>
        <w:rPr>
          <w:rFonts w:ascii="Verdana" w:eastAsia="標楷體" w:hAnsi="Verdana" w:hint="eastAsia"/>
        </w:rPr>
        <w:t>我們的學生們每天上學。</w:t>
      </w:r>
    </w:p>
    <w:p w14:paraId="059D9540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8. </w:t>
      </w:r>
      <w:r>
        <w:rPr>
          <w:rFonts w:ascii="Verdana" w:eastAsia="標楷體" w:hAnsi="Verdana" w:hint="eastAsia"/>
        </w:rPr>
        <w:t>你</w:t>
      </w:r>
      <w:r w:rsidR="00CA2183" w:rsidRPr="00DA7365">
        <w:rPr>
          <w:rFonts w:ascii="Verdana" w:eastAsia="標楷體" w:hAnsi="Verdana" w:hint="eastAsia"/>
        </w:rPr>
        <w:t>(</w:t>
      </w:r>
      <w:r w:rsidR="00CA2183" w:rsidRPr="00DA7365">
        <w:rPr>
          <w:rFonts w:ascii="Verdana" w:eastAsia="標楷體" w:hAnsi="Verdana" w:hint="eastAsia"/>
        </w:rPr>
        <w:t>們</w:t>
      </w:r>
      <w:r w:rsidR="00CA2183" w:rsidRPr="00DA7365"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沒有八個女兒。</w:t>
      </w:r>
    </w:p>
    <w:p w14:paraId="09736510" w14:textId="77777777" w:rsidR="004471F8" w:rsidRPr="00D77154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9. </w:t>
      </w:r>
      <w:r>
        <w:rPr>
          <w:rFonts w:ascii="Verdana" w:eastAsia="標楷體" w:hAnsi="Verdana" w:hint="eastAsia"/>
        </w:rPr>
        <w:t>他哥哥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/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弟弟不是演員。</w:t>
      </w:r>
    </w:p>
    <w:p w14:paraId="2AF8BBC1" w14:textId="77777777" w:rsidR="004471F8" w:rsidRPr="004471F8" w:rsidRDefault="004471F8" w:rsidP="00A61573">
      <w:pPr>
        <w:pStyle w:val="a7"/>
        <w:spacing w:beforeLines="0" w:before="0" w:afterLines="0" w:after="0" w:line="460" w:lineRule="exact"/>
        <w:rPr>
          <w:rFonts w:ascii="Verdana" w:eastAsia="標楷體" w:hAnsi="Verdana"/>
          <w:b w:val="0"/>
          <w:sz w:val="24"/>
          <w:szCs w:val="24"/>
          <w:lang w:eastAsia="zh-TW"/>
        </w:rPr>
      </w:pPr>
      <w:r w:rsidRPr="004471F8">
        <w:rPr>
          <w:rFonts w:ascii="Verdana" w:eastAsia="標楷體" w:hAnsi="Verdana" w:hint="eastAsia"/>
          <w:b w:val="0"/>
          <w:sz w:val="24"/>
          <w:szCs w:val="24"/>
          <w:lang w:eastAsia="zh-TW"/>
        </w:rPr>
        <w:t xml:space="preserve">20. </w:t>
      </w:r>
      <w:r>
        <w:rPr>
          <w:rFonts w:ascii="Verdana" w:eastAsia="標楷體" w:hAnsi="Verdana" w:hint="eastAsia"/>
          <w:b w:val="0"/>
          <w:sz w:val="24"/>
          <w:szCs w:val="24"/>
          <w:lang w:eastAsia="zh-TW"/>
        </w:rPr>
        <w:t>我喜歡音樂。</w:t>
      </w:r>
    </w:p>
    <w:p w14:paraId="2347A3A5" w14:textId="77777777" w:rsidR="000958FD" w:rsidRDefault="000958FD" w:rsidP="00194087">
      <w:pPr>
        <w:rPr>
          <w:rFonts w:ascii="Verdana" w:eastAsia="標楷體" w:hAnsi="Verdana"/>
          <w:b/>
          <w:sz w:val="40"/>
          <w:u w:val="double"/>
        </w:rPr>
        <w:sectPr w:rsidR="000958FD" w:rsidSect="0066338D">
          <w:type w:val="continuous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0E5DC431" w14:textId="77777777" w:rsidR="00194087" w:rsidRPr="00CE0F8E" w:rsidRDefault="005F1D5F" w:rsidP="00194087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lastRenderedPageBreak/>
        <w:t>寫作卷</w:t>
      </w:r>
    </w:p>
    <w:p w14:paraId="3E3C37B6" w14:textId="77777777" w:rsidR="00194087" w:rsidRPr="000D2A72" w:rsidRDefault="00194087" w:rsidP="0019408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F352C5">
        <w:rPr>
          <w:rFonts w:ascii="Verdana" w:eastAsia="標楷體" w:hAnsi="Verdana"/>
        </w:rPr>
        <w:t>中翻英</w:t>
      </w:r>
      <w:proofErr w:type="spellEnd"/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="000E7225">
        <w:rPr>
          <w:rFonts w:eastAsia="標楷體"/>
          <w:b w:val="0"/>
          <w:position w:val="2"/>
          <w:szCs w:val="28"/>
        </w:rPr>
        <w:t>5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0E7225">
        <w:rPr>
          <w:rFonts w:eastAsia="標楷體"/>
          <w:b w:val="0"/>
          <w:position w:val="2"/>
          <w:szCs w:val="28"/>
        </w:rPr>
        <w:t>10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7320587" w14:textId="77777777" w:rsidR="00194087" w:rsidRPr="00AC41A7" w:rsidRDefault="00194087" w:rsidP="00194087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450ADFAA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 xml:space="preserve">My </w:t>
      </w:r>
      <w:r>
        <w:rPr>
          <w:rFonts w:ascii="Verdana" w:eastAsia="標楷體" w:hAnsi="Verdana"/>
        </w:rPr>
        <w:t>teacher</w:t>
      </w:r>
      <w:r>
        <w:rPr>
          <w:rFonts w:ascii="Verdana" w:eastAsia="標楷體" w:hAnsi="Verdana" w:hint="eastAsia"/>
        </w:rPr>
        <w:t xml:space="preserve"> has </w:t>
      </w:r>
      <w:r>
        <w:rPr>
          <w:rFonts w:ascii="Verdana" w:eastAsia="標楷體" w:hAnsi="Verdana"/>
        </w:rPr>
        <w:t>a son and a daughter.</w:t>
      </w:r>
    </w:p>
    <w:p w14:paraId="4D334B82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. We are doctors and nurses.</w:t>
      </w:r>
    </w:p>
    <w:p w14:paraId="43E49065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3. She has many students.</w:t>
      </w:r>
    </w:p>
    <w:p w14:paraId="32844830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4. </w:t>
      </w:r>
      <w:r w:rsidRPr="00C36DFE">
        <w:rPr>
          <w:rFonts w:ascii="Verdana" w:eastAsia="標楷體" w:hAnsi="Verdana"/>
        </w:rPr>
        <w:t xml:space="preserve">They </w:t>
      </w:r>
      <w:r w:rsidRPr="00C36DFE">
        <w:rPr>
          <w:rFonts w:ascii="Verdana" w:eastAsia="標楷體" w:hAnsi="Verdana" w:hint="eastAsia"/>
        </w:rPr>
        <w:t>don</w:t>
      </w:r>
      <w:r w:rsidRPr="00C36DFE">
        <w:rPr>
          <w:rFonts w:ascii="Verdana" w:eastAsia="標楷體" w:hAnsi="Verdana"/>
        </w:rPr>
        <w:t>’</w:t>
      </w:r>
      <w:r w:rsidRPr="00C36DFE">
        <w:rPr>
          <w:rFonts w:ascii="Verdana" w:eastAsia="標楷體" w:hAnsi="Verdana" w:hint="eastAsia"/>
        </w:rPr>
        <w:t xml:space="preserve">t </w:t>
      </w:r>
      <w:r w:rsidRPr="00C36DFE">
        <w:rPr>
          <w:rFonts w:ascii="Verdana" w:eastAsia="標楷體" w:hAnsi="Verdana"/>
        </w:rPr>
        <w:t>have five houses.</w:t>
      </w:r>
    </w:p>
    <w:p w14:paraId="17D21695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 w:rsidRPr="00C36DFE">
        <w:rPr>
          <w:rFonts w:ascii="Verdana" w:eastAsia="標楷體" w:hAnsi="Verdana"/>
        </w:rPr>
        <w:t xml:space="preserve">5. </w:t>
      </w:r>
      <w:r w:rsidRPr="00C36DFE">
        <w:rPr>
          <w:rFonts w:ascii="Verdana" w:eastAsia="標楷體" w:hAnsi="Verdana" w:hint="eastAsia"/>
        </w:rPr>
        <w:t>Your brother</w:t>
      </w:r>
      <w:r w:rsidRPr="00C36DFE">
        <w:rPr>
          <w:rFonts w:ascii="Verdana" w:eastAsia="標楷體" w:hAnsi="Verdana"/>
        </w:rPr>
        <w:t>’</w:t>
      </w:r>
      <w:r w:rsidRPr="00C36DFE">
        <w:rPr>
          <w:rFonts w:ascii="Verdana" w:eastAsia="標楷體" w:hAnsi="Verdana" w:hint="eastAsia"/>
        </w:rPr>
        <w:t>s friend goes to school every day.</w:t>
      </w:r>
    </w:p>
    <w:p w14:paraId="71B90DFE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 w:rsidRPr="00C36DFE">
        <w:rPr>
          <w:rFonts w:ascii="Verdana" w:eastAsia="標楷體" w:hAnsi="Verdana"/>
        </w:rPr>
        <w:t xml:space="preserve">6. </w:t>
      </w:r>
      <w:r w:rsidRPr="00C36DFE">
        <w:rPr>
          <w:rFonts w:ascii="Verdana" w:eastAsia="標楷體" w:hAnsi="Verdana" w:hint="eastAsia"/>
        </w:rPr>
        <w:t>Their teacher has three bicycles.</w:t>
      </w:r>
    </w:p>
    <w:p w14:paraId="635ACE7E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7. She </w:t>
      </w:r>
      <w:r>
        <w:rPr>
          <w:rFonts w:ascii="Verdana" w:eastAsia="標楷體" w:hAnsi="Verdana" w:hint="eastAsia"/>
        </w:rPr>
        <w:t>is a singer</w:t>
      </w:r>
      <w:r>
        <w:rPr>
          <w:rFonts w:ascii="Verdana" w:eastAsia="標楷體" w:hAnsi="Verdana"/>
        </w:rPr>
        <w:t>.</w:t>
      </w:r>
    </w:p>
    <w:p w14:paraId="2DB0B67B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8. My teacher has many books.</w:t>
      </w:r>
    </w:p>
    <w:p w14:paraId="6F554613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9. He is my father.</w:t>
      </w:r>
    </w:p>
    <w:p w14:paraId="356E4C5A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0. </w:t>
      </w:r>
      <w:r w:rsidRPr="00C36DFE">
        <w:rPr>
          <w:rFonts w:ascii="Verdana" w:eastAsia="標楷體" w:hAnsi="Verdana"/>
        </w:rPr>
        <w:t>Her daughter</w:t>
      </w:r>
      <w:r w:rsidRPr="00C36DFE">
        <w:rPr>
          <w:rFonts w:ascii="Verdana" w:eastAsia="標楷體" w:hAnsi="Verdana" w:hint="eastAsia"/>
        </w:rPr>
        <w:t xml:space="preserve"> drink</w:t>
      </w:r>
      <w:r w:rsidRPr="00C36DFE">
        <w:rPr>
          <w:rFonts w:ascii="Verdana" w:eastAsia="標楷體" w:hAnsi="Verdana"/>
        </w:rPr>
        <w:t>s</w:t>
      </w:r>
      <w:r w:rsidRPr="00C36DFE">
        <w:rPr>
          <w:rFonts w:ascii="Verdana" w:eastAsia="標楷體" w:hAnsi="Verdana" w:hint="eastAsia"/>
        </w:rPr>
        <w:t xml:space="preserve"> milk every day.</w:t>
      </w:r>
    </w:p>
    <w:p w14:paraId="6373DF80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1. You are not my students.</w:t>
      </w:r>
    </w:p>
    <w:p w14:paraId="6F52244A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2. My brother is not an actor.</w:t>
      </w:r>
    </w:p>
    <w:p w14:paraId="3D470F36" w14:textId="77777777" w:rsidR="004471F8" w:rsidRPr="00C36DFE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3. </w:t>
      </w:r>
      <w:r w:rsidRPr="00C36DFE">
        <w:rPr>
          <w:rFonts w:ascii="Verdana" w:eastAsia="標楷體" w:hAnsi="Verdana"/>
        </w:rPr>
        <w:t>We don’t have friends.</w:t>
      </w:r>
    </w:p>
    <w:p w14:paraId="6A1F6CD9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 w:rsidRPr="00C36DFE">
        <w:rPr>
          <w:rFonts w:ascii="Verdana" w:eastAsia="標楷體" w:hAnsi="Verdana"/>
        </w:rPr>
        <w:t>14. I don’t like birds and dogs.</w:t>
      </w:r>
    </w:p>
    <w:p w14:paraId="529F9FB1" w14:textId="77777777" w:rsidR="003A4F9F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5. They</w:t>
      </w:r>
      <w:r w:rsidRPr="00C36DFE">
        <w:rPr>
          <w:rFonts w:ascii="Verdana" w:eastAsia="標楷體" w:hAnsi="Verdana" w:hint="eastAsia"/>
        </w:rPr>
        <w:t xml:space="preserve"> </w:t>
      </w:r>
      <w:r w:rsidRPr="00C36DFE">
        <w:rPr>
          <w:rFonts w:ascii="Verdana" w:eastAsia="標楷體" w:hAnsi="Verdana"/>
        </w:rPr>
        <w:t>eat dinner every day.</w:t>
      </w:r>
    </w:p>
    <w:p w14:paraId="50BE217E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6. We </w:t>
      </w:r>
      <w:r>
        <w:rPr>
          <w:rFonts w:ascii="Verdana" w:eastAsia="標楷體" w:hAnsi="Verdana"/>
        </w:rPr>
        <w:t>don’t</w:t>
      </w:r>
      <w:r>
        <w:rPr>
          <w:rFonts w:ascii="Verdana" w:eastAsia="標楷體" w:hAnsi="Verdana" w:hint="eastAsia"/>
        </w:rPr>
        <w:t xml:space="preserve"> eat breakfast</w:t>
      </w:r>
      <w:r w:rsidR="00A942A2">
        <w:rPr>
          <w:rFonts w:ascii="Verdana" w:eastAsia="標楷體" w:hAnsi="Verdana" w:hint="eastAsia"/>
        </w:rPr>
        <w:t xml:space="preserve"> </w:t>
      </w:r>
      <w:r w:rsidR="00A942A2">
        <w:rPr>
          <w:rFonts w:ascii="Verdana" w:eastAsia="標楷體" w:hAnsi="Verdana"/>
        </w:rPr>
        <w:t>every day</w:t>
      </w:r>
      <w:r>
        <w:rPr>
          <w:rFonts w:ascii="Verdana" w:eastAsia="標楷體" w:hAnsi="Verdana" w:hint="eastAsia"/>
        </w:rPr>
        <w:t>.</w:t>
      </w:r>
    </w:p>
    <w:p w14:paraId="2917B099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7. My cat has many friends.</w:t>
      </w:r>
    </w:p>
    <w:p w14:paraId="0CDE9E8C" w14:textId="77777777" w:rsidR="004471F8" w:rsidRPr="00476768" w:rsidRDefault="004471F8" w:rsidP="00A61573">
      <w:pPr>
        <w:spacing w:line="460" w:lineRule="exact"/>
        <w:rPr>
          <w:rFonts w:ascii="Verdana" w:eastAsia="標楷體" w:hAnsi="Verdana"/>
          <w:color w:val="FF0000"/>
        </w:rPr>
      </w:pPr>
      <w:r>
        <w:rPr>
          <w:rFonts w:ascii="Verdana" w:eastAsia="標楷體" w:hAnsi="Verdana" w:hint="eastAsia"/>
        </w:rPr>
        <w:t>18. I am not her nurse.</w:t>
      </w:r>
    </w:p>
    <w:p w14:paraId="537526D7" w14:textId="77777777" w:rsidR="00FE70D5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9. Their father doe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have many bicycles.</w:t>
      </w:r>
    </w:p>
    <w:p w14:paraId="505FF8F8" w14:textId="77777777" w:rsidR="004471F8" w:rsidRP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0. Our friend doe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go to school every day.</w:t>
      </w:r>
    </w:p>
    <w:p w14:paraId="0CDF2D65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九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68DD335C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09084F0E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1ECD7E84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C7B4ACB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30F13A78" w14:textId="77777777" w:rsidR="00FE70D5" w:rsidRPr="00BE4987" w:rsidRDefault="00011A22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/>
        </w:rPr>
        <w:t>1.</w:t>
      </w:r>
      <w:r w:rsidR="005C1B27">
        <w:rPr>
          <w:rFonts w:ascii="Verdana" w:eastAsia="標楷體" w:hAnsi="Verdana" w:hint="eastAsia"/>
        </w:rPr>
        <w:t>or</w:t>
      </w:r>
      <w:r w:rsidRPr="00E026C4">
        <w:rPr>
          <w:rFonts w:ascii="Verdana" w:eastAsia="標楷體" w:hAnsi="Verdana" w:hint="eastAsia"/>
        </w:rPr>
        <w:t>；</w:t>
      </w:r>
      <w:r w:rsidR="005C1B27">
        <w:rPr>
          <w:rFonts w:ascii="Verdana" w:eastAsia="標楷體" w:hAnsi="Verdana" w:hint="eastAsia"/>
        </w:rPr>
        <w:t>或</w:t>
      </w:r>
      <w:r w:rsidRPr="00E026C4">
        <w:rPr>
          <w:rFonts w:ascii="Verdana" w:eastAsia="標楷體" w:hAnsi="Verdana"/>
        </w:rPr>
        <w:t xml:space="preserve">  </w:t>
      </w:r>
      <w:r w:rsidRPr="00E026C4">
        <w:rPr>
          <w:rFonts w:ascii="Verdana" w:eastAsia="標楷體" w:hAnsi="Verdana" w:hint="eastAsia"/>
        </w:rPr>
        <w:t xml:space="preserve">  2.</w:t>
      </w:r>
      <w:r w:rsidR="005C1B27">
        <w:rPr>
          <w:rFonts w:ascii="Verdana" w:eastAsia="標楷體" w:hAnsi="Verdana" w:hint="eastAsia"/>
        </w:rPr>
        <w:t>happy</w:t>
      </w:r>
      <w:r w:rsidR="005C1B27">
        <w:rPr>
          <w:rFonts w:ascii="Verdana" w:eastAsia="標楷體" w:hAnsi="Verdana" w:hint="eastAsia"/>
        </w:rPr>
        <w:t>；快樂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  3.</w:t>
      </w:r>
      <w:r w:rsidR="005C1B27">
        <w:rPr>
          <w:rFonts w:ascii="Verdana" w:eastAsia="標楷體" w:hAnsi="Verdana" w:hint="eastAsia"/>
        </w:rPr>
        <w:t>no</w:t>
      </w:r>
      <w:r w:rsidRPr="00E026C4">
        <w:rPr>
          <w:rFonts w:ascii="Verdana" w:eastAsia="標楷體" w:hAnsi="Verdana" w:hint="eastAsia"/>
        </w:rPr>
        <w:t>；</w:t>
      </w:r>
      <w:r w:rsidR="005C1B27">
        <w:rPr>
          <w:rFonts w:ascii="Verdana" w:eastAsia="標楷體" w:hAnsi="Verdana" w:hint="eastAsia"/>
        </w:rPr>
        <w:t>不</w:t>
      </w:r>
      <w:r w:rsidRPr="00E026C4">
        <w:rPr>
          <w:rFonts w:ascii="Verdana" w:eastAsia="標楷體" w:hAnsi="Verdana" w:hint="eastAsia"/>
        </w:rPr>
        <w:t>是，</w:t>
      </w:r>
      <w:r w:rsidR="005C1B27">
        <w:rPr>
          <w:rFonts w:ascii="Verdana" w:eastAsia="標楷體" w:hAnsi="Verdana" w:hint="eastAsia"/>
        </w:rPr>
        <w:t>不</w:t>
      </w:r>
      <w:r w:rsidRPr="00E026C4">
        <w:rPr>
          <w:rFonts w:ascii="Verdana" w:eastAsia="標楷體" w:hAnsi="Verdana" w:hint="eastAsia"/>
        </w:rPr>
        <w:t>對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 </w:t>
      </w:r>
      <w:r w:rsidRPr="00E026C4">
        <w:rPr>
          <w:rFonts w:ascii="Verdana" w:eastAsia="標楷體" w:hAnsi="Verdana"/>
        </w:rPr>
        <w:t xml:space="preserve"> 4.</w:t>
      </w:r>
      <w:r w:rsidR="005C1B27">
        <w:rPr>
          <w:rFonts w:ascii="Verdana" w:eastAsia="標楷體" w:hAnsi="Verdana" w:hint="eastAsia"/>
        </w:rPr>
        <w:t>small</w:t>
      </w:r>
      <w:r w:rsidR="005C1B27">
        <w:rPr>
          <w:rFonts w:ascii="Verdana" w:eastAsia="標楷體" w:hAnsi="Verdana" w:hint="eastAsia"/>
        </w:rPr>
        <w:t>；小</w:t>
      </w:r>
      <w:r w:rsidRPr="00E026C4">
        <w:rPr>
          <w:rFonts w:ascii="Verdana" w:eastAsia="標楷體" w:hAnsi="Verdana"/>
        </w:rPr>
        <w:t xml:space="preserve">  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5.</w:t>
      </w:r>
      <w:r w:rsidR="005C1B27" w:rsidRPr="005C1B27">
        <w:rPr>
          <w:rFonts w:ascii="Verdana" w:eastAsia="標楷體" w:hAnsi="Verdana"/>
        </w:rPr>
        <w:t xml:space="preserve"> </w:t>
      </w:r>
      <w:r w:rsidR="005C1B27" w:rsidRPr="00E026C4">
        <w:rPr>
          <w:rFonts w:ascii="Verdana" w:eastAsia="標楷體" w:hAnsi="Verdana"/>
        </w:rPr>
        <w:t>engineer</w:t>
      </w:r>
      <w:r w:rsidR="005C1B27" w:rsidRPr="00E026C4">
        <w:rPr>
          <w:rFonts w:ascii="Verdana" w:eastAsia="標楷體" w:hAnsi="Verdana" w:hint="eastAsia"/>
        </w:rPr>
        <w:t>；工程師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24E4ECF8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15CD693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EB77D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51A09C18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E4897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E35B24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or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Are you an engineer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or a doctor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or</w:t>
            </w:r>
          </w:p>
          <w:p w14:paraId="199124A1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happy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I am 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>happy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happy</w:t>
            </w:r>
          </w:p>
          <w:p w14:paraId="7036FB25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no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Is </w:t>
            </w:r>
            <w:r w:rsidR="00943A84" w:rsidRPr="00DE4897">
              <w:rPr>
                <w:rFonts w:ascii="Verdana" w:eastAsia="微軟正黑體" w:hAnsi="Verdana" w:cs="微軟正黑體"/>
                <w:sz w:val="26"/>
                <w:szCs w:val="26"/>
              </w:rPr>
              <w:t>s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he your mom? 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>No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, she is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>n’t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no</w:t>
            </w:r>
            <w:r w:rsidRPr="00DE489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DE4897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E35B24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small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Is your cat 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>small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small</w:t>
            </w:r>
          </w:p>
          <w:p w14:paraId="084D9F4C" w14:textId="77777777" w:rsidR="00FE70D5" w:rsidRPr="00BE4987" w:rsidRDefault="00FE70D5" w:rsidP="00011A22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 xml:space="preserve">engineer </w:t>
            </w:r>
            <w:r w:rsidR="005C1B27"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Are you an engineer? </w:t>
            </w:r>
            <w:r w:rsidR="005C1B27"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5C1B27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B27" w:rsidRPr="00DE4897">
              <w:rPr>
                <w:rFonts w:ascii="Verdana" w:eastAsia="標楷體" w:hAnsi="Verdana"/>
                <w:sz w:val="26"/>
                <w:szCs w:val="26"/>
              </w:rPr>
              <w:t>engineer</w:t>
            </w:r>
          </w:p>
        </w:tc>
      </w:tr>
    </w:tbl>
    <w:p w14:paraId="7D63AF12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440429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047A133" w14:textId="77777777" w:rsidR="00011A22" w:rsidRPr="00011A22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 xml:space="preserve">1. </w:t>
      </w:r>
      <w:r w:rsidR="00DA585B">
        <w:rPr>
          <w:rFonts w:ascii="Verdana" w:eastAsia="標楷體" w:hAnsi="Verdana" w:hint="eastAsia"/>
        </w:rPr>
        <w:t>你朋友是老師還是學生</w:t>
      </w:r>
      <w:r w:rsidR="00DA585B">
        <w:rPr>
          <w:rFonts w:ascii="Verdana" w:eastAsia="標楷體" w:hAnsi="Verdana" w:hint="eastAsia"/>
        </w:rPr>
        <w:t>?</w:t>
      </w:r>
    </w:p>
    <w:p w14:paraId="37001598" w14:textId="77777777" w:rsidR="00011A22" w:rsidRPr="00E026C4" w:rsidRDefault="00DA585B" w:rsidP="00011A22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.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她是老師。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她有一隻狗。</w:t>
      </w:r>
    </w:p>
    <w:p w14:paraId="1949298F" w14:textId="77777777" w:rsidR="00011A22" w:rsidRPr="00E026C4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 w:hint="eastAsia"/>
        </w:rPr>
        <w:t xml:space="preserve">3. </w:t>
      </w:r>
      <w:r w:rsidR="00DA585B">
        <w:rPr>
          <w:rFonts w:ascii="Verdana" w:eastAsia="標楷體" w:hAnsi="Verdana" w:hint="eastAsia"/>
        </w:rPr>
        <w:t>她的狗大嗎</w:t>
      </w:r>
      <w:r w:rsidR="00DA585B">
        <w:rPr>
          <w:rFonts w:ascii="Verdana" w:eastAsia="標楷體" w:hAnsi="Verdana" w:hint="eastAsia"/>
        </w:rPr>
        <w:t>?</w:t>
      </w:r>
    </w:p>
    <w:p w14:paraId="26CC156A" w14:textId="77777777" w:rsidR="00011A22" w:rsidRPr="00E026C4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4</w:t>
      </w:r>
      <w:r w:rsidRPr="00E026C4">
        <w:rPr>
          <w:rFonts w:ascii="Verdana" w:eastAsia="標楷體" w:hAnsi="Verdana" w:hint="eastAsia"/>
        </w:rPr>
        <w:t>.</w:t>
      </w:r>
      <w:r w:rsidRPr="00E026C4">
        <w:rPr>
          <w:rFonts w:ascii="Verdana" w:eastAsia="標楷體" w:hAnsi="Verdana"/>
        </w:rPr>
        <w:t xml:space="preserve"> </w:t>
      </w:r>
      <w:r w:rsidR="00DA585B">
        <w:rPr>
          <w:rFonts w:ascii="Verdana" w:eastAsia="標楷體" w:hAnsi="Verdana" w:hint="eastAsia"/>
        </w:rPr>
        <w:t>不，牠不大。牠很小。</w:t>
      </w:r>
    </w:p>
    <w:p w14:paraId="7E5E3B67" w14:textId="77777777" w:rsidR="00011A22" w:rsidRPr="00011A22" w:rsidRDefault="00011A22" w:rsidP="00FE70D5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5</w:t>
      </w:r>
      <w:r w:rsidRPr="00E026C4">
        <w:rPr>
          <w:rFonts w:ascii="Verdana" w:eastAsia="標楷體" w:hAnsi="Verdana" w:hint="eastAsia"/>
        </w:rPr>
        <w:t>.</w:t>
      </w:r>
      <w:r w:rsidR="00DA585B">
        <w:rPr>
          <w:rFonts w:ascii="Verdana" w:eastAsia="標楷體" w:hAnsi="Verdana" w:hint="eastAsia"/>
        </w:rPr>
        <w:t xml:space="preserve"> </w:t>
      </w:r>
      <w:r w:rsidR="00DA585B">
        <w:rPr>
          <w:rFonts w:ascii="Verdana" w:eastAsia="標楷體" w:hAnsi="Verdana" w:hint="eastAsia"/>
        </w:rPr>
        <w:t>牠每天很快樂。</w:t>
      </w:r>
      <w:r w:rsidRPr="00E026C4">
        <w:rPr>
          <w:rFonts w:ascii="Verdana" w:eastAsia="標楷體" w:hAnsi="Verdana"/>
        </w:rPr>
        <w:t xml:space="preserve"> </w:t>
      </w:r>
    </w:p>
    <w:p w14:paraId="0019CB98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8A42C5B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朗讀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4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2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479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479"/>
      </w:tblGrid>
      <w:tr w:rsidR="00FE70D5" w:rsidRPr="00BE4987" w14:paraId="17A46339" w14:textId="77777777" w:rsidTr="00F03A0F">
        <w:trPr>
          <w:trHeight w:val="1574"/>
        </w:trPr>
        <w:tc>
          <w:tcPr>
            <w:tcW w:w="747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D468A5B" w14:textId="77777777" w:rsidR="00F03A0F" w:rsidRPr="0092002D" w:rsidRDefault="00F03A0F" w:rsidP="00F03A0F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2636B0E2" w14:textId="77777777" w:rsidR="00F03A0F" w:rsidRPr="0092002D" w:rsidRDefault="00F03A0F" w:rsidP="00F03A0F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1B2C9031" w14:textId="77777777" w:rsidR="00FE70D5" w:rsidRPr="00BE4987" w:rsidRDefault="00F03A0F" w:rsidP="00F03A0F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187F36C2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63647B07" w14:textId="77777777" w:rsidR="00FE70D5" w:rsidRPr="00BE4987" w:rsidRDefault="00FE70D5" w:rsidP="00FE70D5">
      <w:pPr>
        <w:rPr>
          <w:rFonts w:eastAsia="標楷體"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四、</w:t>
      </w:r>
      <w:r w:rsidR="001B37B1" w:rsidRPr="001B37B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E4987">
        <w:rPr>
          <w:rFonts w:eastAsia="標楷體"/>
          <w:sz w:val="28"/>
          <w:szCs w:val="28"/>
        </w:rPr>
        <w:t>（每</w:t>
      </w:r>
      <w:r w:rsidR="00EB77D7">
        <w:rPr>
          <w:rFonts w:eastAsia="標楷體" w:hint="eastAsia"/>
          <w:sz w:val="28"/>
          <w:szCs w:val="28"/>
        </w:rPr>
        <w:t>題</w:t>
      </w:r>
      <w:r w:rsidRPr="00BE4987">
        <w:rPr>
          <w:rFonts w:eastAsia="標楷體" w:hint="eastAsia"/>
          <w:sz w:val="28"/>
          <w:szCs w:val="28"/>
        </w:rPr>
        <w:t>5</w:t>
      </w:r>
      <w:r w:rsidRPr="00BE4987">
        <w:rPr>
          <w:rFonts w:eastAsia="標楷體"/>
          <w:sz w:val="28"/>
          <w:szCs w:val="28"/>
        </w:rPr>
        <w:t>分，共</w:t>
      </w:r>
      <w:r w:rsidRPr="00BE4987">
        <w:rPr>
          <w:rFonts w:eastAsia="標楷體" w:hint="eastAsia"/>
          <w:sz w:val="28"/>
          <w:szCs w:val="28"/>
        </w:rPr>
        <w:t>10</w:t>
      </w:r>
      <w:r w:rsidRPr="00BE4987">
        <w:rPr>
          <w:rFonts w:eastAsia="標楷體"/>
          <w:sz w:val="28"/>
          <w:szCs w:val="28"/>
        </w:rPr>
        <w:t>分）</w:t>
      </w:r>
    </w:p>
    <w:p w14:paraId="20D0B17B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  <w:r w:rsidRPr="00BE4987">
        <w:rPr>
          <w:rFonts w:ascii="Verdana" w:eastAsia="標楷體" w:hAnsi="Verdana" w:hint="eastAsia"/>
          <w:sz w:val="28"/>
          <w:szCs w:val="28"/>
        </w:rPr>
        <w:t>1.</w:t>
      </w:r>
      <w:r w:rsidR="003753B8">
        <w:rPr>
          <w:rFonts w:ascii="Verdana" w:eastAsia="標楷體" w:hAnsi="Verdana"/>
          <w:sz w:val="28"/>
          <w:szCs w:val="28"/>
        </w:rPr>
        <w:t xml:space="preserve"> </w:t>
      </w:r>
      <w:r w:rsidR="00EB77D7">
        <w:rPr>
          <w:rFonts w:ascii="Verdana" w:eastAsia="標楷體" w:hAnsi="Verdana" w:hint="eastAsia"/>
          <w:sz w:val="28"/>
          <w:szCs w:val="28"/>
        </w:rPr>
        <w:t>(3)</w:t>
      </w:r>
      <w:r w:rsidR="00BF54F6">
        <w:rPr>
          <w:rFonts w:ascii="Verdana" w:eastAsia="標楷體" w:hAnsi="Verdana"/>
          <w:sz w:val="28"/>
          <w:szCs w:val="28"/>
        </w:rPr>
        <w:t xml:space="preserve"> </w:t>
      </w:r>
      <w:r w:rsidR="00695D0F">
        <w:rPr>
          <w:rFonts w:ascii="Verdana" w:eastAsia="標楷體" w:hAnsi="Verdana" w:hint="eastAsia"/>
          <w:sz w:val="28"/>
          <w:szCs w:val="28"/>
        </w:rPr>
        <w:t xml:space="preserve"> </w:t>
      </w:r>
      <w:r w:rsidR="00BF54F6">
        <w:rPr>
          <w:rFonts w:ascii="Verdana" w:eastAsia="標楷體" w:hAnsi="Verdana"/>
          <w:sz w:val="28"/>
          <w:szCs w:val="28"/>
        </w:rPr>
        <w:t xml:space="preserve"> 2. (</w:t>
      </w:r>
      <w:r w:rsidR="00DA585B">
        <w:rPr>
          <w:rFonts w:ascii="Verdana" w:eastAsia="標楷體" w:hAnsi="Verdana" w:hint="eastAsia"/>
          <w:sz w:val="28"/>
          <w:szCs w:val="28"/>
        </w:rPr>
        <w:t>1</w:t>
      </w:r>
      <w:r w:rsidRPr="00BE4987">
        <w:rPr>
          <w:rFonts w:ascii="Verdana" w:eastAsia="標楷體" w:hAnsi="Verdana"/>
          <w:sz w:val="28"/>
          <w:szCs w:val="28"/>
        </w:rPr>
        <w:t>)</w:t>
      </w:r>
    </w:p>
    <w:p w14:paraId="013591C8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7F264DD0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7B84328D" w14:textId="77777777" w:rsidR="00F03A0F" w:rsidRDefault="00F03A0F" w:rsidP="00FE70D5">
      <w:pPr>
        <w:rPr>
          <w:rFonts w:ascii="Verdana" w:eastAsia="標楷體" w:hAnsi="Verdana" w:hint="eastAsia"/>
          <w:sz w:val="28"/>
          <w:szCs w:val="28"/>
        </w:rPr>
      </w:pPr>
    </w:p>
    <w:p w14:paraId="199438B2" w14:textId="77777777" w:rsidR="00F03A0F" w:rsidRDefault="00F03A0F" w:rsidP="00FE70D5">
      <w:pPr>
        <w:rPr>
          <w:rFonts w:ascii="Verdana" w:eastAsia="標楷體" w:hAnsi="Verdana" w:hint="eastAsia"/>
          <w:sz w:val="28"/>
          <w:szCs w:val="28"/>
        </w:rPr>
      </w:pPr>
    </w:p>
    <w:p w14:paraId="664FC6AD" w14:textId="77777777" w:rsidR="00F03A0F" w:rsidRPr="00BE4987" w:rsidRDefault="00F03A0F" w:rsidP="00FE70D5">
      <w:pPr>
        <w:rPr>
          <w:rFonts w:ascii="Verdana" w:eastAsia="標楷體" w:hAnsi="Verdana"/>
          <w:sz w:val="28"/>
          <w:szCs w:val="28"/>
        </w:rPr>
      </w:pPr>
    </w:p>
    <w:p w14:paraId="1D85B5AA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2D96F3EE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318BBA5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 w:hint="eastAsia"/>
        </w:rPr>
        <w:t xml:space="preserve">1. </w:t>
      </w:r>
      <w:r w:rsidR="00DA585B">
        <w:rPr>
          <w:rFonts w:ascii="Verdana" w:eastAsia="標楷體" w:hAnsi="Verdana" w:cs="Arial" w:hint="eastAsia"/>
        </w:rPr>
        <w:t>No, he isn</w:t>
      </w:r>
      <w:r w:rsidR="00DA585B">
        <w:rPr>
          <w:rFonts w:ascii="Verdana" w:eastAsia="標楷體" w:hAnsi="Verdana" w:cs="Arial"/>
        </w:rPr>
        <w:t>’</w:t>
      </w:r>
      <w:r w:rsidR="00DA585B">
        <w:rPr>
          <w:rFonts w:ascii="Verdana" w:eastAsia="標楷體" w:hAnsi="Verdana" w:cs="Arial" w:hint="eastAsia"/>
        </w:rPr>
        <w:t>t. Their son isn</w:t>
      </w:r>
      <w:r w:rsidR="00DA585B">
        <w:rPr>
          <w:rFonts w:ascii="Verdana" w:eastAsia="標楷體" w:hAnsi="Verdana" w:cs="Arial"/>
        </w:rPr>
        <w:t>’</w:t>
      </w:r>
      <w:r w:rsidR="00DA585B">
        <w:rPr>
          <w:rFonts w:ascii="Verdana" w:eastAsia="標楷體" w:hAnsi="Verdana" w:cs="Arial" w:hint="eastAsia"/>
        </w:rPr>
        <w:t>t sad.</w:t>
      </w:r>
    </w:p>
    <w:p w14:paraId="36E355AD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/>
        </w:rPr>
        <w:t xml:space="preserve">2. </w:t>
      </w:r>
      <w:r w:rsidR="00DA585B">
        <w:rPr>
          <w:rFonts w:ascii="Verdana" w:eastAsia="標楷體" w:hAnsi="Verdana" w:cs="Arial" w:hint="eastAsia"/>
        </w:rPr>
        <w:t>He is Amy</w:t>
      </w:r>
      <w:r w:rsidR="00DA585B">
        <w:rPr>
          <w:rFonts w:ascii="Verdana" w:eastAsia="標楷體" w:hAnsi="Verdana" w:cs="Arial"/>
        </w:rPr>
        <w:t>’</w:t>
      </w:r>
      <w:r w:rsidR="00DA585B">
        <w:rPr>
          <w:rFonts w:ascii="Verdana" w:eastAsia="標楷體" w:hAnsi="Verdana" w:cs="Arial" w:hint="eastAsia"/>
        </w:rPr>
        <w:t>s friend.</w:t>
      </w:r>
    </w:p>
    <w:p w14:paraId="4A5A922F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/>
        </w:rPr>
        <w:t xml:space="preserve">3. Yes, </w:t>
      </w:r>
      <w:r w:rsidR="00DA585B">
        <w:rPr>
          <w:rFonts w:ascii="Verdana" w:eastAsia="標楷體" w:hAnsi="Verdana" w:cs="Arial" w:hint="eastAsia"/>
        </w:rPr>
        <w:t>he</w:t>
      </w:r>
      <w:r w:rsidRPr="006D4A0D">
        <w:rPr>
          <w:rFonts w:ascii="Verdana" w:eastAsia="標楷體" w:hAnsi="Verdana" w:cs="Arial"/>
        </w:rPr>
        <w:t xml:space="preserve"> is. </w:t>
      </w:r>
      <w:r w:rsidR="00DA585B">
        <w:rPr>
          <w:rFonts w:ascii="Verdana" w:eastAsia="標楷體" w:hAnsi="Verdana" w:cs="Arial" w:hint="eastAsia"/>
        </w:rPr>
        <w:t xml:space="preserve">My son is </w:t>
      </w:r>
      <w:r w:rsidR="00EB77D7">
        <w:rPr>
          <w:rFonts w:ascii="Verdana" w:eastAsia="標楷體" w:hAnsi="Verdana" w:cs="Arial" w:hint="eastAsia"/>
        </w:rPr>
        <w:t xml:space="preserve">his </w:t>
      </w:r>
      <w:r w:rsidR="00DA585B">
        <w:rPr>
          <w:rFonts w:ascii="Verdana" w:eastAsia="標楷體" w:hAnsi="Verdana" w:cs="Arial" w:hint="eastAsia"/>
        </w:rPr>
        <w:t>student.</w:t>
      </w:r>
    </w:p>
    <w:p w14:paraId="0FA6E1BB" w14:textId="77777777" w:rsidR="00FE70D5" w:rsidRPr="006D4A0D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02E6F72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7D0494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07617D8" w14:textId="77777777" w:rsidR="006D4A0D" w:rsidRPr="00657339" w:rsidRDefault="006D4A0D" w:rsidP="006D4A0D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Is 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2. Is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 3. </w:t>
      </w:r>
      <w:r w:rsidR="00DA585B" w:rsidRPr="00657339">
        <w:rPr>
          <w:rFonts w:ascii="Verdana" w:eastAsia="標楷體" w:hAnsi="Verdana"/>
        </w:rPr>
        <w:t>Are</w:t>
      </w:r>
      <w:r w:rsidRPr="00657339">
        <w:rPr>
          <w:rFonts w:ascii="Verdana" w:eastAsia="標楷體" w:hAnsi="Verdana"/>
        </w:rPr>
        <w:t xml:space="preserve">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 xml:space="preserve"> 4. Are  </w:t>
      </w:r>
      <w:r>
        <w:rPr>
          <w:rFonts w:ascii="Verdana" w:eastAsia="標楷體" w:hAnsi="Verdana" w:hint="eastAsia"/>
        </w:rPr>
        <w:t xml:space="preserve"> </w:t>
      </w:r>
      <w:r w:rsidRPr="00657339">
        <w:rPr>
          <w:rFonts w:ascii="Verdana" w:eastAsia="標楷體" w:hAnsi="Verdana"/>
        </w:rPr>
        <w:t>5. Are</w:t>
      </w:r>
    </w:p>
    <w:p w14:paraId="2D7D927C" w14:textId="77777777" w:rsidR="00FE70D5" w:rsidRPr="00BE4987" w:rsidRDefault="00FE70D5" w:rsidP="006D4A0D">
      <w:pPr>
        <w:spacing w:line="360" w:lineRule="auto"/>
        <w:rPr>
          <w:rFonts w:ascii="Verdana" w:eastAsia="標楷體" w:hAnsi="Verdana"/>
          <w:b/>
        </w:rPr>
      </w:pPr>
    </w:p>
    <w:p w14:paraId="456970CB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7918FC1A" w14:textId="77777777" w:rsidR="006D4A0D" w:rsidRPr="00657339" w:rsidRDefault="006D4A0D" w:rsidP="006D4A0D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1. </w:t>
      </w:r>
      <w:r w:rsidR="00DA585B">
        <w:rPr>
          <w:rFonts w:ascii="Verdana" w:eastAsia="標楷體" w:hAnsi="Verdana" w:hint="eastAsia"/>
        </w:rPr>
        <w:t>I am a happy student.</w:t>
      </w:r>
    </w:p>
    <w:p w14:paraId="4E8C61EA" w14:textId="77777777" w:rsidR="006D4A0D" w:rsidRPr="00657339" w:rsidRDefault="006D4A0D" w:rsidP="006D4A0D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2. </w:t>
      </w:r>
      <w:r w:rsidR="00DA585B">
        <w:rPr>
          <w:rFonts w:ascii="Verdana" w:eastAsia="標楷體" w:hAnsi="Verdana" w:hint="eastAsia"/>
        </w:rPr>
        <w:t>Are you happy?</w:t>
      </w:r>
    </w:p>
    <w:p w14:paraId="7A951A35" w14:textId="77777777" w:rsidR="006D4A0D" w:rsidRPr="00657339" w:rsidRDefault="006D4A0D" w:rsidP="006D4A0D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3. </w:t>
      </w:r>
      <w:r w:rsidR="00DA585B">
        <w:rPr>
          <w:rFonts w:ascii="Verdana" w:eastAsia="標楷體" w:hAnsi="Verdana" w:hint="eastAsia"/>
        </w:rPr>
        <w:t>It is a cat.</w:t>
      </w:r>
    </w:p>
    <w:p w14:paraId="451B590B" w14:textId="77777777" w:rsidR="006D4A0D" w:rsidRPr="00657339" w:rsidRDefault="006D4A0D" w:rsidP="006D4A0D">
      <w:pPr>
        <w:spacing w:line="360" w:lineRule="auto"/>
        <w:rPr>
          <w:rFonts w:ascii="Verdana" w:eastAsia="標楷體" w:hAnsi="Verdana"/>
        </w:rPr>
      </w:pPr>
      <w:r w:rsidRPr="00657339">
        <w:rPr>
          <w:rFonts w:ascii="Verdana" w:eastAsia="標楷體" w:hAnsi="Verdana"/>
        </w:rPr>
        <w:t xml:space="preserve">4. Is their </w:t>
      </w:r>
      <w:r w:rsidR="00DA585B">
        <w:rPr>
          <w:rFonts w:ascii="Verdana" w:eastAsia="標楷體" w:hAnsi="Verdana" w:hint="eastAsia"/>
        </w:rPr>
        <w:t xml:space="preserve">daughter a </w:t>
      </w:r>
      <w:r w:rsidR="00EB77D7">
        <w:rPr>
          <w:rFonts w:ascii="Verdana" w:eastAsia="標楷體" w:hAnsi="Verdana" w:hint="eastAsia"/>
        </w:rPr>
        <w:t>nurse</w:t>
      </w:r>
      <w:r w:rsidR="00DA585B">
        <w:rPr>
          <w:rFonts w:ascii="Verdana" w:eastAsia="標楷體" w:hAnsi="Verdana" w:hint="eastAsia"/>
        </w:rPr>
        <w:t>?</w:t>
      </w:r>
    </w:p>
    <w:p w14:paraId="4533C327" w14:textId="77777777" w:rsidR="006D4A0D" w:rsidRPr="005C5172" w:rsidRDefault="006D4A0D" w:rsidP="006D4A0D">
      <w:pPr>
        <w:spacing w:line="360" w:lineRule="auto"/>
        <w:rPr>
          <w:rFonts w:ascii="Verdana" w:eastAsia="標楷體" w:hAnsi="Verdana"/>
          <w:color w:val="000000"/>
        </w:rPr>
      </w:pPr>
      <w:r w:rsidRPr="005C5172">
        <w:rPr>
          <w:rFonts w:ascii="Verdana" w:eastAsia="標楷體" w:hAnsi="Verdana"/>
          <w:color w:val="000000"/>
        </w:rPr>
        <w:t xml:space="preserve">5. </w:t>
      </w:r>
      <w:r w:rsidR="00DA585B" w:rsidRPr="005C5172">
        <w:rPr>
          <w:rFonts w:ascii="Verdana" w:eastAsia="標楷體" w:hAnsi="Verdana" w:hint="eastAsia"/>
          <w:color w:val="000000"/>
        </w:rPr>
        <w:t>We are not students.</w:t>
      </w:r>
    </w:p>
    <w:p w14:paraId="6DD285EF" w14:textId="77777777" w:rsidR="00FE70D5" w:rsidRPr="006D4A0D" w:rsidRDefault="00FE70D5" w:rsidP="009F2C46">
      <w:pPr>
        <w:spacing w:line="360" w:lineRule="auto"/>
        <w:rPr>
          <w:rFonts w:ascii="Verdana" w:eastAsia="標楷體" w:hAnsi="Verdana"/>
        </w:rPr>
      </w:pPr>
    </w:p>
    <w:p w14:paraId="406908B3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十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187FA401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73C38032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2E19E318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229DCF9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0B0EFA5A" w14:textId="77777777" w:rsidR="001049EB" w:rsidRDefault="00011A22" w:rsidP="001049EB">
      <w:pPr>
        <w:tabs>
          <w:tab w:val="left" w:pos="588"/>
        </w:tabs>
        <w:adjustRightInd w:val="0"/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 w:hint="eastAsia"/>
        </w:rPr>
        <w:t>1.</w:t>
      </w:r>
      <w:r w:rsidR="001049EB">
        <w:rPr>
          <w:rFonts w:ascii="Verdana" w:eastAsia="標楷體" w:hAnsi="Verdana" w:hint="eastAsia"/>
        </w:rPr>
        <w:t>take a nap</w:t>
      </w:r>
      <w:r w:rsidRPr="00E026C4">
        <w:rPr>
          <w:rFonts w:ascii="Verdana" w:eastAsia="標楷體" w:hAnsi="Verdana" w:hint="eastAsia"/>
        </w:rPr>
        <w:t>；</w:t>
      </w:r>
      <w:r w:rsidR="001049EB">
        <w:rPr>
          <w:rFonts w:ascii="Verdana" w:eastAsia="標楷體" w:hAnsi="Verdana" w:hint="eastAsia"/>
        </w:rPr>
        <w:t>睡午覺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 2.</w:t>
      </w:r>
      <w:r w:rsidR="001049EB">
        <w:rPr>
          <w:rFonts w:ascii="Verdana" w:eastAsia="標楷體" w:hAnsi="Verdana" w:hint="eastAsia"/>
        </w:rPr>
        <w:t>fish</w:t>
      </w:r>
      <w:r w:rsidRPr="00E026C4">
        <w:rPr>
          <w:rFonts w:ascii="Verdana" w:eastAsia="標楷體" w:hAnsi="Verdana" w:hint="eastAsia"/>
        </w:rPr>
        <w:t>；</w:t>
      </w:r>
      <w:r w:rsidR="001049EB">
        <w:rPr>
          <w:rFonts w:ascii="Verdana" w:eastAsia="標楷體" w:hAnsi="Verdana" w:hint="eastAsia"/>
        </w:rPr>
        <w:t>魚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 3.</w:t>
      </w:r>
      <w:r w:rsidR="001049EB">
        <w:rPr>
          <w:rFonts w:ascii="Verdana" w:eastAsia="標楷體" w:hAnsi="Verdana" w:hint="eastAsia"/>
        </w:rPr>
        <w:t xml:space="preserve"> that</w:t>
      </w:r>
      <w:r w:rsidR="001049EB">
        <w:rPr>
          <w:rFonts w:ascii="Verdana" w:eastAsia="標楷體" w:hAnsi="Verdana" w:hint="eastAsia"/>
        </w:rPr>
        <w:t>；那個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>4.</w:t>
      </w:r>
      <w:r w:rsidR="001049EB">
        <w:rPr>
          <w:rFonts w:ascii="Verdana" w:eastAsia="標楷體" w:hAnsi="Verdana" w:hint="eastAsia"/>
        </w:rPr>
        <w:t>student</w:t>
      </w:r>
      <w:r w:rsidR="001049EB">
        <w:rPr>
          <w:rFonts w:ascii="Verdana" w:eastAsia="標楷體" w:hAnsi="Verdana" w:hint="eastAsia"/>
        </w:rPr>
        <w:t>；學生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 </w:t>
      </w:r>
    </w:p>
    <w:p w14:paraId="58A70385" w14:textId="77777777" w:rsidR="00FE70D5" w:rsidRPr="00BE4987" w:rsidRDefault="00011A22" w:rsidP="001049EB">
      <w:pPr>
        <w:tabs>
          <w:tab w:val="left" w:pos="588"/>
        </w:tabs>
        <w:adjustRightInd w:val="0"/>
        <w:spacing w:line="360" w:lineRule="auto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/>
        </w:rPr>
        <w:t>5.</w:t>
      </w:r>
      <w:r w:rsidR="001049EB">
        <w:rPr>
          <w:rFonts w:ascii="Verdana" w:eastAsia="標楷體" w:hAnsi="Verdana" w:hint="eastAsia"/>
        </w:rPr>
        <w:t>do homework</w:t>
      </w:r>
      <w:r w:rsidR="001049EB">
        <w:rPr>
          <w:rFonts w:ascii="Verdana" w:eastAsia="標楷體" w:hAnsi="Verdana" w:hint="eastAsia"/>
        </w:rPr>
        <w:t>；做功課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3AC4551B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1A3EE155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DE489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9572F73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E489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take a nap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I don’t </w:t>
            </w:r>
            <w:r w:rsidR="001049EB" w:rsidRPr="00DE4897">
              <w:rPr>
                <w:rFonts w:ascii="Verdana" w:eastAsia="微軟正黑體" w:hAnsi="Verdana" w:cs="微軟正黑體"/>
                <w:sz w:val="26"/>
                <w:szCs w:val="26"/>
              </w:rPr>
              <w:t>take a nap.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take a nap</w:t>
            </w:r>
          </w:p>
          <w:p w14:paraId="20C44A1D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fish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We </w:t>
            </w:r>
            <w:r w:rsidR="001049EB" w:rsidRPr="00DE4897">
              <w:rPr>
                <w:rFonts w:ascii="Verdana" w:eastAsia="微軟正黑體" w:hAnsi="Verdana" w:cs="微軟正黑體"/>
                <w:sz w:val="26"/>
                <w:szCs w:val="26"/>
              </w:rPr>
              <w:t>like fish</w:t>
            </w:r>
            <w:r w:rsidR="00011A22" w:rsidRPr="00DE489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fish</w:t>
            </w:r>
          </w:p>
          <w:p w14:paraId="255BED6A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that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微軟正黑體" w:hAnsi="Verdana" w:cs="微軟正黑體"/>
                <w:sz w:val="26"/>
                <w:szCs w:val="26"/>
              </w:rPr>
              <w:t>That is my book.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that</w:t>
            </w:r>
            <w:r w:rsidRPr="00DE4897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DE489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student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微軟正黑體" w:hAnsi="Verdana" w:cs="微軟正黑體"/>
                <w:sz w:val="26"/>
                <w:szCs w:val="26"/>
              </w:rPr>
              <w:t>We are students.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student</w:t>
            </w:r>
          </w:p>
          <w:p w14:paraId="52AFBBCC" w14:textId="77777777" w:rsidR="00FE70D5" w:rsidRPr="00BE4987" w:rsidRDefault="00FE70D5" w:rsidP="001049EB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do homework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微軟正黑體" w:hAnsi="Verdana" w:cs="微軟正黑體"/>
                <w:sz w:val="26"/>
                <w:szCs w:val="26"/>
              </w:rPr>
              <w:t>I do homework every day.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49EB" w:rsidRPr="00DE4897">
              <w:rPr>
                <w:rFonts w:ascii="Verdana" w:eastAsia="標楷體" w:hAnsi="Verdana"/>
                <w:sz w:val="26"/>
                <w:szCs w:val="26"/>
              </w:rPr>
              <w:t>do homework</w:t>
            </w:r>
          </w:p>
        </w:tc>
      </w:tr>
    </w:tbl>
    <w:p w14:paraId="1901B80A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1FE1931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C196A88" w14:textId="77777777" w:rsidR="00011A22" w:rsidRPr="00E026C4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</w:t>
      </w:r>
      <w:r w:rsidRPr="00E026C4">
        <w:rPr>
          <w:rFonts w:ascii="Verdana" w:eastAsia="標楷體" w:hAnsi="Verdana" w:hint="eastAsia"/>
        </w:rPr>
        <w:t>.</w:t>
      </w:r>
      <w:r w:rsidRPr="00E026C4">
        <w:rPr>
          <w:rFonts w:ascii="Verdana" w:eastAsia="標楷體" w:hAnsi="Verdana"/>
        </w:rPr>
        <w:t xml:space="preserve"> </w:t>
      </w:r>
      <w:r w:rsidR="001E18A3">
        <w:rPr>
          <w:rFonts w:ascii="Verdana" w:eastAsia="標楷體" w:hAnsi="Verdana" w:hint="eastAsia"/>
        </w:rPr>
        <w:t>她是你媽媽嗎</w:t>
      </w:r>
      <w:r w:rsidR="001E18A3">
        <w:rPr>
          <w:rFonts w:ascii="Verdana" w:eastAsia="標楷體" w:hAnsi="Verdana" w:hint="eastAsia"/>
        </w:rPr>
        <w:t>?</w:t>
      </w:r>
    </w:p>
    <w:p w14:paraId="3618B574" w14:textId="77777777" w:rsidR="00011A22" w:rsidRPr="00E026C4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2</w:t>
      </w:r>
      <w:r w:rsidRPr="00E026C4">
        <w:rPr>
          <w:rFonts w:ascii="Verdana" w:eastAsia="標楷體" w:hAnsi="Verdana" w:hint="eastAsia"/>
        </w:rPr>
        <w:t xml:space="preserve">. </w:t>
      </w:r>
      <w:r w:rsidR="001E18A3">
        <w:rPr>
          <w:rFonts w:ascii="Verdana" w:eastAsia="標楷體" w:hAnsi="Verdana" w:hint="eastAsia"/>
        </w:rPr>
        <w:t>是的，她是</w:t>
      </w:r>
      <w:r w:rsidRPr="00E026C4">
        <w:rPr>
          <w:rFonts w:ascii="Verdana" w:eastAsia="標楷體" w:hAnsi="Verdana" w:hint="eastAsia"/>
        </w:rPr>
        <w:t>。</w:t>
      </w:r>
      <w:r w:rsidR="001E18A3">
        <w:rPr>
          <w:rFonts w:ascii="Verdana" w:eastAsia="標楷體" w:hAnsi="Verdana" w:hint="eastAsia"/>
        </w:rPr>
        <w:t>她是我媽媽。</w:t>
      </w:r>
    </w:p>
    <w:p w14:paraId="6CF5F902" w14:textId="77777777" w:rsidR="00011A22" w:rsidRPr="00E026C4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 w:hint="eastAsia"/>
        </w:rPr>
        <w:t xml:space="preserve">3. </w:t>
      </w:r>
      <w:r w:rsidR="001E18A3">
        <w:rPr>
          <w:rFonts w:ascii="Verdana" w:eastAsia="標楷體" w:hAnsi="Verdana" w:hint="eastAsia"/>
        </w:rPr>
        <w:t>她喜歡電影嗎</w:t>
      </w:r>
      <w:r w:rsidR="001E18A3">
        <w:rPr>
          <w:rFonts w:ascii="Verdana" w:eastAsia="標楷體" w:hAnsi="Verdana" w:hint="eastAsia"/>
        </w:rPr>
        <w:t>?</w:t>
      </w:r>
    </w:p>
    <w:p w14:paraId="335EA1B6" w14:textId="77777777" w:rsidR="00011A22" w:rsidRPr="00E026C4" w:rsidRDefault="00011A22" w:rsidP="00011A22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4</w:t>
      </w:r>
      <w:r w:rsidRPr="00E026C4">
        <w:rPr>
          <w:rFonts w:ascii="Verdana" w:eastAsia="標楷體" w:hAnsi="Verdana" w:hint="eastAsia"/>
        </w:rPr>
        <w:t xml:space="preserve">. </w:t>
      </w:r>
      <w:r w:rsidR="001E18A3">
        <w:rPr>
          <w:rFonts w:ascii="Verdana" w:eastAsia="標楷體" w:hAnsi="Verdana" w:hint="eastAsia"/>
        </w:rPr>
        <w:t>不，她不喜歡。她喜歡音樂</w:t>
      </w:r>
      <w:r w:rsidRPr="00E026C4">
        <w:rPr>
          <w:rFonts w:ascii="Verdana" w:eastAsia="標楷體" w:hAnsi="Verdana" w:hint="eastAsia"/>
        </w:rPr>
        <w:t>。</w:t>
      </w:r>
    </w:p>
    <w:p w14:paraId="506E90D1" w14:textId="77777777" w:rsidR="00011A22" w:rsidRPr="00BE4987" w:rsidRDefault="00011A22" w:rsidP="00FE70D5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5</w:t>
      </w:r>
      <w:r w:rsidRPr="00E026C4">
        <w:rPr>
          <w:rFonts w:ascii="Verdana" w:eastAsia="標楷體" w:hAnsi="Verdana" w:hint="eastAsia"/>
        </w:rPr>
        <w:t xml:space="preserve">. </w:t>
      </w:r>
      <w:r w:rsidR="001E18A3">
        <w:rPr>
          <w:rFonts w:ascii="Verdana" w:eastAsia="標楷體" w:hAnsi="Verdana" w:hint="eastAsia"/>
        </w:rPr>
        <w:t>她是醫生還是護士</w:t>
      </w:r>
      <w:r w:rsidRPr="00E026C4">
        <w:rPr>
          <w:rFonts w:ascii="Verdana" w:eastAsia="標楷體" w:hAnsi="Verdana" w:hint="eastAsia"/>
        </w:rPr>
        <w:t>？</w:t>
      </w:r>
      <w:r w:rsidRPr="00E026C4">
        <w:rPr>
          <w:rFonts w:ascii="Verdana" w:eastAsia="標楷體" w:hAnsi="Verdana"/>
        </w:rPr>
        <w:t xml:space="preserve">  </w:t>
      </w:r>
    </w:p>
    <w:p w14:paraId="3CB689A1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1CAA7F3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朗讀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4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2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4A4ED326" w14:textId="77777777" w:rsidTr="00F03A0F">
        <w:trPr>
          <w:trHeight w:val="145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699F38A" w14:textId="77777777" w:rsidR="00F03A0F" w:rsidRPr="0092002D" w:rsidRDefault="00F03A0F" w:rsidP="00F03A0F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2B20BBF1" w14:textId="77777777" w:rsidR="00F03A0F" w:rsidRPr="0092002D" w:rsidRDefault="00F03A0F" w:rsidP="00F03A0F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21D6D8FB" w14:textId="77777777" w:rsidR="00FE70D5" w:rsidRPr="00BE4987" w:rsidRDefault="00F03A0F" w:rsidP="00F03A0F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4D073AF6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296DC743" w14:textId="77777777" w:rsidR="00FE70D5" w:rsidRPr="00BE4987" w:rsidRDefault="00FE70D5" w:rsidP="00FE70D5">
      <w:pPr>
        <w:rPr>
          <w:rFonts w:eastAsia="標楷體"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四、</w:t>
      </w:r>
      <w:r w:rsidR="001B37B1" w:rsidRPr="001B37B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E4987">
        <w:rPr>
          <w:rFonts w:eastAsia="標楷體"/>
          <w:sz w:val="28"/>
          <w:szCs w:val="28"/>
        </w:rPr>
        <w:t>（每</w:t>
      </w:r>
      <w:r w:rsidR="00DD14AD">
        <w:rPr>
          <w:rFonts w:eastAsia="標楷體" w:hint="eastAsia"/>
          <w:sz w:val="28"/>
          <w:szCs w:val="28"/>
        </w:rPr>
        <w:t>題</w:t>
      </w:r>
      <w:r w:rsidRPr="00BE4987">
        <w:rPr>
          <w:rFonts w:eastAsia="標楷體" w:hint="eastAsia"/>
          <w:sz w:val="28"/>
          <w:szCs w:val="28"/>
        </w:rPr>
        <w:t>5</w:t>
      </w:r>
      <w:r w:rsidRPr="00BE4987">
        <w:rPr>
          <w:rFonts w:eastAsia="標楷體"/>
          <w:sz w:val="28"/>
          <w:szCs w:val="28"/>
        </w:rPr>
        <w:t>分，共</w:t>
      </w:r>
      <w:r w:rsidRPr="00BE4987">
        <w:rPr>
          <w:rFonts w:eastAsia="標楷體" w:hint="eastAsia"/>
          <w:sz w:val="28"/>
          <w:szCs w:val="28"/>
        </w:rPr>
        <w:t>10</w:t>
      </w:r>
      <w:r w:rsidRPr="00BE4987">
        <w:rPr>
          <w:rFonts w:eastAsia="標楷體"/>
          <w:sz w:val="28"/>
          <w:szCs w:val="28"/>
        </w:rPr>
        <w:t>分）</w:t>
      </w:r>
    </w:p>
    <w:p w14:paraId="73820B49" w14:textId="77777777" w:rsidR="00FE70D5" w:rsidRPr="00A71622" w:rsidRDefault="00FE70D5" w:rsidP="00FE70D5">
      <w:pPr>
        <w:rPr>
          <w:rFonts w:ascii="Verdana" w:eastAsia="標楷體" w:hAnsi="Verdana"/>
          <w:color w:val="000000"/>
          <w:sz w:val="28"/>
          <w:szCs w:val="28"/>
        </w:rPr>
      </w:pPr>
      <w:r w:rsidRPr="00A71622">
        <w:rPr>
          <w:rFonts w:ascii="Verdana" w:eastAsia="標楷體" w:hAnsi="Verdana" w:hint="eastAsia"/>
          <w:color w:val="000000"/>
          <w:sz w:val="28"/>
          <w:szCs w:val="28"/>
        </w:rPr>
        <w:t>1.</w:t>
      </w:r>
      <w:r w:rsidRPr="00A71622">
        <w:rPr>
          <w:rFonts w:ascii="Verdana" w:eastAsia="標楷體" w:hAnsi="Verdana"/>
          <w:color w:val="000000"/>
          <w:sz w:val="28"/>
          <w:szCs w:val="28"/>
        </w:rPr>
        <w:t xml:space="preserve"> (</w:t>
      </w:r>
      <w:r w:rsidR="001E18A3" w:rsidRPr="00A71622">
        <w:rPr>
          <w:rFonts w:ascii="Verdana" w:eastAsia="標楷體" w:hAnsi="Verdana" w:hint="eastAsia"/>
          <w:color w:val="000000"/>
          <w:sz w:val="28"/>
          <w:szCs w:val="28"/>
        </w:rPr>
        <w:t>3</w:t>
      </w:r>
      <w:r w:rsidR="007A7AFD" w:rsidRPr="00A71622">
        <w:rPr>
          <w:rFonts w:ascii="Verdana" w:eastAsia="標楷體" w:hAnsi="Verdana"/>
          <w:color w:val="000000"/>
          <w:sz w:val="28"/>
          <w:szCs w:val="28"/>
        </w:rPr>
        <w:t xml:space="preserve">) </w:t>
      </w:r>
      <w:r w:rsidR="00695D0F">
        <w:rPr>
          <w:rFonts w:ascii="Verdana" w:eastAsia="標楷體" w:hAnsi="Verdana" w:hint="eastAsia"/>
          <w:color w:val="000000"/>
          <w:sz w:val="28"/>
          <w:szCs w:val="28"/>
        </w:rPr>
        <w:t xml:space="preserve"> </w:t>
      </w:r>
      <w:r w:rsidR="007A7AFD" w:rsidRPr="00A71622">
        <w:rPr>
          <w:rFonts w:ascii="Verdana" w:eastAsia="標楷體" w:hAnsi="Verdana"/>
          <w:color w:val="000000"/>
          <w:sz w:val="28"/>
          <w:szCs w:val="28"/>
        </w:rPr>
        <w:t xml:space="preserve"> 2. (</w:t>
      </w:r>
      <w:r w:rsidR="007A7AFD" w:rsidRPr="00A71622">
        <w:rPr>
          <w:rFonts w:ascii="Verdana" w:eastAsia="標楷體" w:hAnsi="Verdana" w:hint="eastAsia"/>
          <w:color w:val="000000"/>
          <w:sz w:val="28"/>
          <w:szCs w:val="28"/>
        </w:rPr>
        <w:t>1</w:t>
      </w:r>
      <w:r w:rsidRPr="00A71622">
        <w:rPr>
          <w:rFonts w:ascii="Verdana" w:eastAsia="標楷體" w:hAnsi="Verdana"/>
          <w:color w:val="000000"/>
          <w:sz w:val="28"/>
          <w:szCs w:val="28"/>
        </w:rPr>
        <w:t>)</w:t>
      </w:r>
    </w:p>
    <w:p w14:paraId="5EF7E754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67726C70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2BB6E63F" w14:textId="77777777" w:rsidR="00F03A0F" w:rsidRPr="00BE4987" w:rsidRDefault="00F03A0F" w:rsidP="00FE70D5">
      <w:pPr>
        <w:rPr>
          <w:rFonts w:ascii="Verdana" w:eastAsia="標楷體" w:hAnsi="Verdana"/>
          <w:sz w:val="28"/>
          <w:szCs w:val="28"/>
        </w:rPr>
      </w:pPr>
    </w:p>
    <w:p w14:paraId="22ABC565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32C08A9C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F925120" w14:textId="77777777" w:rsidR="006D4A0D" w:rsidRPr="006D4A0D" w:rsidRDefault="006D4A0D" w:rsidP="00AE693E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 w:hint="eastAsia"/>
        </w:rPr>
        <w:t>1.</w:t>
      </w:r>
      <w:r w:rsidR="007744FB">
        <w:rPr>
          <w:rFonts w:ascii="Verdana" w:eastAsia="標楷體" w:hAnsi="Verdana" w:cs="Arial" w:hint="eastAsia"/>
        </w:rPr>
        <w:t xml:space="preserve"> Does she like music</w:t>
      </w:r>
      <w:r w:rsidRPr="006D4A0D">
        <w:rPr>
          <w:rFonts w:ascii="Verdana" w:eastAsia="標楷體" w:hAnsi="Verdana" w:cs="Arial" w:hint="eastAsia"/>
        </w:rPr>
        <w:t>?</w:t>
      </w:r>
    </w:p>
    <w:p w14:paraId="4B3EF2EB" w14:textId="77777777" w:rsidR="006D4A0D" w:rsidRPr="006D4A0D" w:rsidRDefault="007744FB" w:rsidP="006D4A0D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>2. No, he doesn</w:t>
      </w:r>
      <w:r>
        <w:rPr>
          <w:rFonts w:ascii="Verdana" w:eastAsia="標楷體" w:hAnsi="Verdana" w:cs="Arial"/>
        </w:rPr>
        <w:t>’</w:t>
      </w:r>
      <w:r>
        <w:rPr>
          <w:rFonts w:ascii="Verdana" w:eastAsia="標楷體" w:hAnsi="Verdana" w:cs="Arial" w:hint="eastAsia"/>
        </w:rPr>
        <w:t>t. He doesn</w:t>
      </w:r>
      <w:r>
        <w:rPr>
          <w:rFonts w:ascii="Verdana" w:eastAsia="標楷體" w:hAnsi="Verdana" w:cs="Arial"/>
        </w:rPr>
        <w:t>’</w:t>
      </w:r>
      <w:r>
        <w:rPr>
          <w:rFonts w:ascii="Verdana" w:eastAsia="標楷體" w:hAnsi="Verdana" w:cs="Arial" w:hint="eastAsia"/>
        </w:rPr>
        <w:t>t take a shower every day.</w:t>
      </w:r>
    </w:p>
    <w:p w14:paraId="48FA0759" w14:textId="77777777" w:rsidR="006D4A0D" w:rsidRPr="00657339" w:rsidRDefault="006D4A0D" w:rsidP="006D4A0D">
      <w:pPr>
        <w:spacing w:line="360" w:lineRule="auto"/>
        <w:rPr>
          <w:rFonts w:ascii="Verdana" w:eastAsia="標楷體" w:hAnsi="Verdana"/>
        </w:rPr>
      </w:pPr>
      <w:r w:rsidRPr="006D4A0D">
        <w:rPr>
          <w:rFonts w:ascii="Verdana" w:eastAsia="標楷體" w:hAnsi="Verdana" w:cs="Arial"/>
        </w:rPr>
        <w:t>3</w:t>
      </w:r>
      <w:r w:rsidR="007744FB">
        <w:rPr>
          <w:rFonts w:ascii="Verdana" w:eastAsia="標楷體" w:hAnsi="Verdana"/>
        </w:rPr>
        <w:t xml:space="preserve">. </w:t>
      </w:r>
      <w:r w:rsidR="007744FB">
        <w:rPr>
          <w:rFonts w:ascii="Verdana" w:eastAsia="標楷體" w:hAnsi="Verdana" w:hint="eastAsia"/>
        </w:rPr>
        <w:t>Yes, I do. I have a computer.</w:t>
      </w:r>
    </w:p>
    <w:p w14:paraId="3AF8C357" w14:textId="77777777" w:rsidR="00FE70D5" w:rsidRPr="006D4A0D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46AAA8F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45004C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3B1E1481" w14:textId="77777777" w:rsidR="006D4A0D" w:rsidRPr="00657339" w:rsidRDefault="00EE24E5" w:rsidP="006D4A0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.</w:t>
      </w:r>
      <w:r w:rsidR="007744FB">
        <w:rPr>
          <w:rFonts w:ascii="Verdana" w:eastAsia="標楷體" w:hAnsi="Verdana"/>
        </w:rPr>
        <w:t xml:space="preserve">Do   2. Does   3. Does  </w:t>
      </w:r>
      <w:r w:rsidR="002968CA">
        <w:rPr>
          <w:rFonts w:ascii="Verdana" w:eastAsia="標楷體" w:hAnsi="Verdana" w:hint="eastAsia"/>
        </w:rPr>
        <w:t xml:space="preserve"> </w:t>
      </w:r>
      <w:r w:rsidR="007744FB">
        <w:rPr>
          <w:rFonts w:ascii="Verdana" w:eastAsia="標楷體" w:hAnsi="Verdana"/>
        </w:rPr>
        <w:t xml:space="preserve">4. Do  </w:t>
      </w:r>
      <w:r w:rsidR="002968CA">
        <w:rPr>
          <w:rFonts w:ascii="Verdana" w:eastAsia="標楷體" w:hAnsi="Verdana" w:hint="eastAsia"/>
        </w:rPr>
        <w:t xml:space="preserve"> </w:t>
      </w:r>
      <w:r w:rsidR="007744FB">
        <w:rPr>
          <w:rFonts w:ascii="Verdana" w:eastAsia="標楷體" w:hAnsi="Verdana"/>
        </w:rPr>
        <w:t>5. Does</w:t>
      </w:r>
    </w:p>
    <w:p w14:paraId="0C0569B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6B54495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3314DD53" w14:textId="77777777" w:rsidR="007744FB" w:rsidRDefault="007744FB" w:rsidP="007744FB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1. Their friend doesn’t do homework</w:t>
      </w:r>
      <w:r>
        <w:rPr>
          <w:rFonts w:ascii="Verdana" w:eastAsia="標楷體" w:hAnsi="Verdana" w:hint="eastAsia"/>
        </w:rPr>
        <w:t>.</w:t>
      </w:r>
    </w:p>
    <w:p w14:paraId="427B80C9" w14:textId="77777777" w:rsidR="007744FB" w:rsidRDefault="007744FB" w:rsidP="007744FB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2. Does her mother read books every day?</w:t>
      </w:r>
    </w:p>
    <w:p w14:paraId="17086B60" w14:textId="77777777" w:rsidR="007744FB" w:rsidRDefault="007744FB" w:rsidP="007744FB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3. Does your son drink Coke or water?</w:t>
      </w:r>
    </w:p>
    <w:p w14:paraId="390BF8E0" w14:textId="77777777" w:rsidR="007744FB" w:rsidRDefault="007744FB" w:rsidP="007744FB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4. Do they have four big houses?</w:t>
      </w:r>
    </w:p>
    <w:p w14:paraId="1B57694B" w14:textId="77777777" w:rsidR="006D4A0D" w:rsidRPr="00657339" w:rsidRDefault="007744FB" w:rsidP="007744F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5. Do they do homework every day?</w:t>
      </w:r>
    </w:p>
    <w:p w14:paraId="036F1367" w14:textId="77777777" w:rsidR="00FE70D5" w:rsidRPr="006D4A0D" w:rsidRDefault="00FE70D5" w:rsidP="009F2C46">
      <w:pPr>
        <w:spacing w:line="360" w:lineRule="auto"/>
        <w:rPr>
          <w:rFonts w:ascii="Verdana" w:eastAsia="標楷體" w:hAnsi="Verdana"/>
        </w:rPr>
      </w:pPr>
    </w:p>
    <w:p w14:paraId="57480FE3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1C3CDF">
        <w:rPr>
          <w:rFonts w:ascii="Verdana" w:eastAsia="標楷體" w:hAnsi="Verdana" w:hint="eastAsia"/>
          <w:sz w:val="40"/>
        </w:rPr>
        <w:t>第十一課</w:t>
      </w:r>
      <w:r w:rsidR="00507417" w:rsidRPr="001C3CDF">
        <w:rPr>
          <w:rFonts w:ascii="Verdana" w:eastAsia="標楷體" w:hAnsi="Verdana" w:hint="eastAsia"/>
          <w:sz w:val="40"/>
        </w:rPr>
        <w:t>(11-1)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02965D85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5D8E79ED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3DE8654C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782EA2E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145EAAD3" w14:textId="77777777" w:rsidR="00FE70D5" w:rsidRPr="00BE4987" w:rsidRDefault="0043468D" w:rsidP="00FE70D5">
      <w:pPr>
        <w:spacing w:line="440" w:lineRule="exact"/>
        <w:rPr>
          <w:rFonts w:ascii="Verdana" w:eastAsia="標楷體" w:hAnsi="Verdana"/>
          <w:sz w:val="22"/>
        </w:rPr>
      </w:pPr>
      <w:r>
        <w:rPr>
          <w:rFonts w:ascii="Verdana" w:eastAsia="標楷體" w:hAnsi="Verdana" w:hint="eastAsia"/>
        </w:rPr>
        <w:t>1.</w:t>
      </w:r>
      <w:r w:rsidR="00DE4897">
        <w:rPr>
          <w:rFonts w:ascii="Verdana" w:eastAsia="標楷體" w:hAnsi="Verdana" w:hint="eastAsia"/>
        </w:rPr>
        <w:t>take a shower</w:t>
      </w:r>
      <w:r w:rsidR="00011A22" w:rsidRPr="00E026C4">
        <w:rPr>
          <w:rFonts w:ascii="Verdana" w:eastAsia="標楷體" w:hAnsi="Verdana" w:hint="eastAsia"/>
        </w:rPr>
        <w:t xml:space="preserve">  2.</w:t>
      </w:r>
      <w:r w:rsidR="00011A22" w:rsidRPr="00E026C4">
        <w:rPr>
          <w:rFonts w:ascii="Verdana" w:eastAsia="標楷體" w:hAnsi="Verdana"/>
        </w:rPr>
        <w:t>wh</w:t>
      </w:r>
      <w:r>
        <w:rPr>
          <w:rFonts w:ascii="Verdana" w:eastAsia="標楷體" w:hAnsi="Verdana" w:hint="eastAsia"/>
        </w:rPr>
        <w:t>o</w:t>
      </w:r>
      <w:r w:rsidR="00011A22" w:rsidRPr="00E026C4">
        <w:rPr>
          <w:rFonts w:ascii="Verdana" w:eastAsia="標楷體" w:hAnsi="Verdana" w:hint="eastAsia"/>
        </w:rPr>
        <w:t>；</w:t>
      </w:r>
      <w:r w:rsidR="001D3D5E">
        <w:rPr>
          <w:rFonts w:ascii="Verdana" w:eastAsia="標楷體" w:hAnsi="Verdana" w:hint="eastAsia"/>
        </w:rPr>
        <w:t>誰</w:t>
      </w:r>
      <w:r w:rsidR="00011A22" w:rsidRPr="00E026C4">
        <w:rPr>
          <w:rFonts w:ascii="Verdana" w:eastAsia="標楷體" w:hAnsi="Verdana" w:hint="eastAsia"/>
        </w:rPr>
        <w:t xml:space="preserve">   3.</w:t>
      </w:r>
      <w:r w:rsidRPr="0043468D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 w:hint="eastAsia"/>
        </w:rPr>
        <w:t>what</w:t>
      </w:r>
      <w:r w:rsidRPr="00E026C4">
        <w:rPr>
          <w:rFonts w:ascii="Verdana" w:eastAsia="標楷體" w:hAnsi="Verdana" w:hint="eastAsia"/>
        </w:rPr>
        <w:t>；什麼</w:t>
      </w:r>
      <w:r w:rsidR="00011A22" w:rsidRPr="00927C01">
        <w:rPr>
          <w:rFonts w:ascii="Verdana" w:eastAsia="標楷體" w:hAnsi="Verdana" w:hint="eastAsia"/>
        </w:rPr>
        <w:t xml:space="preserve"> </w:t>
      </w:r>
      <w:r w:rsidR="00011A22" w:rsidRPr="00E026C4">
        <w:rPr>
          <w:rFonts w:ascii="Verdana" w:eastAsia="標楷體" w:hAnsi="Verdana" w:hint="eastAsia"/>
        </w:rPr>
        <w:t xml:space="preserve">  4.</w:t>
      </w:r>
      <w:r>
        <w:rPr>
          <w:rFonts w:ascii="Verdana" w:eastAsia="標楷體" w:hAnsi="Verdana" w:hint="eastAsia"/>
        </w:rPr>
        <w:t>teacher</w:t>
      </w:r>
      <w:r>
        <w:rPr>
          <w:rFonts w:ascii="Verdana" w:eastAsia="標楷體" w:hAnsi="Verdana" w:hint="eastAsia"/>
        </w:rPr>
        <w:t>；老師</w:t>
      </w:r>
      <w:r w:rsidR="00011A22" w:rsidRPr="00E026C4">
        <w:rPr>
          <w:rFonts w:ascii="Verdana" w:eastAsia="標楷體" w:hAnsi="Verdana" w:hint="eastAsia"/>
        </w:rPr>
        <w:t xml:space="preserve">   5.</w:t>
      </w:r>
      <w:r>
        <w:rPr>
          <w:rFonts w:ascii="Verdana" w:eastAsia="標楷體" w:hAnsi="Verdana" w:hint="eastAsia"/>
        </w:rPr>
        <w:t>breakfast</w:t>
      </w:r>
      <w:r>
        <w:rPr>
          <w:rFonts w:ascii="Verdana" w:eastAsia="標楷體" w:hAnsi="Verdana" w:hint="eastAsia"/>
        </w:rPr>
        <w:t>；早餐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16DF985A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ECC1867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DE489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46D0E04A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/>
                <w:sz w:val="26"/>
                <w:szCs w:val="26"/>
              </w:rPr>
            </w:pPr>
            <w:r w:rsidRPr="00DE489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DE4897" w:rsidRPr="00DE4897">
              <w:rPr>
                <w:rFonts w:ascii="Verdana" w:eastAsia="微軟正黑體" w:hAnsi="Verdana"/>
                <w:sz w:val="26"/>
                <w:szCs w:val="26"/>
              </w:rPr>
              <w:t>take a shower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43468D" w:rsidRPr="00DE4897">
              <w:rPr>
                <w:rFonts w:ascii="Verdana" w:eastAsia="微軟正黑體" w:hAnsi="Verdana"/>
                <w:sz w:val="26"/>
                <w:szCs w:val="26"/>
              </w:rPr>
              <w:t>When do you take a shower</w:t>
            </w:r>
            <w:r w:rsidR="00AD19DA" w:rsidRPr="00DE4897">
              <w:rPr>
                <w:rFonts w:ascii="Verdana" w:eastAsia="微軟正黑體" w:hAnsi="Verdana"/>
                <w:sz w:val="26"/>
                <w:szCs w:val="26"/>
              </w:rPr>
              <w:t>?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DE4897" w:rsidRPr="00DE4897">
              <w:rPr>
                <w:rFonts w:ascii="Verdana" w:eastAsia="微軟正黑體" w:hAnsi="Verdana"/>
                <w:sz w:val="26"/>
                <w:szCs w:val="26"/>
              </w:rPr>
              <w:t>take a shower</w:t>
            </w:r>
          </w:p>
          <w:p w14:paraId="56394B8D" w14:textId="77777777" w:rsidR="00FE70D5" w:rsidRPr="00DE489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/>
                <w:sz w:val="26"/>
                <w:szCs w:val="26"/>
              </w:rPr>
            </w:pP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2. 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>wh</w:t>
            </w:r>
            <w:r w:rsidR="001D3D5E" w:rsidRPr="00DE4897">
              <w:rPr>
                <w:rFonts w:ascii="Verdana" w:eastAsia="標楷體" w:hAnsi="Verdana"/>
                <w:sz w:val="26"/>
                <w:szCs w:val="26"/>
              </w:rPr>
              <w:t>o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AD19DA" w:rsidRPr="00DE4897">
              <w:rPr>
                <w:rFonts w:ascii="Verdana" w:eastAsia="微軟正黑體" w:hAnsi="Verdana"/>
                <w:sz w:val="26"/>
                <w:szCs w:val="26"/>
              </w:rPr>
              <w:t>Wh</w:t>
            </w:r>
            <w:r w:rsidR="001D3D5E" w:rsidRPr="00DE4897">
              <w:rPr>
                <w:rFonts w:ascii="Verdana" w:eastAsia="微軟正黑體" w:hAnsi="Verdana"/>
                <w:sz w:val="26"/>
                <w:szCs w:val="26"/>
              </w:rPr>
              <w:t>o</w:t>
            </w:r>
            <w:r w:rsidR="00AD19DA"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43468D" w:rsidRPr="00DE4897">
              <w:rPr>
                <w:rFonts w:ascii="Verdana" w:eastAsia="微軟正黑體" w:hAnsi="Verdana"/>
                <w:sz w:val="26"/>
                <w:szCs w:val="26"/>
              </w:rPr>
              <w:t>are you</w:t>
            </w:r>
            <w:r w:rsidR="00AD19DA" w:rsidRPr="00DE4897">
              <w:rPr>
                <w:rFonts w:ascii="Verdana" w:eastAsia="微軟正黑體" w:hAnsi="Verdana"/>
                <w:sz w:val="26"/>
                <w:szCs w:val="26"/>
              </w:rPr>
              <w:t>?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011A22" w:rsidRPr="00DE4897">
              <w:rPr>
                <w:rFonts w:ascii="Verdana" w:eastAsia="標楷體" w:hAnsi="Verdana"/>
                <w:sz w:val="26"/>
                <w:szCs w:val="26"/>
              </w:rPr>
              <w:t>wh</w:t>
            </w:r>
            <w:r w:rsidR="001D3D5E" w:rsidRPr="00DE4897">
              <w:rPr>
                <w:rFonts w:ascii="Verdana" w:eastAsia="標楷體" w:hAnsi="Verdana"/>
                <w:sz w:val="26"/>
                <w:szCs w:val="26"/>
              </w:rPr>
              <w:t>o</w:t>
            </w:r>
          </w:p>
          <w:p w14:paraId="6F1443CD" w14:textId="77777777" w:rsidR="00AD19DA" w:rsidRPr="00DE4897" w:rsidRDefault="00FE70D5" w:rsidP="00AD19DA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3. </w:t>
            </w:r>
            <w:r w:rsidR="0043468D" w:rsidRPr="00DE4897">
              <w:rPr>
                <w:rFonts w:ascii="Verdana" w:eastAsia="標楷體" w:hAnsi="Verdana"/>
                <w:sz w:val="26"/>
                <w:szCs w:val="26"/>
              </w:rPr>
              <w:t>what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43468D" w:rsidRPr="00DE4897">
              <w:rPr>
                <w:rFonts w:ascii="Verdana" w:eastAsia="微軟正黑體" w:hAnsi="Verdana"/>
                <w:sz w:val="26"/>
                <w:szCs w:val="26"/>
              </w:rPr>
              <w:t>What is this?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43468D" w:rsidRPr="00DE4897">
              <w:rPr>
                <w:rFonts w:ascii="Verdana" w:eastAsia="標楷體" w:hAnsi="Verdana"/>
                <w:sz w:val="26"/>
                <w:szCs w:val="26"/>
              </w:rPr>
              <w:t>what</w:t>
            </w:r>
          </w:p>
          <w:p w14:paraId="7779F8AB" w14:textId="77777777" w:rsidR="00FE70D5" w:rsidRPr="00DE4897" w:rsidRDefault="00FE70D5" w:rsidP="00AD19DA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DE489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43468D" w:rsidRPr="00DE4897">
              <w:rPr>
                <w:rFonts w:ascii="Verdana" w:eastAsia="標楷體" w:hAnsi="Verdana"/>
                <w:sz w:val="26"/>
                <w:szCs w:val="26"/>
              </w:rPr>
              <w:t>teacher</w:t>
            </w:r>
            <w:r w:rsidR="00AD19DA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43468D" w:rsidRPr="00DE4897">
              <w:rPr>
                <w:rFonts w:ascii="Verdana" w:eastAsia="微軟正黑體" w:hAnsi="Verdana"/>
                <w:sz w:val="26"/>
                <w:szCs w:val="26"/>
              </w:rPr>
              <w:t>He is my teacher.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43468D" w:rsidRPr="00DE4897">
              <w:rPr>
                <w:rFonts w:ascii="Verdana" w:eastAsia="標楷體" w:hAnsi="Verdana"/>
                <w:sz w:val="26"/>
                <w:szCs w:val="26"/>
              </w:rPr>
              <w:t>teacher</w:t>
            </w:r>
          </w:p>
          <w:p w14:paraId="1D45B93A" w14:textId="77777777" w:rsidR="00FE70D5" w:rsidRPr="00BE4987" w:rsidRDefault="00FE70D5" w:rsidP="0043468D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5. </w:t>
            </w:r>
            <w:r w:rsidR="0043468D" w:rsidRPr="00DE4897">
              <w:rPr>
                <w:rFonts w:ascii="Verdana" w:eastAsia="標楷體" w:hAnsi="Verdana"/>
                <w:sz w:val="26"/>
                <w:szCs w:val="26"/>
              </w:rPr>
              <w:t>breakfast</w:t>
            </w:r>
            <w:r w:rsidR="00AD19DA" w:rsidRPr="00DE4897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="0043468D" w:rsidRPr="00DE4897">
              <w:rPr>
                <w:rFonts w:ascii="Verdana" w:eastAsia="微軟正黑體" w:hAnsi="Verdana"/>
                <w:sz w:val="26"/>
                <w:szCs w:val="26"/>
              </w:rPr>
              <w:t>I eat breakfast every day.</w:t>
            </w:r>
            <w:r w:rsidRPr="00DE4897">
              <w:rPr>
                <w:rFonts w:ascii="Verdana" w:eastAsia="微軟正黑體" w:hAnsi="Verdana"/>
                <w:sz w:val="26"/>
                <w:szCs w:val="26"/>
              </w:rPr>
              <w:t xml:space="preserve"> </w:t>
            </w:r>
            <w:r w:rsidRPr="00DE4897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="0043468D" w:rsidRPr="00DE4897">
              <w:rPr>
                <w:rFonts w:ascii="Verdana" w:eastAsia="標楷體" w:hAnsi="Verdana"/>
                <w:sz w:val="26"/>
                <w:szCs w:val="26"/>
              </w:rPr>
              <w:t>breakfast</w:t>
            </w:r>
          </w:p>
        </w:tc>
      </w:tr>
    </w:tbl>
    <w:p w14:paraId="1AE4639A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46CDD98C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21F9817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</w:t>
      </w:r>
      <w:r w:rsidRPr="00E026C4">
        <w:rPr>
          <w:rFonts w:ascii="Verdana" w:eastAsia="標楷體" w:hAnsi="Verdana" w:hint="eastAsia"/>
        </w:rPr>
        <w:t xml:space="preserve">. </w:t>
      </w:r>
      <w:r w:rsidR="0043468D">
        <w:rPr>
          <w:rFonts w:ascii="Verdana" w:eastAsia="標楷體" w:hAnsi="Verdana" w:hint="eastAsia"/>
        </w:rPr>
        <w:t>那個男孩是誰</w:t>
      </w:r>
      <w:r w:rsidR="0043468D">
        <w:rPr>
          <w:rFonts w:ascii="Verdana" w:eastAsia="標楷體" w:hAnsi="Verdana" w:hint="eastAsia"/>
        </w:rPr>
        <w:t>?</w:t>
      </w:r>
      <w:r w:rsidRPr="00E026C4">
        <w:rPr>
          <w:rFonts w:ascii="Verdana" w:eastAsia="標楷體" w:hAnsi="Verdana"/>
        </w:rPr>
        <w:t xml:space="preserve"> </w:t>
      </w:r>
    </w:p>
    <w:p w14:paraId="711A8817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2</w:t>
      </w:r>
      <w:r w:rsidRPr="00E026C4">
        <w:rPr>
          <w:rFonts w:ascii="Verdana" w:eastAsia="標楷體" w:hAnsi="Verdana" w:hint="eastAsia"/>
        </w:rPr>
        <w:t xml:space="preserve">. </w:t>
      </w:r>
      <w:r w:rsidR="0043468D">
        <w:rPr>
          <w:rFonts w:ascii="Verdana" w:eastAsia="標楷體" w:hAnsi="Verdana" w:hint="eastAsia"/>
        </w:rPr>
        <w:t>他是我兒</w:t>
      </w:r>
      <w:r w:rsidR="009F5DA8">
        <w:rPr>
          <w:rFonts w:ascii="Verdana" w:eastAsia="標楷體" w:hAnsi="Verdana" w:hint="eastAsia"/>
        </w:rPr>
        <w:t>子。</w:t>
      </w:r>
    </w:p>
    <w:p w14:paraId="21E3BD1D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3</w:t>
      </w:r>
      <w:r w:rsidRPr="00E026C4">
        <w:rPr>
          <w:rFonts w:ascii="Verdana" w:eastAsia="標楷體" w:hAnsi="Verdana" w:hint="eastAsia"/>
        </w:rPr>
        <w:t xml:space="preserve">. </w:t>
      </w:r>
      <w:r w:rsidR="0043468D">
        <w:rPr>
          <w:rFonts w:ascii="Verdana" w:eastAsia="標楷體" w:hAnsi="Verdana" w:hint="eastAsia"/>
        </w:rPr>
        <w:t>你兒子是做什麼的</w:t>
      </w:r>
      <w:r w:rsidR="0043468D">
        <w:rPr>
          <w:rFonts w:ascii="Verdana" w:eastAsia="標楷體" w:hAnsi="Verdana" w:hint="eastAsia"/>
        </w:rPr>
        <w:t>?</w:t>
      </w:r>
    </w:p>
    <w:p w14:paraId="38DAC499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4</w:t>
      </w:r>
      <w:r w:rsidRPr="00E026C4">
        <w:rPr>
          <w:rFonts w:ascii="Verdana" w:eastAsia="標楷體" w:hAnsi="Verdana" w:hint="eastAsia"/>
        </w:rPr>
        <w:t xml:space="preserve">. </w:t>
      </w:r>
      <w:r w:rsidR="0043468D">
        <w:rPr>
          <w:rFonts w:ascii="Verdana" w:eastAsia="標楷體" w:hAnsi="Verdana" w:hint="eastAsia"/>
        </w:rPr>
        <w:t>他</w:t>
      </w:r>
      <w:r w:rsidR="00237CAA">
        <w:rPr>
          <w:rFonts w:ascii="Verdana" w:eastAsia="標楷體" w:hAnsi="Verdana" w:hint="eastAsia"/>
        </w:rPr>
        <w:t>怎麼</w:t>
      </w:r>
      <w:r w:rsidR="0043468D">
        <w:rPr>
          <w:rFonts w:ascii="Verdana" w:eastAsia="標楷體" w:hAnsi="Verdana" w:hint="eastAsia"/>
        </w:rPr>
        <w:t>上學</w:t>
      </w:r>
      <w:r w:rsidR="0043468D">
        <w:rPr>
          <w:rFonts w:ascii="Verdana" w:eastAsia="標楷體" w:hAnsi="Verdana" w:hint="eastAsia"/>
        </w:rPr>
        <w:t>?</w:t>
      </w:r>
    </w:p>
    <w:p w14:paraId="3BB4EADD" w14:textId="77777777" w:rsidR="00AD19DA" w:rsidRPr="00E026C4" w:rsidRDefault="00AD19DA" w:rsidP="00AD19DA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/>
        </w:rPr>
        <w:t>5</w:t>
      </w:r>
      <w:r w:rsidRPr="00E026C4">
        <w:rPr>
          <w:rFonts w:ascii="Verdana" w:eastAsia="標楷體" w:hAnsi="Verdana" w:hint="eastAsia"/>
        </w:rPr>
        <w:t xml:space="preserve">. </w:t>
      </w:r>
      <w:r w:rsidR="0043468D">
        <w:rPr>
          <w:rFonts w:ascii="Verdana" w:eastAsia="標楷體" w:hAnsi="Verdana" w:hint="eastAsia"/>
        </w:rPr>
        <w:t>他</w:t>
      </w:r>
      <w:r w:rsidR="00237CAA">
        <w:rPr>
          <w:rFonts w:ascii="Verdana" w:eastAsia="標楷體" w:hAnsi="Verdana" w:hint="eastAsia"/>
        </w:rPr>
        <w:t>搭公車</w:t>
      </w:r>
      <w:r w:rsidR="0043468D">
        <w:rPr>
          <w:rFonts w:ascii="Verdana" w:eastAsia="標楷體" w:hAnsi="Verdana" w:hint="eastAsia"/>
        </w:rPr>
        <w:t>上學</w:t>
      </w:r>
    </w:p>
    <w:p w14:paraId="26A2EC7D" w14:textId="77777777" w:rsidR="00FE70D5" w:rsidRPr="00AD19DA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35746D5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朗讀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4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2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7AF973A7" w14:textId="77777777" w:rsidTr="00127676">
        <w:trPr>
          <w:trHeight w:val="1574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4547E6" w14:textId="77777777" w:rsidR="00127676" w:rsidRPr="0092002D" w:rsidRDefault="00127676" w:rsidP="0012767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3AE41953" w14:textId="77777777" w:rsidR="00127676" w:rsidRPr="0092002D" w:rsidRDefault="00127676" w:rsidP="0012767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5BAC45AA" w14:textId="77777777" w:rsidR="00FE70D5" w:rsidRPr="00BE4987" w:rsidRDefault="00127676" w:rsidP="0012767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4ED6D942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2359A21A" w14:textId="77777777" w:rsidR="00FE70D5" w:rsidRPr="00BE4987" w:rsidRDefault="00FE70D5" w:rsidP="00FE70D5">
      <w:pPr>
        <w:rPr>
          <w:rFonts w:eastAsia="標楷體"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四、</w:t>
      </w:r>
      <w:r w:rsidR="001B37B1" w:rsidRPr="001B37B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E4987">
        <w:rPr>
          <w:rFonts w:eastAsia="標楷體"/>
          <w:sz w:val="28"/>
          <w:szCs w:val="28"/>
        </w:rPr>
        <w:t>（每</w:t>
      </w:r>
      <w:r w:rsidR="00DD14AD">
        <w:rPr>
          <w:rFonts w:eastAsia="標楷體" w:hint="eastAsia"/>
          <w:sz w:val="28"/>
          <w:szCs w:val="28"/>
        </w:rPr>
        <w:t>題</w:t>
      </w:r>
      <w:r w:rsidRPr="00BE4987">
        <w:rPr>
          <w:rFonts w:eastAsia="標楷體" w:hint="eastAsia"/>
          <w:sz w:val="28"/>
          <w:szCs w:val="28"/>
        </w:rPr>
        <w:t>5</w:t>
      </w:r>
      <w:r w:rsidRPr="00BE4987">
        <w:rPr>
          <w:rFonts w:eastAsia="標楷體"/>
          <w:sz w:val="28"/>
          <w:szCs w:val="28"/>
        </w:rPr>
        <w:t>分，共</w:t>
      </w:r>
      <w:r w:rsidRPr="00BE4987">
        <w:rPr>
          <w:rFonts w:eastAsia="標楷體" w:hint="eastAsia"/>
          <w:sz w:val="28"/>
          <w:szCs w:val="28"/>
        </w:rPr>
        <w:t>10</w:t>
      </w:r>
      <w:r w:rsidRPr="00BE4987">
        <w:rPr>
          <w:rFonts w:eastAsia="標楷體"/>
          <w:sz w:val="28"/>
          <w:szCs w:val="28"/>
        </w:rPr>
        <w:t>分）</w:t>
      </w:r>
    </w:p>
    <w:p w14:paraId="40AC9337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  <w:r w:rsidRPr="00BE4987">
        <w:rPr>
          <w:rFonts w:ascii="Verdana" w:eastAsia="標楷體" w:hAnsi="Verdana" w:hint="eastAsia"/>
          <w:sz w:val="28"/>
          <w:szCs w:val="28"/>
        </w:rPr>
        <w:t>1.</w:t>
      </w:r>
      <w:r w:rsidR="00F60299">
        <w:rPr>
          <w:rFonts w:ascii="Verdana" w:eastAsia="標楷體" w:hAnsi="Verdana"/>
          <w:sz w:val="28"/>
          <w:szCs w:val="28"/>
        </w:rPr>
        <w:t xml:space="preserve"> (</w:t>
      </w:r>
      <w:r w:rsidR="0043468D">
        <w:rPr>
          <w:rFonts w:ascii="Verdana" w:eastAsia="標楷體" w:hAnsi="Verdana" w:hint="eastAsia"/>
          <w:sz w:val="28"/>
          <w:szCs w:val="28"/>
        </w:rPr>
        <w:t>3</w:t>
      </w:r>
      <w:r w:rsidRPr="00BE4987">
        <w:rPr>
          <w:rFonts w:ascii="Verdana" w:eastAsia="標楷體" w:hAnsi="Verdana"/>
          <w:sz w:val="28"/>
          <w:szCs w:val="28"/>
        </w:rPr>
        <w:t xml:space="preserve">) </w:t>
      </w:r>
      <w:r w:rsidR="00695D0F">
        <w:rPr>
          <w:rFonts w:ascii="Verdana" w:eastAsia="標楷體" w:hAnsi="Verdana" w:hint="eastAsia"/>
          <w:sz w:val="28"/>
          <w:szCs w:val="28"/>
        </w:rPr>
        <w:t xml:space="preserve"> </w:t>
      </w:r>
      <w:r w:rsidRPr="00BE4987">
        <w:rPr>
          <w:rFonts w:ascii="Verdana" w:eastAsia="標楷體" w:hAnsi="Verdana"/>
          <w:sz w:val="28"/>
          <w:szCs w:val="28"/>
        </w:rPr>
        <w:t xml:space="preserve"> 2. (</w:t>
      </w:r>
      <w:r w:rsidR="0043468D">
        <w:rPr>
          <w:rFonts w:ascii="Verdana" w:eastAsia="標楷體" w:hAnsi="Verdana" w:hint="eastAsia"/>
          <w:sz w:val="28"/>
          <w:szCs w:val="28"/>
        </w:rPr>
        <w:t>1</w:t>
      </w:r>
      <w:r w:rsidRPr="00BE4987">
        <w:rPr>
          <w:rFonts w:ascii="Verdana" w:eastAsia="標楷體" w:hAnsi="Verdana"/>
          <w:sz w:val="28"/>
          <w:szCs w:val="28"/>
        </w:rPr>
        <w:t>)</w:t>
      </w:r>
    </w:p>
    <w:p w14:paraId="379881AB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70B34B0B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2952E19B" w14:textId="77777777" w:rsidR="00127676" w:rsidRDefault="00127676" w:rsidP="00FE70D5">
      <w:pPr>
        <w:rPr>
          <w:rFonts w:ascii="Verdana" w:eastAsia="標楷體" w:hAnsi="Verdana" w:hint="eastAsia"/>
          <w:sz w:val="28"/>
          <w:szCs w:val="28"/>
        </w:rPr>
      </w:pPr>
    </w:p>
    <w:p w14:paraId="6BA5AD7B" w14:textId="77777777" w:rsidR="00127676" w:rsidRDefault="00127676" w:rsidP="00FE70D5">
      <w:pPr>
        <w:rPr>
          <w:rFonts w:ascii="Verdana" w:eastAsia="標楷體" w:hAnsi="Verdana" w:hint="eastAsia"/>
          <w:sz w:val="28"/>
          <w:szCs w:val="28"/>
        </w:rPr>
      </w:pPr>
    </w:p>
    <w:p w14:paraId="4DFD2E09" w14:textId="77777777" w:rsidR="00127676" w:rsidRPr="00BE4987" w:rsidRDefault="00127676" w:rsidP="00FE70D5">
      <w:pPr>
        <w:rPr>
          <w:rFonts w:ascii="Verdana" w:eastAsia="標楷體" w:hAnsi="Verdana"/>
          <w:sz w:val="28"/>
          <w:szCs w:val="28"/>
        </w:rPr>
      </w:pPr>
    </w:p>
    <w:p w14:paraId="04DBEDE8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0442A092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B16B8DD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57339">
        <w:rPr>
          <w:rFonts w:ascii="Verdana" w:eastAsia="標楷體" w:hAnsi="Verdana" w:hint="eastAsia"/>
        </w:rPr>
        <w:t xml:space="preserve">1. </w:t>
      </w:r>
      <w:r w:rsidR="00237CAA">
        <w:rPr>
          <w:rFonts w:ascii="Verdana" w:eastAsia="標楷體" w:hAnsi="Verdana" w:hint="eastAsia"/>
        </w:rPr>
        <w:t>How do you go to school</w:t>
      </w:r>
      <w:r w:rsidRPr="00657339">
        <w:rPr>
          <w:rFonts w:ascii="Verdana" w:eastAsia="標楷體" w:hAnsi="Verdana" w:hint="eastAsia"/>
        </w:rPr>
        <w:t>?</w:t>
      </w:r>
    </w:p>
    <w:p w14:paraId="01BEB621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 w:hint="eastAsia"/>
        </w:rPr>
        <w:t xml:space="preserve">2. </w:t>
      </w:r>
      <w:r w:rsidR="00CB5AD1">
        <w:rPr>
          <w:rFonts w:ascii="Verdana" w:eastAsia="標楷體" w:hAnsi="Verdana" w:cs="Arial" w:hint="eastAsia"/>
        </w:rPr>
        <w:t>What does your mother do</w:t>
      </w:r>
      <w:r w:rsidRPr="006D4A0D">
        <w:rPr>
          <w:rFonts w:ascii="Verdana" w:eastAsia="標楷體" w:hAnsi="Verdana" w:cs="Arial"/>
        </w:rPr>
        <w:t>?</w:t>
      </w:r>
      <w:r w:rsidR="00957090">
        <w:rPr>
          <w:rFonts w:ascii="Verdana" w:eastAsia="標楷體" w:hAnsi="Verdana"/>
        </w:rPr>
        <w:t> </w:t>
      </w:r>
      <w:r w:rsidR="00237CAA">
        <w:rPr>
          <w:rFonts w:ascii="Verdana" w:eastAsia="標楷體" w:hAnsi="Verdana" w:cs="Arial" w:hint="eastAsia"/>
        </w:rPr>
        <w:t>/</w:t>
      </w:r>
      <w:r w:rsidR="00957090">
        <w:rPr>
          <w:rFonts w:ascii="Verdana" w:eastAsia="標楷體" w:hAnsi="Verdana"/>
        </w:rPr>
        <w:t> </w:t>
      </w:r>
      <w:r w:rsidR="00237CAA">
        <w:rPr>
          <w:rFonts w:ascii="Verdana" w:eastAsia="標楷體" w:hAnsi="Verdana" w:cs="Arial" w:hint="eastAsia"/>
        </w:rPr>
        <w:t>What is your mother?</w:t>
      </w:r>
    </w:p>
    <w:p w14:paraId="0C5DBA2D" w14:textId="77777777" w:rsidR="006D4A0D" w:rsidRPr="00657339" w:rsidRDefault="00CB5AD1" w:rsidP="006D4A0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cs="Arial"/>
        </w:rPr>
        <w:t>3. He likes computers.</w:t>
      </w:r>
    </w:p>
    <w:p w14:paraId="02BC0DF2" w14:textId="77777777" w:rsidR="00FE70D5" w:rsidRPr="006D4A0D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036FACDD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1770A8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6E474818" w14:textId="77777777" w:rsidR="006D4A0D" w:rsidRPr="00657339" w:rsidRDefault="00CB5AD1" w:rsidP="006D4A0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237CAA">
        <w:rPr>
          <w:rFonts w:ascii="Verdana" w:eastAsia="標楷體" w:hAnsi="Verdana" w:hint="eastAsia"/>
        </w:rPr>
        <w:t>How</w:t>
      </w:r>
      <w:r>
        <w:rPr>
          <w:rFonts w:ascii="Verdana" w:eastAsia="標楷體" w:hAnsi="Verdana" w:hint="eastAsia"/>
        </w:rPr>
        <w:t xml:space="preserve">  </w:t>
      </w:r>
      <w:r w:rsidR="00712B5A">
        <w:rPr>
          <w:rFonts w:ascii="Verdana" w:eastAsia="標楷體" w:hAnsi="Verdana"/>
        </w:rPr>
        <w:t xml:space="preserve"> </w:t>
      </w:r>
      <w:r>
        <w:rPr>
          <w:rFonts w:ascii="Verdana" w:eastAsia="標楷體" w:hAnsi="Verdana"/>
        </w:rPr>
        <w:t>2. Wh</w:t>
      </w:r>
      <w:r>
        <w:rPr>
          <w:rFonts w:ascii="Verdana" w:eastAsia="標楷體" w:hAnsi="Verdana" w:hint="eastAsia"/>
        </w:rPr>
        <w:t xml:space="preserve">at  </w:t>
      </w:r>
      <w:r w:rsidR="00712B5A">
        <w:rPr>
          <w:rFonts w:ascii="Verdana" w:eastAsia="標楷體" w:hAnsi="Verdana"/>
        </w:rPr>
        <w:t xml:space="preserve"> </w:t>
      </w:r>
      <w:r>
        <w:rPr>
          <w:rFonts w:ascii="Verdana" w:eastAsia="標楷體" w:hAnsi="Verdana"/>
        </w:rPr>
        <w:t>3. Wh</w:t>
      </w:r>
      <w:r>
        <w:rPr>
          <w:rFonts w:ascii="Verdana" w:eastAsia="標楷體" w:hAnsi="Verdana" w:hint="eastAsia"/>
        </w:rPr>
        <w:t xml:space="preserve">o  </w:t>
      </w:r>
      <w:r w:rsidR="00712B5A">
        <w:rPr>
          <w:rFonts w:ascii="Verdana" w:eastAsia="標楷體" w:hAnsi="Verdana"/>
        </w:rPr>
        <w:t xml:space="preserve"> </w:t>
      </w:r>
      <w:r>
        <w:rPr>
          <w:rFonts w:ascii="Verdana" w:eastAsia="標楷體" w:hAnsi="Verdana"/>
        </w:rPr>
        <w:t>4. W</w:t>
      </w:r>
      <w:r>
        <w:rPr>
          <w:rFonts w:ascii="Verdana" w:eastAsia="標楷體" w:hAnsi="Verdana" w:hint="eastAsia"/>
        </w:rPr>
        <w:t xml:space="preserve">hat  </w:t>
      </w:r>
      <w:r w:rsidR="00712B5A">
        <w:rPr>
          <w:rFonts w:ascii="Verdana" w:eastAsia="標楷體" w:hAnsi="Verdana"/>
        </w:rPr>
        <w:t xml:space="preserve"> </w:t>
      </w:r>
      <w:r>
        <w:rPr>
          <w:rFonts w:ascii="Verdana" w:eastAsia="標楷體" w:hAnsi="Verdana"/>
        </w:rPr>
        <w:t xml:space="preserve">5. </w:t>
      </w:r>
      <w:r w:rsidR="00F37C03">
        <w:rPr>
          <w:rFonts w:ascii="Verdana" w:eastAsia="標楷體" w:hAnsi="Verdana" w:hint="eastAsia"/>
        </w:rPr>
        <w:t>How</w:t>
      </w:r>
    </w:p>
    <w:p w14:paraId="3FA5B849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39BA66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154BAE1D" w14:textId="77777777" w:rsidR="00CB5AD1" w:rsidRDefault="00CB5AD1" w:rsidP="00CB5AD1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1. Wh</w:t>
      </w:r>
      <w:r>
        <w:rPr>
          <w:rFonts w:ascii="Verdana" w:eastAsia="標楷體" w:hAnsi="Verdana" w:hint="eastAsia"/>
        </w:rPr>
        <w:t>o is your brother</w:t>
      </w:r>
      <w:r>
        <w:rPr>
          <w:rFonts w:ascii="Verdana" w:eastAsia="標楷體" w:hAnsi="Verdana"/>
        </w:rPr>
        <w:t>?</w:t>
      </w:r>
    </w:p>
    <w:p w14:paraId="13634935" w14:textId="77777777" w:rsidR="00CB5AD1" w:rsidRDefault="00CB5AD1" w:rsidP="00CB5AD1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F37C03">
        <w:rPr>
          <w:rFonts w:ascii="Verdana" w:eastAsia="標楷體" w:hAnsi="Verdana" w:hint="eastAsia"/>
        </w:rPr>
        <w:t xml:space="preserve">How does that </w:t>
      </w:r>
      <w:r w:rsidR="00012E41">
        <w:rPr>
          <w:rFonts w:ascii="Verdana" w:eastAsia="標楷體" w:hAnsi="Verdana"/>
        </w:rPr>
        <w:t>girl</w:t>
      </w:r>
      <w:r w:rsidR="00F37C03">
        <w:rPr>
          <w:rFonts w:ascii="Verdana" w:eastAsia="標楷體" w:hAnsi="Verdana" w:hint="eastAsia"/>
        </w:rPr>
        <w:t xml:space="preserve"> go to school</w:t>
      </w:r>
      <w:r>
        <w:rPr>
          <w:rFonts w:ascii="Verdana" w:eastAsia="標楷體" w:hAnsi="Verdana"/>
        </w:rPr>
        <w:t>?</w:t>
      </w:r>
    </w:p>
    <w:p w14:paraId="62FC3258" w14:textId="77777777" w:rsidR="00CB5AD1" w:rsidRDefault="00CB5AD1" w:rsidP="00CB5AD1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3. Wh</w:t>
      </w:r>
      <w:r>
        <w:rPr>
          <w:rFonts w:ascii="Verdana" w:eastAsia="標楷體" w:hAnsi="Verdana" w:hint="eastAsia"/>
        </w:rPr>
        <w:t xml:space="preserve">at does </w:t>
      </w:r>
      <w:r w:rsidR="006A398E">
        <w:rPr>
          <w:rFonts w:ascii="Verdana" w:eastAsia="標楷體" w:hAnsi="Verdana"/>
        </w:rPr>
        <w:t>her</w:t>
      </w:r>
      <w:r>
        <w:rPr>
          <w:rFonts w:ascii="Verdana" w:eastAsia="標楷體" w:hAnsi="Verdana" w:hint="eastAsia"/>
        </w:rPr>
        <w:t xml:space="preserve"> mother do</w:t>
      </w:r>
      <w:r>
        <w:rPr>
          <w:rFonts w:ascii="Verdana" w:eastAsia="標楷體" w:hAnsi="Verdana"/>
        </w:rPr>
        <w:t>?</w:t>
      </w:r>
      <w:r w:rsidR="000B0F66">
        <w:rPr>
          <w:rFonts w:ascii="Verdana" w:eastAsia="標楷體" w:hAnsi="Verdana" w:hint="eastAsia"/>
        </w:rPr>
        <w:t xml:space="preserve"> </w:t>
      </w:r>
      <w:r w:rsidR="00237CAA">
        <w:rPr>
          <w:rFonts w:ascii="Verdana" w:eastAsia="標楷體" w:hAnsi="Verdana" w:hint="eastAsia"/>
        </w:rPr>
        <w:t>/</w:t>
      </w:r>
      <w:r w:rsidR="000B0F66">
        <w:rPr>
          <w:rFonts w:ascii="Verdana" w:eastAsia="標楷體" w:hAnsi="Verdana" w:hint="eastAsia"/>
        </w:rPr>
        <w:t xml:space="preserve"> </w:t>
      </w:r>
      <w:r w:rsidR="00237CAA">
        <w:rPr>
          <w:rFonts w:ascii="Verdana" w:eastAsia="標楷體" w:hAnsi="Verdana" w:hint="eastAsia"/>
        </w:rPr>
        <w:t xml:space="preserve">What is </w:t>
      </w:r>
      <w:r w:rsidR="006A398E">
        <w:rPr>
          <w:rFonts w:ascii="Verdana" w:eastAsia="標楷體" w:hAnsi="Verdana"/>
        </w:rPr>
        <w:t xml:space="preserve">her </w:t>
      </w:r>
      <w:r w:rsidR="00237CAA">
        <w:rPr>
          <w:rFonts w:ascii="Verdana" w:eastAsia="標楷體" w:hAnsi="Verdana" w:hint="eastAsia"/>
        </w:rPr>
        <w:t>mother?</w:t>
      </w:r>
    </w:p>
    <w:p w14:paraId="00244DBD" w14:textId="77777777" w:rsidR="00CB5AD1" w:rsidRDefault="00CB5AD1" w:rsidP="00CB5AD1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4. </w:t>
      </w:r>
      <w:r w:rsidR="00237CAA">
        <w:rPr>
          <w:rFonts w:ascii="Verdana" w:eastAsia="標楷體" w:hAnsi="Verdana" w:hint="eastAsia"/>
        </w:rPr>
        <w:t>How</w:t>
      </w:r>
      <w:r>
        <w:rPr>
          <w:rFonts w:ascii="Verdana" w:eastAsia="標楷體" w:hAnsi="Verdana" w:hint="eastAsia"/>
        </w:rPr>
        <w:t xml:space="preserve"> does his son go to school</w:t>
      </w:r>
      <w:r>
        <w:rPr>
          <w:rFonts w:ascii="Verdana" w:eastAsia="標楷體" w:hAnsi="Verdana"/>
        </w:rPr>
        <w:t>?</w:t>
      </w:r>
    </w:p>
    <w:p w14:paraId="0BC6F121" w14:textId="77777777" w:rsidR="006D4A0D" w:rsidRPr="00657339" w:rsidRDefault="00CB5AD1" w:rsidP="00CB5AD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5.</w:t>
      </w:r>
      <w:r>
        <w:rPr>
          <w:rFonts w:ascii="Verdana" w:eastAsia="標楷體" w:hAnsi="Verdana" w:hint="eastAsia"/>
        </w:rPr>
        <w:t xml:space="preserve"> What does Amy do</w:t>
      </w:r>
      <w:r>
        <w:rPr>
          <w:rFonts w:ascii="Verdana" w:eastAsia="標楷體" w:hAnsi="Verdana"/>
        </w:rPr>
        <w:t>?</w:t>
      </w:r>
      <w:r w:rsidR="000B0F66">
        <w:rPr>
          <w:rFonts w:ascii="Verdana" w:eastAsia="標楷體" w:hAnsi="Verdana" w:hint="eastAsia"/>
        </w:rPr>
        <w:t xml:space="preserve"> </w:t>
      </w:r>
      <w:r w:rsidR="00237CAA">
        <w:rPr>
          <w:rFonts w:ascii="Verdana" w:eastAsia="標楷體" w:hAnsi="Verdana" w:hint="eastAsia"/>
        </w:rPr>
        <w:t>/</w:t>
      </w:r>
      <w:r w:rsidR="000B0F66">
        <w:rPr>
          <w:rFonts w:ascii="Verdana" w:eastAsia="標楷體" w:hAnsi="Verdana" w:hint="eastAsia"/>
        </w:rPr>
        <w:t xml:space="preserve"> </w:t>
      </w:r>
      <w:r w:rsidR="00237CAA">
        <w:rPr>
          <w:rFonts w:ascii="Verdana" w:eastAsia="標楷體" w:hAnsi="Verdana" w:hint="eastAsia"/>
        </w:rPr>
        <w:t>What is Amy?</w:t>
      </w:r>
    </w:p>
    <w:p w14:paraId="6A1D2B92" w14:textId="77777777" w:rsidR="00FE70D5" w:rsidRPr="00BE4987" w:rsidRDefault="00FE70D5" w:rsidP="009F2C46">
      <w:pPr>
        <w:spacing w:line="360" w:lineRule="auto"/>
        <w:rPr>
          <w:rFonts w:ascii="Verdana" w:eastAsia="標楷體" w:hAnsi="Verdana"/>
        </w:rPr>
      </w:pPr>
    </w:p>
    <w:p w14:paraId="7C1D6B2C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十一課</w:t>
      </w:r>
      <w:r w:rsidR="00507417">
        <w:rPr>
          <w:rFonts w:ascii="Verdana" w:eastAsia="標楷體" w:hAnsi="Verdana" w:hint="eastAsia"/>
          <w:sz w:val="40"/>
        </w:rPr>
        <w:t>(11-2)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0FA58487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5BD9E72A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518611F8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F6C3D86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1680FCC6" w14:textId="77777777" w:rsidR="00FE70D5" w:rsidRPr="00BE4987" w:rsidRDefault="00AD19DA" w:rsidP="00FE70D5">
      <w:pPr>
        <w:spacing w:line="440" w:lineRule="exact"/>
        <w:rPr>
          <w:rFonts w:ascii="Verdana" w:eastAsia="標楷體" w:hAnsi="Verdana"/>
          <w:sz w:val="22"/>
        </w:rPr>
      </w:pPr>
      <w:r w:rsidRPr="00A031FB">
        <w:rPr>
          <w:rFonts w:ascii="Verdana" w:eastAsia="標楷體" w:hAnsi="Verdana" w:hint="eastAsia"/>
        </w:rPr>
        <w:t>1.</w:t>
      </w:r>
      <w:r w:rsidR="00016EB5">
        <w:rPr>
          <w:rFonts w:ascii="Verdana" w:eastAsia="標楷體" w:hAnsi="Verdana" w:hint="eastAsia"/>
        </w:rPr>
        <w:t>how</w:t>
      </w:r>
      <w:r w:rsidRPr="00A031FB">
        <w:rPr>
          <w:rFonts w:ascii="Verdana" w:eastAsia="標楷體" w:hAnsi="Verdana" w:hint="eastAsia"/>
        </w:rPr>
        <w:t>；</w:t>
      </w:r>
      <w:r w:rsidR="00016EB5">
        <w:rPr>
          <w:rFonts w:ascii="Verdana" w:eastAsia="標楷體" w:hAnsi="Verdana" w:hint="eastAsia"/>
        </w:rPr>
        <w:t>如何</w:t>
      </w:r>
      <w:r w:rsidRPr="00A031FB">
        <w:rPr>
          <w:rFonts w:ascii="Verdana" w:eastAsia="標楷體" w:hAnsi="Verdana" w:hint="eastAsia"/>
        </w:rPr>
        <w:t xml:space="preserve">   2.</w:t>
      </w:r>
      <w:r w:rsidR="00016EB5">
        <w:rPr>
          <w:rFonts w:ascii="Verdana" w:eastAsia="標楷體" w:hAnsi="Verdana" w:hint="eastAsia"/>
        </w:rPr>
        <w:t>where</w:t>
      </w:r>
      <w:r w:rsidRPr="00A031FB">
        <w:rPr>
          <w:rFonts w:ascii="Verdana" w:eastAsia="標楷體" w:hAnsi="Verdana" w:hint="eastAsia"/>
        </w:rPr>
        <w:t>；哪</w:t>
      </w:r>
      <w:r w:rsidR="00016EB5">
        <w:rPr>
          <w:rFonts w:ascii="Verdana" w:eastAsia="標楷體" w:hAnsi="Verdana" w:hint="eastAsia"/>
        </w:rPr>
        <w:t>裡</w:t>
      </w:r>
      <w:r w:rsidRPr="00A031FB">
        <w:rPr>
          <w:rFonts w:ascii="Verdana" w:eastAsia="標楷體" w:hAnsi="Verdana" w:hint="eastAsia"/>
        </w:rPr>
        <w:t xml:space="preserve">   3. </w:t>
      </w:r>
      <w:r w:rsidR="00016EB5">
        <w:rPr>
          <w:rFonts w:ascii="Verdana" w:eastAsia="標楷體" w:hAnsi="Verdana" w:hint="eastAsia"/>
        </w:rPr>
        <w:t>which</w:t>
      </w:r>
      <w:r w:rsidRPr="00A031FB">
        <w:rPr>
          <w:rFonts w:ascii="Verdana" w:eastAsia="標楷體" w:hAnsi="Verdana" w:hint="eastAsia"/>
        </w:rPr>
        <w:t>；</w:t>
      </w:r>
      <w:r w:rsidR="00016EB5" w:rsidRPr="00A031FB">
        <w:rPr>
          <w:rFonts w:ascii="Verdana" w:eastAsia="標楷體" w:hAnsi="Verdana" w:hint="eastAsia"/>
        </w:rPr>
        <w:t>哪一個</w:t>
      </w:r>
      <w:r w:rsidRPr="00A031FB">
        <w:rPr>
          <w:rFonts w:ascii="Verdana" w:eastAsia="標楷體" w:hAnsi="Verdana" w:hint="eastAsia"/>
        </w:rPr>
        <w:t xml:space="preserve">   4.</w:t>
      </w:r>
      <w:r w:rsidR="00016EB5">
        <w:rPr>
          <w:rFonts w:ascii="Verdana" w:eastAsia="標楷體" w:hAnsi="Verdana" w:hint="eastAsia"/>
        </w:rPr>
        <w:t>by</w:t>
      </w:r>
      <w:r w:rsidRPr="00A031FB">
        <w:rPr>
          <w:rFonts w:ascii="Verdana" w:eastAsia="標楷體" w:hAnsi="Verdana" w:hint="eastAsia"/>
        </w:rPr>
        <w:t>；</w:t>
      </w:r>
      <w:r w:rsidR="00016EB5">
        <w:rPr>
          <w:rFonts w:ascii="Verdana" w:eastAsia="標楷體" w:hAnsi="Verdana" w:hint="eastAsia"/>
        </w:rPr>
        <w:t>搭乘</w:t>
      </w:r>
      <w:r w:rsidRPr="00A031FB">
        <w:rPr>
          <w:rFonts w:ascii="Verdana" w:eastAsia="標楷體" w:hAnsi="Verdana" w:hint="eastAsia"/>
        </w:rPr>
        <w:t xml:space="preserve">   5.</w:t>
      </w:r>
      <w:r w:rsidR="00016EB5">
        <w:rPr>
          <w:rFonts w:ascii="Verdana" w:eastAsia="標楷體" w:hAnsi="Verdana" w:hint="eastAsia"/>
        </w:rPr>
        <w:t>in</w:t>
      </w:r>
      <w:r w:rsidRPr="00A031FB">
        <w:rPr>
          <w:rFonts w:ascii="Verdana" w:eastAsia="標楷體" w:hAnsi="Verdana" w:hint="eastAsia"/>
        </w:rPr>
        <w:t>；</w:t>
      </w:r>
      <w:r w:rsidR="00CE5A46">
        <w:rPr>
          <w:rFonts w:ascii="Verdana" w:eastAsia="標楷體" w:hAnsi="Verdana" w:hint="eastAsia"/>
        </w:rPr>
        <w:t>在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6B6D00C4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6D6DE928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DD14AD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C968A56" w14:textId="77777777" w:rsidR="00FE70D5" w:rsidRPr="00E43FDF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43FDF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how</w:t>
            </w:r>
            <w:r w:rsidR="00AD19DA" w:rsidRPr="00E43FDF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微軟正黑體" w:hAnsi="Verdana" w:cs="微軟正黑體"/>
                <w:sz w:val="26"/>
                <w:szCs w:val="26"/>
              </w:rPr>
              <w:t>How are you</w:t>
            </w:r>
            <w:r w:rsidR="00AD19DA" w:rsidRPr="00E43FDF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how</w:t>
            </w:r>
          </w:p>
          <w:p w14:paraId="2645C0D0" w14:textId="77777777" w:rsidR="00FE70D5" w:rsidRPr="00E43FDF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 xml:space="preserve">where </w:t>
            </w:r>
            <w:r w:rsidR="00AD19DA" w:rsidRPr="00E43FDF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微軟正黑體" w:hAnsi="Verdana" w:cs="微軟正黑體"/>
                <w:sz w:val="26"/>
                <w:szCs w:val="26"/>
              </w:rPr>
              <w:t>Where is your school</w:t>
            </w:r>
            <w:r w:rsidR="00AD19DA"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?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where</w:t>
            </w:r>
          </w:p>
          <w:p w14:paraId="5D02AE8C" w14:textId="77777777" w:rsidR="00AD19DA" w:rsidRPr="00E43FDF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6"/>
                <w:szCs w:val="26"/>
              </w:rPr>
            </w:pP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which</w:t>
            </w:r>
            <w:r w:rsidR="00AD19DA" w:rsidRPr="00E43FDF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微軟正黑體" w:hAnsi="Verdana" w:cs="微軟正黑體"/>
                <w:sz w:val="26"/>
                <w:szCs w:val="26"/>
              </w:rPr>
              <w:t>Which cat is your cat</w:t>
            </w:r>
            <w:r w:rsidR="00AD19DA" w:rsidRPr="00E43FDF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which</w:t>
            </w:r>
          </w:p>
          <w:p w14:paraId="4AEF1989" w14:textId="77777777" w:rsidR="00FE70D5" w:rsidRPr="00E43FDF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E43FDF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by</w:t>
            </w:r>
            <w:r w:rsidR="00AD19DA" w:rsidRPr="00E43FDF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微軟正黑體" w:hAnsi="Verdana" w:cs="微軟正黑體"/>
                <w:sz w:val="26"/>
                <w:szCs w:val="26"/>
              </w:rPr>
              <w:t>I go to school by bus.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by</w:t>
            </w:r>
          </w:p>
          <w:p w14:paraId="51B36D18" w14:textId="77777777" w:rsidR="00FE70D5" w:rsidRPr="00BE4987" w:rsidRDefault="00FE70D5" w:rsidP="00CE5A46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in</w:t>
            </w:r>
            <w:r w:rsidR="00AD19DA" w:rsidRPr="00E43FDF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微軟正黑體" w:hAnsi="Verdana" w:cs="微軟正黑體"/>
                <w:sz w:val="26"/>
                <w:szCs w:val="26"/>
              </w:rPr>
              <w:t>It’s in Taichung.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E43FDF">
              <w:rPr>
                <w:rFonts w:ascii="細明體" w:eastAsia="細明體" w:hAnsi="細明體" w:cs="細明體" w:hint="eastAsia"/>
                <w:sz w:val="26"/>
                <w:szCs w:val="26"/>
              </w:rPr>
              <w:t>→</w:t>
            </w:r>
            <w:r w:rsidRPr="00E43FD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5A46" w:rsidRPr="00E43FDF">
              <w:rPr>
                <w:rFonts w:ascii="Verdana" w:eastAsia="標楷體" w:hAnsi="Verdana"/>
                <w:sz w:val="26"/>
                <w:szCs w:val="26"/>
              </w:rPr>
              <w:t>in</w:t>
            </w:r>
          </w:p>
        </w:tc>
      </w:tr>
    </w:tbl>
    <w:p w14:paraId="4FC3513E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1310A30C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004BCFF1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</w:t>
      </w:r>
      <w:r w:rsidRPr="00E026C4">
        <w:rPr>
          <w:rFonts w:ascii="Verdana" w:eastAsia="標楷體" w:hAnsi="Verdana" w:hint="eastAsia"/>
        </w:rPr>
        <w:t xml:space="preserve">. </w:t>
      </w:r>
      <w:r w:rsidR="00CE5A46">
        <w:rPr>
          <w:rFonts w:ascii="Verdana" w:eastAsia="標楷體" w:hAnsi="Verdana" w:hint="eastAsia"/>
        </w:rPr>
        <w:t>你喜歡電影嗎</w:t>
      </w:r>
      <w:r w:rsidR="00CE5A46">
        <w:rPr>
          <w:rFonts w:ascii="Verdana" w:eastAsia="標楷體" w:hAnsi="Verdana" w:hint="eastAsia"/>
        </w:rPr>
        <w:t>?</w:t>
      </w:r>
      <w:r w:rsidRPr="00E026C4">
        <w:rPr>
          <w:rFonts w:ascii="Verdana" w:eastAsia="標楷體" w:hAnsi="Verdana"/>
        </w:rPr>
        <w:t xml:space="preserve"> </w:t>
      </w:r>
    </w:p>
    <w:p w14:paraId="7774F616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2</w:t>
      </w:r>
      <w:r w:rsidRPr="00E026C4">
        <w:rPr>
          <w:rFonts w:ascii="Verdana" w:eastAsia="標楷體" w:hAnsi="Verdana" w:hint="eastAsia"/>
        </w:rPr>
        <w:t xml:space="preserve">. </w:t>
      </w:r>
      <w:r w:rsidR="00CE5A46">
        <w:rPr>
          <w:rFonts w:ascii="Verdana" w:eastAsia="標楷體" w:hAnsi="Verdana" w:hint="eastAsia"/>
        </w:rPr>
        <w:t>你什麼時候看電影</w:t>
      </w:r>
      <w:r w:rsidR="00CE5A46">
        <w:rPr>
          <w:rFonts w:ascii="Verdana" w:eastAsia="標楷體" w:hAnsi="Verdana" w:hint="eastAsia"/>
        </w:rPr>
        <w:t>?</w:t>
      </w:r>
    </w:p>
    <w:p w14:paraId="5D11AA45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3</w:t>
      </w:r>
      <w:r w:rsidRPr="00E026C4">
        <w:rPr>
          <w:rFonts w:ascii="Verdana" w:eastAsia="標楷體" w:hAnsi="Verdana" w:hint="eastAsia"/>
        </w:rPr>
        <w:t xml:space="preserve">. </w:t>
      </w:r>
      <w:r w:rsidR="00CE5A46">
        <w:rPr>
          <w:rFonts w:ascii="Verdana" w:eastAsia="標楷體" w:hAnsi="Verdana" w:hint="eastAsia"/>
        </w:rPr>
        <w:t>我每天看電影。</w:t>
      </w:r>
    </w:p>
    <w:p w14:paraId="09BE0019" w14:textId="77777777" w:rsidR="00AD19DA" w:rsidRPr="00E026C4" w:rsidRDefault="00AD19DA" w:rsidP="00AD19D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</w:t>
      </w:r>
      <w:r w:rsidRPr="00E026C4">
        <w:rPr>
          <w:rFonts w:ascii="Verdana" w:eastAsia="標楷體" w:hAnsi="Verdana" w:hint="eastAsia"/>
        </w:rPr>
        <w:t xml:space="preserve">. </w:t>
      </w:r>
      <w:r w:rsidR="00CE5A46">
        <w:rPr>
          <w:rFonts w:ascii="Verdana" w:eastAsia="標楷體" w:hAnsi="Verdana" w:hint="eastAsia"/>
        </w:rPr>
        <w:t>你覺得那部電影如何</w:t>
      </w:r>
      <w:r w:rsidR="00CE5A46">
        <w:rPr>
          <w:rFonts w:ascii="Verdana" w:eastAsia="標楷體" w:hAnsi="Verdana" w:hint="eastAsia"/>
        </w:rPr>
        <w:t>?</w:t>
      </w:r>
    </w:p>
    <w:p w14:paraId="59166931" w14:textId="77777777" w:rsidR="00AD19DA" w:rsidRPr="00AD19DA" w:rsidRDefault="00AD19DA" w:rsidP="00FE70D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 w:rsidRPr="00E026C4">
        <w:rPr>
          <w:rFonts w:ascii="Verdana" w:eastAsia="標楷體" w:hAnsi="Verdana"/>
        </w:rPr>
        <w:t>.</w:t>
      </w:r>
      <w:r w:rsidRPr="00E026C4">
        <w:rPr>
          <w:rFonts w:ascii="Verdana" w:eastAsia="標楷體" w:hAnsi="Verdana" w:hint="eastAsia"/>
        </w:rPr>
        <w:t xml:space="preserve"> </w:t>
      </w:r>
      <w:r w:rsidR="00CE5A46">
        <w:rPr>
          <w:rFonts w:ascii="Verdana" w:eastAsia="標楷體" w:hAnsi="Verdana" w:hint="eastAsia"/>
        </w:rPr>
        <w:t>我不喜歡。</w:t>
      </w:r>
    </w:p>
    <w:p w14:paraId="4BCE59C9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6575DD1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朗讀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4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2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7B4194E6" w14:textId="77777777" w:rsidTr="00127676">
        <w:trPr>
          <w:trHeight w:val="1573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B7070D" w14:textId="77777777" w:rsidR="00127676" w:rsidRPr="0092002D" w:rsidRDefault="00127676" w:rsidP="0012767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28963552" w14:textId="77777777" w:rsidR="00127676" w:rsidRPr="0092002D" w:rsidRDefault="00127676" w:rsidP="0012767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25885C17" w14:textId="77777777" w:rsidR="00FE70D5" w:rsidRPr="00BE4987" w:rsidRDefault="00127676" w:rsidP="0012767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1DFA44C0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252C43B5" w14:textId="77777777" w:rsidR="00FE70D5" w:rsidRPr="00BE4987" w:rsidRDefault="00FE70D5" w:rsidP="00FE70D5">
      <w:pPr>
        <w:rPr>
          <w:rFonts w:eastAsia="標楷體"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四、</w:t>
      </w:r>
      <w:r w:rsidR="001B37B1" w:rsidRPr="001B37B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E4987">
        <w:rPr>
          <w:rFonts w:eastAsia="標楷體"/>
          <w:sz w:val="28"/>
          <w:szCs w:val="28"/>
        </w:rPr>
        <w:t>（每</w:t>
      </w:r>
      <w:r w:rsidR="00DD14AD">
        <w:rPr>
          <w:rFonts w:eastAsia="標楷體" w:hint="eastAsia"/>
          <w:sz w:val="28"/>
          <w:szCs w:val="28"/>
        </w:rPr>
        <w:t>題</w:t>
      </w:r>
      <w:r w:rsidRPr="00BE4987">
        <w:rPr>
          <w:rFonts w:eastAsia="標楷體" w:hint="eastAsia"/>
          <w:sz w:val="28"/>
          <w:szCs w:val="28"/>
        </w:rPr>
        <w:t>5</w:t>
      </w:r>
      <w:r w:rsidRPr="00BE4987">
        <w:rPr>
          <w:rFonts w:eastAsia="標楷體"/>
          <w:sz w:val="28"/>
          <w:szCs w:val="28"/>
        </w:rPr>
        <w:t>分，共</w:t>
      </w:r>
      <w:r w:rsidRPr="00BE4987">
        <w:rPr>
          <w:rFonts w:eastAsia="標楷體" w:hint="eastAsia"/>
          <w:sz w:val="28"/>
          <w:szCs w:val="28"/>
        </w:rPr>
        <w:t>10</w:t>
      </w:r>
      <w:r w:rsidRPr="00BE4987">
        <w:rPr>
          <w:rFonts w:eastAsia="標楷體"/>
          <w:sz w:val="28"/>
          <w:szCs w:val="28"/>
        </w:rPr>
        <w:t>分）</w:t>
      </w:r>
    </w:p>
    <w:p w14:paraId="2E2E34F2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  <w:r w:rsidRPr="00BE4987">
        <w:rPr>
          <w:rFonts w:ascii="Verdana" w:eastAsia="標楷體" w:hAnsi="Verdana" w:hint="eastAsia"/>
          <w:sz w:val="28"/>
          <w:szCs w:val="28"/>
        </w:rPr>
        <w:t>1.</w:t>
      </w:r>
      <w:r w:rsidR="00F60299">
        <w:rPr>
          <w:rFonts w:ascii="Verdana" w:eastAsia="標楷體" w:hAnsi="Verdana"/>
          <w:sz w:val="28"/>
          <w:szCs w:val="28"/>
        </w:rPr>
        <w:t xml:space="preserve"> (</w:t>
      </w:r>
      <w:r w:rsidR="00CE5A46">
        <w:rPr>
          <w:rFonts w:ascii="Verdana" w:eastAsia="標楷體" w:hAnsi="Verdana" w:hint="eastAsia"/>
          <w:sz w:val="28"/>
          <w:szCs w:val="28"/>
        </w:rPr>
        <w:t>3</w:t>
      </w:r>
      <w:r w:rsidR="00F60299">
        <w:rPr>
          <w:rFonts w:ascii="Verdana" w:eastAsia="標楷體" w:hAnsi="Verdana"/>
          <w:sz w:val="28"/>
          <w:szCs w:val="28"/>
        </w:rPr>
        <w:t xml:space="preserve">) </w:t>
      </w:r>
      <w:r w:rsidR="00695D0F">
        <w:rPr>
          <w:rFonts w:ascii="Verdana" w:eastAsia="標楷體" w:hAnsi="Verdana" w:hint="eastAsia"/>
          <w:sz w:val="28"/>
          <w:szCs w:val="28"/>
        </w:rPr>
        <w:t xml:space="preserve"> </w:t>
      </w:r>
      <w:r w:rsidR="00F60299">
        <w:rPr>
          <w:rFonts w:ascii="Verdana" w:eastAsia="標楷體" w:hAnsi="Verdana"/>
          <w:sz w:val="28"/>
          <w:szCs w:val="28"/>
        </w:rPr>
        <w:t xml:space="preserve"> 2. (</w:t>
      </w:r>
      <w:r w:rsidR="00CE5A46">
        <w:rPr>
          <w:rFonts w:ascii="Verdana" w:eastAsia="標楷體" w:hAnsi="Verdana" w:hint="eastAsia"/>
          <w:sz w:val="28"/>
          <w:szCs w:val="28"/>
        </w:rPr>
        <w:t>1</w:t>
      </w:r>
      <w:r w:rsidRPr="00BE4987">
        <w:rPr>
          <w:rFonts w:ascii="Verdana" w:eastAsia="標楷體" w:hAnsi="Verdana"/>
          <w:sz w:val="28"/>
          <w:szCs w:val="28"/>
        </w:rPr>
        <w:t>)</w:t>
      </w:r>
    </w:p>
    <w:p w14:paraId="3DB1F89D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6F9B6A8F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3853F3C0" w14:textId="77777777" w:rsidR="00127676" w:rsidRDefault="00127676" w:rsidP="00FE70D5">
      <w:pPr>
        <w:rPr>
          <w:rFonts w:ascii="Verdana" w:eastAsia="標楷體" w:hAnsi="Verdana" w:hint="eastAsia"/>
          <w:sz w:val="28"/>
          <w:szCs w:val="28"/>
        </w:rPr>
      </w:pPr>
    </w:p>
    <w:p w14:paraId="07BAD3B6" w14:textId="77777777" w:rsidR="00127676" w:rsidRDefault="00127676" w:rsidP="00FE70D5">
      <w:pPr>
        <w:rPr>
          <w:rFonts w:ascii="Verdana" w:eastAsia="標楷體" w:hAnsi="Verdana" w:hint="eastAsia"/>
          <w:sz w:val="28"/>
          <w:szCs w:val="28"/>
        </w:rPr>
      </w:pPr>
    </w:p>
    <w:p w14:paraId="2558A11F" w14:textId="77777777" w:rsidR="00127676" w:rsidRPr="00BE4987" w:rsidRDefault="00127676" w:rsidP="00FE70D5">
      <w:pPr>
        <w:rPr>
          <w:rFonts w:ascii="Verdana" w:eastAsia="標楷體" w:hAnsi="Verdana"/>
          <w:sz w:val="28"/>
          <w:szCs w:val="28"/>
        </w:rPr>
      </w:pPr>
    </w:p>
    <w:p w14:paraId="5429D7FC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644FC173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2BD4FFD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 w:hint="eastAsia"/>
        </w:rPr>
        <w:t xml:space="preserve">1. </w:t>
      </w:r>
      <w:r w:rsidR="00CE5A46">
        <w:rPr>
          <w:rFonts w:ascii="Verdana" w:eastAsia="標楷體" w:hAnsi="Verdana" w:cs="Arial" w:hint="eastAsia"/>
        </w:rPr>
        <w:t>How are you?</w:t>
      </w:r>
    </w:p>
    <w:p w14:paraId="13B27661" w14:textId="77777777" w:rsidR="006D4A0D" w:rsidRPr="006D4A0D" w:rsidRDefault="00CE5A46" w:rsidP="006D4A0D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>2. Whe</w:t>
      </w:r>
      <w:r>
        <w:rPr>
          <w:rFonts w:ascii="Verdana" w:eastAsia="標楷體" w:hAnsi="Verdana" w:cs="Arial" w:hint="eastAsia"/>
        </w:rPr>
        <w:t>n does he eat lunch?</w:t>
      </w:r>
    </w:p>
    <w:p w14:paraId="40741612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 w:hint="eastAsia"/>
        </w:rPr>
        <w:t xml:space="preserve">3. </w:t>
      </w:r>
      <w:r w:rsidR="00CE5A46">
        <w:rPr>
          <w:rFonts w:ascii="Verdana" w:eastAsia="標楷體" w:hAnsi="Verdana" w:cs="Arial" w:hint="eastAsia"/>
        </w:rPr>
        <w:t>Where is your house?</w:t>
      </w:r>
    </w:p>
    <w:p w14:paraId="407F782C" w14:textId="77777777" w:rsidR="00FE70D5" w:rsidRPr="006D4A0D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7531FC55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7371FD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19AA4C9B" w14:textId="77777777" w:rsidR="006D4A0D" w:rsidRPr="00657339" w:rsidRDefault="00CE5A46" w:rsidP="006D4A0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What  </w:t>
      </w:r>
      <w:r w:rsidR="00992B01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2. Who  </w:t>
      </w:r>
      <w:r w:rsidR="00992B01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3. Which  </w:t>
      </w:r>
      <w:r w:rsidR="00992B01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4. How  </w:t>
      </w:r>
      <w:r w:rsidR="00380C6F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>5. When</w:t>
      </w:r>
    </w:p>
    <w:p w14:paraId="35499660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31A9FF6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0F779E53" w14:textId="77777777" w:rsidR="00CE5A46" w:rsidRDefault="00CE5A46" w:rsidP="00CE5A46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1. When do you go to school every day?</w:t>
      </w:r>
    </w:p>
    <w:p w14:paraId="7B019696" w14:textId="77777777" w:rsidR="00CE5A46" w:rsidRDefault="00CE5A46" w:rsidP="00CE5A46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2. When do you eat breakfast every day?</w:t>
      </w:r>
    </w:p>
    <w:p w14:paraId="06FB00CA" w14:textId="77777777" w:rsidR="00CE5A46" w:rsidRDefault="00CE5A46" w:rsidP="00CE5A46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3. How do you go to school</w:t>
      </w:r>
      <w:r>
        <w:rPr>
          <w:rFonts w:ascii="Verdana" w:eastAsia="標楷體" w:hAnsi="Verdana" w:hint="eastAsia"/>
        </w:rPr>
        <w:t xml:space="preserve"> every day</w:t>
      </w:r>
      <w:r>
        <w:rPr>
          <w:rFonts w:ascii="Verdana" w:eastAsia="標楷體" w:hAnsi="Verdana"/>
        </w:rPr>
        <w:t>?</w:t>
      </w:r>
    </w:p>
    <w:p w14:paraId="665A0871" w14:textId="77777777" w:rsidR="00CE5A46" w:rsidRDefault="00CE5A46" w:rsidP="00CE5A46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4. How does his mother like this </w:t>
      </w:r>
      <w:r>
        <w:rPr>
          <w:rFonts w:ascii="Verdana" w:eastAsia="標楷體" w:hAnsi="Verdana" w:hint="eastAsia"/>
        </w:rPr>
        <w:t>movie</w:t>
      </w:r>
      <w:r>
        <w:rPr>
          <w:rFonts w:ascii="Verdana" w:eastAsia="標楷體" w:hAnsi="Verdana"/>
        </w:rPr>
        <w:t>?</w:t>
      </w:r>
    </w:p>
    <w:p w14:paraId="2702C6B2" w14:textId="77777777" w:rsidR="006D4A0D" w:rsidRPr="00657339" w:rsidRDefault="00CE5A46" w:rsidP="00CE5A46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Her daughter</w:t>
      </w:r>
      <w:r>
        <w:rPr>
          <w:rFonts w:ascii="Verdana" w:eastAsia="標楷體" w:hAnsi="Verdana"/>
        </w:rPr>
        <w:t xml:space="preserve"> goes to school by bus</w:t>
      </w:r>
      <w:r w:rsidR="00E43FDF">
        <w:rPr>
          <w:rFonts w:ascii="Verdana" w:eastAsia="標楷體" w:hAnsi="Verdana" w:hint="eastAsia"/>
        </w:rPr>
        <w:t xml:space="preserve"> every day.</w:t>
      </w:r>
    </w:p>
    <w:p w14:paraId="308D66DE" w14:textId="77777777" w:rsidR="00FE70D5" w:rsidRPr="00BE4987" w:rsidRDefault="00FE70D5" w:rsidP="009F2C46">
      <w:pPr>
        <w:spacing w:line="360" w:lineRule="auto"/>
        <w:rPr>
          <w:rFonts w:ascii="Verdana" w:eastAsia="標楷體" w:hAnsi="Verdana"/>
        </w:rPr>
      </w:pPr>
    </w:p>
    <w:p w14:paraId="3BB02213" w14:textId="77777777" w:rsidR="00FE70D5" w:rsidRPr="00BE4987" w:rsidRDefault="00FE70D5" w:rsidP="00FE70D5">
      <w:pPr>
        <w:jc w:val="center"/>
        <w:rPr>
          <w:rFonts w:ascii="Verdana" w:eastAsia="標楷體" w:hAnsi="Verdana" w:hint="eastAsia"/>
          <w:sz w:val="40"/>
        </w:rPr>
      </w:pPr>
      <w:r w:rsidRPr="00BE4987">
        <w:rPr>
          <w:rFonts w:ascii="Verdana" w:eastAsia="標楷體" w:hAnsi="Verdana"/>
        </w:rPr>
        <w:br w:type="page"/>
      </w:r>
      <w:r w:rsidRPr="00BE4987">
        <w:rPr>
          <w:rFonts w:ascii="Verdana" w:eastAsia="標楷體" w:hAnsi="Verdana" w:hint="eastAsia"/>
          <w:sz w:val="40"/>
        </w:rPr>
        <w:lastRenderedPageBreak/>
        <w:t>博幼英文檢測卷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初級上</w:t>
      </w:r>
      <w:r w:rsidRPr="00BE4987">
        <w:rPr>
          <w:rFonts w:ascii="Verdana" w:eastAsia="標楷體" w:hAnsi="Verdana" w:hint="eastAsia"/>
          <w:sz w:val="40"/>
        </w:rPr>
        <w:t>-</w:t>
      </w:r>
      <w:r w:rsidRPr="00BE4987">
        <w:rPr>
          <w:rFonts w:ascii="Verdana" w:eastAsia="標楷體" w:hAnsi="Verdana" w:hint="eastAsia"/>
          <w:sz w:val="40"/>
        </w:rPr>
        <w:t>第十二課</w:t>
      </w:r>
      <w:r w:rsidRPr="00BE4987">
        <w:rPr>
          <w:rFonts w:ascii="Verdana" w:eastAsia="標楷體" w:hAnsi="Verdana" w:hint="eastAsia"/>
          <w:sz w:val="40"/>
        </w:rPr>
        <w:t xml:space="preserve"> </w:t>
      </w:r>
      <w:r w:rsidRPr="00BE4987">
        <w:rPr>
          <w:rFonts w:ascii="Verdana" w:eastAsia="標楷體" w:hAnsi="Verdana" w:hint="eastAsia"/>
          <w:sz w:val="40"/>
        </w:rPr>
        <w:t>答案卷</w:t>
      </w:r>
    </w:p>
    <w:p w14:paraId="6F17FB0E" w14:textId="77777777" w:rsidR="00FE70D5" w:rsidRPr="00BE4987" w:rsidRDefault="00FE70D5" w:rsidP="00FE70D5">
      <w:pPr>
        <w:jc w:val="center"/>
        <w:rPr>
          <w:rFonts w:ascii="Verdana" w:eastAsia="標楷體" w:hAnsi="Verdana"/>
          <w:sz w:val="40"/>
        </w:rPr>
      </w:pPr>
    </w:p>
    <w:p w14:paraId="06074538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t>Pa</w:t>
      </w:r>
      <w:r w:rsidRPr="00BE4987">
        <w:rPr>
          <w:rFonts w:ascii="Verdana" w:eastAsia="標楷體" w:hAnsi="Verdana"/>
          <w:b/>
          <w:sz w:val="40"/>
          <w:u w:val="double"/>
        </w:rPr>
        <w:t>rt A</w:t>
      </w:r>
    </w:p>
    <w:p w14:paraId="5FF73601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單字聽寫（</w:t>
      </w:r>
      <w:r w:rsidRPr="00BE4987">
        <w:rPr>
          <w:rFonts w:eastAsia="標楷體" w:hint="eastAsia"/>
          <w:bCs/>
          <w:position w:val="2"/>
          <w:sz w:val="28"/>
          <w:szCs w:val="28"/>
        </w:rPr>
        <w:t>每格</w:t>
      </w:r>
      <w:r w:rsidRPr="00BE4987">
        <w:rPr>
          <w:rFonts w:eastAsia="標楷體" w:hint="eastAsia"/>
          <w:bCs/>
          <w:position w:val="2"/>
          <w:sz w:val="28"/>
          <w:szCs w:val="28"/>
        </w:rPr>
        <w:t>3</w:t>
      </w:r>
      <w:r w:rsidRPr="00BE4987">
        <w:rPr>
          <w:rFonts w:eastAsia="標楷體" w:hint="eastAsia"/>
          <w:bCs/>
          <w:position w:val="2"/>
          <w:sz w:val="28"/>
          <w:szCs w:val="28"/>
        </w:rPr>
        <w:t>分，共</w:t>
      </w:r>
      <w:r w:rsidRPr="00BE4987">
        <w:rPr>
          <w:rFonts w:eastAsia="標楷體" w:hint="eastAsia"/>
          <w:bCs/>
          <w:position w:val="2"/>
          <w:sz w:val="28"/>
          <w:szCs w:val="28"/>
        </w:rPr>
        <w:t>30</w:t>
      </w:r>
      <w:r w:rsidRPr="00BE4987">
        <w:rPr>
          <w:rFonts w:eastAsia="標楷體" w:hint="eastAsia"/>
          <w:bCs/>
          <w:position w:val="2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9DFBB34" w14:textId="77777777" w:rsidR="00FE70D5" w:rsidRPr="00BE4987" w:rsidRDefault="00FE70D5" w:rsidP="00FE70D5">
      <w:pPr>
        <w:spacing w:line="420" w:lineRule="exact"/>
        <w:ind w:left="720"/>
        <w:rPr>
          <w:rFonts w:ascii="Verdana" w:eastAsia="標楷體" w:hAnsi="Verdana"/>
          <w:b/>
        </w:rPr>
      </w:pPr>
      <w:r w:rsidRPr="00BE4987">
        <w:rPr>
          <w:rFonts w:ascii="標楷體" w:eastAsia="標楷體" w:hAnsi="標楷體" w:hint="eastAsia"/>
          <w:b/>
        </w:rPr>
        <w:t>＊</w:t>
      </w:r>
      <w:r w:rsidRPr="00BE4987">
        <w:rPr>
          <w:rFonts w:ascii="Verdana" w:eastAsia="標楷體" w:hAnsi="Verdana" w:hint="eastAsia"/>
          <w:b/>
        </w:rPr>
        <w:t>每題老師可唸兩次</w:t>
      </w:r>
    </w:p>
    <w:p w14:paraId="071D7084" w14:textId="77777777" w:rsidR="00FE70D5" w:rsidRPr="00BE4987" w:rsidRDefault="00AD19DA" w:rsidP="00FE70D5">
      <w:pPr>
        <w:spacing w:line="440" w:lineRule="exact"/>
        <w:rPr>
          <w:rFonts w:ascii="Verdana" w:eastAsia="標楷體" w:hAnsi="Verdana"/>
          <w:sz w:val="22"/>
        </w:rPr>
      </w:pPr>
      <w:r w:rsidRPr="00E026C4">
        <w:rPr>
          <w:rFonts w:ascii="Verdana" w:eastAsia="標楷體" w:hAnsi="Verdana" w:hint="eastAsia"/>
        </w:rPr>
        <w:t>1.</w:t>
      </w:r>
      <w:r w:rsidR="00804B61" w:rsidRPr="00804B61">
        <w:rPr>
          <w:rFonts w:ascii="Verdana" w:eastAsia="標楷體" w:hAnsi="Verdana"/>
        </w:rPr>
        <w:t xml:space="preserve"> </w:t>
      </w:r>
      <w:r w:rsidR="00804B61" w:rsidRPr="00E026C4">
        <w:rPr>
          <w:rFonts w:ascii="Verdana" w:eastAsia="標楷體" w:hAnsi="Verdana"/>
        </w:rPr>
        <w:t>call</w:t>
      </w:r>
      <w:r w:rsidR="00804B61" w:rsidRPr="00E026C4">
        <w:rPr>
          <w:rFonts w:ascii="Verdana" w:eastAsia="標楷體" w:hAnsi="Verdana" w:hint="eastAsia"/>
        </w:rPr>
        <w:t>；打電話給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2.</w:t>
      </w:r>
      <w:r w:rsidR="00804B61">
        <w:rPr>
          <w:rFonts w:ascii="Verdana" w:eastAsia="標楷體" w:hAnsi="Verdana" w:hint="eastAsia"/>
        </w:rPr>
        <w:t>listen</w:t>
      </w:r>
      <w:r w:rsidRPr="00E026C4">
        <w:rPr>
          <w:rFonts w:ascii="Verdana" w:eastAsia="標楷體" w:hAnsi="Verdana" w:hint="eastAsia"/>
        </w:rPr>
        <w:t>；</w:t>
      </w:r>
      <w:r w:rsidR="00804B61">
        <w:rPr>
          <w:rFonts w:ascii="Verdana" w:eastAsia="標楷體" w:hAnsi="Verdana" w:hint="eastAsia"/>
        </w:rPr>
        <w:t>聽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 3.</w:t>
      </w:r>
      <w:r w:rsidR="00804B61">
        <w:rPr>
          <w:rFonts w:ascii="Verdana" w:eastAsia="標楷體" w:hAnsi="Verdana" w:hint="eastAsia"/>
        </w:rPr>
        <w:t>play</w:t>
      </w:r>
      <w:r w:rsidR="00804B61">
        <w:rPr>
          <w:rFonts w:ascii="Verdana" w:eastAsia="標楷體" w:hAnsi="Verdana" w:hint="eastAsia"/>
        </w:rPr>
        <w:t>；玩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4. </w:t>
      </w:r>
      <w:r w:rsidR="00804B61">
        <w:rPr>
          <w:rFonts w:ascii="Verdana" w:eastAsia="標楷體" w:hAnsi="Verdana" w:hint="eastAsia"/>
        </w:rPr>
        <w:t>engineer</w:t>
      </w:r>
      <w:r w:rsidR="00804B61">
        <w:rPr>
          <w:rFonts w:ascii="Verdana" w:eastAsia="標楷體" w:hAnsi="Verdana" w:hint="eastAsia"/>
        </w:rPr>
        <w:t>；工程師</w:t>
      </w:r>
      <w:r w:rsidRPr="00E026C4">
        <w:rPr>
          <w:rFonts w:ascii="Verdana" w:eastAsia="標楷體" w:hAnsi="Verdana"/>
        </w:rPr>
        <w:t xml:space="preserve"> </w:t>
      </w:r>
      <w:r w:rsidRPr="00E026C4">
        <w:rPr>
          <w:rFonts w:ascii="Verdana" w:eastAsia="標楷體" w:hAnsi="Verdana" w:hint="eastAsia"/>
        </w:rPr>
        <w:t xml:space="preserve"> 5.</w:t>
      </w:r>
      <w:r w:rsidR="00804B61">
        <w:rPr>
          <w:rFonts w:ascii="Verdana" w:eastAsia="標楷體" w:hAnsi="Verdana" w:hint="eastAsia"/>
        </w:rPr>
        <w:t>watch</w:t>
      </w:r>
      <w:r w:rsidR="00804B61">
        <w:rPr>
          <w:rFonts w:ascii="Verdana" w:eastAsia="標楷體" w:hAnsi="Verdana" w:hint="eastAsia"/>
        </w:rPr>
        <w:t>；看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FE70D5" w:rsidRPr="00BE4987" w14:paraId="11AC86E4" w14:textId="77777777" w:rsidTr="00386BBC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F723B64" w14:textId="77777777" w:rsidR="00FE70D5" w:rsidRPr="00BE498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r w:rsidR="00FA39D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r w:rsidRPr="00BE4987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C5D3117" w14:textId="77777777" w:rsidR="00FE70D5" w:rsidRPr="004A625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4A6257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804B61" w:rsidRPr="004A6257">
              <w:rPr>
                <w:rFonts w:ascii="Verdana" w:eastAsia="標楷體" w:hAnsi="Verdana"/>
              </w:rPr>
              <w:t>call</w:t>
            </w:r>
            <w:r w:rsidR="00AD19DA" w:rsidRPr="004A6257">
              <w:rPr>
                <w:rFonts w:ascii="Verdana" w:eastAsia="標楷體" w:hAnsi="Verdana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D19DA"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804B61" w:rsidRPr="004A6257">
              <w:rPr>
                <w:rFonts w:ascii="Verdana" w:eastAsia="微軟正黑體" w:hAnsi="Verdana" w:cs="微軟正黑體"/>
                <w:sz w:val="26"/>
                <w:szCs w:val="26"/>
              </w:rPr>
              <w:t>call my mom every day</w:t>
            </w:r>
            <w:r w:rsidR="00FA39D7">
              <w:rPr>
                <w:rStyle w:val="a9"/>
                <w:rFonts w:hint="eastAsia"/>
              </w:rPr>
              <w:t>.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標楷體" w:hAnsi="Verdana"/>
              </w:rPr>
              <w:t>call</w:t>
            </w:r>
          </w:p>
          <w:p w14:paraId="0E30F6F5" w14:textId="77777777" w:rsidR="00FE70D5" w:rsidRPr="004A625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804B61" w:rsidRPr="004A6257">
              <w:rPr>
                <w:rFonts w:ascii="Verdana" w:eastAsia="標楷體" w:hAnsi="Verdana"/>
              </w:rPr>
              <w:t>listen</w:t>
            </w:r>
            <w:r w:rsidR="00AD19DA" w:rsidRPr="004A6257">
              <w:rPr>
                <w:rFonts w:ascii="Verdana" w:eastAsia="標楷體" w:hAnsi="Verdana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D19DA"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804B61" w:rsidRPr="004A6257">
              <w:rPr>
                <w:rFonts w:ascii="Verdana" w:eastAsia="微軟正黑體" w:hAnsi="Verdana" w:cs="微軟正黑體"/>
                <w:sz w:val="26"/>
                <w:szCs w:val="26"/>
              </w:rPr>
              <w:t>listen to music</w:t>
            </w:r>
            <w:r w:rsidR="00AD19DA" w:rsidRPr="004A6257">
              <w:rPr>
                <w:rFonts w:ascii="Verdana" w:eastAsia="微軟正黑體" w:hAnsi="Verdana" w:cs="微軟正黑體"/>
                <w:sz w:val="26"/>
                <w:szCs w:val="26"/>
              </w:rPr>
              <w:t>.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標楷體" w:hAnsi="Verdana"/>
              </w:rPr>
              <w:t>listen</w:t>
            </w:r>
          </w:p>
          <w:p w14:paraId="077EBFF1" w14:textId="77777777" w:rsidR="00AD19DA" w:rsidRPr="004A6257" w:rsidRDefault="00FE70D5" w:rsidP="00386BBC">
            <w:pPr>
              <w:spacing w:line="500" w:lineRule="exact"/>
              <w:ind w:leftChars="92" w:left="221"/>
              <w:rPr>
                <w:rFonts w:ascii="Verdana" w:eastAsia="標楷體" w:hAnsi="Verdana"/>
              </w:rPr>
            </w:pP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804B61" w:rsidRPr="004A6257">
              <w:rPr>
                <w:rFonts w:ascii="Verdana" w:eastAsia="標楷體" w:hAnsi="Verdana"/>
              </w:rPr>
              <w:t>play</w:t>
            </w:r>
            <w:r w:rsidRPr="004A6257">
              <w:rPr>
                <w:rFonts w:ascii="Verdana" w:eastAsia="標楷體" w:hAnsi="Verdana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微軟正黑體" w:hAnsi="Verdana" w:cs="微軟正黑體"/>
                <w:sz w:val="26"/>
                <w:szCs w:val="26"/>
              </w:rPr>
              <w:t>I play computer games.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標楷體" w:hAnsi="Verdana"/>
              </w:rPr>
              <w:t xml:space="preserve">play </w:t>
            </w:r>
          </w:p>
          <w:p w14:paraId="2496371A" w14:textId="77777777" w:rsidR="00FE70D5" w:rsidRPr="004A6257" w:rsidRDefault="00FE70D5" w:rsidP="00386BBC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4A6257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804B61" w:rsidRPr="004A6257">
              <w:rPr>
                <w:rFonts w:ascii="Verdana" w:eastAsia="標楷體" w:hAnsi="Verdana"/>
              </w:rPr>
              <w:t>engineer</w:t>
            </w:r>
            <w:r w:rsidR="00AD19DA" w:rsidRPr="004A6257">
              <w:rPr>
                <w:rFonts w:ascii="Verdana" w:eastAsia="標楷體" w:hAnsi="Verdana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AD19DA"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804B61" w:rsidRPr="004A6257">
              <w:rPr>
                <w:rFonts w:ascii="Verdana" w:eastAsia="微軟正黑體" w:hAnsi="Verdana" w:cs="微軟正黑體"/>
                <w:sz w:val="26"/>
                <w:szCs w:val="26"/>
              </w:rPr>
              <w:t>am an engineer.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標楷體" w:hAnsi="Verdana"/>
              </w:rPr>
              <w:t>engineer</w:t>
            </w:r>
          </w:p>
          <w:p w14:paraId="31CC9CEA" w14:textId="77777777" w:rsidR="00FE70D5" w:rsidRPr="00BE4987" w:rsidRDefault="00FE70D5" w:rsidP="00804B61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804B61" w:rsidRPr="004A6257">
              <w:rPr>
                <w:rFonts w:ascii="Verdana" w:eastAsia="標楷體" w:hAnsi="Verdana"/>
              </w:rPr>
              <w:t>watch</w:t>
            </w:r>
            <w:r w:rsidR="00AD19DA" w:rsidRPr="004A6257">
              <w:rPr>
                <w:rFonts w:ascii="Verdana" w:eastAsia="標楷體" w:hAnsi="Verdana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微軟正黑體" w:hAnsi="Verdana" w:cs="微軟正黑體"/>
                <w:sz w:val="26"/>
                <w:szCs w:val="26"/>
              </w:rPr>
              <w:t>I watch TV every day.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4A6257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4A6257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804B61" w:rsidRPr="004A6257">
              <w:rPr>
                <w:rFonts w:ascii="Verdana" w:eastAsia="標楷體" w:hAnsi="Verdana"/>
              </w:rPr>
              <w:t>watch</w:t>
            </w:r>
          </w:p>
        </w:tc>
      </w:tr>
    </w:tbl>
    <w:p w14:paraId="22BF900D" w14:textId="77777777" w:rsidR="00FE70D5" w:rsidRPr="00BE4987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2A06178B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BE4987">
        <w:rPr>
          <w:rFonts w:ascii="Verdana" w:eastAsia="標楷體" w:hAnsi="Verdana" w:hint="eastAsia"/>
          <w:b w:val="0"/>
        </w:rPr>
        <w:t>二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翻譯</w:t>
      </w:r>
      <w:r w:rsidRPr="00BE4987">
        <w:rPr>
          <w:rFonts w:ascii="Verdana" w:eastAsia="標楷體" w:hAnsi="Verdana" w:hint="eastAsia"/>
          <w:b w:val="0"/>
        </w:rPr>
        <w:t>（</w:t>
      </w:r>
      <w:r w:rsidRPr="00BE4987">
        <w:rPr>
          <w:rFonts w:eastAsia="標楷體"/>
          <w:b w:val="0"/>
          <w:szCs w:val="28"/>
        </w:rPr>
        <w:t>每句</w:t>
      </w:r>
      <w:r w:rsidRPr="00BE4987">
        <w:rPr>
          <w:rFonts w:eastAsia="標楷體"/>
          <w:b w:val="0"/>
          <w:szCs w:val="28"/>
        </w:rPr>
        <w:t>8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40</w:t>
      </w:r>
      <w:r w:rsidRPr="00BE4987">
        <w:rPr>
          <w:rFonts w:eastAsia="標楷體"/>
          <w:b w:val="0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46C1FAA6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1</w:t>
      </w:r>
      <w:r w:rsidRPr="00E026C4">
        <w:rPr>
          <w:rFonts w:ascii="Verdana" w:eastAsia="標楷體" w:hAnsi="Verdana" w:hint="eastAsia"/>
        </w:rPr>
        <w:t xml:space="preserve">. </w:t>
      </w:r>
      <w:r w:rsidR="00B255E1">
        <w:rPr>
          <w:rFonts w:ascii="Verdana" w:eastAsia="標楷體" w:hAnsi="Verdana" w:hint="eastAsia"/>
        </w:rPr>
        <w:t>你現在</w:t>
      </w:r>
      <w:r w:rsidRPr="00E026C4">
        <w:rPr>
          <w:rFonts w:ascii="Verdana" w:eastAsia="標楷體" w:hAnsi="Verdana" w:hint="eastAsia"/>
        </w:rPr>
        <w:t>正在做什麼？</w:t>
      </w:r>
    </w:p>
    <w:p w14:paraId="1AB99344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2.</w:t>
      </w:r>
      <w:r w:rsidRPr="00E026C4">
        <w:rPr>
          <w:rFonts w:ascii="Verdana" w:eastAsia="標楷體" w:hAnsi="Verdana" w:hint="eastAsia"/>
        </w:rPr>
        <w:t xml:space="preserve"> </w:t>
      </w:r>
      <w:r w:rsidR="00B255E1">
        <w:rPr>
          <w:rFonts w:ascii="Verdana" w:eastAsia="標楷體" w:hAnsi="Verdana" w:hint="eastAsia"/>
        </w:rPr>
        <w:t>我正在看書。</w:t>
      </w:r>
    </w:p>
    <w:p w14:paraId="5C534CD3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/>
        </w:rPr>
        <w:t>3.</w:t>
      </w:r>
      <w:r w:rsidRPr="00E026C4">
        <w:rPr>
          <w:rFonts w:ascii="Verdana" w:eastAsia="標楷體" w:hAnsi="Verdana" w:hint="eastAsia"/>
        </w:rPr>
        <w:t xml:space="preserve"> </w:t>
      </w:r>
      <w:r w:rsidR="00B255E1">
        <w:rPr>
          <w:rFonts w:ascii="Verdana" w:eastAsia="標楷體" w:hAnsi="Verdana" w:hint="eastAsia"/>
        </w:rPr>
        <w:t>你喜歡書</w:t>
      </w:r>
      <w:r w:rsidRPr="00E026C4">
        <w:rPr>
          <w:rFonts w:ascii="Verdana" w:eastAsia="標楷體" w:hAnsi="Verdana" w:hint="eastAsia"/>
        </w:rPr>
        <w:t>嗎？</w:t>
      </w:r>
    </w:p>
    <w:p w14:paraId="02B7328B" w14:textId="77777777" w:rsidR="00AD19DA" w:rsidRPr="00E026C4" w:rsidRDefault="00AD19DA" w:rsidP="00AD19DA">
      <w:pPr>
        <w:spacing w:line="360" w:lineRule="auto"/>
        <w:rPr>
          <w:rFonts w:ascii="Verdana" w:eastAsia="標楷體" w:hAnsi="Verdana"/>
        </w:rPr>
      </w:pPr>
      <w:r w:rsidRPr="00E026C4">
        <w:rPr>
          <w:rFonts w:ascii="Verdana" w:eastAsia="標楷體" w:hAnsi="Verdana" w:hint="eastAsia"/>
        </w:rPr>
        <w:t>4</w:t>
      </w:r>
      <w:r w:rsidRPr="00E026C4">
        <w:rPr>
          <w:rFonts w:ascii="Verdana" w:eastAsia="標楷體" w:hAnsi="Verdana"/>
        </w:rPr>
        <w:t>.</w:t>
      </w:r>
      <w:r w:rsidRPr="00E026C4">
        <w:rPr>
          <w:rFonts w:ascii="Verdana" w:eastAsia="標楷體" w:hAnsi="Verdana" w:hint="eastAsia"/>
        </w:rPr>
        <w:t xml:space="preserve"> </w:t>
      </w:r>
      <w:r w:rsidRPr="00E026C4">
        <w:rPr>
          <w:rFonts w:ascii="Verdana" w:eastAsia="標楷體" w:hAnsi="Verdana" w:hint="eastAsia"/>
        </w:rPr>
        <w:t>你</w:t>
      </w:r>
      <w:r w:rsidR="00B255E1">
        <w:rPr>
          <w:rFonts w:ascii="Verdana" w:eastAsia="標楷體" w:hAnsi="Verdana" w:hint="eastAsia"/>
        </w:rPr>
        <w:t>覺得這本書如何</w:t>
      </w:r>
      <w:r w:rsidRPr="00E026C4">
        <w:rPr>
          <w:rFonts w:ascii="Verdana" w:eastAsia="標楷體" w:hAnsi="Verdana" w:hint="eastAsia"/>
        </w:rPr>
        <w:t>？</w:t>
      </w:r>
    </w:p>
    <w:p w14:paraId="491AA396" w14:textId="77777777" w:rsidR="00AD19DA" w:rsidRPr="00BE4987" w:rsidRDefault="00AD19DA" w:rsidP="00FE70D5">
      <w:pPr>
        <w:spacing w:line="360" w:lineRule="auto"/>
        <w:rPr>
          <w:rFonts w:ascii="Verdana" w:eastAsia="標楷體" w:hAnsi="Verdana" w:hint="eastAsia"/>
        </w:rPr>
      </w:pPr>
      <w:r w:rsidRPr="00E026C4">
        <w:rPr>
          <w:rFonts w:ascii="Verdana" w:eastAsia="標楷體" w:hAnsi="Verdana" w:hint="eastAsia"/>
        </w:rPr>
        <w:t>5</w:t>
      </w:r>
      <w:r w:rsidRPr="00E026C4">
        <w:rPr>
          <w:rFonts w:ascii="Verdana" w:eastAsia="標楷體" w:hAnsi="Verdana"/>
        </w:rPr>
        <w:t>.</w:t>
      </w:r>
      <w:r w:rsidRPr="00E026C4">
        <w:rPr>
          <w:rFonts w:ascii="Verdana" w:eastAsia="標楷體" w:hAnsi="Verdana" w:hint="eastAsia"/>
        </w:rPr>
        <w:t xml:space="preserve"> </w:t>
      </w:r>
      <w:r w:rsidR="00B255E1">
        <w:rPr>
          <w:rFonts w:ascii="Verdana" w:eastAsia="標楷體" w:hAnsi="Verdana" w:hint="eastAsia"/>
        </w:rPr>
        <w:t>我喜歡。</w:t>
      </w:r>
    </w:p>
    <w:p w14:paraId="1E0287F7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226CA5F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="00066708">
        <w:rPr>
          <w:rFonts w:ascii="Verdana" w:eastAsia="標楷體" w:hAnsi="Verdana" w:hint="eastAsia"/>
        </w:rPr>
        <w:t>對話</w:t>
      </w:r>
      <w:r w:rsidRPr="00BE4987">
        <w:rPr>
          <w:rFonts w:ascii="Verdana" w:eastAsia="標楷體" w:hAnsi="Verdana" w:hint="eastAsia"/>
        </w:rPr>
        <w:t>朗讀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4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20</w:t>
      </w:r>
      <w:r w:rsidRPr="00BE4987">
        <w:rPr>
          <w:rFonts w:eastAsia="標楷體"/>
          <w:b w:val="0"/>
          <w:szCs w:val="28"/>
        </w:rPr>
        <w:t>分）</w:t>
      </w:r>
    </w:p>
    <w:tbl>
      <w:tblPr>
        <w:tblW w:w="7054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7054"/>
      </w:tblGrid>
      <w:tr w:rsidR="00FE70D5" w:rsidRPr="00BE4987" w14:paraId="05B7E231" w14:textId="77777777" w:rsidTr="00127676">
        <w:trPr>
          <w:trHeight w:val="1432"/>
        </w:trPr>
        <w:tc>
          <w:tcPr>
            <w:tcW w:w="705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52E8ED5" w14:textId="77777777" w:rsidR="00127676" w:rsidRPr="0092002D" w:rsidRDefault="00127676" w:rsidP="0012767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662A3F91" w14:textId="77777777" w:rsidR="00127676" w:rsidRPr="0092002D" w:rsidRDefault="00127676" w:rsidP="00127676">
            <w:pPr>
              <w:rPr>
                <w:rFonts w:ascii="Verdana" w:eastAsia="標楷體" w:hAnsi="Verdana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1)</w:t>
            </w:r>
            <w:r w:rsidRPr="006B37AB">
              <w:rPr>
                <w:rFonts w:ascii="Times New Roman" w:eastAsia="標楷體" w:hAnsi="Times New Roman" w:hint="eastAsia"/>
                <w:b/>
                <w:color w:val="000000"/>
                <w:sz w:val="22"/>
              </w:rPr>
              <w:t>學童有兩次唸讀機會</w:t>
            </w:r>
            <w:r w:rsidRPr="00452DBC">
              <w:rPr>
                <w:rFonts w:ascii="Verdana" w:eastAsia="標楷體" w:hAnsi="Verdana"/>
                <w:b/>
                <w:sz w:val="22"/>
              </w:rPr>
              <w:t>。</w:t>
            </w:r>
          </w:p>
          <w:p w14:paraId="7DD594BC" w14:textId="77777777" w:rsidR="00FE70D5" w:rsidRPr="00BE4987" w:rsidRDefault="00127676" w:rsidP="00127676">
            <w:pPr>
              <w:rPr>
                <w:rFonts w:ascii="Times New Roman" w:hAnsi="Times New Roman"/>
                <w:color w:val="000000"/>
                <w:sz w:val="22"/>
              </w:rPr>
            </w:pPr>
            <w:r w:rsidRPr="0092002D">
              <w:rPr>
                <w:rFonts w:ascii="Verdana" w:eastAsia="標楷體" w:hAnsi="Verdana"/>
                <w:sz w:val="22"/>
              </w:rPr>
              <w:t>(2)</w:t>
            </w:r>
            <w:r w:rsidRPr="003E7C41">
              <w:rPr>
                <w:rFonts w:ascii="標楷體" w:eastAsia="標楷體" w:hAnsi="標楷體" w:hint="eastAsia"/>
                <w:b/>
                <w:kern w:val="0"/>
                <w:sz w:val="22"/>
              </w:rPr>
              <w:t>單字少唸或唸錯：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扣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1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分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/</w:t>
            </w:r>
            <w:r w:rsidRPr="003E7C41">
              <w:rPr>
                <w:rFonts w:ascii="Times New Roman" w:eastAsia="標楷體" w:hAnsi="Times New Roman" w:hint="eastAsia"/>
                <w:b/>
                <w:sz w:val="22"/>
              </w:rPr>
              <w:t>個。</w:t>
            </w:r>
          </w:p>
        </w:tc>
      </w:tr>
    </w:tbl>
    <w:p w14:paraId="7A6D28DF" w14:textId="77777777" w:rsidR="00FE70D5" w:rsidRPr="00BE4987" w:rsidRDefault="00FE70D5" w:rsidP="00FE70D5">
      <w:pPr>
        <w:rPr>
          <w:rFonts w:ascii="Verdana" w:eastAsia="標楷體" w:hAnsi="Verdana"/>
          <w:b/>
          <w:sz w:val="28"/>
          <w:szCs w:val="28"/>
        </w:rPr>
      </w:pPr>
    </w:p>
    <w:p w14:paraId="48C5E042" w14:textId="77777777" w:rsidR="00FE70D5" w:rsidRPr="00BE4987" w:rsidRDefault="00FE70D5" w:rsidP="00FE70D5">
      <w:pPr>
        <w:rPr>
          <w:rFonts w:eastAsia="標楷體"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四、</w:t>
      </w:r>
      <w:r w:rsidR="001B37B1" w:rsidRPr="001B37B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E4987">
        <w:rPr>
          <w:rFonts w:eastAsia="標楷體"/>
          <w:sz w:val="28"/>
          <w:szCs w:val="28"/>
        </w:rPr>
        <w:t>（每</w:t>
      </w:r>
      <w:r w:rsidR="00FA39D7">
        <w:rPr>
          <w:rFonts w:eastAsia="標楷體" w:hint="eastAsia"/>
          <w:sz w:val="28"/>
          <w:szCs w:val="28"/>
        </w:rPr>
        <w:t>題</w:t>
      </w:r>
      <w:r w:rsidRPr="00BE4987">
        <w:rPr>
          <w:rFonts w:eastAsia="標楷體" w:hint="eastAsia"/>
          <w:sz w:val="28"/>
          <w:szCs w:val="28"/>
        </w:rPr>
        <w:t>5</w:t>
      </w:r>
      <w:r w:rsidRPr="00BE4987">
        <w:rPr>
          <w:rFonts w:eastAsia="標楷體"/>
          <w:sz w:val="28"/>
          <w:szCs w:val="28"/>
        </w:rPr>
        <w:t>分，共</w:t>
      </w:r>
      <w:r w:rsidRPr="00BE4987">
        <w:rPr>
          <w:rFonts w:eastAsia="標楷體" w:hint="eastAsia"/>
          <w:sz w:val="28"/>
          <w:szCs w:val="28"/>
        </w:rPr>
        <w:t>10</w:t>
      </w:r>
      <w:r w:rsidRPr="00BE4987">
        <w:rPr>
          <w:rFonts w:eastAsia="標楷體"/>
          <w:sz w:val="28"/>
          <w:szCs w:val="28"/>
        </w:rPr>
        <w:t>分）</w:t>
      </w:r>
    </w:p>
    <w:p w14:paraId="6A391785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  <w:r w:rsidRPr="00BE4987">
        <w:rPr>
          <w:rFonts w:ascii="Verdana" w:eastAsia="標楷體" w:hAnsi="Verdana" w:hint="eastAsia"/>
          <w:sz w:val="28"/>
          <w:szCs w:val="28"/>
        </w:rPr>
        <w:t>1.</w:t>
      </w:r>
      <w:r w:rsidR="00CC1E95">
        <w:rPr>
          <w:rFonts w:ascii="Verdana" w:eastAsia="標楷體" w:hAnsi="Verdana"/>
          <w:sz w:val="28"/>
          <w:szCs w:val="28"/>
        </w:rPr>
        <w:t xml:space="preserve"> (2</w:t>
      </w:r>
      <w:r w:rsidRPr="00BE4987">
        <w:rPr>
          <w:rFonts w:ascii="Verdana" w:eastAsia="標楷體" w:hAnsi="Verdana"/>
          <w:sz w:val="28"/>
          <w:szCs w:val="28"/>
        </w:rPr>
        <w:t xml:space="preserve">) </w:t>
      </w:r>
      <w:r w:rsidR="00695D0F">
        <w:rPr>
          <w:rFonts w:ascii="Verdana" w:eastAsia="標楷體" w:hAnsi="Verdana" w:hint="eastAsia"/>
          <w:sz w:val="28"/>
          <w:szCs w:val="28"/>
        </w:rPr>
        <w:t xml:space="preserve"> </w:t>
      </w:r>
      <w:r w:rsidRPr="00BE4987">
        <w:rPr>
          <w:rFonts w:ascii="Verdana" w:eastAsia="標楷體" w:hAnsi="Verdana"/>
          <w:sz w:val="28"/>
          <w:szCs w:val="28"/>
        </w:rPr>
        <w:t xml:space="preserve"> 2. (</w:t>
      </w:r>
      <w:r w:rsidR="00B255E1">
        <w:rPr>
          <w:rFonts w:ascii="Verdana" w:eastAsia="標楷體" w:hAnsi="Verdana" w:hint="eastAsia"/>
          <w:sz w:val="28"/>
          <w:szCs w:val="28"/>
        </w:rPr>
        <w:t>1</w:t>
      </w:r>
      <w:r w:rsidRPr="00BE4987">
        <w:rPr>
          <w:rFonts w:ascii="Verdana" w:eastAsia="標楷體" w:hAnsi="Verdana"/>
          <w:sz w:val="28"/>
          <w:szCs w:val="28"/>
        </w:rPr>
        <w:t>)</w:t>
      </w:r>
    </w:p>
    <w:p w14:paraId="2B483776" w14:textId="77777777" w:rsidR="00FE70D5" w:rsidRPr="00BE4987" w:rsidRDefault="00FE70D5" w:rsidP="00FE70D5">
      <w:pPr>
        <w:rPr>
          <w:rFonts w:ascii="Verdana" w:eastAsia="標楷體" w:hAnsi="Verdana"/>
          <w:sz w:val="28"/>
          <w:szCs w:val="28"/>
        </w:rPr>
      </w:pPr>
    </w:p>
    <w:p w14:paraId="0C848429" w14:textId="77777777" w:rsidR="00FE70D5" w:rsidRDefault="00FE70D5" w:rsidP="00FE70D5">
      <w:pPr>
        <w:rPr>
          <w:rFonts w:ascii="Verdana" w:eastAsia="標楷體" w:hAnsi="Verdana" w:hint="eastAsia"/>
          <w:sz w:val="28"/>
          <w:szCs w:val="28"/>
        </w:rPr>
      </w:pPr>
    </w:p>
    <w:p w14:paraId="52CEC7A6" w14:textId="77777777" w:rsidR="00127676" w:rsidRDefault="00127676" w:rsidP="00FE70D5">
      <w:pPr>
        <w:rPr>
          <w:rFonts w:ascii="Verdana" w:eastAsia="標楷體" w:hAnsi="Verdana" w:hint="eastAsia"/>
          <w:sz w:val="28"/>
          <w:szCs w:val="28"/>
        </w:rPr>
      </w:pPr>
    </w:p>
    <w:p w14:paraId="61CE1254" w14:textId="77777777" w:rsidR="00127676" w:rsidRDefault="00127676" w:rsidP="00FE70D5">
      <w:pPr>
        <w:rPr>
          <w:rFonts w:ascii="Verdana" w:eastAsia="標楷體" w:hAnsi="Verdana" w:hint="eastAsia"/>
          <w:sz w:val="28"/>
          <w:szCs w:val="28"/>
        </w:rPr>
      </w:pPr>
    </w:p>
    <w:p w14:paraId="39A2175A" w14:textId="77777777" w:rsidR="00127676" w:rsidRPr="00BE4987" w:rsidRDefault="00127676" w:rsidP="00FE70D5">
      <w:pPr>
        <w:rPr>
          <w:rFonts w:ascii="Verdana" w:eastAsia="標楷體" w:hAnsi="Verdana"/>
          <w:sz w:val="28"/>
          <w:szCs w:val="28"/>
        </w:rPr>
      </w:pPr>
    </w:p>
    <w:p w14:paraId="1A66B4AF" w14:textId="77777777" w:rsidR="00FE70D5" w:rsidRPr="00BE4987" w:rsidRDefault="00FE70D5" w:rsidP="00FE70D5">
      <w:pPr>
        <w:rPr>
          <w:rFonts w:ascii="Verdana" w:eastAsia="標楷體" w:hAnsi="Verdana" w:hint="eastAsia"/>
          <w:b/>
          <w:sz w:val="40"/>
          <w:u w:val="double"/>
        </w:rPr>
      </w:pPr>
      <w:r w:rsidRPr="00BE4987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BE4987">
        <w:rPr>
          <w:rFonts w:ascii="Verdana" w:eastAsia="標楷體" w:hAnsi="Verdana"/>
          <w:b/>
          <w:sz w:val="40"/>
          <w:u w:val="double"/>
        </w:rPr>
        <w:t>rt B</w:t>
      </w:r>
    </w:p>
    <w:p w14:paraId="712E6102" w14:textId="77777777" w:rsidR="00FE70D5" w:rsidRPr="00BE4987" w:rsidRDefault="00FE70D5" w:rsidP="00FE70D5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BE4987">
        <w:rPr>
          <w:rFonts w:ascii="Verdana" w:eastAsia="標楷體" w:hAnsi="Verdana" w:hint="eastAsia"/>
          <w:b/>
          <w:sz w:val="28"/>
          <w:szCs w:val="28"/>
        </w:rPr>
        <w:t>一、句子變化（</w:t>
      </w:r>
      <w:r w:rsidRPr="00BE4987">
        <w:rPr>
          <w:rFonts w:ascii="Verdana" w:eastAsia="標楷體" w:hAnsi="Verdana" w:hint="eastAsia"/>
          <w:sz w:val="28"/>
          <w:szCs w:val="28"/>
        </w:rPr>
        <w:t>第</w:t>
      </w:r>
      <w:r w:rsidRPr="00BE4987">
        <w:rPr>
          <w:rFonts w:eastAsia="標楷體"/>
          <w:sz w:val="28"/>
          <w:szCs w:val="28"/>
        </w:rPr>
        <w:t>1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6</w:t>
      </w:r>
      <w:r w:rsidRPr="00BE4987">
        <w:rPr>
          <w:rFonts w:ascii="Verdana" w:eastAsia="標楷體" w:hAnsi="Verdana" w:hint="eastAsia"/>
          <w:sz w:val="28"/>
          <w:szCs w:val="28"/>
        </w:rPr>
        <w:t>分，第</w:t>
      </w:r>
      <w:r w:rsidRPr="00BE4987">
        <w:rPr>
          <w:rFonts w:eastAsia="標楷體"/>
          <w:sz w:val="28"/>
          <w:szCs w:val="28"/>
        </w:rPr>
        <w:t>2</w:t>
      </w:r>
      <w:r w:rsidRPr="00BE4987">
        <w:rPr>
          <w:rFonts w:ascii="Verdana" w:eastAsia="標楷體" w:hAnsi="Verdana" w:hint="eastAsia"/>
          <w:sz w:val="28"/>
          <w:szCs w:val="28"/>
        </w:rPr>
        <w:t>、</w:t>
      </w:r>
      <w:r w:rsidRPr="00BE4987">
        <w:rPr>
          <w:rFonts w:eastAsia="標楷體"/>
          <w:sz w:val="28"/>
          <w:szCs w:val="28"/>
        </w:rPr>
        <w:t>3</w:t>
      </w:r>
      <w:r w:rsidRPr="00BE4987">
        <w:rPr>
          <w:rFonts w:ascii="Verdana" w:eastAsia="標楷體" w:hAnsi="Verdana" w:hint="eastAsia"/>
          <w:sz w:val="28"/>
          <w:szCs w:val="28"/>
        </w:rPr>
        <w:t>題</w:t>
      </w:r>
      <w:r w:rsidRPr="00BE4987">
        <w:rPr>
          <w:rFonts w:eastAsia="標楷體"/>
          <w:sz w:val="28"/>
          <w:szCs w:val="28"/>
        </w:rPr>
        <w:t>7</w:t>
      </w:r>
      <w:r w:rsidRPr="00BE4987">
        <w:rPr>
          <w:rFonts w:ascii="Verdana" w:eastAsia="標楷體" w:hAnsi="Verdana" w:hint="eastAsia"/>
          <w:sz w:val="28"/>
          <w:szCs w:val="28"/>
        </w:rPr>
        <w:t>分，共</w:t>
      </w:r>
      <w:r w:rsidRPr="00BE4987">
        <w:rPr>
          <w:rFonts w:eastAsia="標楷體"/>
          <w:sz w:val="28"/>
          <w:szCs w:val="28"/>
        </w:rPr>
        <w:t>20</w:t>
      </w:r>
      <w:r w:rsidRPr="00BE4987">
        <w:rPr>
          <w:rFonts w:ascii="Verdana" w:eastAsia="標楷體" w:hAnsi="Verdana" w:hint="eastAsia"/>
          <w:sz w:val="28"/>
          <w:szCs w:val="28"/>
        </w:rPr>
        <w:t>分</w:t>
      </w:r>
      <w:r w:rsidRPr="00BE4987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B4C75DA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 w:hint="eastAsia"/>
        </w:rPr>
        <w:t xml:space="preserve">1. </w:t>
      </w:r>
      <w:r w:rsidR="00A54080">
        <w:rPr>
          <w:rFonts w:ascii="Verdana" w:eastAsia="標楷體" w:hAnsi="Verdana" w:cs="Arial" w:hint="eastAsia"/>
        </w:rPr>
        <w:t>I watch TV every day</w:t>
      </w:r>
      <w:r w:rsidRPr="006D4A0D">
        <w:rPr>
          <w:rFonts w:ascii="Verdana" w:eastAsia="標楷體" w:hAnsi="Verdana" w:cs="Arial"/>
        </w:rPr>
        <w:t>.</w:t>
      </w:r>
    </w:p>
    <w:p w14:paraId="5F51E3DE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/>
        </w:rPr>
        <w:t xml:space="preserve">2. </w:t>
      </w:r>
      <w:r w:rsidR="00A54080">
        <w:rPr>
          <w:rFonts w:ascii="Verdana" w:eastAsia="標楷體" w:hAnsi="Verdana" w:cs="Arial" w:hint="eastAsia"/>
        </w:rPr>
        <w:t>What is he doing now?</w:t>
      </w:r>
    </w:p>
    <w:p w14:paraId="639F93EA" w14:textId="77777777" w:rsidR="006D4A0D" w:rsidRPr="006D4A0D" w:rsidRDefault="006D4A0D" w:rsidP="006D4A0D">
      <w:pPr>
        <w:spacing w:line="360" w:lineRule="auto"/>
        <w:rPr>
          <w:rFonts w:ascii="Verdana" w:eastAsia="標楷體" w:hAnsi="Verdana" w:cs="Arial"/>
        </w:rPr>
      </w:pPr>
      <w:r w:rsidRPr="006D4A0D">
        <w:rPr>
          <w:rFonts w:ascii="Verdana" w:eastAsia="標楷體" w:hAnsi="Verdana" w:cs="Arial"/>
        </w:rPr>
        <w:t xml:space="preserve">3. </w:t>
      </w:r>
      <w:r w:rsidR="00A54080">
        <w:rPr>
          <w:rFonts w:ascii="Verdana" w:eastAsia="標楷體" w:hAnsi="Verdana" w:cs="Arial" w:hint="eastAsia"/>
        </w:rPr>
        <w:t>Our friend is playing computer games.</w:t>
      </w:r>
    </w:p>
    <w:p w14:paraId="7BFA50CB" w14:textId="77777777" w:rsidR="00FE70D5" w:rsidRPr="006D4A0D" w:rsidRDefault="00FE70D5" w:rsidP="00FE70D5">
      <w:pPr>
        <w:spacing w:line="420" w:lineRule="exact"/>
        <w:rPr>
          <w:rFonts w:ascii="Verdana" w:eastAsia="標楷體" w:hAnsi="Verdana" w:hint="eastAsia"/>
          <w:b/>
        </w:rPr>
      </w:pPr>
    </w:p>
    <w:p w14:paraId="4CFA8550" w14:textId="77777777" w:rsidR="00B83E73" w:rsidRPr="00BE4987" w:rsidRDefault="00B83E73" w:rsidP="00B83E7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BE4987">
        <w:rPr>
          <w:rFonts w:ascii="Verdana" w:eastAsia="標楷體" w:hAnsi="Verdana" w:hint="eastAsia"/>
          <w:b w:val="0"/>
        </w:rPr>
        <w:t>二、</w:t>
      </w:r>
      <w:r w:rsidRPr="00B83E73">
        <w:rPr>
          <w:rFonts w:ascii="Verdana" w:eastAsia="標楷體" w:hAnsi="Verdana" w:hint="eastAsia"/>
        </w:rPr>
        <w:t>填充題</w:t>
      </w:r>
      <w:proofErr w:type="spellEnd"/>
      <w:r w:rsidRPr="00BE4987">
        <w:rPr>
          <w:rFonts w:ascii="Verdana" w:eastAsia="標楷體" w:hAnsi="Verdana" w:hint="eastAsia"/>
          <w:b w:val="0"/>
        </w:rPr>
        <w:t>（</w:t>
      </w:r>
      <w:proofErr w:type="spellStart"/>
      <w:r w:rsidRPr="00B83E73">
        <w:rPr>
          <w:rFonts w:eastAsia="標楷體" w:hint="eastAsia"/>
          <w:b w:val="0"/>
          <w:position w:val="2"/>
          <w:szCs w:val="28"/>
        </w:rPr>
        <w:t>每</w:t>
      </w:r>
      <w:r w:rsidR="00D1151B">
        <w:rPr>
          <w:rFonts w:eastAsia="標楷體" w:hint="eastAsia"/>
          <w:b w:val="0"/>
          <w:position w:val="2"/>
          <w:szCs w:val="28"/>
          <w:lang w:eastAsia="zh-TW"/>
        </w:rPr>
        <w:t>格</w:t>
      </w:r>
      <w:proofErr w:type="spellEnd"/>
      <w:r w:rsidRPr="00B83E73">
        <w:rPr>
          <w:rFonts w:eastAsia="標楷體" w:hint="eastAsia"/>
          <w:b w:val="0"/>
          <w:position w:val="2"/>
          <w:szCs w:val="28"/>
        </w:rPr>
        <w:t>6</w:t>
      </w:r>
      <w:r w:rsidRPr="00B83E73">
        <w:rPr>
          <w:rFonts w:eastAsia="標楷體" w:hint="eastAsia"/>
          <w:b w:val="0"/>
          <w:position w:val="2"/>
          <w:szCs w:val="28"/>
        </w:rPr>
        <w:t>分，共</w:t>
      </w:r>
      <w:r w:rsidRPr="00B83E73">
        <w:rPr>
          <w:rFonts w:eastAsia="標楷體" w:hint="eastAsia"/>
          <w:b w:val="0"/>
          <w:position w:val="2"/>
          <w:szCs w:val="28"/>
        </w:rPr>
        <w:t>30</w:t>
      </w:r>
      <w:r w:rsidRPr="00B83E73">
        <w:rPr>
          <w:rFonts w:eastAsia="標楷體" w:hint="eastAsia"/>
          <w:b w:val="0"/>
          <w:position w:val="2"/>
          <w:szCs w:val="28"/>
        </w:rPr>
        <w:t>分</w:t>
      </w:r>
      <w:r w:rsidRPr="00BE4987">
        <w:rPr>
          <w:rFonts w:ascii="Verdana" w:eastAsia="標楷體" w:hAnsi="Verdana" w:hint="eastAsia"/>
          <w:b w:val="0"/>
        </w:rPr>
        <w:t>）</w:t>
      </w:r>
    </w:p>
    <w:p w14:paraId="41D93AC9" w14:textId="77777777" w:rsidR="006D4A0D" w:rsidRPr="00657339" w:rsidRDefault="00851020" w:rsidP="006D4A0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calls  </w:t>
      </w:r>
      <w:r w:rsidR="00455E3C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2. is listening  </w:t>
      </w:r>
      <w:r w:rsidR="00455E3C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3. is playing  </w:t>
      </w:r>
      <w:r w:rsidR="00455E3C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4. is watching </w:t>
      </w:r>
      <w:r w:rsidR="00455E3C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/>
        </w:rPr>
        <w:t xml:space="preserve"> 5. read</w:t>
      </w:r>
    </w:p>
    <w:p w14:paraId="45B0FA00" w14:textId="77777777" w:rsidR="00FE70D5" w:rsidRPr="006D4A0D" w:rsidRDefault="00FE70D5" w:rsidP="00FE70D5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173A8B1" w14:textId="77777777" w:rsidR="00FE70D5" w:rsidRPr="00BE4987" w:rsidRDefault="00FE70D5" w:rsidP="00FE70D5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 w:rsidRPr="00BE4987">
        <w:rPr>
          <w:rFonts w:ascii="Verdana" w:eastAsia="標楷體" w:hAnsi="Verdana" w:hint="eastAsia"/>
          <w:b w:val="0"/>
        </w:rPr>
        <w:t>三、</w:t>
      </w:r>
      <w:r w:rsidRPr="00BE4987">
        <w:rPr>
          <w:rFonts w:ascii="Verdana" w:eastAsia="標楷體" w:hAnsi="Verdana" w:hint="eastAsia"/>
        </w:rPr>
        <w:t>句子翻譯</w:t>
      </w:r>
      <w:r w:rsidRPr="00BE4987">
        <w:rPr>
          <w:rFonts w:eastAsia="標楷體"/>
          <w:b w:val="0"/>
          <w:szCs w:val="28"/>
        </w:rPr>
        <w:t>（每句</w:t>
      </w:r>
      <w:r w:rsidRPr="00BE4987">
        <w:rPr>
          <w:rFonts w:eastAsia="標楷體"/>
          <w:b w:val="0"/>
          <w:szCs w:val="28"/>
        </w:rPr>
        <w:t>10</w:t>
      </w:r>
      <w:r w:rsidRPr="00BE4987">
        <w:rPr>
          <w:rFonts w:eastAsia="標楷體"/>
          <w:b w:val="0"/>
          <w:szCs w:val="28"/>
        </w:rPr>
        <w:t>分，共</w:t>
      </w:r>
      <w:r w:rsidRPr="00BE4987">
        <w:rPr>
          <w:rFonts w:eastAsia="標楷體"/>
          <w:b w:val="0"/>
          <w:szCs w:val="28"/>
        </w:rPr>
        <w:t>50</w:t>
      </w:r>
      <w:r w:rsidRPr="00BE4987">
        <w:rPr>
          <w:rFonts w:eastAsia="標楷體"/>
          <w:b w:val="0"/>
          <w:szCs w:val="28"/>
        </w:rPr>
        <w:t>分）</w:t>
      </w:r>
    </w:p>
    <w:p w14:paraId="3D1B6E36" w14:textId="77777777" w:rsidR="00851020" w:rsidRDefault="00851020" w:rsidP="00851020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1. I take a shower every day.</w:t>
      </w:r>
    </w:p>
    <w:p w14:paraId="605FD446" w14:textId="77777777" w:rsidR="00851020" w:rsidRDefault="00851020" w:rsidP="00851020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2. Her son does homework every day.</w:t>
      </w:r>
    </w:p>
    <w:p w14:paraId="575F6648" w14:textId="77777777" w:rsidR="00851020" w:rsidRDefault="00851020" w:rsidP="00851020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3. She is listening to music now.</w:t>
      </w:r>
    </w:p>
    <w:p w14:paraId="01E3C4BB" w14:textId="77777777" w:rsidR="00851020" w:rsidRDefault="00851020" w:rsidP="00851020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>4. Your son is taking a nap.</w:t>
      </w:r>
    </w:p>
    <w:p w14:paraId="19FEF4FB" w14:textId="77777777" w:rsidR="006D4A0D" w:rsidRPr="00657339" w:rsidRDefault="00851020" w:rsidP="00851020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We are playing computer games.</w:t>
      </w:r>
    </w:p>
    <w:p w14:paraId="6508F9C1" w14:textId="77777777" w:rsidR="00194087" w:rsidRDefault="00194087" w:rsidP="009F2C46">
      <w:pPr>
        <w:spacing w:line="360" w:lineRule="auto"/>
        <w:rPr>
          <w:rFonts w:ascii="Verdana" w:eastAsia="標楷體" w:hAnsi="Verdana"/>
        </w:rPr>
      </w:pPr>
    </w:p>
    <w:p w14:paraId="24625747" w14:textId="77777777" w:rsidR="00F520A1" w:rsidRDefault="00F520A1" w:rsidP="00F520A1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</w:rPr>
        <w:br w:type="page"/>
      </w:r>
      <w:r>
        <w:rPr>
          <w:rFonts w:ascii="Verdana" w:eastAsia="標楷體" w:hAnsi="Verdana" w:hint="eastAsia"/>
          <w:sz w:val="40"/>
        </w:rPr>
        <w:lastRenderedPageBreak/>
        <w:t>博幼英文檢定卷第</w:t>
      </w:r>
      <w:r>
        <w:rPr>
          <w:rFonts w:ascii="Verdana" w:eastAsia="標楷體" w:hAnsi="Verdana" w:hint="eastAsia"/>
          <w:sz w:val="40"/>
        </w:rPr>
        <w:t>2</w:t>
      </w:r>
      <w:r>
        <w:rPr>
          <w:rFonts w:ascii="Verdana" w:eastAsia="標楷體" w:hAnsi="Verdana" w:hint="eastAsia"/>
          <w:sz w:val="40"/>
        </w:rPr>
        <w:t>級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BBB036D" w14:textId="77777777" w:rsidR="00F520A1" w:rsidRDefault="00F520A1" w:rsidP="00F520A1">
      <w:pPr>
        <w:jc w:val="center"/>
        <w:rPr>
          <w:rFonts w:ascii="Verdana" w:eastAsia="標楷體" w:hAnsi="Verdana"/>
          <w:sz w:val="40"/>
        </w:rPr>
      </w:pPr>
    </w:p>
    <w:p w14:paraId="007F5520" w14:textId="77777777" w:rsidR="00F520A1" w:rsidRPr="00CE0F8E" w:rsidRDefault="00F520A1" w:rsidP="00F520A1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t>閱讀卷</w:t>
      </w:r>
    </w:p>
    <w:p w14:paraId="2FF16F16" w14:textId="77777777" w:rsidR="00F520A1" w:rsidRPr="000D2A72" w:rsidRDefault="00F520A1" w:rsidP="00F520A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>
        <w:rPr>
          <w:rFonts w:eastAsia="標楷體"/>
          <w:b w:val="0"/>
          <w:szCs w:val="28"/>
        </w:rPr>
        <w:t>5</w:t>
      </w:r>
      <w:r w:rsidRPr="00F352C5">
        <w:rPr>
          <w:rFonts w:eastAsia="標楷體" w:hint="eastAsia"/>
          <w:b w:val="0"/>
          <w:szCs w:val="28"/>
        </w:rPr>
        <w:t>分，共</w:t>
      </w:r>
      <w:r>
        <w:rPr>
          <w:rFonts w:eastAsia="標楷體" w:hint="eastAsia"/>
          <w:b w:val="0"/>
          <w:szCs w:val="28"/>
        </w:rPr>
        <w:t>10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C3F7D40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. </w:t>
      </w:r>
      <w:r w:rsidRPr="00F520A1">
        <w:rPr>
          <w:rFonts w:ascii="Times New Roman" w:eastAsia="標楷體" w:hAnsi="Times New Roman"/>
          <w:szCs w:val="24"/>
        </w:rPr>
        <w:t>他的老師有一個女兒和一個兒子。</w:t>
      </w:r>
    </w:p>
    <w:p w14:paraId="0AB4F8ED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2. </w:t>
      </w:r>
      <w:r w:rsidRPr="00F520A1">
        <w:rPr>
          <w:rFonts w:ascii="Times New Roman" w:eastAsia="標楷體" w:hAnsi="Times New Roman"/>
          <w:szCs w:val="24"/>
        </w:rPr>
        <w:t>他們是歌手跟演員嗎？</w:t>
      </w:r>
    </w:p>
    <w:p w14:paraId="5BBE50D9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3. </w:t>
      </w:r>
      <w:r w:rsidRPr="00F520A1">
        <w:rPr>
          <w:rFonts w:ascii="Times New Roman" w:eastAsia="標楷體" w:hAnsi="Times New Roman"/>
          <w:szCs w:val="24"/>
        </w:rPr>
        <w:t>她每天如何上學？</w:t>
      </w:r>
    </w:p>
    <w:p w14:paraId="2F3069E1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4. </w:t>
      </w:r>
      <w:r w:rsidRPr="00F520A1">
        <w:rPr>
          <w:rFonts w:ascii="Times New Roman" w:eastAsia="標楷體" w:hAnsi="Times New Roman"/>
          <w:szCs w:val="24"/>
        </w:rPr>
        <w:t>你有十隻鳥嗎？</w:t>
      </w:r>
    </w:p>
    <w:p w14:paraId="6F5A966E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5. </w:t>
      </w:r>
      <w:r w:rsidRPr="00F520A1">
        <w:rPr>
          <w:rFonts w:ascii="Times New Roman" w:eastAsia="標楷體" w:hAnsi="Times New Roman"/>
          <w:szCs w:val="24"/>
        </w:rPr>
        <w:t>她有兩幢大的房子。</w:t>
      </w:r>
    </w:p>
    <w:p w14:paraId="0149F4EC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6. </w:t>
      </w:r>
      <w:r w:rsidRPr="00F520A1">
        <w:rPr>
          <w:rFonts w:ascii="Times New Roman" w:eastAsia="標楷體" w:hAnsi="Times New Roman"/>
          <w:szCs w:val="24"/>
        </w:rPr>
        <w:t>他的職業是什麼？</w:t>
      </w:r>
    </w:p>
    <w:p w14:paraId="0D45B810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7. </w:t>
      </w:r>
      <w:r w:rsidRPr="00F520A1">
        <w:rPr>
          <w:rFonts w:ascii="Times New Roman" w:eastAsia="標楷體" w:hAnsi="Times New Roman"/>
          <w:szCs w:val="24"/>
        </w:rPr>
        <w:t>她不是一位護士。她是一位醫生。</w:t>
      </w:r>
    </w:p>
    <w:p w14:paraId="46B2E560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8. </w:t>
      </w:r>
      <w:r w:rsidRPr="00F520A1">
        <w:rPr>
          <w:rFonts w:ascii="Times New Roman" w:eastAsia="標楷體" w:hAnsi="Times New Roman"/>
          <w:szCs w:val="24"/>
        </w:rPr>
        <w:t>她媽媽沒有一輛車。</w:t>
      </w:r>
    </w:p>
    <w:p w14:paraId="5816759E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9. </w:t>
      </w:r>
      <w:r w:rsidRPr="00F520A1">
        <w:rPr>
          <w:rFonts w:ascii="Times New Roman" w:eastAsia="標楷體" w:hAnsi="Times New Roman"/>
          <w:szCs w:val="24"/>
        </w:rPr>
        <w:t>他們沒每天上學。</w:t>
      </w:r>
    </w:p>
    <w:p w14:paraId="70AB198B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0. </w:t>
      </w:r>
      <w:r w:rsidRPr="00F520A1">
        <w:rPr>
          <w:rFonts w:ascii="Times New Roman" w:eastAsia="標楷體" w:hAnsi="Times New Roman"/>
          <w:szCs w:val="24"/>
        </w:rPr>
        <w:t>他什麼時候玩電腦遊戲？</w:t>
      </w:r>
    </w:p>
    <w:p w14:paraId="6EFFDFF5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1. </w:t>
      </w:r>
      <w:r w:rsidRPr="00F520A1">
        <w:rPr>
          <w:rFonts w:ascii="Times New Roman" w:eastAsia="標楷體" w:hAnsi="Times New Roman"/>
          <w:szCs w:val="24"/>
        </w:rPr>
        <w:t>他是你爸爸還是他爸爸？</w:t>
      </w:r>
    </w:p>
    <w:p w14:paraId="693F9A96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2. </w:t>
      </w:r>
      <w:r w:rsidRPr="00F520A1">
        <w:rPr>
          <w:rFonts w:ascii="Times New Roman" w:eastAsia="標楷體" w:hAnsi="Times New Roman"/>
          <w:szCs w:val="24"/>
        </w:rPr>
        <w:t>她的弟弟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/>
          <w:szCs w:val="24"/>
        </w:rPr>
        <w:t>/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/>
          <w:szCs w:val="24"/>
        </w:rPr>
        <w:t>哥哥每天洗澡嗎？是，他每天洗。</w:t>
      </w:r>
    </w:p>
    <w:p w14:paraId="481A4B93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3. </w:t>
      </w:r>
      <w:r w:rsidRPr="00F520A1">
        <w:rPr>
          <w:rFonts w:ascii="Times New Roman" w:eastAsia="標楷體" w:hAnsi="Times New Roman"/>
          <w:szCs w:val="24"/>
        </w:rPr>
        <w:t>你</w:t>
      </w:r>
      <w:r w:rsidRPr="00F520A1">
        <w:rPr>
          <w:rFonts w:ascii="Times New Roman" w:eastAsia="標楷體" w:hAnsi="Times New Roman"/>
          <w:szCs w:val="24"/>
        </w:rPr>
        <w:t>(</w:t>
      </w:r>
      <w:r w:rsidRPr="00F520A1">
        <w:rPr>
          <w:rFonts w:ascii="Times New Roman" w:eastAsia="標楷體" w:hAnsi="Times New Roman"/>
          <w:szCs w:val="24"/>
        </w:rPr>
        <w:t>們</w:t>
      </w:r>
      <w:r w:rsidRPr="00F520A1">
        <w:rPr>
          <w:rFonts w:ascii="Times New Roman" w:eastAsia="標楷體" w:hAnsi="Times New Roman"/>
          <w:szCs w:val="24"/>
        </w:rPr>
        <w:t>)</w:t>
      </w:r>
      <w:r w:rsidRPr="00F520A1">
        <w:rPr>
          <w:rFonts w:ascii="Times New Roman" w:eastAsia="標楷體" w:hAnsi="Times New Roman"/>
          <w:szCs w:val="24"/>
        </w:rPr>
        <w:t>媽媽在哪裡？</w:t>
      </w:r>
    </w:p>
    <w:p w14:paraId="33D23380" w14:textId="77777777" w:rsidR="00F520A1" w:rsidRPr="00F520A1" w:rsidRDefault="00F520A1" w:rsidP="00DE3BF1">
      <w:pPr>
        <w:spacing w:line="460" w:lineRule="exact"/>
        <w:rPr>
          <w:szCs w:val="24"/>
        </w:rPr>
      </w:pPr>
      <w:r w:rsidRPr="00F520A1">
        <w:rPr>
          <w:rFonts w:ascii="Verdana" w:eastAsia="標楷體" w:hAnsi="Verdana"/>
          <w:szCs w:val="24"/>
        </w:rPr>
        <w:t xml:space="preserve">14. </w:t>
      </w:r>
      <w:r w:rsidRPr="00F520A1">
        <w:rPr>
          <w:rFonts w:ascii="Times New Roman" w:eastAsia="標楷體" w:hAnsi="Times New Roman"/>
          <w:kern w:val="0"/>
          <w:szCs w:val="24"/>
        </w:rPr>
        <w:t>他們現在沒在寫功課。</w:t>
      </w:r>
    </w:p>
    <w:p w14:paraId="220E7AF6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/>
          <w:szCs w:val="24"/>
        </w:rPr>
        <w:t xml:space="preserve">15. </w:t>
      </w:r>
      <w:r w:rsidRPr="00F520A1">
        <w:rPr>
          <w:rFonts w:ascii="Times New Roman" w:eastAsia="標楷體" w:hAnsi="Times New Roman"/>
          <w:kern w:val="0"/>
          <w:szCs w:val="24"/>
        </w:rPr>
        <w:t>我爸爸每天讀書。</w:t>
      </w:r>
    </w:p>
    <w:p w14:paraId="208FF175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6. </w:t>
      </w:r>
      <w:r w:rsidRPr="00F520A1">
        <w:rPr>
          <w:rFonts w:ascii="Times New Roman" w:eastAsia="標楷體" w:hAnsi="Times New Roman"/>
          <w:szCs w:val="24"/>
        </w:rPr>
        <w:t>你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/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你們</w:t>
      </w:r>
      <w:r w:rsidRPr="00F520A1">
        <w:rPr>
          <w:rFonts w:ascii="Times New Roman" w:eastAsia="標楷體" w:hAnsi="Times New Roman"/>
          <w:szCs w:val="24"/>
        </w:rPr>
        <w:t>在哪裡吃中餐？</w:t>
      </w:r>
    </w:p>
    <w:p w14:paraId="4D2ED0EC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7. </w:t>
      </w:r>
      <w:r w:rsidRPr="00F520A1">
        <w:rPr>
          <w:rFonts w:ascii="Times New Roman" w:eastAsia="標楷體" w:hAnsi="Times New Roman"/>
          <w:szCs w:val="24"/>
        </w:rPr>
        <w:t>我朋友不難過。</w:t>
      </w:r>
    </w:p>
    <w:p w14:paraId="1811C926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8. </w:t>
      </w:r>
      <w:r w:rsidRPr="00F520A1">
        <w:rPr>
          <w:rFonts w:ascii="Times New Roman" w:eastAsia="標楷體" w:hAnsi="Times New Roman"/>
          <w:szCs w:val="24"/>
        </w:rPr>
        <w:t>我爸爸有八幢大房子。</w:t>
      </w:r>
    </w:p>
    <w:p w14:paraId="7D5E815B" w14:textId="77777777" w:rsidR="00F520A1" w:rsidRPr="00F520A1" w:rsidRDefault="00F520A1" w:rsidP="00DE3BF1">
      <w:pPr>
        <w:spacing w:line="460" w:lineRule="exact"/>
        <w:rPr>
          <w:rFonts w:ascii="Verdana" w:eastAsia="標楷體" w:hAnsi="Verdana" w:hint="eastAsia"/>
          <w:szCs w:val="24"/>
        </w:rPr>
      </w:pPr>
      <w:r w:rsidRPr="00F520A1">
        <w:rPr>
          <w:rFonts w:ascii="Verdana" w:eastAsia="標楷體" w:hAnsi="Verdana" w:hint="eastAsia"/>
          <w:szCs w:val="24"/>
        </w:rPr>
        <w:t xml:space="preserve">19. </w:t>
      </w:r>
      <w:r w:rsidRPr="00F520A1">
        <w:rPr>
          <w:rFonts w:ascii="Times New Roman" w:eastAsia="標楷體" w:hAnsi="Times New Roman"/>
          <w:szCs w:val="24"/>
        </w:rPr>
        <w:t>我姊姊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/</w:t>
      </w:r>
      <w:r w:rsidR="002F5096">
        <w:rPr>
          <w:rFonts w:ascii="Verdana" w:eastAsia="標楷體" w:hAnsi="Verdana"/>
        </w:rPr>
        <w:t> </w:t>
      </w:r>
      <w:r w:rsidRPr="00F520A1">
        <w:rPr>
          <w:rFonts w:ascii="Times New Roman" w:eastAsia="標楷體" w:hAnsi="Times New Roman" w:hint="eastAsia"/>
          <w:szCs w:val="24"/>
        </w:rPr>
        <w:t>妹妹</w:t>
      </w:r>
      <w:r w:rsidRPr="00F520A1">
        <w:rPr>
          <w:rFonts w:ascii="Times New Roman" w:eastAsia="標楷體" w:hAnsi="Times New Roman"/>
          <w:szCs w:val="24"/>
        </w:rPr>
        <w:t>每天打電話給她朋友。</w:t>
      </w:r>
    </w:p>
    <w:p w14:paraId="2D9575FF" w14:textId="77777777" w:rsidR="00F520A1" w:rsidRPr="00F520A1" w:rsidRDefault="00F520A1" w:rsidP="00DE3BF1">
      <w:pPr>
        <w:pStyle w:val="a7"/>
        <w:spacing w:beforeLines="0" w:before="0" w:afterLines="0" w:after="0" w:line="460" w:lineRule="exact"/>
        <w:rPr>
          <w:rFonts w:ascii="Verdana" w:eastAsia="標楷體" w:hAnsi="Verdana"/>
          <w:b w:val="0"/>
          <w:sz w:val="24"/>
          <w:szCs w:val="24"/>
          <w:lang w:eastAsia="zh-TW"/>
        </w:rPr>
      </w:pPr>
      <w:r w:rsidRPr="00F520A1">
        <w:rPr>
          <w:rFonts w:ascii="Verdana" w:eastAsia="標楷體" w:hAnsi="Verdana" w:hint="eastAsia"/>
          <w:b w:val="0"/>
          <w:sz w:val="24"/>
          <w:szCs w:val="24"/>
          <w:lang w:eastAsia="zh-TW"/>
        </w:rPr>
        <w:t xml:space="preserve">20. </w:t>
      </w:r>
      <w:proofErr w:type="spellStart"/>
      <w:r w:rsidRPr="00F520A1">
        <w:rPr>
          <w:rFonts w:eastAsia="標楷體"/>
          <w:b w:val="0"/>
          <w:sz w:val="24"/>
          <w:szCs w:val="24"/>
        </w:rPr>
        <w:t>我的貓現在正在喝牛奶</w:t>
      </w:r>
      <w:proofErr w:type="spellEnd"/>
      <w:r w:rsidRPr="00F520A1">
        <w:rPr>
          <w:rFonts w:eastAsia="標楷體"/>
          <w:b w:val="0"/>
          <w:sz w:val="24"/>
          <w:szCs w:val="24"/>
        </w:rPr>
        <w:t>。</w:t>
      </w:r>
    </w:p>
    <w:p w14:paraId="59DC8DE1" w14:textId="77777777" w:rsidR="00F520A1" w:rsidRDefault="00F520A1" w:rsidP="00F520A1">
      <w:pPr>
        <w:rPr>
          <w:rFonts w:ascii="Verdana" w:eastAsia="標楷體" w:hAnsi="Verdana"/>
          <w:b/>
          <w:sz w:val="40"/>
          <w:u w:val="double"/>
        </w:rPr>
        <w:sectPr w:rsidR="00F520A1" w:rsidSect="00F520A1"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7D3BCD32" w14:textId="77777777" w:rsidR="00F520A1" w:rsidRPr="00CE0F8E" w:rsidRDefault="00F520A1" w:rsidP="00F520A1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lastRenderedPageBreak/>
        <w:t>寫作卷</w:t>
      </w:r>
    </w:p>
    <w:p w14:paraId="7A3BFCE8" w14:textId="77777777" w:rsidR="00F520A1" w:rsidRPr="000D2A72" w:rsidRDefault="00F520A1" w:rsidP="00F520A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proofErr w:type="spellStart"/>
      <w:r w:rsidRPr="00F352C5">
        <w:rPr>
          <w:rFonts w:ascii="Verdana" w:eastAsia="標楷體" w:hAnsi="Verdana"/>
        </w:rPr>
        <w:t>中翻英</w:t>
      </w:r>
      <w:proofErr w:type="spellEnd"/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>
        <w:rPr>
          <w:rFonts w:eastAsia="標楷體"/>
          <w:b w:val="0"/>
          <w:position w:val="2"/>
          <w:szCs w:val="28"/>
        </w:rPr>
        <w:t>5</w:t>
      </w:r>
      <w:r w:rsidRPr="00F352C5">
        <w:rPr>
          <w:rFonts w:eastAsia="標楷體"/>
          <w:b w:val="0"/>
          <w:position w:val="2"/>
          <w:szCs w:val="28"/>
        </w:rPr>
        <w:t>分，共</w:t>
      </w:r>
      <w:r>
        <w:rPr>
          <w:rFonts w:eastAsia="標楷體"/>
          <w:b w:val="0"/>
          <w:position w:val="2"/>
          <w:szCs w:val="28"/>
        </w:rPr>
        <w:t>10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A625953" w14:textId="77777777" w:rsidR="00F520A1" w:rsidRPr="00AC41A7" w:rsidRDefault="00F520A1" w:rsidP="00F520A1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5A09A788" w14:textId="77777777" w:rsidR="00F520A1" w:rsidRPr="00720E01" w:rsidRDefault="00F520A1" w:rsidP="00DE3BF1">
      <w:pPr>
        <w:tabs>
          <w:tab w:val="left" w:pos="7513"/>
        </w:tabs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. You have a son and a daughter.                            </w:t>
      </w:r>
    </w:p>
    <w:p w14:paraId="3F6CF934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2. You are an actor and a doctor.                             </w:t>
      </w:r>
    </w:p>
    <w:p w14:paraId="52A10FD7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3. Your son’s friends do homework every day.                </w:t>
      </w:r>
    </w:p>
    <w:p w14:paraId="07E97DAE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4. We are eating breakfast.                                   </w:t>
      </w:r>
    </w:p>
    <w:p w14:paraId="23873622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5. He has eight students.                                     </w:t>
      </w:r>
    </w:p>
    <w:p w14:paraId="1534797E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6. Her friends have many cats.                               </w:t>
      </w:r>
    </w:p>
    <w:p w14:paraId="192580A9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7. They aren’t our pencils and books.                     </w:t>
      </w:r>
    </w:p>
    <w:p w14:paraId="4EC59B7A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8. He doesn’t have a big car. He has a small bicycle (bike).   </w:t>
      </w:r>
    </w:p>
    <w:p w14:paraId="0DEA671F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9. Does our brother’s friend like music?                      </w:t>
      </w:r>
    </w:p>
    <w:p w14:paraId="7482D4E5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0. Is your father a doctor?                                   </w:t>
      </w:r>
    </w:p>
    <w:p w14:paraId="5A2E3DB7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1. They are playing computer games.                        </w:t>
      </w:r>
    </w:p>
    <w:p w14:paraId="3B027E4E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2. Does his father take a nap every day?                     </w:t>
      </w:r>
    </w:p>
    <w:p w14:paraId="69B45498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3. Which pencil is your pencil?                                </w:t>
      </w:r>
    </w:p>
    <w:p w14:paraId="461E3864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4. How does this nurse like that movie?                      </w:t>
      </w:r>
    </w:p>
    <w:p w14:paraId="106620C2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5. When do you eat dinner?                                 </w:t>
      </w:r>
    </w:p>
    <w:p w14:paraId="39037071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6. Is he eating breakfast?                                </w:t>
      </w:r>
    </w:p>
    <w:p w14:paraId="53FD8135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>17.</w:t>
      </w:r>
      <w:r w:rsidR="00DE3BF1">
        <w:rPr>
          <w:rFonts w:ascii="Verdana" w:eastAsia="標楷體" w:hAnsi="Verdana" w:hint="eastAsia"/>
          <w:szCs w:val="24"/>
        </w:rPr>
        <w:t xml:space="preserve"> </w:t>
      </w:r>
      <w:r w:rsidRPr="00720E01">
        <w:rPr>
          <w:rFonts w:ascii="Verdana" w:eastAsia="標楷體" w:hAnsi="Verdana"/>
          <w:szCs w:val="24"/>
        </w:rPr>
        <w:t xml:space="preserve">Which movie does your sister like?                      </w:t>
      </w:r>
    </w:p>
    <w:p w14:paraId="3F52A625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8. How are your father and mother?                       </w:t>
      </w:r>
    </w:p>
    <w:p w14:paraId="60BCB5C0" w14:textId="77777777" w:rsidR="00F520A1" w:rsidRPr="00720E01" w:rsidRDefault="00F520A1" w:rsidP="00DE3BF1">
      <w:pPr>
        <w:snapToGrid w:val="0"/>
        <w:spacing w:line="460" w:lineRule="exact"/>
        <w:rPr>
          <w:rFonts w:ascii="Verdana" w:eastAsia="標楷體" w:hAnsi="Verdana"/>
          <w:szCs w:val="24"/>
        </w:rPr>
      </w:pPr>
      <w:r w:rsidRPr="00720E01">
        <w:rPr>
          <w:rFonts w:ascii="Verdana" w:eastAsia="標楷體" w:hAnsi="Verdana"/>
          <w:szCs w:val="24"/>
        </w:rPr>
        <w:t xml:space="preserve">19. I am happy.                                        </w:t>
      </w:r>
    </w:p>
    <w:p w14:paraId="42957E8F" w14:textId="77777777" w:rsidR="009F2C46" w:rsidRPr="00194087" w:rsidRDefault="00F520A1" w:rsidP="00DE3BF1">
      <w:pPr>
        <w:snapToGrid w:val="0"/>
        <w:spacing w:line="460" w:lineRule="exact"/>
        <w:rPr>
          <w:rFonts w:ascii="Verdana" w:eastAsia="標楷體" w:hAnsi="Verdana" w:hint="eastAsia"/>
        </w:rPr>
      </w:pPr>
      <w:r w:rsidRPr="00720E01">
        <w:rPr>
          <w:rFonts w:ascii="Verdana" w:eastAsia="標楷體" w:hAnsi="Verdana"/>
          <w:szCs w:val="24"/>
        </w:rPr>
        <w:t>20.</w:t>
      </w:r>
      <w:r w:rsidR="00DE3BF1">
        <w:rPr>
          <w:rFonts w:ascii="Verdana" w:eastAsia="標楷體" w:hAnsi="Verdana" w:hint="eastAsia"/>
          <w:szCs w:val="24"/>
        </w:rPr>
        <w:t xml:space="preserve"> </w:t>
      </w:r>
      <w:r w:rsidRPr="00720E01">
        <w:rPr>
          <w:rFonts w:ascii="Verdana" w:eastAsia="標楷體" w:hAnsi="Verdana"/>
          <w:szCs w:val="24"/>
        </w:rPr>
        <w:t xml:space="preserve">Who is taking a shower?           </w:t>
      </w:r>
      <w:r w:rsidRPr="00F520A1">
        <w:rPr>
          <w:rFonts w:eastAsia="標楷體" w:hint="eastAsia"/>
          <w:szCs w:val="24"/>
        </w:rPr>
        <w:t xml:space="preserve">                    </w:t>
      </w:r>
    </w:p>
    <w:sectPr w:rsidR="009F2C46" w:rsidRPr="00194087" w:rsidSect="00E22206"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ACA421" w14:textId="77777777" w:rsidR="000A7ED1" w:rsidRDefault="000A7ED1" w:rsidP="007F607E">
      <w:r>
        <w:separator/>
      </w:r>
    </w:p>
  </w:endnote>
  <w:endnote w:type="continuationSeparator" w:id="0">
    <w:p w14:paraId="513A2214" w14:textId="77777777" w:rsidR="000A7ED1" w:rsidRDefault="000A7ED1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6425AE" w14:textId="77777777" w:rsidR="000A7ED1" w:rsidRDefault="000A7ED1" w:rsidP="007F607E">
      <w:r>
        <w:separator/>
      </w:r>
    </w:p>
  </w:footnote>
  <w:footnote w:type="continuationSeparator" w:id="0">
    <w:p w14:paraId="43AB2CE9" w14:textId="77777777" w:rsidR="000A7ED1" w:rsidRDefault="000A7ED1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AD485" w14:textId="77777777" w:rsidR="00016EB5" w:rsidRDefault="00016EB5" w:rsidP="00CA14B4">
    <w:pPr>
      <w:pStyle w:val="a3"/>
      <w:wordWrap w:val="0"/>
      <w:jc w:val="right"/>
      <w:rPr>
        <w:lang w:eastAsia="zh-TW"/>
      </w:rPr>
    </w:pPr>
    <w:r>
      <w:rPr>
        <w:rFonts w:hint="eastAsia"/>
        <w:lang w:eastAsia="zh-TW"/>
      </w:rPr>
      <w:t>第一版</w:t>
    </w:r>
    <w:r>
      <w:rPr>
        <w:rFonts w:hint="eastAsia"/>
      </w:rPr>
      <w:t>-</w:t>
    </w:r>
    <w:proofErr w:type="spellStart"/>
    <w:r>
      <w:rPr>
        <w:rFonts w:hint="eastAsia"/>
      </w:rPr>
      <w:t>英文檢</w:t>
    </w:r>
    <w:r w:rsidR="00A565DE" w:rsidRPr="005605F7">
      <w:rPr>
        <w:rFonts w:hint="eastAsia"/>
        <w:lang w:eastAsia="zh-TW"/>
      </w:rPr>
      <w:t>測</w:t>
    </w:r>
    <w:proofErr w:type="spellEnd"/>
    <w:r>
      <w:rPr>
        <w:rFonts w:hint="eastAsia"/>
      </w:rPr>
      <w:t>卷</w:t>
    </w:r>
    <w:r>
      <w:rPr>
        <w:rFonts w:hint="eastAsia"/>
      </w:rPr>
      <w:t xml:space="preserve"> </w:t>
    </w:r>
    <w:r>
      <w:rPr>
        <w:rFonts w:hint="eastAsia"/>
        <w:lang w:eastAsia="zh-TW"/>
      </w:rPr>
      <w:t>初上</w:t>
    </w:r>
    <w:r>
      <w:rPr>
        <w:rFonts w:hint="eastAsia"/>
      </w:rPr>
      <w:t xml:space="preserve"> </w:t>
    </w:r>
    <w:proofErr w:type="spellStart"/>
    <w:r>
      <w:rPr>
        <w:rFonts w:hint="eastAsia"/>
      </w:rPr>
      <w:t>解答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70828682">
    <w:abstractNumId w:val="1"/>
  </w:num>
  <w:num w:numId="2" w16cid:durableId="89590940">
    <w:abstractNumId w:val="9"/>
  </w:num>
  <w:num w:numId="3" w16cid:durableId="2113473504">
    <w:abstractNumId w:val="10"/>
  </w:num>
  <w:num w:numId="4" w16cid:durableId="922032573">
    <w:abstractNumId w:val="7"/>
  </w:num>
  <w:num w:numId="5" w16cid:durableId="270280783">
    <w:abstractNumId w:val="4"/>
  </w:num>
  <w:num w:numId="6" w16cid:durableId="184830462">
    <w:abstractNumId w:val="11"/>
  </w:num>
  <w:num w:numId="7" w16cid:durableId="1423185296">
    <w:abstractNumId w:val="5"/>
  </w:num>
  <w:num w:numId="8" w16cid:durableId="1965845857">
    <w:abstractNumId w:val="3"/>
  </w:num>
  <w:num w:numId="9" w16cid:durableId="2140876234">
    <w:abstractNumId w:val="0"/>
  </w:num>
  <w:num w:numId="10" w16cid:durableId="1276860985">
    <w:abstractNumId w:val="8"/>
  </w:num>
  <w:num w:numId="11" w16cid:durableId="1989743513">
    <w:abstractNumId w:val="6"/>
  </w:num>
  <w:num w:numId="12" w16cid:durableId="4376785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sDQwNDUzNLQwNjdS0lEKTi0uzszPAykwqgUADq8JHCwAAAA="/>
  </w:docVars>
  <w:rsids>
    <w:rsidRoot w:val="00C30EE7"/>
    <w:rsid w:val="00001C08"/>
    <w:rsid w:val="00003249"/>
    <w:rsid w:val="00004918"/>
    <w:rsid w:val="00005BD6"/>
    <w:rsid w:val="00006808"/>
    <w:rsid w:val="00006A23"/>
    <w:rsid w:val="00010DE8"/>
    <w:rsid w:val="00011A22"/>
    <w:rsid w:val="00012DE9"/>
    <w:rsid w:val="00012E41"/>
    <w:rsid w:val="00016A6E"/>
    <w:rsid w:val="00016EB5"/>
    <w:rsid w:val="0002377F"/>
    <w:rsid w:val="00024782"/>
    <w:rsid w:val="00027406"/>
    <w:rsid w:val="00027FC7"/>
    <w:rsid w:val="00030A0C"/>
    <w:rsid w:val="0003188E"/>
    <w:rsid w:val="0003200D"/>
    <w:rsid w:val="000336E5"/>
    <w:rsid w:val="00033D45"/>
    <w:rsid w:val="00035ED6"/>
    <w:rsid w:val="00036C8D"/>
    <w:rsid w:val="0004149B"/>
    <w:rsid w:val="00041570"/>
    <w:rsid w:val="00042483"/>
    <w:rsid w:val="00046D1B"/>
    <w:rsid w:val="00047121"/>
    <w:rsid w:val="000472A7"/>
    <w:rsid w:val="000477BC"/>
    <w:rsid w:val="00047B83"/>
    <w:rsid w:val="00050B01"/>
    <w:rsid w:val="00051CA5"/>
    <w:rsid w:val="00055C05"/>
    <w:rsid w:val="00056790"/>
    <w:rsid w:val="0005734D"/>
    <w:rsid w:val="00060BFA"/>
    <w:rsid w:val="0006430A"/>
    <w:rsid w:val="000664B2"/>
    <w:rsid w:val="00066708"/>
    <w:rsid w:val="00071848"/>
    <w:rsid w:val="00071B57"/>
    <w:rsid w:val="0007270C"/>
    <w:rsid w:val="00073FFD"/>
    <w:rsid w:val="00074037"/>
    <w:rsid w:val="00075AB6"/>
    <w:rsid w:val="000765D2"/>
    <w:rsid w:val="000817CA"/>
    <w:rsid w:val="00083DD2"/>
    <w:rsid w:val="00084574"/>
    <w:rsid w:val="00085AE0"/>
    <w:rsid w:val="00091589"/>
    <w:rsid w:val="0009315D"/>
    <w:rsid w:val="000944B4"/>
    <w:rsid w:val="00094E8B"/>
    <w:rsid w:val="000958FD"/>
    <w:rsid w:val="00096768"/>
    <w:rsid w:val="000973D7"/>
    <w:rsid w:val="000A26F8"/>
    <w:rsid w:val="000A2802"/>
    <w:rsid w:val="000A3397"/>
    <w:rsid w:val="000A3502"/>
    <w:rsid w:val="000A502A"/>
    <w:rsid w:val="000A51CC"/>
    <w:rsid w:val="000A7ED1"/>
    <w:rsid w:val="000B0F66"/>
    <w:rsid w:val="000B2709"/>
    <w:rsid w:val="000B2BEF"/>
    <w:rsid w:val="000B315D"/>
    <w:rsid w:val="000B48D3"/>
    <w:rsid w:val="000B6401"/>
    <w:rsid w:val="000B7DBC"/>
    <w:rsid w:val="000C1CC9"/>
    <w:rsid w:val="000C44EA"/>
    <w:rsid w:val="000C61A3"/>
    <w:rsid w:val="000C6F52"/>
    <w:rsid w:val="000D26AE"/>
    <w:rsid w:val="000D2A72"/>
    <w:rsid w:val="000D45E8"/>
    <w:rsid w:val="000D5D2C"/>
    <w:rsid w:val="000D6E6D"/>
    <w:rsid w:val="000E1721"/>
    <w:rsid w:val="000E28AA"/>
    <w:rsid w:val="000E2F00"/>
    <w:rsid w:val="000E50E5"/>
    <w:rsid w:val="000E5749"/>
    <w:rsid w:val="000E7225"/>
    <w:rsid w:val="000F3B2E"/>
    <w:rsid w:val="000F68DE"/>
    <w:rsid w:val="000F73AD"/>
    <w:rsid w:val="00100410"/>
    <w:rsid w:val="0010044F"/>
    <w:rsid w:val="001031AD"/>
    <w:rsid w:val="00103D1D"/>
    <w:rsid w:val="001049EB"/>
    <w:rsid w:val="00105AC7"/>
    <w:rsid w:val="00105C65"/>
    <w:rsid w:val="001077DA"/>
    <w:rsid w:val="00110C3F"/>
    <w:rsid w:val="00113474"/>
    <w:rsid w:val="00120E29"/>
    <w:rsid w:val="00123751"/>
    <w:rsid w:val="00127676"/>
    <w:rsid w:val="00127A76"/>
    <w:rsid w:val="00131028"/>
    <w:rsid w:val="00137C2C"/>
    <w:rsid w:val="00137FCC"/>
    <w:rsid w:val="00140ED2"/>
    <w:rsid w:val="00141164"/>
    <w:rsid w:val="0014253B"/>
    <w:rsid w:val="00144E3E"/>
    <w:rsid w:val="001468B8"/>
    <w:rsid w:val="0015437B"/>
    <w:rsid w:val="0015441F"/>
    <w:rsid w:val="001603CE"/>
    <w:rsid w:val="00165608"/>
    <w:rsid w:val="00174574"/>
    <w:rsid w:val="00175172"/>
    <w:rsid w:val="001770A8"/>
    <w:rsid w:val="00185B03"/>
    <w:rsid w:val="00190349"/>
    <w:rsid w:val="0019299A"/>
    <w:rsid w:val="00194087"/>
    <w:rsid w:val="00194B78"/>
    <w:rsid w:val="001A021D"/>
    <w:rsid w:val="001A271D"/>
    <w:rsid w:val="001A3AD3"/>
    <w:rsid w:val="001A5265"/>
    <w:rsid w:val="001B37B1"/>
    <w:rsid w:val="001B7B56"/>
    <w:rsid w:val="001C3CDF"/>
    <w:rsid w:val="001C5E16"/>
    <w:rsid w:val="001D0331"/>
    <w:rsid w:val="001D0603"/>
    <w:rsid w:val="001D060A"/>
    <w:rsid w:val="001D1D70"/>
    <w:rsid w:val="001D1F4F"/>
    <w:rsid w:val="001D3657"/>
    <w:rsid w:val="001D3D5E"/>
    <w:rsid w:val="001D3D7E"/>
    <w:rsid w:val="001D3DFC"/>
    <w:rsid w:val="001D7084"/>
    <w:rsid w:val="001D7FEB"/>
    <w:rsid w:val="001E02F5"/>
    <w:rsid w:val="001E18A3"/>
    <w:rsid w:val="001E6339"/>
    <w:rsid w:val="001E794B"/>
    <w:rsid w:val="001E79E3"/>
    <w:rsid w:val="001F1998"/>
    <w:rsid w:val="001F1C9C"/>
    <w:rsid w:val="001F4379"/>
    <w:rsid w:val="001F5128"/>
    <w:rsid w:val="001F7A07"/>
    <w:rsid w:val="00203FA8"/>
    <w:rsid w:val="00204FB0"/>
    <w:rsid w:val="002054CF"/>
    <w:rsid w:val="0020640E"/>
    <w:rsid w:val="00206904"/>
    <w:rsid w:val="00207ACD"/>
    <w:rsid w:val="00210FCC"/>
    <w:rsid w:val="00211408"/>
    <w:rsid w:val="0021351F"/>
    <w:rsid w:val="00221956"/>
    <w:rsid w:val="00223E8F"/>
    <w:rsid w:val="002240F8"/>
    <w:rsid w:val="0022657A"/>
    <w:rsid w:val="00226BFE"/>
    <w:rsid w:val="00230772"/>
    <w:rsid w:val="00230FBA"/>
    <w:rsid w:val="0023240C"/>
    <w:rsid w:val="00232E00"/>
    <w:rsid w:val="00236077"/>
    <w:rsid w:val="002377E7"/>
    <w:rsid w:val="00237CAA"/>
    <w:rsid w:val="00237E84"/>
    <w:rsid w:val="00241E09"/>
    <w:rsid w:val="00242869"/>
    <w:rsid w:val="002428C1"/>
    <w:rsid w:val="002431CF"/>
    <w:rsid w:val="002444EC"/>
    <w:rsid w:val="00246138"/>
    <w:rsid w:val="00246395"/>
    <w:rsid w:val="00246CF4"/>
    <w:rsid w:val="00247992"/>
    <w:rsid w:val="0025061C"/>
    <w:rsid w:val="00256A84"/>
    <w:rsid w:val="00267B41"/>
    <w:rsid w:val="002760DB"/>
    <w:rsid w:val="00276753"/>
    <w:rsid w:val="002800F2"/>
    <w:rsid w:val="00280980"/>
    <w:rsid w:val="00283892"/>
    <w:rsid w:val="00283C02"/>
    <w:rsid w:val="0028407B"/>
    <w:rsid w:val="002867ED"/>
    <w:rsid w:val="002905FB"/>
    <w:rsid w:val="00292C3E"/>
    <w:rsid w:val="0029475C"/>
    <w:rsid w:val="00294CAF"/>
    <w:rsid w:val="00294E46"/>
    <w:rsid w:val="002968CA"/>
    <w:rsid w:val="00297B36"/>
    <w:rsid w:val="002A42EF"/>
    <w:rsid w:val="002A46DF"/>
    <w:rsid w:val="002A4B46"/>
    <w:rsid w:val="002A6DE5"/>
    <w:rsid w:val="002A7B93"/>
    <w:rsid w:val="002B31BC"/>
    <w:rsid w:val="002B36DA"/>
    <w:rsid w:val="002B446F"/>
    <w:rsid w:val="002B589A"/>
    <w:rsid w:val="002B7652"/>
    <w:rsid w:val="002C0496"/>
    <w:rsid w:val="002C38C2"/>
    <w:rsid w:val="002D0B58"/>
    <w:rsid w:val="002D2B20"/>
    <w:rsid w:val="002D42F3"/>
    <w:rsid w:val="002D5253"/>
    <w:rsid w:val="002D5537"/>
    <w:rsid w:val="002D5655"/>
    <w:rsid w:val="002D65DC"/>
    <w:rsid w:val="002E0453"/>
    <w:rsid w:val="002E1BD4"/>
    <w:rsid w:val="002E3BC2"/>
    <w:rsid w:val="002E411B"/>
    <w:rsid w:val="002F11B0"/>
    <w:rsid w:val="002F1C9F"/>
    <w:rsid w:val="002F20E4"/>
    <w:rsid w:val="002F5096"/>
    <w:rsid w:val="002F5BD2"/>
    <w:rsid w:val="002F6365"/>
    <w:rsid w:val="00300438"/>
    <w:rsid w:val="0030232F"/>
    <w:rsid w:val="00304759"/>
    <w:rsid w:val="0031354B"/>
    <w:rsid w:val="00314218"/>
    <w:rsid w:val="00314C06"/>
    <w:rsid w:val="00314DA9"/>
    <w:rsid w:val="003217DC"/>
    <w:rsid w:val="00323C6B"/>
    <w:rsid w:val="00327B8B"/>
    <w:rsid w:val="00334DFC"/>
    <w:rsid w:val="00335186"/>
    <w:rsid w:val="00336442"/>
    <w:rsid w:val="00340542"/>
    <w:rsid w:val="00340F0E"/>
    <w:rsid w:val="003421B2"/>
    <w:rsid w:val="0034303B"/>
    <w:rsid w:val="00343AD2"/>
    <w:rsid w:val="00345DC3"/>
    <w:rsid w:val="00346ABA"/>
    <w:rsid w:val="00346D3C"/>
    <w:rsid w:val="00353066"/>
    <w:rsid w:val="00353B7C"/>
    <w:rsid w:val="0035460F"/>
    <w:rsid w:val="00354983"/>
    <w:rsid w:val="003550CF"/>
    <w:rsid w:val="003551AF"/>
    <w:rsid w:val="0035566C"/>
    <w:rsid w:val="00357053"/>
    <w:rsid w:val="003628FD"/>
    <w:rsid w:val="003633C2"/>
    <w:rsid w:val="0036524B"/>
    <w:rsid w:val="0036592E"/>
    <w:rsid w:val="00365E76"/>
    <w:rsid w:val="003753B8"/>
    <w:rsid w:val="003801C6"/>
    <w:rsid w:val="00380BE2"/>
    <w:rsid w:val="00380C6F"/>
    <w:rsid w:val="00383EEB"/>
    <w:rsid w:val="00386BBC"/>
    <w:rsid w:val="00390C96"/>
    <w:rsid w:val="00393255"/>
    <w:rsid w:val="003A1A2F"/>
    <w:rsid w:val="003A2D17"/>
    <w:rsid w:val="003A4993"/>
    <w:rsid w:val="003A4F9F"/>
    <w:rsid w:val="003A661A"/>
    <w:rsid w:val="003A6D2B"/>
    <w:rsid w:val="003B5882"/>
    <w:rsid w:val="003C15FE"/>
    <w:rsid w:val="003C18FA"/>
    <w:rsid w:val="003C3E01"/>
    <w:rsid w:val="003D2BDB"/>
    <w:rsid w:val="003D40AA"/>
    <w:rsid w:val="003E2CE6"/>
    <w:rsid w:val="003E39EE"/>
    <w:rsid w:val="003E3AC7"/>
    <w:rsid w:val="003E42B7"/>
    <w:rsid w:val="003E6D9B"/>
    <w:rsid w:val="003E7C41"/>
    <w:rsid w:val="003F1385"/>
    <w:rsid w:val="003F708B"/>
    <w:rsid w:val="00402748"/>
    <w:rsid w:val="00404341"/>
    <w:rsid w:val="004115E8"/>
    <w:rsid w:val="00412A0E"/>
    <w:rsid w:val="00413EE9"/>
    <w:rsid w:val="00414A6D"/>
    <w:rsid w:val="004215B0"/>
    <w:rsid w:val="00421B72"/>
    <w:rsid w:val="00426494"/>
    <w:rsid w:val="0042798A"/>
    <w:rsid w:val="00430C4E"/>
    <w:rsid w:val="0043468D"/>
    <w:rsid w:val="0043492E"/>
    <w:rsid w:val="004349D9"/>
    <w:rsid w:val="00435815"/>
    <w:rsid w:val="00435A50"/>
    <w:rsid w:val="00437C0E"/>
    <w:rsid w:val="00442DD5"/>
    <w:rsid w:val="00443145"/>
    <w:rsid w:val="00445EE3"/>
    <w:rsid w:val="004464BD"/>
    <w:rsid w:val="004471F8"/>
    <w:rsid w:val="0045004C"/>
    <w:rsid w:val="004500DB"/>
    <w:rsid w:val="00450CEF"/>
    <w:rsid w:val="00452DBC"/>
    <w:rsid w:val="00453A7D"/>
    <w:rsid w:val="004544CD"/>
    <w:rsid w:val="00455E3C"/>
    <w:rsid w:val="00456134"/>
    <w:rsid w:val="00457D17"/>
    <w:rsid w:val="004627B8"/>
    <w:rsid w:val="00466BED"/>
    <w:rsid w:val="00466C19"/>
    <w:rsid w:val="00472B96"/>
    <w:rsid w:val="00472E7A"/>
    <w:rsid w:val="00474A47"/>
    <w:rsid w:val="00476768"/>
    <w:rsid w:val="00484FBF"/>
    <w:rsid w:val="00486C1F"/>
    <w:rsid w:val="0049122A"/>
    <w:rsid w:val="00491BCB"/>
    <w:rsid w:val="00492358"/>
    <w:rsid w:val="00495B3F"/>
    <w:rsid w:val="004967B9"/>
    <w:rsid w:val="004976E8"/>
    <w:rsid w:val="00497B66"/>
    <w:rsid w:val="004A068A"/>
    <w:rsid w:val="004A22EF"/>
    <w:rsid w:val="004A2AEB"/>
    <w:rsid w:val="004A6257"/>
    <w:rsid w:val="004B1CAB"/>
    <w:rsid w:val="004B3735"/>
    <w:rsid w:val="004B7924"/>
    <w:rsid w:val="004C40CC"/>
    <w:rsid w:val="004C4DAE"/>
    <w:rsid w:val="004C5490"/>
    <w:rsid w:val="004C5A92"/>
    <w:rsid w:val="004C72C5"/>
    <w:rsid w:val="004D00F6"/>
    <w:rsid w:val="004D063F"/>
    <w:rsid w:val="004D0F23"/>
    <w:rsid w:val="004D3C61"/>
    <w:rsid w:val="004D4B76"/>
    <w:rsid w:val="004D4CD7"/>
    <w:rsid w:val="004D704B"/>
    <w:rsid w:val="004E1668"/>
    <w:rsid w:val="004F78AD"/>
    <w:rsid w:val="0050405D"/>
    <w:rsid w:val="00504AFD"/>
    <w:rsid w:val="00507417"/>
    <w:rsid w:val="00510C67"/>
    <w:rsid w:val="005202B7"/>
    <w:rsid w:val="00521D0C"/>
    <w:rsid w:val="00522AD3"/>
    <w:rsid w:val="00526190"/>
    <w:rsid w:val="00530D5E"/>
    <w:rsid w:val="005348B2"/>
    <w:rsid w:val="0054024F"/>
    <w:rsid w:val="005410E5"/>
    <w:rsid w:val="00541745"/>
    <w:rsid w:val="00544109"/>
    <w:rsid w:val="0055467F"/>
    <w:rsid w:val="0055603E"/>
    <w:rsid w:val="0055709F"/>
    <w:rsid w:val="005602B8"/>
    <w:rsid w:val="005605F7"/>
    <w:rsid w:val="0056085D"/>
    <w:rsid w:val="00564177"/>
    <w:rsid w:val="00564E00"/>
    <w:rsid w:val="00571CCC"/>
    <w:rsid w:val="00573761"/>
    <w:rsid w:val="00575D30"/>
    <w:rsid w:val="005761FB"/>
    <w:rsid w:val="0057759B"/>
    <w:rsid w:val="00583034"/>
    <w:rsid w:val="00583918"/>
    <w:rsid w:val="00585A31"/>
    <w:rsid w:val="005924FD"/>
    <w:rsid w:val="005944BC"/>
    <w:rsid w:val="00595884"/>
    <w:rsid w:val="005B1898"/>
    <w:rsid w:val="005B322C"/>
    <w:rsid w:val="005B3E63"/>
    <w:rsid w:val="005B55F4"/>
    <w:rsid w:val="005C0302"/>
    <w:rsid w:val="005C0333"/>
    <w:rsid w:val="005C1B27"/>
    <w:rsid w:val="005C1B3B"/>
    <w:rsid w:val="005C4828"/>
    <w:rsid w:val="005C5172"/>
    <w:rsid w:val="005C6A5E"/>
    <w:rsid w:val="005C7C45"/>
    <w:rsid w:val="005D0611"/>
    <w:rsid w:val="005D5493"/>
    <w:rsid w:val="005D62BE"/>
    <w:rsid w:val="005E1EED"/>
    <w:rsid w:val="005E2F2F"/>
    <w:rsid w:val="005E3DE3"/>
    <w:rsid w:val="005E4195"/>
    <w:rsid w:val="005E6668"/>
    <w:rsid w:val="005E6F60"/>
    <w:rsid w:val="005F04C4"/>
    <w:rsid w:val="005F1D5F"/>
    <w:rsid w:val="005F3FC9"/>
    <w:rsid w:val="00602894"/>
    <w:rsid w:val="00604159"/>
    <w:rsid w:val="00610D81"/>
    <w:rsid w:val="006150D1"/>
    <w:rsid w:val="00615939"/>
    <w:rsid w:val="00616A40"/>
    <w:rsid w:val="0062419F"/>
    <w:rsid w:val="00624716"/>
    <w:rsid w:val="00627EA4"/>
    <w:rsid w:val="00630654"/>
    <w:rsid w:val="006313BC"/>
    <w:rsid w:val="0063146E"/>
    <w:rsid w:val="0063345B"/>
    <w:rsid w:val="0063421A"/>
    <w:rsid w:val="00635293"/>
    <w:rsid w:val="0063679D"/>
    <w:rsid w:val="00640101"/>
    <w:rsid w:val="00640B93"/>
    <w:rsid w:val="006420CF"/>
    <w:rsid w:val="00647191"/>
    <w:rsid w:val="00650575"/>
    <w:rsid w:val="00651353"/>
    <w:rsid w:val="00653540"/>
    <w:rsid w:val="00654E06"/>
    <w:rsid w:val="006570BE"/>
    <w:rsid w:val="0066338D"/>
    <w:rsid w:val="0066401E"/>
    <w:rsid w:val="0066696F"/>
    <w:rsid w:val="00672280"/>
    <w:rsid w:val="00672A66"/>
    <w:rsid w:val="00673676"/>
    <w:rsid w:val="006738E7"/>
    <w:rsid w:val="00676814"/>
    <w:rsid w:val="0067693D"/>
    <w:rsid w:val="00682946"/>
    <w:rsid w:val="00682A48"/>
    <w:rsid w:val="00682F85"/>
    <w:rsid w:val="00683FC8"/>
    <w:rsid w:val="00690A75"/>
    <w:rsid w:val="00691460"/>
    <w:rsid w:val="00691A82"/>
    <w:rsid w:val="00693003"/>
    <w:rsid w:val="006939E6"/>
    <w:rsid w:val="00695D0F"/>
    <w:rsid w:val="00696857"/>
    <w:rsid w:val="00697C76"/>
    <w:rsid w:val="006A0A66"/>
    <w:rsid w:val="006A22F4"/>
    <w:rsid w:val="006A398E"/>
    <w:rsid w:val="006A414F"/>
    <w:rsid w:val="006A6EB5"/>
    <w:rsid w:val="006A7212"/>
    <w:rsid w:val="006A7AB0"/>
    <w:rsid w:val="006A7FD2"/>
    <w:rsid w:val="006B37AB"/>
    <w:rsid w:val="006C6686"/>
    <w:rsid w:val="006C7B31"/>
    <w:rsid w:val="006D1063"/>
    <w:rsid w:val="006D13DD"/>
    <w:rsid w:val="006D39B8"/>
    <w:rsid w:val="006D41FB"/>
    <w:rsid w:val="006D4A0D"/>
    <w:rsid w:val="006E0222"/>
    <w:rsid w:val="006E0AB1"/>
    <w:rsid w:val="006E4B4D"/>
    <w:rsid w:val="006E6D80"/>
    <w:rsid w:val="006F0D09"/>
    <w:rsid w:val="006F128A"/>
    <w:rsid w:val="006F2207"/>
    <w:rsid w:val="006F3787"/>
    <w:rsid w:val="006F3B50"/>
    <w:rsid w:val="006F52F3"/>
    <w:rsid w:val="006F6508"/>
    <w:rsid w:val="006F7EE7"/>
    <w:rsid w:val="0070525E"/>
    <w:rsid w:val="00705F8B"/>
    <w:rsid w:val="00707775"/>
    <w:rsid w:val="00712258"/>
    <w:rsid w:val="00712B5A"/>
    <w:rsid w:val="0071391A"/>
    <w:rsid w:val="00715D83"/>
    <w:rsid w:val="00720E01"/>
    <w:rsid w:val="007236CA"/>
    <w:rsid w:val="00724303"/>
    <w:rsid w:val="0072701D"/>
    <w:rsid w:val="00730096"/>
    <w:rsid w:val="007361B9"/>
    <w:rsid w:val="007371FD"/>
    <w:rsid w:val="0074433F"/>
    <w:rsid w:val="00751E45"/>
    <w:rsid w:val="00752E63"/>
    <w:rsid w:val="00753071"/>
    <w:rsid w:val="00760B66"/>
    <w:rsid w:val="007624FB"/>
    <w:rsid w:val="00762B98"/>
    <w:rsid w:val="00762D19"/>
    <w:rsid w:val="00764165"/>
    <w:rsid w:val="00764862"/>
    <w:rsid w:val="00764F7C"/>
    <w:rsid w:val="007669B9"/>
    <w:rsid w:val="00771C86"/>
    <w:rsid w:val="007744FB"/>
    <w:rsid w:val="00774EB4"/>
    <w:rsid w:val="007823BA"/>
    <w:rsid w:val="00786972"/>
    <w:rsid w:val="007872F0"/>
    <w:rsid w:val="00787485"/>
    <w:rsid w:val="00796D6C"/>
    <w:rsid w:val="007973FC"/>
    <w:rsid w:val="007A0616"/>
    <w:rsid w:val="007A1B53"/>
    <w:rsid w:val="007A22BF"/>
    <w:rsid w:val="007A73C9"/>
    <w:rsid w:val="007A7AFD"/>
    <w:rsid w:val="007B2A67"/>
    <w:rsid w:val="007B413F"/>
    <w:rsid w:val="007B4874"/>
    <w:rsid w:val="007B52F3"/>
    <w:rsid w:val="007B7539"/>
    <w:rsid w:val="007C4A4F"/>
    <w:rsid w:val="007C6EE1"/>
    <w:rsid w:val="007C7648"/>
    <w:rsid w:val="007D0494"/>
    <w:rsid w:val="007D66C0"/>
    <w:rsid w:val="007D691F"/>
    <w:rsid w:val="007D78BA"/>
    <w:rsid w:val="007E29D7"/>
    <w:rsid w:val="007E5BFA"/>
    <w:rsid w:val="007E5EE7"/>
    <w:rsid w:val="007E661C"/>
    <w:rsid w:val="007E6846"/>
    <w:rsid w:val="007E6F7B"/>
    <w:rsid w:val="007F35E0"/>
    <w:rsid w:val="007F4068"/>
    <w:rsid w:val="007F594D"/>
    <w:rsid w:val="007F607E"/>
    <w:rsid w:val="007F721E"/>
    <w:rsid w:val="007F7D7A"/>
    <w:rsid w:val="00804B61"/>
    <w:rsid w:val="0080657F"/>
    <w:rsid w:val="00807339"/>
    <w:rsid w:val="00814498"/>
    <w:rsid w:val="00816301"/>
    <w:rsid w:val="008222B1"/>
    <w:rsid w:val="00822591"/>
    <w:rsid w:val="00822C19"/>
    <w:rsid w:val="00822F77"/>
    <w:rsid w:val="008250DC"/>
    <w:rsid w:val="00825C67"/>
    <w:rsid w:val="00827D91"/>
    <w:rsid w:val="0083297D"/>
    <w:rsid w:val="0083439E"/>
    <w:rsid w:val="00846441"/>
    <w:rsid w:val="00851020"/>
    <w:rsid w:val="00851761"/>
    <w:rsid w:val="00851F2D"/>
    <w:rsid w:val="00863001"/>
    <w:rsid w:val="00863C2D"/>
    <w:rsid w:val="0087021D"/>
    <w:rsid w:val="0087057B"/>
    <w:rsid w:val="00870914"/>
    <w:rsid w:val="00872998"/>
    <w:rsid w:val="008742A4"/>
    <w:rsid w:val="00880C2C"/>
    <w:rsid w:val="00881F7F"/>
    <w:rsid w:val="008823B2"/>
    <w:rsid w:val="00886789"/>
    <w:rsid w:val="00886BAB"/>
    <w:rsid w:val="00886D82"/>
    <w:rsid w:val="00890C7E"/>
    <w:rsid w:val="00891946"/>
    <w:rsid w:val="00892AAD"/>
    <w:rsid w:val="008941E1"/>
    <w:rsid w:val="00895A64"/>
    <w:rsid w:val="008A0E98"/>
    <w:rsid w:val="008A3622"/>
    <w:rsid w:val="008A5399"/>
    <w:rsid w:val="008A6EA1"/>
    <w:rsid w:val="008B38D1"/>
    <w:rsid w:val="008B449A"/>
    <w:rsid w:val="008B679D"/>
    <w:rsid w:val="008B6B2B"/>
    <w:rsid w:val="008C39FF"/>
    <w:rsid w:val="008C5A52"/>
    <w:rsid w:val="008C787E"/>
    <w:rsid w:val="008D411C"/>
    <w:rsid w:val="008D6A55"/>
    <w:rsid w:val="008E0824"/>
    <w:rsid w:val="008E08B3"/>
    <w:rsid w:val="008E096E"/>
    <w:rsid w:val="008E3168"/>
    <w:rsid w:val="008E31D5"/>
    <w:rsid w:val="008F0192"/>
    <w:rsid w:val="008F6EAE"/>
    <w:rsid w:val="008F7E51"/>
    <w:rsid w:val="009002AB"/>
    <w:rsid w:val="009008EC"/>
    <w:rsid w:val="00905098"/>
    <w:rsid w:val="009073F8"/>
    <w:rsid w:val="00911674"/>
    <w:rsid w:val="00913548"/>
    <w:rsid w:val="00913DEF"/>
    <w:rsid w:val="009163A0"/>
    <w:rsid w:val="00916874"/>
    <w:rsid w:val="009207C6"/>
    <w:rsid w:val="00923087"/>
    <w:rsid w:val="0092524F"/>
    <w:rsid w:val="00930534"/>
    <w:rsid w:val="009306E5"/>
    <w:rsid w:val="00931FDA"/>
    <w:rsid w:val="00934EFC"/>
    <w:rsid w:val="00942F49"/>
    <w:rsid w:val="00943A84"/>
    <w:rsid w:val="00944780"/>
    <w:rsid w:val="00944BBD"/>
    <w:rsid w:val="00945FC6"/>
    <w:rsid w:val="0095067D"/>
    <w:rsid w:val="009514EF"/>
    <w:rsid w:val="00952344"/>
    <w:rsid w:val="00957090"/>
    <w:rsid w:val="00960227"/>
    <w:rsid w:val="00961FBE"/>
    <w:rsid w:val="00963567"/>
    <w:rsid w:val="00964639"/>
    <w:rsid w:val="00967B5C"/>
    <w:rsid w:val="0097294A"/>
    <w:rsid w:val="00972FB1"/>
    <w:rsid w:val="00973C23"/>
    <w:rsid w:val="009817A4"/>
    <w:rsid w:val="00981F84"/>
    <w:rsid w:val="00983637"/>
    <w:rsid w:val="009872EC"/>
    <w:rsid w:val="00987C04"/>
    <w:rsid w:val="00992B01"/>
    <w:rsid w:val="009941CA"/>
    <w:rsid w:val="009943CE"/>
    <w:rsid w:val="0099686D"/>
    <w:rsid w:val="009A0123"/>
    <w:rsid w:val="009A0E64"/>
    <w:rsid w:val="009A30CA"/>
    <w:rsid w:val="009A6E2C"/>
    <w:rsid w:val="009A75C5"/>
    <w:rsid w:val="009A7E3F"/>
    <w:rsid w:val="009B2D3E"/>
    <w:rsid w:val="009B66E8"/>
    <w:rsid w:val="009B7224"/>
    <w:rsid w:val="009B79CB"/>
    <w:rsid w:val="009B7AE2"/>
    <w:rsid w:val="009B7FC2"/>
    <w:rsid w:val="009C3188"/>
    <w:rsid w:val="009C4453"/>
    <w:rsid w:val="009C4931"/>
    <w:rsid w:val="009C4ED6"/>
    <w:rsid w:val="009C5D2B"/>
    <w:rsid w:val="009C7198"/>
    <w:rsid w:val="009D69DB"/>
    <w:rsid w:val="009E4156"/>
    <w:rsid w:val="009E468C"/>
    <w:rsid w:val="009E549C"/>
    <w:rsid w:val="009E5F0E"/>
    <w:rsid w:val="009E722B"/>
    <w:rsid w:val="009F1C07"/>
    <w:rsid w:val="009F2C46"/>
    <w:rsid w:val="009F5DA8"/>
    <w:rsid w:val="00A01FFB"/>
    <w:rsid w:val="00A0403B"/>
    <w:rsid w:val="00A16F34"/>
    <w:rsid w:val="00A214B4"/>
    <w:rsid w:val="00A22CFB"/>
    <w:rsid w:val="00A27B87"/>
    <w:rsid w:val="00A3054D"/>
    <w:rsid w:val="00A36FF3"/>
    <w:rsid w:val="00A45604"/>
    <w:rsid w:val="00A50455"/>
    <w:rsid w:val="00A527B1"/>
    <w:rsid w:val="00A54080"/>
    <w:rsid w:val="00A55279"/>
    <w:rsid w:val="00A55FDE"/>
    <w:rsid w:val="00A565DE"/>
    <w:rsid w:val="00A6094F"/>
    <w:rsid w:val="00A60A59"/>
    <w:rsid w:val="00A61573"/>
    <w:rsid w:val="00A61A56"/>
    <w:rsid w:val="00A622B1"/>
    <w:rsid w:val="00A63698"/>
    <w:rsid w:val="00A639CB"/>
    <w:rsid w:val="00A675B0"/>
    <w:rsid w:val="00A67DC2"/>
    <w:rsid w:val="00A71028"/>
    <w:rsid w:val="00A71622"/>
    <w:rsid w:val="00A75616"/>
    <w:rsid w:val="00A7751F"/>
    <w:rsid w:val="00A80C67"/>
    <w:rsid w:val="00A820B9"/>
    <w:rsid w:val="00A86F9B"/>
    <w:rsid w:val="00A900E1"/>
    <w:rsid w:val="00A91D81"/>
    <w:rsid w:val="00A933C8"/>
    <w:rsid w:val="00A942A2"/>
    <w:rsid w:val="00A96B22"/>
    <w:rsid w:val="00AA20C8"/>
    <w:rsid w:val="00AA4298"/>
    <w:rsid w:val="00AA5D81"/>
    <w:rsid w:val="00AA5E26"/>
    <w:rsid w:val="00AB1422"/>
    <w:rsid w:val="00AB160B"/>
    <w:rsid w:val="00AB2104"/>
    <w:rsid w:val="00AB2117"/>
    <w:rsid w:val="00AB44B4"/>
    <w:rsid w:val="00AB69F8"/>
    <w:rsid w:val="00AC1244"/>
    <w:rsid w:val="00AC1565"/>
    <w:rsid w:val="00AC18D1"/>
    <w:rsid w:val="00AC6A73"/>
    <w:rsid w:val="00AC6D5B"/>
    <w:rsid w:val="00AD19DA"/>
    <w:rsid w:val="00AD21F8"/>
    <w:rsid w:val="00AD2C9D"/>
    <w:rsid w:val="00AD4100"/>
    <w:rsid w:val="00AD4222"/>
    <w:rsid w:val="00AD7DD6"/>
    <w:rsid w:val="00AD7EBC"/>
    <w:rsid w:val="00AE0A39"/>
    <w:rsid w:val="00AE2F0C"/>
    <w:rsid w:val="00AE4288"/>
    <w:rsid w:val="00AE693E"/>
    <w:rsid w:val="00AF082C"/>
    <w:rsid w:val="00AF2463"/>
    <w:rsid w:val="00AF73A5"/>
    <w:rsid w:val="00B018A2"/>
    <w:rsid w:val="00B07CF7"/>
    <w:rsid w:val="00B13059"/>
    <w:rsid w:val="00B169BD"/>
    <w:rsid w:val="00B1777C"/>
    <w:rsid w:val="00B17B52"/>
    <w:rsid w:val="00B255E1"/>
    <w:rsid w:val="00B30E43"/>
    <w:rsid w:val="00B31F86"/>
    <w:rsid w:val="00B327CE"/>
    <w:rsid w:val="00B3415D"/>
    <w:rsid w:val="00B3513F"/>
    <w:rsid w:val="00B3566B"/>
    <w:rsid w:val="00B35F7A"/>
    <w:rsid w:val="00B36BF0"/>
    <w:rsid w:val="00B37829"/>
    <w:rsid w:val="00B37E98"/>
    <w:rsid w:val="00B40672"/>
    <w:rsid w:val="00B40CA9"/>
    <w:rsid w:val="00B40FAC"/>
    <w:rsid w:val="00B41E3E"/>
    <w:rsid w:val="00B427CE"/>
    <w:rsid w:val="00B4533B"/>
    <w:rsid w:val="00B45E02"/>
    <w:rsid w:val="00B508C6"/>
    <w:rsid w:val="00B528A1"/>
    <w:rsid w:val="00B529C9"/>
    <w:rsid w:val="00B5383B"/>
    <w:rsid w:val="00B563D6"/>
    <w:rsid w:val="00B60CE8"/>
    <w:rsid w:val="00B644ED"/>
    <w:rsid w:val="00B66426"/>
    <w:rsid w:val="00B6656D"/>
    <w:rsid w:val="00B74B16"/>
    <w:rsid w:val="00B7597D"/>
    <w:rsid w:val="00B7689C"/>
    <w:rsid w:val="00B83ACC"/>
    <w:rsid w:val="00B83D32"/>
    <w:rsid w:val="00B83E73"/>
    <w:rsid w:val="00B851CE"/>
    <w:rsid w:val="00B86940"/>
    <w:rsid w:val="00B93BFF"/>
    <w:rsid w:val="00B94EFC"/>
    <w:rsid w:val="00B9516D"/>
    <w:rsid w:val="00B962FC"/>
    <w:rsid w:val="00B97516"/>
    <w:rsid w:val="00BA14A0"/>
    <w:rsid w:val="00BB2545"/>
    <w:rsid w:val="00BB5A11"/>
    <w:rsid w:val="00BB7411"/>
    <w:rsid w:val="00BC0548"/>
    <w:rsid w:val="00BC0B0B"/>
    <w:rsid w:val="00BC2D63"/>
    <w:rsid w:val="00BC30AC"/>
    <w:rsid w:val="00BC5488"/>
    <w:rsid w:val="00BC55A1"/>
    <w:rsid w:val="00BC6B70"/>
    <w:rsid w:val="00BC783D"/>
    <w:rsid w:val="00BC7D18"/>
    <w:rsid w:val="00BD0172"/>
    <w:rsid w:val="00BD0EBA"/>
    <w:rsid w:val="00BD10B4"/>
    <w:rsid w:val="00BD1B0E"/>
    <w:rsid w:val="00BD627D"/>
    <w:rsid w:val="00BE0061"/>
    <w:rsid w:val="00BE2D9E"/>
    <w:rsid w:val="00BE4896"/>
    <w:rsid w:val="00BE4987"/>
    <w:rsid w:val="00BE4C73"/>
    <w:rsid w:val="00BE4F7C"/>
    <w:rsid w:val="00BF0026"/>
    <w:rsid w:val="00BF2277"/>
    <w:rsid w:val="00BF2C6D"/>
    <w:rsid w:val="00BF3D44"/>
    <w:rsid w:val="00BF3D79"/>
    <w:rsid w:val="00BF49BF"/>
    <w:rsid w:val="00BF54F6"/>
    <w:rsid w:val="00BF6EE4"/>
    <w:rsid w:val="00BF6FC4"/>
    <w:rsid w:val="00C037EA"/>
    <w:rsid w:val="00C03FB5"/>
    <w:rsid w:val="00C049B8"/>
    <w:rsid w:val="00C14CA9"/>
    <w:rsid w:val="00C154DA"/>
    <w:rsid w:val="00C17278"/>
    <w:rsid w:val="00C23401"/>
    <w:rsid w:val="00C30433"/>
    <w:rsid w:val="00C30B83"/>
    <w:rsid w:val="00C30EE7"/>
    <w:rsid w:val="00C333B4"/>
    <w:rsid w:val="00C33C75"/>
    <w:rsid w:val="00C440EE"/>
    <w:rsid w:val="00C45072"/>
    <w:rsid w:val="00C466D5"/>
    <w:rsid w:val="00C46746"/>
    <w:rsid w:val="00C4739F"/>
    <w:rsid w:val="00C52235"/>
    <w:rsid w:val="00C53D79"/>
    <w:rsid w:val="00C601FE"/>
    <w:rsid w:val="00C64C37"/>
    <w:rsid w:val="00C66A97"/>
    <w:rsid w:val="00C7702B"/>
    <w:rsid w:val="00C8065A"/>
    <w:rsid w:val="00C81B87"/>
    <w:rsid w:val="00C8259D"/>
    <w:rsid w:val="00C839F8"/>
    <w:rsid w:val="00C85419"/>
    <w:rsid w:val="00C870F6"/>
    <w:rsid w:val="00C90BAA"/>
    <w:rsid w:val="00C9102C"/>
    <w:rsid w:val="00C924E3"/>
    <w:rsid w:val="00C945EE"/>
    <w:rsid w:val="00CA026A"/>
    <w:rsid w:val="00CA14B4"/>
    <w:rsid w:val="00CA2183"/>
    <w:rsid w:val="00CA70FF"/>
    <w:rsid w:val="00CA7919"/>
    <w:rsid w:val="00CB0499"/>
    <w:rsid w:val="00CB226E"/>
    <w:rsid w:val="00CB2ECB"/>
    <w:rsid w:val="00CB3B2D"/>
    <w:rsid w:val="00CB5AD1"/>
    <w:rsid w:val="00CC1E95"/>
    <w:rsid w:val="00CC38F1"/>
    <w:rsid w:val="00CC4E00"/>
    <w:rsid w:val="00CC5BDA"/>
    <w:rsid w:val="00CD1256"/>
    <w:rsid w:val="00CD431C"/>
    <w:rsid w:val="00CD54CD"/>
    <w:rsid w:val="00CE0520"/>
    <w:rsid w:val="00CE0F8E"/>
    <w:rsid w:val="00CE259B"/>
    <w:rsid w:val="00CE3531"/>
    <w:rsid w:val="00CE358F"/>
    <w:rsid w:val="00CE5A46"/>
    <w:rsid w:val="00CF233A"/>
    <w:rsid w:val="00CF288A"/>
    <w:rsid w:val="00CF3960"/>
    <w:rsid w:val="00CF6025"/>
    <w:rsid w:val="00CF64A7"/>
    <w:rsid w:val="00CF72E3"/>
    <w:rsid w:val="00CF7795"/>
    <w:rsid w:val="00D029F9"/>
    <w:rsid w:val="00D03760"/>
    <w:rsid w:val="00D076B1"/>
    <w:rsid w:val="00D101A6"/>
    <w:rsid w:val="00D1151B"/>
    <w:rsid w:val="00D15F87"/>
    <w:rsid w:val="00D205BA"/>
    <w:rsid w:val="00D23C9C"/>
    <w:rsid w:val="00D25515"/>
    <w:rsid w:val="00D31224"/>
    <w:rsid w:val="00D32818"/>
    <w:rsid w:val="00D36845"/>
    <w:rsid w:val="00D369B1"/>
    <w:rsid w:val="00D36E5C"/>
    <w:rsid w:val="00D36ED6"/>
    <w:rsid w:val="00D427E9"/>
    <w:rsid w:val="00D440BF"/>
    <w:rsid w:val="00D46633"/>
    <w:rsid w:val="00D46C69"/>
    <w:rsid w:val="00D50005"/>
    <w:rsid w:val="00D50A89"/>
    <w:rsid w:val="00D57013"/>
    <w:rsid w:val="00D60E7E"/>
    <w:rsid w:val="00D64AB0"/>
    <w:rsid w:val="00D65761"/>
    <w:rsid w:val="00D67D97"/>
    <w:rsid w:val="00D7685F"/>
    <w:rsid w:val="00D77154"/>
    <w:rsid w:val="00D81377"/>
    <w:rsid w:val="00D86D3F"/>
    <w:rsid w:val="00D8798D"/>
    <w:rsid w:val="00D90C79"/>
    <w:rsid w:val="00D912AE"/>
    <w:rsid w:val="00D91584"/>
    <w:rsid w:val="00D91F9C"/>
    <w:rsid w:val="00D934E4"/>
    <w:rsid w:val="00D94C42"/>
    <w:rsid w:val="00D96877"/>
    <w:rsid w:val="00D969ED"/>
    <w:rsid w:val="00DA0CEB"/>
    <w:rsid w:val="00DA10DC"/>
    <w:rsid w:val="00DA2176"/>
    <w:rsid w:val="00DA37FF"/>
    <w:rsid w:val="00DA552F"/>
    <w:rsid w:val="00DA585B"/>
    <w:rsid w:val="00DB1AF8"/>
    <w:rsid w:val="00DB5899"/>
    <w:rsid w:val="00DB73E6"/>
    <w:rsid w:val="00DC6E44"/>
    <w:rsid w:val="00DD14AD"/>
    <w:rsid w:val="00DD1DEC"/>
    <w:rsid w:val="00DD4682"/>
    <w:rsid w:val="00DD51F1"/>
    <w:rsid w:val="00DD7EF5"/>
    <w:rsid w:val="00DE21C1"/>
    <w:rsid w:val="00DE27B2"/>
    <w:rsid w:val="00DE3750"/>
    <w:rsid w:val="00DE3BF1"/>
    <w:rsid w:val="00DE4897"/>
    <w:rsid w:val="00DE496F"/>
    <w:rsid w:val="00E00279"/>
    <w:rsid w:val="00E0041C"/>
    <w:rsid w:val="00E01785"/>
    <w:rsid w:val="00E061E8"/>
    <w:rsid w:val="00E1209E"/>
    <w:rsid w:val="00E123B4"/>
    <w:rsid w:val="00E14B74"/>
    <w:rsid w:val="00E201F5"/>
    <w:rsid w:val="00E22206"/>
    <w:rsid w:val="00E2327B"/>
    <w:rsid w:val="00E2372C"/>
    <w:rsid w:val="00E24346"/>
    <w:rsid w:val="00E254A6"/>
    <w:rsid w:val="00E30826"/>
    <w:rsid w:val="00E34B85"/>
    <w:rsid w:val="00E35B24"/>
    <w:rsid w:val="00E35EB8"/>
    <w:rsid w:val="00E3775C"/>
    <w:rsid w:val="00E37A61"/>
    <w:rsid w:val="00E416A1"/>
    <w:rsid w:val="00E43FDF"/>
    <w:rsid w:val="00E4437B"/>
    <w:rsid w:val="00E44731"/>
    <w:rsid w:val="00E50800"/>
    <w:rsid w:val="00E53248"/>
    <w:rsid w:val="00E53B89"/>
    <w:rsid w:val="00E54B9B"/>
    <w:rsid w:val="00E576FF"/>
    <w:rsid w:val="00E57BD5"/>
    <w:rsid w:val="00E635AC"/>
    <w:rsid w:val="00E64C86"/>
    <w:rsid w:val="00E65C42"/>
    <w:rsid w:val="00E66226"/>
    <w:rsid w:val="00E66C8B"/>
    <w:rsid w:val="00E7087A"/>
    <w:rsid w:val="00E71A91"/>
    <w:rsid w:val="00E75B53"/>
    <w:rsid w:val="00E807A6"/>
    <w:rsid w:val="00E81D3C"/>
    <w:rsid w:val="00E848B5"/>
    <w:rsid w:val="00E90AB2"/>
    <w:rsid w:val="00E91886"/>
    <w:rsid w:val="00E92E1A"/>
    <w:rsid w:val="00E93CE9"/>
    <w:rsid w:val="00E94C27"/>
    <w:rsid w:val="00EA1315"/>
    <w:rsid w:val="00EA5B9F"/>
    <w:rsid w:val="00EA6358"/>
    <w:rsid w:val="00EA6949"/>
    <w:rsid w:val="00EB332A"/>
    <w:rsid w:val="00EB77D7"/>
    <w:rsid w:val="00EB7F30"/>
    <w:rsid w:val="00EB7F63"/>
    <w:rsid w:val="00EC205D"/>
    <w:rsid w:val="00EC28E4"/>
    <w:rsid w:val="00EC2ED2"/>
    <w:rsid w:val="00EC68AE"/>
    <w:rsid w:val="00ED026C"/>
    <w:rsid w:val="00ED14E1"/>
    <w:rsid w:val="00ED31FD"/>
    <w:rsid w:val="00ED3E3F"/>
    <w:rsid w:val="00ED6B0D"/>
    <w:rsid w:val="00ED78EB"/>
    <w:rsid w:val="00ED7FDC"/>
    <w:rsid w:val="00EE012C"/>
    <w:rsid w:val="00EE0939"/>
    <w:rsid w:val="00EE24E5"/>
    <w:rsid w:val="00EE3470"/>
    <w:rsid w:val="00EE6207"/>
    <w:rsid w:val="00EE6B8C"/>
    <w:rsid w:val="00EF0017"/>
    <w:rsid w:val="00EF017D"/>
    <w:rsid w:val="00EF5C74"/>
    <w:rsid w:val="00EF6234"/>
    <w:rsid w:val="00EF63B2"/>
    <w:rsid w:val="00EF6421"/>
    <w:rsid w:val="00F00F37"/>
    <w:rsid w:val="00F01D18"/>
    <w:rsid w:val="00F03A0F"/>
    <w:rsid w:val="00F047CD"/>
    <w:rsid w:val="00F057FB"/>
    <w:rsid w:val="00F067C0"/>
    <w:rsid w:val="00F15285"/>
    <w:rsid w:val="00F16068"/>
    <w:rsid w:val="00F206F7"/>
    <w:rsid w:val="00F207D8"/>
    <w:rsid w:val="00F214A3"/>
    <w:rsid w:val="00F24E9B"/>
    <w:rsid w:val="00F2565A"/>
    <w:rsid w:val="00F25CA7"/>
    <w:rsid w:val="00F37765"/>
    <w:rsid w:val="00F37C03"/>
    <w:rsid w:val="00F37D42"/>
    <w:rsid w:val="00F4023D"/>
    <w:rsid w:val="00F429D9"/>
    <w:rsid w:val="00F42CEC"/>
    <w:rsid w:val="00F43751"/>
    <w:rsid w:val="00F437B9"/>
    <w:rsid w:val="00F443DC"/>
    <w:rsid w:val="00F4566B"/>
    <w:rsid w:val="00F46AF9"/>
    <w:rsid w:val="00F5081F"/>
    <w:rsid w:val="00F50F8E"/>
    <w:rsid w:val="00F520A1"/>
    <w:rsid w:val="00F529CA"/>
    <w:rsid w:val="00F52F41"/>
    <w:rsid w:val="00F53105"/>
    <w:rsid w:val="00F53187"/>
    <w:rsid w:val="00F57737"/>
    <w:rsid w:val="00F60299"/>
    <w:rsid w:val="00F62FD1"/>
    <w:rsid w:val="00F65CCC"/>
    <w:rsid w:val="00F65F7F"/>
    <w:rsid w:val="00F65F9C"/>
    <w:rsid w:val="00F7091A"/>
    <w:rsid w:val="00F70BEA"/>
    <w:rsid w:val="00F75CF6"/>
    <w:rsid w:val="00F76FA7"/>
    <w:rsid w:val="00F81E51"/>
    <w:rsid w:val="00F820F3"/>
    <w:rsid w:val="00F84C91"/>
    <w:rsid w:val="00F85D2E"/>
    <w:rsid w:val="00F90483"/>
    <w:rsid w:val="00F94E16"/>
    <w:rsid w:val="00FA0314"/>
    <w:rsid w:val="00FA0CE1"/>
    <w:rsid w:val="00FA2925"/>
    <w:rsid w:val="00FA2AD0"/>
    <w:rsid w:val="00FA39D7"/>
    <w:rsid w:val="00FA5886"/>
    <w:rsid w:val="00FB0BA8"/>
    <w:rsid w:val="00FB59CD"/>
    <w:rsid w:val="00FB6A7F"/>
    <w:rsid w:val="00FC0BBD"/>
    <w:rsid w:val="00FC4781"/>
    <w:rsid w:val="00FC5091"/>
    <w:rsid w:val="00FC7D23"/>
    <w:rsid w:val="00FD07F0"/>
    <w:rsid w:val="00FD0880"/>
    <w:rsid w:val="00FD3DFF"/>
    <w:rsid w:val="00FD4AE2"/>
    <w:rsid w:val="00FD7246"/>
    <w:rsid w:val="00FD7F11"/>
    <w:rsid w:val="00FE01DB"/>
    <w:rsid w:val="00FE1E33"/>
    <w:rsid w:val="00FE3BE2"/>
    <w:rsid w:val="00FE70D5"/>
    <w:rsid w:val="00FE7639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14D725"/>
  <w15:chartTrackingRefBased/>
  <w15:docId w15:val="{31D640DB-3CC7-4E4D-AF85-D19CCDBB5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084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  <w:lang w:val="x-none" w:eastAsia="x-none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semiHidden/>
    <w:unhideWhenUsed/>
    <w:rsid w:val="00B35F7A"/>
    <w:rPr>
      <w:sz w:val="18"/>
      <w:szCs w:val="18"/>
    </w:rPr>
  </w:style>
  <w:style w:type="paragraph" w:styleId="aa">
    <w:name w:val="annotation text"/>
    <w:basedOn w:val="a"/>
    <w:link w:val="ab"/>
    <w:semiHidden/>
    <w:unhideWhenUsed/>
    <w:rsid w:val="00B35F7A"/>
  </w:style>
  <w:style w:type="character" w:customStyle="1" w:styleId="ab">
    <w:name w:val="註解文字 字元"/>
    <w:link w:val="aa"/>
    <w:semiHidden/>
    <w:rsid w:val="00B35F7A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35F7A"/>
    <w:rPr>
      <w:b/>
      <w:bCs/>
    </w:rPr>
  </w:style>
  <w:style w:type="character" w:customStyle="1" w:styleId="ad">
    <w:name w:val="註解主旨 字元"/>
    <w:link w:val="ac"/>
    <w:uiPriority w:val="99"/>
    <w:semiHidden/>
    <w:rsid w:val="00B35F7A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B35F7A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B35F7A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46B71-59BB-40F4-B9C6-F99FC8DB4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2258</Words>
  <Characters>12876</Characters>
  <Application>Microsoft Office Word</Application>
  <DocSecurity>0</DocSecurity>
  <Lines>107</Lines>
  <Paragraphs>30</Paragraphs>
  <ScaleCrop>false</ScaleCrop>
  <Company>Microsoft</Company>
  <LinksUpToDate>false</LinksUpToDate>
  <CharactersWithSpaces>1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博幼資訊組01</cp:lastModifiedBy>
  <cp:revision>2</cp:revision>
  <dcterms:created xsi:type="dcterms:W3CDTF">2024-08-20T06:56:00Z</dcterms:created>
  <dcterms:modified xsi:type="dcterms:W3CDTF">2024-08-20T06:56:00Z</dcterms:modified>
</cp:coreProperties>
</file>